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357D64" w14:textId="2AA6E595" w:rsidR="00F359E8" w:rsidRPr="002E1DF0" w:rsidRDefault="0044777E" w:rsidP="0031769F">
      <w:pPr>
        <w:spacing w:line="259" w:lineRule="auto"/>
        <w:jc w:val="center"/>
        <w:rPr>
          <w:b/>
          <w:sz w:val="22"/>
          <w:szCs w:val="22"/>
        </w:rPr>
      </w:pPr>
      <w:r w:rsidRPr="002E1DF0">
        <w:rPr>
          <w:noProof/>
          <w:sz w:val="22"/>
          <w:szCs w:val="22"/>
        </w:rPr>
        <w:drawing>
          <wp:anchor distT="0" distB="0" distL="114300" distR="114300" simplePos="0" relativeHeight="251658240" behindDoc="1" locked="0" layoutInCell="1" allowOverlap="1" wp14:anchorId="6ED5F74E" wp14:editId="63829585">
            <wp:simplePos x="0" y="0"/>
            <wp:positionH relativeFrom="column">
              <wp:posOffset>4739640</wp:posOffset>
            </wp:positionH>
            <wp:positionV relativeFrom="paragraph">
              <wp:posOffset>125095</wp:posOffset>
            </wp:positionV>
            <wp:extent cx="2286000" cy="927100"/>
            <wp:effectExtent l="0" t="0" r="0" b="0"/>
            <wp:wrapThrough wrapText="bothSides">
              <wp:wrapPolygon edited="0">
                <wp:start x="16560" y="0"/>
                <wp:lineTo x="16560" y="7101"/>
                <wp:lineTo x="0" y="10208"/>
                <wp:lineTo x="0" y="18197"/>
                <wp:lineTo x="16560" y="21304"/>
                <wp:lineTo x="21420" y="21304"/>
                <wp:lineTo x="21420" y="0"/>
                <wp:lineTo x="1656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927100"/>
                    </a:xfrm>
                    <a:prstGeom prst="rect">
                      <a:avLst/>
                    </a:prstGeom>
                    <a:noFill/>
                  </pic:spPr>
                </pic:pic>
              </a:graphicData>
            </a:graphic>
            <wp14:sizeRelH relativeFrom="page">
              <wp14:pctWidth>0</wp14:pctWidth>
            </wp14:sizeRelH>
            <wp14:sizeRelV relativeFrom="page">
              <wp14:pctHeight>0</wp14:pctHeight>
            </wp14:sizeRelV>
          </wp:anchor>
        </w:drawing>
      </w:r>
      <w:r w:rsidRPr="002E1DF0">
        <w:rPr>
          <w:noProof/>
          <w:sz w:val="22"/>
          <w:szCs w:val="22"/>
        </w:rPr>
        <w:drawing>
          <wp:anchor distT="0" distB="0" distL="114300" distR="114300" simplePos="0" relativeHeight="251655168" behindDoc="0" locked="0" layoutInCell="1" allowOverlap="1" wp14:anchorId="217D5463" wp14:editId="321ED29D">
            <wp:simplePos x="0" y="0"/>
            <wp:positionH relativeFrom="column">
              <wp:posOffset>-80010</wp:posOffset>
            </wp:positionH>
            <wp:positionV relativeFrom="paragraph">
              <wp:posOffset>264795</wp:posOffset>
            </wp:positionV>
            <wp:extent cx="4629150" cy="603250"/>
            <wp:effectExtent l="0" t="0" r="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29150" cy="603250"/>
                    </a:xfrm>
                    <a:prstGeom prst="rect">
                      <a:avLst/>
                    </a:prstGeom>
                    <a:noFill/>
                  </pic:spPr>
                </pic:pic>
              </a:graphicData>
            </a:graphic>
            <wp14:sizeRelH relativeFrom="page">
              <wp14:pctWidth>0</wp14:pctWidth>
            </wp14:sizeRelH>
            <wp14:sizeRelV relativeFrom="page">
              <wp14:pctHeight>0</wp14:pctHeight>
            </wp14:sizeRelV>
          </wp:anchor>
        </w:drawing>
      </w:r>
    </w:p>
    <w:p w14:paraId="0E182612" w14:textId="77777777" w:rsidR="00F359E8" w:rsidRPr="002E1DF0" w:rsidRDefault="00F359E8" w:rsidP="0031769F">
      <w:pPr>
        <w:spacing w:line="259" w:lineRule="auto"/>
        <w:jc w:val="center"/>
        <w:rPr>
          <w:b/>
          <w:sz w:val="22"/>
          <w:szCs w:val="22"/>
        </w:rPr>
      </w:pPr>
    </w:p>
    <w:p w14:paraId="77715343" w14:textId="77777777" w:rsidR="00875706" w:rsidRPr="002E1DF0" w:rsidRDefault="007E7B35" w:rsidP="00FD69CF">
      <w:pPr>
        <w:jc w:val="center"/>
        <w:rPr>
          <w:b/>
          <w:sz w:val="22"/>
          <w:szCs w:val="22"/>
        </w:rPr>
      </w:pPr>
      <w:r w:rsidRPr="002E1DF0">
        <w:rPr>
          <w:b/>
          <w:sz w:val="22"/>
          <w:szCs w:val="22"/>
        </w:rPr>
        <w:t>“ACCELERATING PROGRESS TOWARD</w:t>
      </w:r>
      <w:r w:rsidR="002D0835" w:rsidRPr="002E1DF0">
        <w:rPr>
          <w:b/>
          <w:sz w:val="22"/>
          <w:szCs w:val="22"/>
        </w:rPr>
        <w:t>S</w:t>
      </w:r>
      <w:r w:rsidRPr="002E1DF0">
        <w:rPr>
          <w:b/>
          <w:sz w:val="22"/>
          <w:szCs w:val="22"/>
        </w:rPr>
        <w:t xml:space="preserve"> THE ECONOMIC EMPOWERMENT OF </w:t>
      </w:r>
      <w:r w:rsidR="004319DB" w:rsidRPr="002E1DF0">
        <w:rPr>
          <w:b/>
          <w:sz w:val="22"/>
          <w:szCs w:val="22"/>
        </w:rPr>
        <w:t xml:space="preserve">RURAL </w:t>
      </w:r>
      <w:r w:rsidRPr="002E1DF0">
        <w:rPr>
          <w:b/>
          <w:sz w:val="22"/>
          <w:szCs w:val="22"/>
        </w:rPr>
        <w:t>WOMEN”</w:t>
      </w:r>
    </w:p>
    <w:p w14:paraId="51941B83" w14:textId="77777777" w:rsidR="00FD69CF" w:rsidRPr="002E1DF0" w:rsidRDefault="00FD69CF" w:rsidP="00FD69CF">
      <w:pPr>
        <w:jc w:val="center"/>
        <w:rPr>
          <w:b/>
          <w:sz w:val="22"/>
          <w:szCs w:val="22"/>
        </w:rPr>
      </w:pPr>
    </w:p>
    <w:p w14:paraId="39F05944" w14:textId="77777777" w:rsidR="00875706" w:rsidRPr="002E1DF0" w:rsidRDefault="00B22E5B" w:rsidP="00FD69CF">
      <w:pPr>
        <w:jc w:val="center"/>
        <w:rPr>
          <w:b/>
          <w:bCs/>
          <w:caps/>
          <w:sz w:val="22"/>
          <w:szCs w:val="22"/>
        </w:rPr>
      </w:pPr>
      <w:r w:rsidRPr="002E1DF0">
        <w:rPr>
          <w:b/>
          <w:bCs/>
          <w:caps/>
          <w:sz w:val="22"/>
          <w:szCs w:val="22"/>
        </w:rPr>
        <w:t>ANNUAL</w:t>
      </w:r>
      <w:r w:rsidR="00875706" w:rsidRPr="002E1DF0">
        <w:rPr>
          <w:b/>
          <w:bCs/>
          <w:caps/>
          <w:sz w:val="22"/>
          <w:szCs w:val="22"/>
        </w:rPr>
        <w:t xml:space="preserve"> </w:t>
      </w:r>
      <w:r w:rsidR="00A06102" w:rsidRPr="002E1DF0">
        <w:rPr>
          <w:b/>
          <w:bCs/>
          <w:caps/>
          <w:sz w:val="22"/>
          <w:szCs w:val="22"/>
        </w:rPr>
        <w:t xml:space="preserve">NARRATIVE </w:t>
      </w:r>
      <w:r w:rsidR="00875706" w:rsidRPr="002E1DF0">
        <w:rPr>
          <w:b/>
          <w:bCs/>
          <w:caps/>
          <w:sz w:val="22"/>
          <w:szCs w:val="22"/>
        </w:rPr>
        <w:t xml:space="preserve">progress report </w:t>
      </w:r>
    </w:p>
    <w:p w14:paraId="549D5606" w14:textId="77777777" w:rsidR="00FD69CF" w:rsidRPr="002E1DF0" w:rsidRDefault="00FD69CF" w:rsidP="00FD69CF">
      <w:pPr>
        <w:jc w:val="center"/>
        <w:rPr>
          <w:b/>
          <w:bCs/>
          <w:caps/>
          <w:sz w:val="22"/>
          <w:szCs w:val="22"/>
        </w:rPr>
      </w:pPr>
    </w:p>
    <w:p w14:paraId="32FA1998" w14:textId="27FE357C" w:rsidR="00875706" w:rsidRPr="002E1DF0" w:rsidRDefault="05DC1B27" w:rsidP="00FD69CF">
      <w:pPr>
        <w:jc w:val="center"/>
        <w:rPr>
          <w:b/>
          <w:bCs/>
          <w:caps/>
          <w:sz w:val="22"/>
          <w:szCs w:val="22"/>
        </w:rPr>
      </w:pPr>
      <w:r w:rsidRPr="002E1DF0">
        <w:rPr>
          <w:b/>
          <w:bCs/>
          <w:caps/>
          <w:sz w:val="22"/>
          <w:szCs w:val="22"/>
        </w:rPr>
        <w:t>REPORTING PERI</w:t>
      </w:r>
      <w:r w:rsidR="66479433" w:rsidRPr="002E1DF0">
        <w:rPr>
          <w:b/>
          <w:bCs/>
          <w:caps/>
          <w:sz w:val="22"/>
          <w:szCs w:val="22"/>
        </w:rPr>
        <w:t>OD:</w:t>
      </w:r>
      <w:r w:rsidR="14630B23" w:rsidRPr="002E1DF0">
        <w:rPr>
          <w:b/>
          <w:bCs/>
          <w:caps/>
          <w:sz w:val="22"/>
          <w:szCs w:val="22"/>
        </w:rPr>
        <w:t xml:space="preserve"> </w:t>
      </w:r>
      <w:r w:rsidR="66479433" w:rsidRPr="002E1DF0">
        <w:rPr>
          <w:b/>
          <w:bCs/>
          <w:caps/>
          <w:sz w:val="22"/>
          <w:szCs w:val="22"/>
        </w:rPr>
        <w:t>january</w:t>
      </w:r>
      <w:r w:rsidR="00392857">
        <w:rPr>
          <w:b/>
          <w:bCs/>
          <w:caps/>
          <w:sz w:val="22"/>
          <w:szCs w:val="22"/>
        </w:rPr>
        <w:t xml:space="preserve"> 2023</w:t>
      </w:r>
      <w:r w:rsidR="004551EF" w:rsidRPr="002E1DF0">
        <w:rPr>
          <w:b/>
          <w:bCs/>
          <w:caps/>
          <w:sz w:val="22"/>
          <w:szCs w:val="22"/>
        </w:rPr>
        <w:t xml:space="preserve"> </w:t>
      </w:r>
      <w:r w:rsidR="66479433" w:rsidRPr="002E1DF0">
        <w:rPr>
          <w:b/>
          <w:bCs/>
          <w:caps/>
          <w:sz w:val="22"/>
          <w:szCs w:val="22"/>
        </w:rPr>
        <w:t xml:space="preserve">– </w:t>
      </w:r>
      <w:r w:rsidR="0157C1B7" w:rsidRPr="002E1DF0">
        <w:rPr>
          <w:b/>
          <w:bCs/>
          <w:caps/>
          <w:sz w:val="22"/>
          <w:szCs w:val="22"/>
        </w:rPr>
        <w:t>December 202</w:t>
      </w:r>
      <w:r w:rsidR="002E1CBB" w:rsidRPr="002E1DF0">
        <w:rPr>
          <w:b/>
          <w:bCs/>
          <w:caps/>
          <w:sz w:val="22"/>
          <w:szCs w:val="22"/>
        </w:rPr>
        <w:t>3</w:t>
      </w:r>
    </w:p>
    <w:p w14:paraId="3FB4A7E6" w14:textId="77777777" w:rsidR="00875706" w:rsidRPr="002E1DF0" w:rsidRDefault="00875706" w:rsidP="0031769F">
      <w:pPr>
        <w:spacing w:line="259" w:lineRule="auto"/>
        <w:jc w:val="center"/>
        <w:rPr>
          <w:b/>
          <w:bCs/>
          <w:caps/>
          <w:sz w:val="22"/>
          <w:szCs w:val="22"/>
        </w:rPr>
      </w:pPr>
    </w:p>
    <w:tbl>
      <w:tblPr>
        <w:tblW w:w="10566"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1147"/>
        <w:gridCol w:w="270"/>
        <w:gridCol w:w="4015"/>
        <w:gridCol w:w="1984"/>
      </w:tblGrid>
      <w:tr w:rsidR="00532E4A" w:rsidRPr="002E1DF0" w14:paraId="24BDF948" w14:textId="77777777" w:rsidTr="00532E4A">
        <w:trPr>
          <w:trHeight w:val="206"/>
        </w:trPr>
        <w:tc>
          <w:tcPr>
            <w:tcW w:w="4297" w:type="dxa"/>
            <w:gridSpan w:val="2"/>
            <w:shd w:val="clear" w:color="auto" w:fill="F3F3F3"/>
            <w:vAlign w:val="center"/>
          </w:tcPr>
          <w:p w14:paraId="1099E791" w14:textId="77777777" w:rsidR="00532E4A" w:rsidRPr="002E1DF0" w:rsidRDefault="00532E4A" w:rsidP="0031769F">
            <w:pPr>
              <w:pStyle w:val="H1"/>
              <w:spacing w:line="259" w:lineRule="auto"/>
              <w:jc w:val="center"/>
              <w:rPr>
                <w:rFonts w:cs="Times New Roman"/>
                <w:sz w:val="22"/>
                <w:szCs w:val="22"/>
              </w:rPr>
            </w:pPr>
            <w:r w:rsidRPr="002E1DF0">
              <w:rPr>
                <w:rFonts w:cs="Times New Roman"/>
                <w:sz w:val="22"/>
                <w:szCs w:val="22"/>
              </w:rPr>
              <w:t>Programme Title &amp; Project Number</w:t>
            </w:r>
          </w:p>
        </w:tc>
        <w:tc>
          <w:tcPr>
            <w:tcW w:w="270" w:type="dxa"/>
            <w:vMerge w:val="restart"/>
            <w:vAlign w:val="center"/>
          </w:tcPr>
          <w:p w14:paraId="7B556450" w14:textId="77777777" w:rsidR="00532E4A" w:rsidRPr="002E1DF0" w:rsidRDefault="00532E4A" w:rsidP="0031769F">
            <w:pPr>
              <w:spacing w:line="259" w:lineRule="auto"/>
              <w:jc w:val="center"/>
              <w:rPr>
                <w:sz w:val="22"/>
                <w:szCs w:val="22"/>
              </w:rPr>
            </w:pPr>
          </w:p>
        </w:tc>
        <w:tc>
          <w:tcPr>
            <w:tcW w:w="5999" w:type="dxa"/>
            <w:gridSpan w:val="2"/>
            <w:shd w:val="clear" w:color="auto" w:fill="F3F3F3"/>
            <w:vAlign w:val="center"/>
          </w:tcPr>
          <w:p w14:paraId="15F64B93" w14:textId="77777777" w:rsidR="00532E4A" w:rsidRPr="002E1DF0" w:rsidRDefault="00532E4A" w:rsidP="0031769F">
            <w:pPr>
              <w:pStyle w:val="H1"/>
              <w:spacing w:line="259" w:lineRule="auto"/>
              <w:jc w:val="center"/>
              <w:rPr>
                <w:rFonts w:cs="Times New Roman"/>
                <w:sz w:val="22"/>
                <w:szCs w:val="22"/>
              </w:rPr>
            </w:pPr>
            <w:r w:rsidRPr="002E1DF0">
              <w:rPr>
                <w:rFonts w:cs="Times New Roman"/>
                <w:sz w:val="22"/>
                <w:szCs w:val="22"/>
              </w:rPr>
              <w:t>Country, Locality(s), Priority Area(s) / Strategic Results</w:t>
            </w:r>
          </w:p>
        </w:tc>
      </w:tr>
      <w:tr w:rsidR="00532E4A" w:rsidRPr="002E1DF0" w14:paraId="3DBC9313" w14:textId="77777777" w:rsidTr="00532E4A">
        <w:trPr>
          <w:trHeight w:val="1314"/>
        </w:trPr>
        <w:tc>
          <w:tcPr>
            <w:tcW w:w="4297" w:type="dxa"/>
            <w:gridSpan w:val="2"/>
            <w:vMerge w:val="restart"/>
          </w:tcPr>
          <w:p w14:paraId="2710FF72" w14:textId="467CAE2E" w:rsidR="00532E4A" w:rsidRPr="002E1DF0" w:rsidRDefault="00532E4A" w:rsidP="008522AB">
            <w:pPr>
              <w:pStyle w:val="BodyText"/>
              <w:numPr>
                <w:ilvl w:val="0"/>
                <w:numId w:val="1"/>
              </w:numPr>
              <w:spacing w:before="60" w:after="60" w:line="259" w:lineRule="auto"/>
              <w:ind w:left="342"/>
              <w:jc w:val="both"/>
              <w:rPr>
                <w:rFonts w:ascii="Times New Roman" w:hAnsi="Times New Roman" w:cs="Times New Roman"/>
                <w:bCs/>
                <w:i/>
                <w:iCs/>
                <w:snapToGrid w:val="0"/>
                <w:sz w:val="22"/>
                <w:szCs w:val="22"/>
              </w:rPr>
            </w:pPr>
            <w:proofErr w:type="spellStart"/>
            <w:r w:rsidRPr="002E1DF0">
              <w:rPr>
                <w:rFonts w:ascii="Times New Roman" w:hAnsi="Times New Roman" w:cs="Times New Roman"/>
                <w:bCs/>
                <w:iCs/>
                <w:snapToGrid w:val="0"/>
                <w:sz w:val="22"/>
                <w:szCs w:val="22"/>
              </w:rPr>
              <w:t>Programme</w:t>
            </w:r>
            <w:proofErr w:type="spellEnd"/>
            <w:r w:rsidRPr="002E1DF0">
              <w:rPr>
                <w:rFonts w:ascii="Times New Roman" w:hAnsi="Times New Roman" w:cs="Times New Roman"/>
                <w:bCs/>
                <w:iCs/>
                <w:snapToGrid w:val="0"/>
                <w:sz w:val="22"/>
                <w:szCs w:val="22"/>
              </w:rPr>
              <w:t xml:space="preserve"> Title: Accelerating Progress Towards Economic Empowerment of Rural Women in </w:t>
            </w:r>
            <w:r w:rsidRPr="002E1DF0">
              <w:rPr>
                <w:rFonts w:ascii="Times New Roman" w:hAnsi="Times New Roman" w:cs="Times New Roman"/>
                <w:bCs/>
                <w:snapToGrid w:val="0"/>
                <w:sz w:val="22"/>
                <w:szCs w:val="22"/>
              </w:rPr>
              <w:t>Rwanda</w:t>
            </w:r>
          </w:p>
          <w:p w14:paraId="52248C68" w14:textId="77777777" w:rsidR="00532E4A" w:rsidRPr="002E1DF0" w:rsidRDefault="00532E4A" w:rsidP="008522AB">
            <w:pPr>
              <w:pStyle w:val="BodyText"/>
              <w:numPr>
                <w:ilvl w:val="0"/>
                <w:numId w:val="1"/>
              </w:numPr>
              <w:spacing w:before="60" w:after="60" w:line="259" w:lineRule="auto"/>
              <w:ind w:left="342"/>
              <w:jc w:val="both"/>
              <w:rPr>
                <w:rFonts w:ascii="Times New Roman" w:hAnsi="Times New Roman" w:cs="Times New Roman"/>
                <w:i/>
                <w:sz w:val="22"/>
                <w:szCs w:val="22"/>
              </w:rPr>
            </w:pPr>
            <w:r w:rsidRPr="002E1DF0">
              <w:rPr>
                <w:rFonts w:ascii="Times New Roman" w:hAnsi="Times New Roman" w:cs="Times New Roman"/>
                <w:bCs/>
                <w:iCs/>
                <w:snapToGrid w:val="0"/>
                <w:sz w:val="22"/>
                <w:szCs w:val="22"/>
              </w:rPr>
              <w:t>MPTF Office Project Reference Number:</w:t>
            </w:r>
            <w:r w:rsidRPr="002E1DF0">
              <w:rPr>
                <w:rStyle w:val="FootnoteReference"/>
                <w:rFonts w:ascii="Times New Roman" w:hAnsi="Times New Roman" w:cs="Times New Roman"/>
                <w:bCs/>
                <w:iCs/>
                <w:snapToGrid w:val="0"/>
                <w:sz w:val="22"/>
                <w:szCs w:val="22"/>
              </w:rPr>
              <w:footnoteReference w:id="2"/>
            </w:r>
            <w:r w:rsidRPr="002E1DF0">
              <w:rPr>
                <w:rFonts w:ascii="Times New Roman" w:hAnsi="Times New Roman" w:cs="Times New Roman"/>
                <w:sz w:val="22"/>
                <w:szCs w:val="22"/>
              </w:rPr>
              <w:t xml:space="preserve"> 00120075</w:t>
            </w:r>
          </w:p>
        </w:tc>
        <w:tc>
          <w:tcPr>
            <w:tcW w:w="270" w:type="dxa"/>
            <w:vMerge/>
          </w:tcPr>
          <w:p w14:paraId="5F2B635F" w14:textId="77777777" w:rsidR="00532E4A" w:rsidRPr="002E1DF0" w:rsidRDefault="00532E4A" w:rsidP="0031769F">
            <w:pPr>
              <w:pStyle w:val="BodyText"/>
              <w:spacing w:line="259" w:lineRule="auto"/>
              <w:rPr>
                <w:rFonts w:ascii="Times New Roman" w:hAnsi="Times New Roman" w:cs="Times New Roman"/>
                <w:sz w:val="22"/>
                <w:szCs w:val="22"/>
              </w:rPr>
            </w:pPr>
          </w:p>
        </w:tc>
        <w:tc>
          <w:tcPr>
            <w:tcW w:w="5999" w:type="dxa"/>
            <w:gridSpan w:val="2"/>
          </w:tcPr>
          <w:p w14:paraId="1E901B71" w14:textId="77777777" w:rsidR="00532E4A" w:rsidRPr="00392857" w:rsidRDefault="00532E4A" w:rsidP="0031769F">
            <w:pPr>
              <w:pStyle w:val="BodyText"/>
              <w:spacing w:line="259" w:lineRule="auto"/>
              <w:rPr>
                <w:rFonts w:ascii="Times New Roman" w:hAnsi="Times New Roman" w:cs="Times New Roman"/>
                <w:bCs/>
                <w:i/>
                <w:iCs/>
                <w:snapToGrid w:val="0"/>
                <w:sz w:val="22"/>
                <w:szCs w:val="22"/>
              </w:rPr>
            </w:pPr>
            <w:r w:rsidRPr="00392857">
              <w:rPr>
                <w:rFonts w:ascii="Times New Roman" w:hAnsi="Times New Roman" w:cs="Times New Roman"/>
                <w:bCs/>
                <w:i/>
                <w:iCs/>
                <w:snapToGrid w:val="0"/>
                <w:sz w:val="22"/>
                <w:szCs w:val="22"/>
              </w:rPr>
              <w:t xml:space="preserve">Country: </w:t>
            </w:r>
            <w:r w:rsidRPr="00392857">
              <w:rPr>
                <w:rFonts w:ascii="Times New Roman" w:hAnsi="Times New Roman" w:cs="Times New Roman"/>
                <w:b/>
                <w:snapToGrid w:val="0"/>
                <w:sz w:val="22"/>
                <w:szCs w:val="22"/>
              </w:rPr>
              <w:t>Rwanda</w:t>
            </w:r>
          </w:p>
          <w:p w14:paraId="19796F0E" w14:textId="77777777" w:rsidR="00532E4A" w:rsidRPr="00392857" w:rsidRDefault="00532E4A" w:rsidP="0031769F">
            <w:pPr>
              <w:pStyle w:val="BodyText"/>
              <w:spacing w:line="259" w:lineRule="auto"/>
              <w:rPr>
                <w:rFonts w:ascii="Times New Roman" w:hAnsi="Times New Roman" w:cs="Times New Roman"/>
                <w:bCs/>
                <w:i/>
                <w:iCs/>
                <w:snapToGrid w:val="0"/>
                <w:sz w:val="22"/>
                <w:szCs w:val="22"/>
              </w:rPr>
            </w:pPr>
          </w:p>
          <w:p w14:paraId="62A63DFB" w14:textId="46FE51D2" w:rsidR="00532E4A" w:rsidRPr="00392857" w:rsidRDefault="00532E4A" w:rsidP="0031769F">
            <w:pPr>
              <w:pStyle w:val="BodyText"/>
              <w:spacing w:line="259" w:lineRule="auto"/>
              <w:rPr>
                <w:rFonts w:ascii="Times New Roman" w:hAnsi="Times New Roman" w:cs="Times New Roman"/>
                <w:sz w:val="22"/>
                <w:szCs w:val="22"/>
              </w:rPr>
            </w:pPr>
            <w:r w:rsidRPr="00392857">
              <w:rPr>
                <w:rFonts w:ascii="Times New Roman" w:hAnsi="Times New Roman" w:cs="Times New Roman"/>
                <w:sz w:val="22"/>
                <w:szCs w:val="22"/>
              </w:rPr>
              <w:t xml:space="preserve">Districts: </w:t>
            </w:r>
            <w:proofErr w:type="spellStart"/>
            <w:r w:rsidRPr="00392857">
              <w:rPr>
                <w:rFonts w:ascii="Times New Roman" w:hAnsi="Times New Roman" w:cs="Times New Roman"/>
                <w:sz w:val="22"/>
                <w:szCs w:val="22"/>
              </w:rPr>
              <w:t>Kirehe</w:t>
            </w:r>
            <w:proofErr w:type="spellEnd"/>
            <w:r w:rsidRPr="00392857">
              <w:rPr>
                <w:rFonts w:ascii="Times New Roman" w:hAnsi="Times New Roman" w:cs="Times New Roman"/>
                <w:sz w:val="22"/>
                <w:szCs w:val="22"/>
              </w:rPr>
              <w:t xml:space="preserve">, Ngoma, </w:t>
            </w:r>
            <w:proofErr w:type="spellStart"/>
            <w:r w:rsidRPr="00392857">
              <w:rPr>
                <w:rFonts w:ascii="Times New Roman" w:hAnsi="Times New Roman" w:cs="Times New Roman"/>
                <w:sz w:val="22"/>
                <w:szCs w:val="22"/>
              </w:rPr>
              <w:t>Gisagara</w:t>
            </w:r>
            <w:proofErr w:type="spellEnd"/>
            <w:r w:rsidRPr="00392857">
              <w:rPr>
                <w:rFonts w:ascii="Times New Roman" w:hAnsi="Times New Roman" w:cs="Times New Roman"/>
                <w:sz w:val="22"/>
                <w:szCs w:val="22"/>
              </w:rPr>
              <w:t xml:space="preserve">, </w:t>
            </w:r>
            <w:proofErr w:type="spellStart"/>
            <w:r w:rsidRPr="00392857">
              <w:rPr>
                <w:rFonts w:ascii="Times New Roman" w:hAnsi="Times New Roman" w:cs="Times New Roman"/>
                <w:sz w:val="22"/>
                <w:szCs w:val="22"/>
              </w:rPr>
              <w:t>Nyaruguru</w:t>
            </w:r>
            <w:proofErr w:type="spellEnd"/>
            <w:r w:rsidRPr="00392857">
              <w:rPr>
                <w:rFonts w:ascii="Times New Roman" w:hAnsi="Times New Roman" w:cs="Times New Roman"/>
                <w:sz w:val="22"/>
                <w:szCs w:val="22"/>
              </w:rPr>
              <w:t xml:space="preserve"> and </w:t>
            </w:r>
            <w:proofErr w:type="spellStart"/>
            <w:r w:rsidRPr="00392857">
              <w:rPr>
                <w:rFonts w:ascii="Times New Roman" w:hAnsi="Times New Roman" w:cs="Times New Roman"/>
                <w:sz w:val="22"/>
                <w:szCs w:val="22"/>
              </w:rPr>
              <w:t>Nyamasheke</w:t>
            </w:r>
            <w:proofErr w:type="spellEnd"/>
            <w:r w:rsidRPr="00392857">
              <w:rPr>
                <w:rFonts w:ascii="Times New Roman" w:hAnsi="Times New Roman" w:cs="Times New Roman"/>
                <w:sz w:val="22"/>
                <w:szCs w:val="22"/>
              </w:rPr>
              <w:t xml:space="preserve"> </w:t>
            </w:r>
          </w:p>
          <w:p w14:paraId="1EA4B47B" w14:textId="77777777" w:rsidR="00532E4A" w:rsidRPr="00392857" w:rsidRDefault="00532E4A" w:rsidP="0031769F">
            <w:pPr>
              <w:pStyle w:val="BodyText"/>
              <w:spacing w:line="259" w:lineRule="auto"/>
              <w:rPr>
                <w:rFonts w:ascii="Times New Roman" w:hAnsi="Times New Roman" w:cs="Times New Roman"/>
                <w:sz w:val="22"/>
                <w:szCs w:val="22"/>
              </w:rPr>
            </w:pPr>
          </w:p>
          <w:p w14:paraId="0ACB8BBD" w14:textId="24705E88" w:rsidR="00532E4A" w:rsidRPr="00392857" w:rsidRDefault="00532E4A" w:rsidP="0031769F">
            <w:pPr>
              <w:pStyle w:val="BodyText"/>
              <w:spacing w:line="259" w:lineRule="auto"/>
              <w:rPr>
                <w:rFonts w:ascii="Times New Roman" w:hAnsi="Times New Roman" w:cs="Times New Roman"/>
                <w:sz w:val="22"/>
                <w:szCs w:val="22"/>
              </w:rPr>
            </w:pPr>
            <w:r w:rsidRPr="00392857">
              <w:rPr>
                <w:rFonts w:ascii="Times New Roman" w:hAnsi="Times New Roman" w:cs="Times New Roman"/>
                <w:sz w:val="22"/>
                <w:szCs w:val="22"/>
              </w:rPr>
              <w:t>The strategic result is to secure rural women’s livelihoods and rights in the context of sustainable development and the SDGs. (Focus on Government priority areas of: Economic</w:t>
            </w:r>
            <w:r>
              <w:rPr>
                <w:rFonts w:ascii="Times New Roman" w:hAnsi="Times New Roman" w:cs="Times New Roman"/>
                <w:sz w:val="22"/>
                <w:szCs w:val="22"/>
              </w:rPr>
              <w:t xml:space="preserve"> and</w:t>
            </w:r>
            <w:r w:rsidRPr="00392857">
              <w:rPr>
                <w:rFonts w:ascii="Times New Roman" w:hAnsi="Times New Roman" w:cs="Times New Roman"/>
                <w:sz w:val="22"/>
                <w:szCs w:val="22"/>
              </w:rPr>
              <w:t xml:space="preserve"> social transformation, and Transformational Governance)</w:t>
            </w:r>
            <w:r>
              <w:rPr>
                <w:rFonts w:ascii="Times New Roman" w:hAnsi="Times New Roman" w:cs="Times New Roman"/>
                <w:sz w:val="22"/>
                <w:szCs w:val="22"/>
              </w:rPr>
              <w:t>.</w:t>
            </w:r>
          </w:p>
        </w:tc>
      </w:tr>
      <w:tr w:rsidR="00532E4A" w:rsidRPr="002E1DF0" w14:paraId="2F8A8FE8" w14:textId="77777777" w:rsidTr="00532E4A">
        <w:trPr>
          <w:trHeight w:val="260"/>
        </w:trPr>
        <w:tc>
          <w:tcPr>
            <w:tcW w:w="4297" w:type="dxa"/>
            <w:gridSpan w:val="2"/>
            <w:vMerge/>
          </w:tcPr>
          <w:p w14:paraId="06630956" w14:textId="77777777" w:rsidR="00532E4A" w:rsidRPr="002E1DF0" w:rsidRDefault="00532E4A" w:rsidP="008522AB">
            <w:pPr>
              <w:pStyle w:val="BodyText"/>
              <w:numPr>
                <w:ilvl w:val="0"/>
                <w:numId w:val="1"/>
              </w:numPr>
              <w:spacing w:before="60" w:after="60" w:line="259" w:lineRule="auto"/>
              <w:ind w:left="342"/>
              <w:jc w:val="both"/>
              <w:rPr>
                <w:rFonts w:ascii="Times New Roman" w:hAnsi="Times New Roman" w:cs="Times New Roman"/>
                <w:bCs/>
                <w:iCs/>
                <w:snapToGrid w:val="0"/>
                <w:sz w:val="22"/>
                <w:szCs w:val="22"/>
              </w:rPr>
            </w:pPr>
          </w:p>
        </w:tc>
        <w:tc>
          <w:tcPr>
            <w:tcW w:w="270" w:type="dxa"/>
            <w:vMerge/>
          </w:tcPr>
          <w:p w14:paraId="2069DC05" w14:textId="77777777" w:rsidR="00532E4A" w:rsidRPr="002E1DF0" w:rsidRDefault="00532E4A" w:rsidP="00D90863">
            <w:pPr>
              <w:pStyle w:val="BodyText"/>
              <w:spacing w:line="259" w:lineRule="auto"/>
              <w:rPr>
                <w:rFonts w:ascii="Times New Roman" w:hAnsi="Times New Roman" w:cs="Times New Roman"/>
                <w:sz w:val="22"/>
                <w:szCs w:val="22"/>
              </w:rPr>
            </w:pPr>
          </w:p>
        </w:tc>
        <w:tc>
          <w:tcPr>
            <w:tcW w:w="5999" w:type="dxa"/>
            <w:gridSpan w:val="2"/>
            <w:shd w:val="clear" w:color="auto" w:fill="F2F2F2"/>
            <w:vAlign w:val="center"/>
          </w:tcPr>
          <w:p w14:paraId="182A7300" w14:textId="77777777" w:rsidR="00532E4A" w:rsidRPr="002E1DF0" w:rsidRDefault="00532E4A" w:rsidP="00D90863">
            <w:pPr>
              <w:pStyle w:val="H1"/>
              <w:spacing w:line="259" w:lineRule="auto"/>
              <w:jc w:val="center"/>
              <w:rPr>
                <w:rFonts w:cs="Times New Roman"/>
                <w:sz w:val="22"/>
                <w:szCs w:val="22"/>
              </w:rPr>
            </w:pPr>
            <w:r w:rsidRPr="002E1DF0">
              <w:rPr>
                <w:rFonts w:cs="Times New Roman"/>
                <w:sz w:val="22"/>
                <w:szCs w:val="22"/>
              </w:rPr>
              <w:t>Programme Beneficiaries</w:t>
            </w:r>
            <w:r w:rsidRPr="002E1DF0">
              <w:rPr>
                <w:rStyle w:val="FootnoteReference"/>
                <w:rFonts w:cs="Times New Roman"/>
                <w:sz w:val="22"/>
                <w:szCs w:val="22"/>
              </w:rPr>
              <w:footnoteReference w:id="3"/>
            </w:r>
          </w:p>
        </w:tc>
      </w:tr>
      <w:tr w:rsidR="00532E4A" w:rsidRPr="002E1DF0" w14:paraId="1BF21916" w14:textId="77777777" w:rsidTr="00532E4A">
        <w:trPr>
          <w:trHeight w:val="489"/>
        </w:trPr>
        <w:tc>
          <w:tcPr>
            <w:tcW w:w="4297" w:type="dxa"/>
            <w:gridSpan w:val="2"/>
            <w:vMerge/>
          </w:tcPr>
          <w:p w14:paraId="71BF8701" w14:textId="77777777" w:rsidR="00532E4A" w:rsidRPr="002E1DF0" w:rsidRDefault="00532E4A" w:rsidP="00D90863">
            <w:pPr>
              <w:pStyle w:val="BodyText"/>
              <w:spacing w:before="60" w:after="60" w:line="259" w:lineRule="auto"/>
              <w:jc w:val="both"/>
              <w:rPr>
                <w:rFonts w:ascii="Times New Roman" w:hAnsi="Times New Roman" w:cs="Times New Roman"/>
                <w:bCs/>
                <w:iCs/>
                <w:snapToGrid w:val="0"/>
                <w:sz w:val="22"/>
                <w:szCs w:val="22"/>
              </w:rPr>
            </w:pPr>
          </w:p>
        </w:tc>
        <w:tc>
          <w:tcPr>
            <w:tcW w:w="270" w:type="dxa"/>
            <w:vMerge/>
          </w:tcPr>
          <w:p w14:paraId="5BAB1564" w14:textId="77777777" w:rsidR="00532E4A" w:rsidRPr="002E1DF0" w:rsidRDefault="00532E4A" w:rsidP="00D90863">
            <w:pPr>
              <w:pStyle w:val="BodyText"/>
              <w:spacing w:line="259" w:lineRule="auto"/>
              <w:rPr>
                <w:rFonts w:ascii="Times New Roman" w:hAnsi="Times New Roman" w:cs="Times New Roman"/>
                <w:sz w:val="22"/>
                <w:szCs w:val="22"/>
              </w:rPr>
            </w:pPr>
          </w:p>
        </w:tc>
        <w:tc>
          <w:tcPr>
            <w:tcW w:w="5999" w:type="dxa"/>
            <w:gridSpan w:val="2"/>
          </w:tcPr>
          <w:p w14:paraId="0B9CDDB5" w14:textId="312CDA25" w:rsidR="00532E4A" w:rsidRPr="002E1DF0" w:rsidRDefault="00532E4A" w:rsidP="00392857">
            <w:pPr>
              <w:pStyle w:val="TableParagraph"/>
              <w:spacing w:line="259" w:lineRule="auto"/>
              <w:rPr>
                <w:color w:val="000000"/>
                <w:lang w:eastAsia="en-GB"/>
              </w:rPr>
            </w:pPr>
            <w:r w:rsidRPr="002E1DF0">
              <w:rPr>
                <w:b/>
                <w:bCs/>
              </w:rPr>
              <w:t>Direct Beneficiaries</w:t>
            </w:r>
            <w:r w:rsidRPr="002E1DF0">
              <w:t>: 9,101 (7,342 women and 1,759 men)</w:t>
            </w:r>
          </w:p>
        </w:tc>
      </w:tr>
      <w:tr w:rsidR="00572F5F" w:rsidRPr="002E1DF0" w14:paraId="70D5C25E" w14:textId="77777777" w:rsidTr="00532E4A">
        <w:trPr>
          <w:trHeight w:val="206"/>
        </w:trPr>
        <w:tc>
          <w:tcPr>
            <w:tcW w:w="4297" w:type="dxa"/>
            <w:gridSpan w:val="2"/>
            <w:shd w:val="clear" w:color="auto" w:fill="F3F3F3"/>
            <w:vAlign w:val="center"/>
          </w:tcPr>
          <w:p w14:paraId="31B91A8A" w14:textId="77777777" w:rsidR="00572F5F" w:rsidRPr="002E1DF0" w:rsidRDefault="00572F5F" w:rsidP="0031769F">
            <w:pPr>
              <w:pStyle w:val="H1"/>
              <w:spacing w:line="259" w:lineRule="auto"/>
              <w:jc w:val="center"/>
              <w:rPr>
                <w:rFonts w:cs="Times New Roman"/>
                <w:sz w:val="22"/>
                <w:szCs w:val="22"/>
              </w:rPr>
            </w:pPr>
            <w:r w:rsidRPr="002E1DF0">
              <w:rPr>
                <w:rFonts w:cs="Times New Roman"/>
                <w:sz w:val="22"/>
                <w:szCs w:val="22"/>
              </w:rPr>
              <w:t xml:space="preserve"> Participating Organization(s)</w:t>
            </w:r>
          </w:p>
        </w:tc>
        <w:tc>
          <w:tcPr>
            <w:tcW w:w="270" w:type="dxa"/>
            <w:vMerge w:val="restart"/>
            <w:vAlign w:val="center"/>
          </w:tcPr>
          <w:p w14:paraId="253BE6CB" w14:textId="77777777" w:rsidR="00572F5F" w:rsidRPr="002E1DF0" w:rsidRDefault="00572F5F" w:rsidP="00AA0831">
            <w:pPr>
              <w:spacing w:line="259" w:lineRule="auto"/>
              <w:jc w:val="center"/>
              <w:rPr>
                <w:sz w:val="22"/>
                <w:szCs w:val="22"/>
              </w:rPr>
            </w:pPr>
          </w:p>
        </w:tc>
        <w:tc>
          <w:tcPr>
            <w:tcW w:w="5999" w:type="dxa"/>
            <w:gridSpan w:val="2"/>
            <w:shd w:val="clear" w:color="auto" w:fill="F3F3F3"/>
            <w:vAlign w:val="center"/>
          </w:tcPr>
          <w:p w14:paraId="0611B83D" w14:textId="77777777" w:rsidR="00572F5F" w:rsidRPr="002E1DF0" w:rsidRDefault="00572F5F" w:rsidP="0097701A">
            <w:pPr>
              <w:pStyle w:val="H1"/>
              <w:spacing w:line="259" w:lineRule="auto"/>
              <w:jc w:val="center"/>
              <w:rPr>
                <w:rFonts w:cs="Times New Roman"/>
                <w:sz w:val="22"/>
                <w:szCs w:val="22"/>
              </w:rPr>
            </w:pPr>
            <w:r w:rsidRPr="002E1DF0">
              <w:rPr>
                <w:rFonts w:cs="Times New Roman"/>
                <w:sz w:val="22"/>
                <w:szCs w:val="22"/>
              </w:rPr>
              <w:t>Implementing Partners</w:t>
            </w:r>
          </w:p>
        </w:tc>
      </w:tr>
      <w:tr w:rsidR="00572F5F" w:rsidRPr="002E1DF0" w14:paraId="6212EE1A" w14:textId="77777777" w:rsidTr="00532E4A">
        <w:trPr>
          <w:trHeight w:val="495"/>
        </w:trPr>
        <w:tc>
          <w:tcPr>
            <w:tcW w:w="4297" w:type="dxa"/>
            <w:gridSpan w:val="2"/>
          </w:tcPr>
          <w:p w14:paraId="538E718E" w14:textId="77777777" w:rsidR="00572F5F" w:rsidRPr="002E1DF0" w:rsidRDefault="00572F5F" w:rsidP="008522AB">
            <w:pPr>
              <w:pStyle w:val="BodyText"/>
              <w:numPr>
                <w:ilvl w:val="0"/>
                <w:numId w:val="2"/>
              </w:numPr>
              <w:spacing w:line="259" w:lineRule="auto"/>
              <w:rPr>
                <w:rFonts w:ascii="Times New Roman" w:hAnsi="Times New Roman" w:cs="Times New Roman"/>
                <w:sz w:val="22"/>
                <w:szCs w:val="22"/>
              </w:rPr>
            </w:pPr>
            <w:r w:rsidRPr="002E1DF0">
              <w:rPr>
                <w:rFonts w:ascii="Times New Roman" w:hAnsi="Times New Roman" w:cs="Times New Roman"/>
                <w:sz w:val="22"/>
                <w:szCs w:val="22"/>
              </w:rPr>
              <w:t>FAO, IFAD, UNWOMEN, WFP</w:t>
            </w:r>
          </w:p>
          <w:p w14:paraId="1AA73386" w14:textId="77777777" w:rsidR="00572F5F" w:rsidRPr="002E1DF0" w:rsidRDefault="00572F5F" w:rsidP="00AA0831">
            <w:pPr>
              <w:pStyle w:val="BodyText"/>
              <w:spacing w:line="259" w:lineRule="auto"/>
              <w:rPr>
                <w:rFonts w:ascii="Times New Roman" w:hAnsi="Times New Roman" w:cs="Times New Roman"/>
                <w:i/>
                <w:sz w:val="22"/>
                <w:szCs w:val="22"/>
              </w:rPr>
            </w:pPr>
          </w:p>
          <w:p w14:paraId="1B70547A" w14:textId="77777777" w:rsidR="00572F5F" w:rsidRPr="002E1DF0" w:rsidRDefault="00572F5F" w:rsidP="0097701A">
            <w:pPr>
              <w:pStyle w:val="BodyText"/>
              <w:spacing w:line="259" w:lineRule="auto"/>
              <w:rPr>
                <w:rFonts w:ascii="Times New Roman" w:hAnsi="Times New Roman" w:cs="Times New Roman"/>
                <w:i/>
                <w:sz w:val="22"/>
                <w:szCs w:val="22"/>
              </w:rPr>
            </w:pPr>
          </w:p>
        </w:tc>
        <w:tc>
          <w:tcPr>
            <w:tcW w:w="270" w:type="dxa"/>
            <w:vMerge/>
          </w:tcPr>
          <w:p w14:paraId="3F659A05" w14:textId="77777777" w:rsidR="00572F5F" w:rsidRPr="002E1DF0" w:rsidRDefault="00572F5F" w:rsidP="00D90863">
            <w:pPr>
              <w:pStyle w:val="BodyText"/>
              <w:spacing w:line="259" w:lineRule="auto"/>
              <w:rPr>
                <w:rFonts w:ascii="Times New Roman" w:hAnsi="Times New Roman" w:cs="Times New Roman"/>
                <w:sz w:val="22"/>
                <w:szCs w:val="22"/>
              </w:rPr>
            </w:pPr>
          </w:p>
        </w:tc>
        <w:tc>
          <w:tcPr>
            <w:tcW w:w="5999" w:type="dxa"/>
            <w:gridSpan w:val="2"/>
          </w:tcPr>
          <w:p w14:paraId="37D29985" w14:textId="6426A2D3" w:rsidR="000729A0" w:rsidRPr="002E1DF0" w:rsidRDefault="003A6794" w:rsidP="008522AB">
            <w:pPr>
              <w:pStyle w:val="TableParagraph"/>
              <w:numPr>
                <w:ilvl w:val="0"/>
                <w:numId w:val="1"/>
              </w:numPr>
              <w:spacing w:line="259" w:lineRule="auto"/>
            </w:pPr>
            <w:r w:rsidRPr="002E1DF0">
              <w:t>Ministry of Agriculture and Animal Resources (MINAGRI</w:t>
            </w:r>
            <w:r w:rsidR="02FE299C" w:rsidRPr="002E1DF0">
              <w:t>)</w:t>
            </w:r>
          </w:p>
          <w:p w14:paraId="255845C8" w14:textId="33E1E579" w:rsidR="003A6794" w:rsidRPr="002E1DF0" w:rsidRDefault="003A6794" w:rsidP="008522AB">
            <w:pPr>
              <w:pStyle w:val="TableParagraph"/>
              <w:numPr>
                <w:ilvl w:val="0"/>
                <w:numId w:val="1"/>
              </w:numPr>
              <w:spacing w:line="259" w:lineRule="auto"/>
            </w:pPr>
            <w:r w:rsidRPr="002E1DF0">
              <w:t xml:space="preserve"> Ministry of Gender and Family Promotion </w:t>
            </w:r>
            <w:r w:rsidRPr="002E1DF0" w:rsidDel="00E06870">
              <w:t>(</w:t>
            </w:r>
            <w:r w:rsidRPr="002E1DF0">
              <w:t>MIGEPROF</w:t>
            </w:r>
            <w:r w:rsidR="714D51FF" w:rsidRPr="002E1DF0">
              <w:t>)</w:t>
            </w:r>
          </w:p>
          <w:p w14:paraId="48032B65" w14:textId="3D5DFE66" w:rsidR="000729A0" w:rsidRPr="002E1DF0" w:rsidRDefault="003A6794" w:rsidP="008522AB">
            <w:pPr>
              <w:pStyle w:val="TableParagraph"/>
              <w:numPr>
                <w:ilvl w:val="0"/>
                <w:numId w:val="2"/>
              </w:numPr>
              <w:spacing w:before="60" w:after="60" w:line="259" w:lineRule="auto"/>
              <w:ind w:right="94"/>
              <w:jc w:val="both"/>
              <w:rPr>
                <w:snapToGrid w:val="0"/>
              </w:rPr>
            </w:pPr>
            <w:r w:rsidRPr="002E1DF0">
              <w:t>INADES Formation Rwanda (IFR</w:t>
            </w:r>
            <w:r w:rsidR="1DD4077D" w:rsidRPr="002E1DF0">
              <w:t>)</w:t>
            </w:r>
          </w:p>
          <w:p w14:paraId="1122083B" w14:textId="787230B8" w:rsidR="000729A0" w:rsidRPr="002E1DF0" w:rsidRDefault="003A6794" w:rsidP="008522AB">
            <w:pPr>
              <w:pStyle w:val="TableParagraph"/>
              <w:numPr>
                <w:ilvl w:val="0"/>
                <w:numId w:val="2"/>
              </w:numPr>
              <w:spacing w:before="60" w:after="60" w:line="259" w:lineRule="auto"/>
              <w:ind w:right="94"/>
              <w:jc w:val="both"/>
              <w:rPr>
                <w:snapToGrid w:val="0"/>
              </w:rPr>
            </w:pPr>
            <w:r w:rsidRPr="002E1DF0">
              <w:t>Sustainable Agriculture for Food Security and Economic Development, Community Vision Initiative (</w:t>
            </w:r>
            <w:r w:rsidR="00385794" w:rsidRPr="002E1DF0">
              <w:t>SAFE</w:t>
            </w:r>
            <w:r w:rsidR="547616EC" w:rsidRPr="002E1DF0">
              <w:t>)</w:t>
            </w:r>
          </w:p>
          <w:p w14:paraId="14718549" w14:textId="166C3FA0" w:rsidR="00572F5F" w:rsidRPr="002E1DF0" w:rsidRDefault="00AF4787" w:rsidP="008522AB">
            <w:pPr>
              <w:pStyle w:val="TableParagraph"/>
              <w:numPr>
                <w:ilvl w:val="0"/>
                <w:numId w:val="2"/>
              </w:numPr>
              <w:spacing w:before="60" w:after="60" w:line="259" w:lineRule="auto"/>
              <w:ind w:right="94"/>
              <w:jc w:val="both"/>
              <w:rPr>
                <w:bCs/>
                <w:i/>
                <w:iCs/>
                <w:snapToGrid w:val="0"/>
              </w:rPr>
            </w:pPr>
            <w:r w:rsidRPr="002E1DF0">
              <w:t xml:space="preserve">Rwanda Development </w:t>
            </w:r>
            <w:r w:rsidR="00B217B3" w:rsidRPr="002E1DF0">
              <w:t>Organization (</w:t>
            </w:r>
            <w:r w:rsidRPr="002E1DF0">
              <w:t>RDO</w:t>
            </w:r>
            <w:r w:rsidR="00E83EF7" w:rsidRPr="002E1DF0">
              <w:t>)</w:t>
            </w:r>
          </w:p>
        </w:tc>
      </w:tr>
      <w:tr w:rsidR="00350942" w:rsidRPr="002E1DF0" w14:paraId="77F385EE" w14:textId="77777777" w:rsidTr="00532E4A">
        <w:trPr>
          <w:trHeight w:val="440"/>
        </w:trPr>
        <w:tc>
          <w:tcPr>
            <w:tcW w:w="4297" w:type="dxa"/>
            <w:gridSpan w:val="2"/>
            <w:shd w:val="clear" w:color="auto" w:fill="F2F2F2"/>
            <w:vAlign w:val="center"/>
          </w:tcPr>
          <w:p w14:paraId="0B453836" w14:textId="77777777" w:rsidR="00572F5F" w:rsidRPr="002E1DF0" w:rsidRDefault="00572F5F" w:rsidP="0031769F">
            <w:pPr>
              <w:pStyle w:val="H1"/>
              <w:spacing w:line="259" w:lineRule="auto"/>
              <w:jc w:val="center"/>
              <w:rPr>
                <w:rFonts w:cs="Times New Roman"/>
                <w:sz w:val="22"/>
                <w:szCs w:val="22"/>
              </w:rPr>
            </w:pPr>
            <w:r w:rsidRPr="002E1DF0">
              <w:rPr>
                <w:rFonts w:cs="Times New Roman"/>
                <w:sz w:val="22"/>
                <w:szCs w:val="22"/>
              </w:rPr>
              <w:t>Programme/Project Cost (US$)</w:t>
            </w:r>
          </w:p>
        </w:tc>
        <w:tc>
          <w:tcPr>
            <w:tcW w:w="270" w:type="dxa"/>
            <w:shd w:val="clear" w:color="auto" w:fill="auto"/>
            <w:vAlign w:val="center"/>
          </w:tcPr>
          <w:p w14:paraId="798A1E25" w14:textId="77777777" w:rsidR="00572F5F" w:rsidRPr="002E1DF0" w:rsidRDefault="00572F5F" w:rsidP="00AA0831">
            <w:pPr>
              <w:pStyle w:val="H1"/>
              <w:spacing w:line="259" w:lineRule="auto"/>
              <w:jc w:val="center"/>
              <w:rPr>
                <w:rFonts w:cs="Times New Roman"/>
                <w:sz w:val="22"/>
                <w:szCs w:val="22"/>
              </w:rPr>
            </w:pPr>
          </w:p>
        </w:tc>
        <w:tc>
          <w:tcPr>
            <w:tcW w:w="5999" w:type="dxa"/>
            <w:gridSpan w:val="2"/>
            <w:shd w:val="clear" w:color="auto" w:fill="F2F2F2"/>
            <w:vAlign w:val="center"/>
          </w:tcPr>
          <w:p w14:paraId="42B369ED" w14:textId="77777777" w:rsidR="00572F5F" w:rsidRPr="002E1DF0" w:rsidRDefault="00572F5F" w:rsidP="0097701A">
            <w:pPr>
              <w:pStyle w:val="H1"/>
              <w:spacing w:line="259" w:lineRule="auto"/>
              <w:jc w:val="center"/>
              <w:rPr>
                <w:rFonts w:cs="Times New Roman"/>
                <w:sz w:val="22"/>
                <w:szCs w:val="22"/>
              </w:rPr>
            </w:pPr>
            <w:r w:rsidRPr="002E1DF0">
              <w:rPr>
                <w:rFonts w:cs="Times New Roman"/>
                <w:sz w:val="22"/>
                <w:szCs w:val="22"/>
              </w:rPr>
              <w:t>Programme Duration</w:t>
            </w:r>
          </w:p>
        </w:tc>
      </w:tr>
      <w:tr w:rsidR="00392857" w:rsidRPr="002E1DF0" w14:paraId="256BDDAF" w14:textId="77777777" w:rsidTr="00532E4A">
        <w:trPr>
          <w:trHeight w:val="855"/>
        </w:trPr>
        <w:tc>
          <w:tcPr>
            <w:tcW w:w="4297" w:type="dxa"/>
            <w:gridSpan w:val="2"/>
            <w:shd w:val="clear" w:color="auto" w:fill="auto"/>
            <w:vAlign w:val="center"/>
          </w:tcPr>
          <w:p w14:paraId="6CD04608" w14:textId="77777777" w:rsidR="00392857" w:rsidRDefault="00392857" w:rsidP="0031769F">
            <w:pPr>
              <w:pStyle w:val="H2"/>
              <w:spacing w:line="259" w:lineRule="auto"/>
              <w:rPr>
                <w:rFonts w:cs="Times New Roman"/>
                <w:b w:val="0"/>
                <w:bCs w:val="0"/>
                <w:iCs w:val="0"/>
                <w:snapToGrid/>
                <w:color w:val="000000"/>
                <w:szCs w:val="22"/>
                <w:lang w:val="en-US"/>
              </w:rPr>
            </w:pPr>
            <w:r w:rsidRPr="002E1DF0">
              <w:rPr>
                <w:rFonts w:cs="Times New Roman"/>
                <w:b w:val="0"/>
                <w:szCs w:val="22"/>
              </w:rPr>
              <w:t>Total approved budget as per</w:t>
            </w:r>
            <w:r>
              <w:rPr>
                <w:rFonts w:cs="Times New Roman"/>
                <w:b w:val="0"/>
                <w:szCs w:val="22"/>
              </w:rPr>
              <w:t xml:space="preserve"> </w:t>
            </w:r>
            <w:r w:rsidRPr="002E1DF0">
              <w:rPr>
                <w:rFonts w:cs="Times New Roman"/>
                <w:b w:val="0"/>
                <w:szCs w:val="22"/>
              </w:rPr>
              <w:t>project document</w:t>
            </w:r>
            <w:r w:rsidRPr="002E1DF0">
              <w:rPr>
                <w:rFonts w:cs="Times New Roman"/>
                <w:b w:val="0"/>
                <w:bCs w:val="0"/>
                <w:iCs w:val="0"/>
                <w:snapToGrid/>
                <w:color w:val="000000"/>
                <w:szCs w:val="22"/>
                <w:lang w:val="en-US"/>
              </w:rPr>
              <w:t xml:space="preserve">: </w:t>
            </w:r>
          </w:p>
          <w:p w14:paraId="63EEFBAA" w14:textId="5786E371" w:rsidR="00392857" w:rsidRPr="002E1DF0" w:rsidRDefault="00392857" w:rsidP="0031769F">
            <w:pPr>
              <w:pStyle w:val="H2"/>
              <w:spacing w:line="259" w:lineRule="auto"/>
              <w:rPr>
                <w:rFonts w:cs="Times New Roman"/>
                <w:color w:val="FF0000"/>
                <w:szCs w:val="22"/>
              </w:rPr>
            </w:pPr>
            <w:r w:rsidRPr="002E1DF0">
              <w:rPr>
                <w:rFonts w:cs="Times New Roman"/>
                <w:b w:val="0"/>
                <w:bCs w:val="0"/>
                <w:iCs w:val="0"/>
                <w:snapToGrid/>
                <w:color w:val="000000"/>
                <w:szCs w:val="22"/>
                <w:lang w:val="en-US"/>
              </w:rPr>
              <w:t>USD</w:t>
            </w:r>
            <w:r w:rsidRPr="002E1DF0">
              <w:rPr>
                <w:rFonts w:cs="Times New Roman"/>
                <w:iCs w:val="0"/>
                <w:snapToGrid/>
                <w:color w:val="000000"/>
                <w:szCs w:val="22"/>
                <w:lang w:val="en-US"/>
              </w:rPr>
              <w:t xml:space="preserve"> 6,035,000</w:t>
            </w:r>
          </w:p>
          <w:p w14:paraId="583940DE" w14:textId="76453172" w:rsidR="00392857" w:rsidRPr="002E1DF0" w:rsidRDefault="00392857" w:rsidP="0031769F">
            <w:pPr>
              <w:pStyle w:val="H2"/>
              <w:spacing w:line="259" w:lineRule="auto"/>
              <w:rPr>
                <w:rFonts w:cs="Times New Roman"/>
                <w:b w:val="0"/>
                <w:bCs w:val="0"/>
                <w:color w:val="FF0000"/>
                <w:szCs w:val="22"/>
              </w:rPr>
            </w:pPr>
            <w:r w:rsidRPr="002E1DF0">
              <w:rPr>
                <w:rFonts w:cs="Times New Roman"/>
                <w:b w:val="0"/>
                <w:bCs w:val="0"/>
                <w:szCs w:val="22"/>
              </w:rPr>
              <w:t>MPTF/ JP Contribution (2023): US</w:t>
            </w:r>
            <w:r>
              <w:rPr>
                <w:rFonts w:cs="Times New Roman"/>
                <w:b w:val="0"/>
                <w:bCs w:val="0"/>
                <w:szCs w:val="22"/>
              </w:rPr>
              <w:t>D</w:t>
            </w:r>
            <w:r w:rsidRPr="002E1DF0">
              <w:rPr>
                <w:rFonts w:cs="Times New Roman"/>
                <w:b w:val="0"/>
                <w:bCs w:val="0"/>
                <w:szCs w:val="22"/>
              </w:rPr>
              <w:t xml:space="preserve"> </w:t>
            </w:r>
            <w:r w:rsidRPr="002E1DF0">
              <w:rPr>
                <w:rFonts w:cs="Times New Roman"/>
                <w:szCs w:val="22"/>
              </w:rPr>
              <w:t xml:space="preserve">191,711.68 </w:t>
            </w:r>
          </w:p>
          <w:p w14:paraId="277A6455" w14:textId="77777777" w:rsidR="00392857" w:rsidRPr="002E1DF0" w:rsidRDefault="00392857" w:rsidP="00A17D3B">
            <w:pPr>
              <w:pStyle w:val="H2"/>
              <w:spacing w:line="259" w:lineRule="auto"/>
              <w:ind w:left="720"/>
              <w:rPr>
                <w:rFonts w:cs="Times New Roman"/>
                <w:color w:val="FF0000"/>
                <w:szCs w:val="22"/>
              </w:rPr>
            </w:pPr>
          </w:p>
          <w:p w14:paraId="1D67E8FF" w14:textId="77777777" w:rsidR="00392857" w:rsidRPr="002E1DF0" w:rsidRDefault="00392857" w:rsidP="00A17D3B">
            <w:pPr>
              <w:pStyle w:val="H2"/>
              <w:spacing w:line="259" w:lineRule="auto"/>
              <w:ind w:left="720"/>
              <w:rPr>
                <w:rFonts w:cs="Times New Roman"/>
                <w:b w:val="0"/>
                <w:bCs w:val="0"/>
                <w:color w:val="FF0000"/>
                <w:szCs w:val="22"/>
              </w:rPr>
            </w:pPr>
          </w:p>
          <w:p w14:paraId="099185D6" w14:textId="77777777" w:rsidR="00392857" w:rsidRPr="002E1DF0" w:rsidRDefault="00392857" w:rsidP="0097701A">
            <w:pPr>
              <w:pStyle w:val="BodyText"/>
              <w:spacing w:line="259" w:lineRule="auto"/>
              <w:rPr>
                <w:rFonts w:ascii="Times New Roman" w:hAnsi="Times New Roman" w:cs="Times New Roman"/>
                <w:color w:val="000000"/>
                <w:sz w:val="22"/>
                <w:szCs w:val="22"/>
              </w:rPr>
            </w:pPr>
          </w:p>
        </w:tc>
        <w:tc>
          <w:tcPr>
            <w:tcW w:w="270" w:type="dxa"/>
            <w:shd w:val="clear" w:color="auto" w:fill="auto"/>
            <w:vAlign w:val="center"/>
          </w:tcPr>
          <w:p w14:paraId="2EC80596" w14:textId="77777777" w:rsidR="00392857" w:rsidRPr="002E1DF0" w:rsidRDefault="00392857" w:rsidP="005D4DD2">
            <w:pPr>
              <w:pStyle w:val="BodyText"/>
              <w:spacing w:line="259" w:lineRule="auto"/>
              <w:rPr>
                <w:rFonts w:ascii="Times New Roman" w:hAnsi="Times New Roman" w:cs="Times New Roman"/>
                <w:sz w:val="22"/>
                <w:szCs w:val="22"/>
              </w:rPr>
            </w:pPr>
          </w:p>
        </w:tc>
        <w:tc>
          <w:tcPr>
            <w:tcW w:w="4015" w:type="dxa"/>
            <w:shd w:val="clear" w:color="auto" w:fill="auto"/>
            <w:vAlign w:val="center"/>
          </w:tcPr>
          <w:p w14:paraId="4A8B10BA" w14:textId="27E8ECCD" w:rsidR="00392857" w:rsidRPr="002E1DF0" w:rsidRDefault="00392857" w:rsidP="0022297D">
            <w:pPr>
              <w:pStyle w:val="BodyText"/>
              <w:spacing w:line="259" w:lineRule="auto"/>
              <w:rPr>
                <w:rFonts w:ascii="Times New Roman" w:hAnsi="Times New Roman" w:cs="Times New Roman"/>
                <w:sz w:val="22"/>
                <w:szCs w:val="22"/>
              </w:rPr>
            </w:pPr>
            <w:r w:rsidRPr="002E1DF0">
              <w:rPr>
                <w:rFonts w:ascii="Times New Roman" w:hAnsi="Times New Roman" w:cs="Times New Roman"/>
                <w:sz w:val="22"/>
                <w:szCs w:val="22"/>
              </w:rPr>
              <w:t>Overall Duration: 5 years</w:t>
            </w:r>
          </w:p>
        </w:tc>
        <w:tc>
          <w:tcPr>
            <w:tcW w:w="1984" w:type="dxa"/>
            <w:shd w:val="clear" w:color="auto" w:fill="auto"/>
            <w:vAlign w:val="center"/>
          </w:tcPr>
          <w:p w14:paraId="540D831D" w14:textId="77777777" w:rsidR="00392857" w:rsidRPr="002E1DF0" w:rsidRDefault="00392857" w:rsidP="006D718A">
            <w:pPr>
              <w:pStyle w:val="BodyText"/>
              <w:widowControl w:val="0"/>
              <w:spacing w:line="259" w:lineRule="auto"/>
              <w:rPr>
                <w:rFonts w:ascii="Times New Roman" w:hAnsi="Times New Roman" w:cs="Times New Roman"/>
                <w:sz w:val="22"/>
                <w:szCs w:val="22"/>
              </w:rPr>
            </w:pPr>
          </w:p>
        </w:tc>
      </w:tr>
      <w:tr w:rsidR="00572F5F" w:rsidRPr="002E1DF0" w14:paraId="50CF1C8D" w14:textId="77777777" w:rsidTr="00532E4A">
        <w:trPr>
          <w:trHeight w:val="350"/>
        </w:trPr>
        <w:tc>
          <w:tcPr>
            <w:tcW w:w="3150" w:type="dxa"/>
            <w:shd w:val="clear" w:color="auto" w:fill="auto"/>
            <w:vAlign w:val="center"/>
          </w:tcPr>
          <w:p w14:paraId="36243680" w14:textId="77777777" w:rsidR="00DF7F26" w:rsidRPr="002E1DF0" w:rsidRDefault="00DF7F26" w:rsidP="00315711">
            <w:pPr>
              <w:pStyle w:val="H2"/>
              <w:spacing w:line="259" w:lineRule="auto"/>
              <w:ind w:left="162"/>
              <w:rPr>
                <w:rFonts w:cs="Times New Roman"/>
                <w:szCs w:val="22"/>
              </w:rPr>
            </w:pPr>
          </w:p>
        </w:tc>
        <w:tc>
          <w:tcPr>
            <w:tcW w:w="1147" w:type="dxa"/>
            <w:shd w:val="clear" w:color="auto" w:fill="auto"/>
            <w:vAlign w:val="center"/>
          </w:tcPr>
          <w:p w14:paraId="264BA19F" w14:textId="77777777" w:rsidR="00572F5F" w:rsidRPr="002E1DF0" w:rsidRDefault="00572F5F" w:rsidP="0097701A">
            <w:pPr>
              <w:pStyle w:val="BodyText"/>
              <w:spacing w:line="259" w:lineRule="auto"/>
              <w:rPr>
                <w:rFonts w:ascii="Times New Roman" w:hAnsi="Times New Roman" w:cs="Times New Roman"/>
                <w:color w:val="000000"/>
                <w:sz w:val="22"/>
                <w:szCs w:val="22"/>
              </w:rPr>
            </w:pPr>
          </w:p>
        </w:tc>
        <w:tc>
          <w:tcPr>
            <w:tcW w:w="270" w:type="dxa"/>
            <w:shd w:val="clear" w:color="auto" w:fill="auto"/>
            <w:vAlign w:val="center"/>
          </w:tcPr>
          <w:p w14:paraId="3E84116D" w14:textId="77777777" w:rsidR="00572F5F" w:rsidRPr="002E1DF0" w:rsidRDefault="00572F5F" w:rsidP="005D4DD2">
            <w:pPr>
              <w:pStyle w:val="BodyText"/>
              <w:spacing w:line="259" w:lineRule="auto"/>
              <w:rPr>
                <w:rFonts w:ascii="Times New Roman" w:hAnsi="Times New Roman" w:cs="Times New Roman"/>
                <w:sz w:val="22"/>
                <w:szCs w:val="22"/>
              </w:rPr>
            </w:pPr>
          </w:p>
        </w:tc>
        <w:tc>
          <w:tcPr>
            <w:tcW w:w="4015" w:type="dxa"/>
            <w:shd w:val="clear" w:color="auto" w:fill="auto"/>
            <w:vAlign w:val="center"/>
          </w:tcPr>
          <w:p w14:paraId="6B9D5311" w14:textId="77777777" w:rsidR="00572F5F" w:rsidRPr="002E1DF0" w:rsidRDefault="00572F5F" w:rsidP="0022297D">
            <w:pPr>
              <w:pStyle w:val="BodyText"/>
              <w:spacing w:line="259" w:lineRule="auto"/>
              <w:rPr>
                <w:rFonts w:ascii="Times New Roman" w:hAnsi="Times New Roman" w:cs="Times New Roman"/>
                <w:sz w:val="22"/>
                <w:szCs w:val="22"/>
              </w:rPr>
            </w:pPr>
            <w:r w:rsidRPr="002E1DF0">
              <w:rPr>
                <w:rFonts w:ascii="Times New Roman" w:hAnsi="Times New Roman" w:cs="Times New Roman"/>
                <w:sz w:val="22"/>
                <w:szCs w:val="22"/>
              </w:rPr>
              <w:t xml:space="preserve">Start Date </w:t>
            </w:r>
            <w:r w:rsidRPr="002E1DF0">
              <w:rPr>
                <w:rFonts w:ascii="Times New Roman" w:hAnsi="Times New Roman" w:cs="Times New Roman"/>
                <w:i/>
                <w:sz w:val="22"/>
                <w:szCs w:val="22"/>
              </w:rPr>
              <w:t xml:space="preserve">(15 </w:t>
            </w:r>
            <w:r w:rsidR="00F6057B" w:rsidRPr="002E1DF0">
              <w:rPr>
                <w:rFonts w:ascii="Times New Roman" w:hAnsi="Times New Roman" w:cs="Times New Roman"/>
                <w:i/>
                <w:sz w:val="22"/>
                <w:szCs w:val="22"/>
              </w:rPr>
              <w:t>02</w:t>
            </w:r>
            <w:r w:rsidRPr="002E1DF0">
              <w:rPr>
                <w:rFonts w:ascii="Times New Roman" w:hAnsi="Times New Roman" w:cs="Times New Roman"/>
                <w:i/>
                <w:sz w:val="22"/>
                <w:szCs w:val="22"/>
              </w:rPr>
              <w:t xml:space="preserve"> </w:t>
            </w:r>
            <w:r w:rsidR="00A97ED4" w:rsidRPr="002E1DF0">
              <w:rPr>
                <w:rFonts w:ascii="Times New Roman" w:hAnsi="Times New Roman" w:cs="Times New Roman"/>
                <w:i/>
                <w:sz w:val="22"/>
                <w:szCs w:val="22"/>
              </w:rPr>
              <w:t>20</w:t>
            </w:r>
            <w:r w:rsidR="00F6057B" w:rsidRPr="002E1DF0">
              <w:rPr>
                <w:rFonts w:ascii="Times New Roman" w:hAnsi="Times New Roman" w:cs="Times New Roman"/>
                <w:i/>
                <w:sz w:val="22"/>
                <w:szCs w:val="22"/>
              </w:rPr>
              <w:t>20</w:t>
            </w:r>
            <w:r w:rsidRPr="002E1DF0">
              <w:rPr>
                <w:rFonts w:ascii="Times New Roman" w:hAnsi="Times New Roman" w:cs="Times New Roman"/>
                <w:i/>
                <w:sz w:val="22"/>
                <w:szCs w:val="22"/>
              </w:rPr>
              <w:t>)</w:t>
            </w:r>
          </w:p>
        </w:tc>
        <w:tc>
          <w:tcPr>
            <w:tcW w:w="1984" w:type="dxa"/>
            <w:shd w:val="clear" w:color="auto" w:fill="auto"/>
            <w:vAlign w:val="center"/>
          </w:tcPr>
          <w:p w14:paraId="0D88B687" w14:textId="77777777" w:rsidR="00572F5F" w:rsidRPr="002E1DF0" w:rsidRDefault="00572F5F" w:rsidP="006D718A">
            <w:pPr>
              <w:pStyle w:val="BodyText"/>
              <w:spacing w:line="259" w:lineRule="auto"/>
              <w:rPr>
                <w:rFonts w:ascii="Times New Roman" w:hAnsi="Times New Roman" w:cs="Times New Roman"/>
                <w:sz w:val="22"/>
                <w:szCs w:val="22"/>
              </w:rPr>
            </w:pPr>
          </w:p>
        </w:tc>
      </w:tr>
      <w:tr w:rsidR="00392857" w:rsidRPr="002E1DF0" w14:paraId="69536B9F" w14:textId="77777777" w:rsidTr="00532E4A">
        <w:trPr>
          <w:trHeight w:val="350"/>
        </w:trPr>
        <w:tc>
          <w:tcPr>
            <w:tcW w:w="4297" w:type="dxa"/>
            <w:gridSpan w:val="2"/>
            <w:vMerge w:val="restart"/>
            <w:shd w:val="clear" w:color="auto" w:fill="D9D9D9"/>
            <w:vAlign w:val="center"/>
          </w:tcPr>
          <w:p w14:paraId="687BA41C" w14:textId="7BF7E688" w:rsidR="00392857" w:rsidRPr="002E1DF0" w:rsidRDefault="00392857" w:rsidP="00AA0831">
            <w:pPr>
              <w:pStyle w:val="H2"/>
              <w:spacing w:line="259" w:lineRule="auto"/>
              <w:rPr>
                <w:rFonts w:cs="Times New Roman"/>
                <w:bCs w:val="0"/>
                <w:szCs w:val="22"/>
              </w:rPr>
            </w:pPr>
            <w:r w:rsidRPr="002E1DF0">
              <w:rPr>
                <w:rFonts w:cs="Times New Roman"/>
                <w:b w:val="0"/>
                <w:szCs w:val="22"/>
              </w:rPr>
              <w:t>Other Contributions (donors)</w:t>
            </w:r>
            <w:r>
              <w:rPr>
                <w:rFonts w:cs="Times New Roman"/>
                <w:b w:val="0"/>
                <w:szCs w:val="22"/>
              </w:rPr>
              <w:t xml:space="preserve"> </w:t>
            </w:r>
          </w:p>
          <w:p w14:paraId="10EF0DA1" w14:textId="1373D47B" w:rsidR="00B3668E" w:rsidRDefault="00B3668E" w:rsidP="00B3668E">
            <w:pPr>
              <w:pStyle w:val="pf0"/>
              <w:rPr>
                <w:rFonts w:ascii="Arial" w:hAnsi="Arial" w:cs="Arial"/>
                <w:sz w:val="20"/>
                <w:szCs w:val="20"/>
              </w:rPr>
            </w:pPr>
            <w:r>
              <w:rPr>
                <w:color w:val="000000"/>
                <w:sz w:val="22"/>
                <w:szCs w:val="22"/>
              </w:rPr>
              <w:lastRenderedPageBreak/>
              <w:t>-</w:t>
            </w:r>
            <w:r>
              <w:rPr>
                <w:rStyle w:val="cf01"/>
              </w:rPr>
              <w:t xml:space="preserve">Bill and Melinda Gates Foundation (BMGF) </w:t>
            </w:r>
            <w:r w:rsidR="00AB07EB" w:rsidRPr="00ED72DD">
              <w:rPr>
                <w:rStyle w:val="ui-provider"/>
                <w:sz w:val="22"/>
                <w:szCs w:val="22"/>
              </w:rPr>
              <w:t>487,996.32</w:t>
            </w:r>
            <w:r w:rsidR="00AB07EB">
              <w:rPr>
                <w:rStyle w:val="ui-provider"/>
              </w:rPr>
              <w:t> </w:t>
            </w:r>
          </w:p>
          <w:p w14:paraId="2AABD229" w14:textId="3DEAA132" w:rsidR="00392857" w:rsidRPr="002E1DF0" w:rsidRDefault="00392857" w:rsidP="0097701A">
            <w:pPr>
              <w:pStyle w:val="BodyText"/>
              <w:spacing w:line="259" w:lineRule="auto"/>
              <w:rPr>
                <w:rFonts w:ascii="Times New Roman" w:hAnsi="Times New Roman" w:cs="Times New Roman"/>
                <w:color w:val="000000"/>
                <w:sz w:val="22"/>
                <w:szCs w:val="22"/>
              </w:rPr>
            </w:pPr>
          </w:p>
        </w:tc>
        <w:tc>
          <w:tcPr>
            <w:tcW w:w="270" w:type="dxa"/>
            <w:shd w:val="clear" w:color="auto" w:fill="auto"/>
            <w:vAlign w:val="center"/>
          </w:tcPr>
          <w:p w14:paraId="1CAA36C1" w14:textId="77777777" w:rsidR="00392857" w:rsidRPr="002E1DF0" w:rsidRDefault="00392857" w:rsidP="005D4DD2">
            <w:pPr>
              <w:pStyle w:val="BodyText"/>
              <w:spacing w:line="259" w:lineRule="auto"/>
              <w:rPr>
                <w:rFonts w:ascii="Times New Roman" w:hAnsi="Times New Roman" w:cs="Times New Roman"/>
                <w:sz w:val="22"/>
                <w:szCs w:val="22"/>
              </w:rPr>
            </w:pPr>
          </w:p>
        </w:tc>
        <w:tc>
          <w:tcPr>
            <w:tcW w:w="4015" w:type="dxa"/>
            <w:shd w:val="clear" w:color="auto" w:fill="auto"/>
            <w:vAlign w:val="center"/>
          </w:tcPr>
          <w:p w14:paraId="49034502" w14:textId="1B7F9B3D" w:rsidR="00392857" w:rsidRPr="006D32DC" w:rsidRDefault="00392857" w:rsidP="0022297D">
            <w:pPr>
              <w:pStyle w:val="BodyText"/>
              <w:spacing w:line="259" w:lineRule="auto"/>
              <w:rPr>
                <w:rFonts w:ascii="Times New Roman" w:hAnsi="Times New Roman" w:cs="Times New Roman"/>
                <w:i/>
                <w:iCs/>
                <w:color w:val="FF0000"/>
                <w:sz w:val="22"/>
                <w:szCs w:val="22"/>
              </w:rPr>
            </w:pPr>
            <w:r w:rsidRPr="002E1DF0">
              <w:rPr>
                <w:rFonts w:ascii="Times New Roman" w:hAnsi="Times New Roman" w:cs="Times New Roman"/>
                <w:sz w:val="22"/>
                <w:szCs w:val="22"/>
              </w:rPr>
              <w:t>End Date</w:t>
            </w:r>
            <w:r w:rsidRPr="002E1DF0">
              <w:rPr>
                <w:rFonts w:ascii="Times New Roman" w:hAnsi="Times New Roman" w:cs="Times New Roman"/>
                <w:i/>
                <w:sz w:val="22"/>
                <w:szCs w:val="22"/>
              </w:rPr>
              <w:t xml:space="preserve"> </w:t>
            </w:r>
            <w:r w:rsidRPr="006D32DC">
              <w:rPr>
                <w:rFonts w:ascii="Times New Roman" w:hAnsi="Times New Roman" w:cs="Times New Roman"/>
                <w:i/>
                <w:iCs/>
                <w:sz w:val="22"/>
                <w:szCs w:val="22"/>
              </w:rPr>
              <w:t>(</w:t>
            </w:r>
            <w:r w:rsidR="006D32DC" w:rsidRPr="006D32DC">
              <w:rPr>
                <w:rFonts w:ascii="Times New Roman" w:hAnsi="Times New Roman" w:cs="Times New Roman"/>
                <w:i/>
                <w:iCs/>
                <w:sz w:val="22"/>
                <w:szCs w:val="22"/>
              </w:rPr>
              <w:t>31 12</w:t>
            </w:r>
            <w:r w:rsidRPr="006D32DC">
              <w:rPr>
                <w:rFonts w:ascii="Times New Roman" w:hAnsi="Times New Roman" w:cs="Times New Roman"/>
                <w:i/>
                <w:iCs/>
                <w:sz w:val="22"/>
                <w:szCs w:val="22"/>
              </w:rPr>
              <w:t xml:space="preserve"> 2024)</w:t>
            </w:r>
          </w:p>
          <w:p w14:paraId="1D7B2EBA" w14:textId="77777777" w:rsidR="00392857" w:rsidRPr="002E1DF0" w:rsidRDefault="00392857" w:rsidP="006D718A">
            <w:pPr>
              <w:pStyle w:val="BodyText"/>
              <w:spacing w:line="259" w:lineRule="auto"/>
              <w:rPr>
                <w:rFonts w:ascii="Times New Roman" w:hAnsi="Times New Roman" w:cs="Times New Roman"/>
                <w:sz w:val="22"/>
                <w:szCs w:val="22"/>
              </w:rPr>
            </w:pPr>
          </w:p>
        </w:tc>
        <w:tc>
          <w:tcPr>
            <w:tcW w:w="1984" w:type="dxa"/>
            <w:shd w:val="clear" w:color="auto" w:fill="auto"/>
            <w:vAlign w:val="center"/>
          </w:tcPr>
          <w:p w14:paraId="19BC569C" w14:textId="77777777" w:rsidR="00392857" w:rsidRPr="002E1DF0" w:rsidRDefault="00392857" w:rsidP="00141735">
            <w:pPr>
              <w:pStyle w:val="BodyText"/>
              <w:spacing w:line="259" w:lineRule="auto"/>
              <w:rPr>
                <w:rFonts w:ascii="Times New Roman" w:hAnsi="Times New Roman" w:cs="Times New Roman"/>
                <w:sz w:val="22"/>
                <w:szCs w:val="22"/>
              </w:rPr>
            </w:pPr>
          </w:p>
        </w:tc>
      </w:tr>
      <w:tr w:rsidR="00392857" w:rsidRPr="002E1DF0" w14:paraId="7D58B195" w14:textId="77777777" w:rsidTr="00532E4A">
        <w:trPr>
          <w:trHeight w:val="350"/>
        </w:trPr>
        <w:tc>
          <w:tcPr>
            <w:tcW w:w="4297" w:type="dxa"/>
            <w:gridSpan w:val="2"/>
            <w:vMerge/>
            <w:shd w:val="clear" w:color="auto" w:fill="D9D9D9"/>
            <w:vAlign w:val="center"/>
          </w:tcPr>
          <w:p w14:paraId="58C5B32E" w14:textId="77777777" w:rsidR="00392857" w:rsidRPr="002E1DF0" w:rsidRDefault="00392857" w:rsidP="0097701A">
            <w:pPr>
              <w:pStyle w:val="BodyText"/>
              <w:spacing w:line="259" w:lineRule="auto"/>
              <w:rPr>
                <w:rFonts w:ascii="Times New Roman" w:hAnsi="Times New Roman" w:cs="Times New Roman"/>
                <w:color w:val="000000"/>
                <w:sz w:val="22"/>
                <w:szCs w:val="22"/>
              </w:rPr>
            </w:pPr>
          </w:p>
        </w:tc>
        <w:tc>
          <w:tcPr>
            <w:tcW w:w="270" w:type="dxa"/>
            <w:shd w:val="clear" w:color="auto" w:fill="auto"/>
            <w:vAlign w:val="center"/>
          </w:tcPr>
          <w:p w14:paraId="3377C660" w14:textId="77777777" w:rsidR="00392857" w:rsidRPr="002E1DF0" w:rsidRDefault="00392857" w:rsidP="005D4DD2">
            <w:pPr>
              <w:pStyle w:val="BodyText"/>
              <w:spacing w:line="259" w:lineRule="auto"/>
              <w:rPr>
                <w:rFonts w:ascii="Times New Roman" w:hAnsi="Times New Roman" w:cs="Times New Roman"/>
                <w:sz w:val="22"/>
                <w:szCs w:val="22"/>
              </w:rPr>
            </w:pPr>
          </w:p>
        </w:tc>
        <w:tc>
          <w:tcPr>
            <w:tcW w:w="4015" w:type="dxa"/>
            <w:shd w:val="clear" w:color="auto" w:fill="auto"/>
            <w:vAlign w:val="center"/>
          </w:tcPr>
          <w:p w14:paraId="1502227A" w14:textId="77777777" w:rsidR="00392857" w:rsidRPr="002E1DF0" w:rsidRDefault="00392857" w:rsidP="0022297D">
            <w:pPr>
              <w:pStyle w:val="BodyText"/>
              <w:spacing w:line="259" w:lineRule="auto"/>
              <w:rPr>
                <w:rFonts w:ascii="Times New Roman" w:hAnsi="Times New Roman" w:cs="Times New Roman"/>
                <w:sz w:val="22"/>
                <w:szCs w:val="22"/>
              </w:rPr>
            </w:pPr>
          </w:p>
        </w:tc>
        <w:tc>
          <w:tcPr>
            <w:tcW w:w="1984" w:type="dxa"/>
            <w:shd w:val="clear" w:color="auto" w:fill="auto"/>
            <w:vAlign w:val="center"/>
          </w:tcPr>
          <w:p w14:paraId="0DF14E62" w14:textId="77777777" w:rsidR="00392857" w:rsidRPr="002E1DF0" w:rsidRDefault="00392857" w:rsidP="006D718A">
            <w:pPr>
              <w:pStyle w:val="BodyText"/>
              <w:spacing w:line="259" w:lineRule="auto"/>
              <w:rPr>
                <w:rFonts w:ascii="Times New Roman" w:hAnsi="Times New Roman" w:cs="Times New Roman"/>
                <w:sz w:val="22"/>
                <w:szCs w:val="22"/>
              </w:rPr>
            </w:pPr>
          </w:p>
        </w:tc>
      </w:tr>
      <w:tr w:rsidR="006D32DC" w:rsidRPr="002E1DF0" w14:paraId="1067FA7F" w14:textId="77777777" w:rsidTr="0064136C">
        <w:trPr>
          <w:trHeight w:val="350"/>
        </w:trPr>
        <w:tc>
          <w:tcPr>
            <w:tcW w:w="4297" w:type="dxa"/>
            <w:gridSpan w:val="2"/>
            <w:shd w:val="clear" w:color="auto" w:fill="auto"/>
            <w:vAlign w:val="center"/>
          </w:tcPr>
          <w:p w14:paraId="278C44AA" w14:textId="59ADFE17" w:rsidR="006D32DC" w:rsidRPr="002E1DF0" w:rsidRDefault="006D32DC" w:rsidP="00AA0831">
            <w:pPr>
              <w:pStyle w:val="BodyText"/>
              <w:spacing w:line="259" w:lineRule="auto"/>
              <w:rPr>
                <w:rFonts w:ascii="Times New Roman" w:hAnsi="Times New Roman" w:cs="Times New Roman"/>
                <w:color w:val="000000"/>
                <w:sz w:val="22"/>
                <w:szCs w:val="22"/>
              </w:rPr>
            </w:pPr>
            <w:r w:rsidRPr="002E1DF0">
              <w:rPr>
                <w:rFonts w:cs="Times New Roman"/>
                <w:szCs w:val="22"/>
              </w:rPr>
              <w:t>Total: US $</w:t>
            </w:r>
            <w:r w:rsidRPr="002E1DF0">
              <w:rPr>
                <w:rFonts w:cs="Times New Roman"/>
                <w:color w:val="FF0000"/>
                <w:szCs w:val="22"/>
              </w:rPr>
              <w:t xml:space="preserve"> </w:t>
            </w:r>
            <w:r w:rsidRPr="002E1DF0">
              <w:rPr>
                <w:rFonts w:cs="Times New Roman"/>
                <w:szCs w:val="22"/>
              </w:rPr>
              <w:t>679,708.9</w:t>
            </w:r>
          </w:p>
        </w:tc>
        <w:tc>
          <w:tcPr>
            <w:tcW w:w="270" w:type="dxa"/>
            <w:shd w:val="clear" w:color="auto" w:fill="auto"/>
            <w:vAlign w:val="center"/>
          </w:tcPr>
          <w:p w14:paraId="4B32E475" w14:textId="77777777" w:rsidR="006D32DC" w:rsidRPr="002E1DF0" w:rsidRDefault="006D32DC" w:rsidP="0097701A">
            <w:pPr>
              <w:pStyle w:val="BodyText"/>
              <w:spacing w:line="259" w:lineRule="auto"/>
              <w:rPr>
                <w:rFonts w:ascii="Times New Roman" w:hAnsi="Times New Roman" w:cs="Times New Roman"/>
                <w:sz w:val="22"/>
                <w:szCs w:val="22"/>
              </w:rPr>
            </w:pPr>
          </w:p>
        </w:tc>
        <w:tc>
          <w:tcPr>
            <w:tcW w:w="4015" w:type="dxa"/>
            <w:shd w:val="clear" w:color="auto" w:fill="auto"/>
            <w:vAlign w:val="center"/>
          </w:tcPr>
          <w:p w14:paraId="7A7326E8" w14:textId="77777777" w:rsidR="006D32DC" w:rsidRPr="002E1DF0" w:rsidRDefault="006D32DC" w:rsidP="005D4DD2">
            <w:pPr>
              <w:pStyle w:val="BodyText"/>
              <w:spacing w:line="259" w:lineRule="auto"/>
              <w:rPr>
                <w:rFonts w:ascii="Times New Roman" w:hAnsi="Times New Roman" w:cs="Times New Roman"/>
                <w:color w:val="000000"/>
                <w:sz w:val="22"/>
                <w:szCs w:val="22"/>
              </w:rPr>
            </w:pPr>
          </w:p>
        </w:tc>
        <w:tc>
          <w:tcPr>
            <w:tcW w:w="1984" w:type="dxa"/>
            <w:shd w:val="clear" w:color="auto" w:fill="auto"/>
            <w:vAlign w:val="center"/>
          </w:tcPr>
          <w:p w14:paraId="2EA87A48" w14:textId="77777777" w:rsidR="006D32DC" w:rsidRPr="002E1DF0" w:rsidRDefault="006D32DC" w:rsidP="0022297D">
            <w:pPr>
              <w:pStyle w:val="BodyText"/>
              <w:spacing w:line="259" w:lineRule="auto"/>
              <w:rPr>
                <w:rFonts w:ascii="Times New Roman" w:hAnsi="Times New Roman" w:cs="Times New Roman"/>
                <w:sz w:val="22"/>
                <w:szCs w:val="22"/>
              </w:rPr>
            </w:pPr>
          </w:p>
        </w:tc>
      </w:tr>
      <w:tr w:rsidR="00572F5F" w:rsidRPr="002E1DF0" w14:paraId="0E4044E3" w14:textId="77777777" w:rsidTr="00532E4A">
        <w:trPr>
          <w:trHeight w:val="206"/>
        </w:trPr>
        <w:tc>
          <w:tcPr>
            <w:tcW w:w="4297" w:type="dxa"/>
            <w:gridSpan w:val="2"/>
            <w:shd w:val="clear" w:color="auto" w:fill="F3F3F3"/>
          </w:tcPr>
          <w:p w14:paraId="0001818E" w14:textId="77777777" w:rsidR="00572F5F" w:rsidRPr="002E1DF0" w:rsidRDefault="00572F5F" w:rsidP="0031769F">
            <w:pPr>
              <w:pStyle w:val="H1"/>
              <w:spacing w:line="259" w:lineRule="auto"/>
              <w:ind w:right="-120" w:hanging="70"/>
              <w:jc w:val="center"/>
              <w:rPr>
                <w:rFonts w:cs="Times New Roman"/>
                <w:sz w:val="22"/>
                <w:szCs w:val="22"/>
              </w:rPr>
            </w:pPr>
            <w:r w:rsidRPr="002E1DF0">
              <w:rPr>
                <w:rFonts w:cs="Times New Roman"/>
                <w:sz w:val="22"/>
                <w:szCs w:val="22"/>
              </w:rPr>
              <w:t>Programme Assessment/Review/Mid-Term Eval.</w:t>
            </w:r>
          </w:p>
        </w:tc>
        <w:tc>
          <w:tcPr>
            <w:tcW w:w="270" w:type="dxa"/>
            <w:vMerge w:val="restart"/>
          </w:tcPr>
          <w:p w14:paraId="54D3C687" w14:textId="77777777" w:rsidR="00572F5F" w:rsidRPr="002E1DF0" w:rsidRDefault="00572F5F" w:rsidP="00AA0831">
            <w:pPr>
              <w:spacing w:line="259" w:lineRule="auto"/>
              <w:rPr>
                <w:sz w:val="22"/>
                <w:szCs w:val="22"/>
              </w:rPr>
            </w:pPr>
          </w:p>
        </w:tc>
        <w:tc>
          <w:tcPr>
            <w:tcW w:w="5999" w:type="dxa"/>
            <w:gridSpan w:val="2"/>
            <w:shd w:val="clear" w:color="auto" w:fill="F3F3F3"/>
          </w:tcPr>
          <w:p w14:paraId="5B740DBF" w14:textId="77777777" w:rsidR="00572F5F" w:rsidRPr="002E1DF0" w:rsidRDefault="00572F5F" w:rsidP="0097701A">
            <w:pPr>
              <w:pStyle w:val="H1"/>
              <w:spacing w:line="259" w:lineRule="auto"/>
              <w:jc w:val="center"/>
              <w:rPr>
                <w:rFonts w:cs="Times New Roman"/>
                <w:sz w:val="22"/>
                <w:szCs w:val="22"/>
              </w:rPr>
            </w:pPr>
            <w:r w:rsidRPr="002E1DF0">
              <w:rPr>
                <w:rFonts w:cs="Times New Roman"/>
                <w:bCs w:val="0"/>
                <w:sz w:val="22"/>
                <w:szCs w:val="22"/>
              </w:rPr>
              <w:t>Report Submitted By</w:t>
            </w:r>
          </w:p>
        </w:tc>
      </w:tr>
      <w:tr w:rsidR="00572F5F" w:rsidRPr="002E1DF0" w14:paraId="3870CA79" w14:textId="77777777" w:rsidTr="00532E4A">
        <w:trPr>
          <w:trHeight w:val="285"/>
        </w:trPr>
        <w:tc>
          <w:tcPr>
            <w:tcW w:w="4297" w:type="dxa"/>
            <w:gridSpan w:val="2"/>
          </w:tcPr>
          <w:p w14:paraId="529F6C8A" w14:textId="3D7492B9" w:rsidR="00572F5F" w:rsidRPr="002E1DF0" w:rsidRDefault="0A50D175" w:rsidP="6935506F">
            <w:pPr>
              <w:pStyle w:val="BodyText"/>
              <w:spacing w:line="259" w:lineRule="auto"/>
              <w:rPr>
                <w:rFonts w:ascii="Times New Roman" w:hAnsi="Times New Roman" w:cs="Times New Roman"/>
                <w:i/>
                <w:iCs/>
                <w:snapToGrid w:val="0"/>
                <w:sz w:val="22"/>
                <w:szCs w:val="22"/>
                <w:lang w:val="en-GB"/>
              </w:rPr>
            </w:pPr>
            <w:r w:rsidRPr="002E1DF0">
              <w:rPr>
                <w:rFonts w:ascii="Times New Roman" w:hAnsi="Times New Roman" w:cs="Times New Roman"/>
                <w:sz w:val="22"/>
                <w:szCs w:val="22"/>
              </w:rPr>
              <w:t>Assessment/Review</w:t>
            </w:r>
            <w:r w:rsidR="14630B23" w:rsidRPr="002E1DF0">
              <w:rPr>
                <w:rFonts w:ascii="Times New Roman" w:hAnsi="Times New Roman" w:cs="Times New Roman"/>
                <w:sz w:val="22"/>
                <w:szCs w:val="22"/>
              </w:rPr>
              <w:t xml:space="preserve"> </w:t>
            </w:r>
            <w:r w:rsidRPr="002E1DF0">
              <w:rPr>
                <w:rFonts w:ascii="Times New Roman" w:hAnsi="Times New Roman" w:cs="Times New Roman"/>
                <w:sz w:val="22"/>
                <w:szCs w:val="22"/>
              </w:rPr>
              <w:t xml:space="preserve">- if applicable </w:t>
            </w:r>
            <w:r w:rsidRPr="002E1DF0">
              <w:rPr>
                <w:rFonts w:ascii="Times New Roman" w:hAnsi="Times New Roman" w:cs="Times New Roman"/>
                <w:i/>
                <w:iCs/>
                <w:snapToGrid w:val="0"/>
                <w:sz w:val="22"/>
                <w:szCs w:val="22"/>
                <w:lang w:val="en-GB"/>
              </w:rPr>
              <w:t>please attach</w:t>
            </w:r>
          </w:p>
          <w:p w14:paraId="4913CD30" w14:textId="3C2DA6CA" w:rsidR="00572F5F" w:rsidRPr="002E1DF0" w:rsidRDefault="00392857" w:rsidP="00AA0831">
            <w:pPr>
              <w:pStyle w:val="BodyText"/>
              <w:spacing w:line="259" w:lineRule="auto"/>
              <w:rPr>
                <w:rFonts w:ascii="Times New Roman" w:hAnsi="Times New Roman" w:cs="Times New Roman"/>
                <w:sz w:val="22"/>
                <w:szCs w:val="22"/>
              </w:rPr>
            </w:pPr>
            <w:r w:rsidRPr="002E1DF0">
              <w:rPr>
                <w:rFonts w:ascii="Times New Roman" w:hAnsi="Times New Roman" w:cs="Times New Roman"/>
                <w:i/>
                <w:noProof/>
                <w:sz w:val="22"/>
                <w:szCs w:val="22"/>
              </w:rPr>
              <mc:AlternateContent>
                <mc:Choice Requires="wps">
                  <w:drawing>
                    <wp:anchor distT="0" distB="0" distL="114300" distR="114300" simplePos="0" relativeHeight="251651072" behindDoc="0" locked="0" layoutInCell="1" allowOverlap="1" wp14:anchorId="601B26EA" wp14:editId="0F0BA3EF">
                      <wp:simplePos x="0" y="0"/>
                      <wp:positionH relativeFrom="column">
                        <wp:posOffset>365125</wp:posOffset>
                      </wp:positionH>
                      <wp:positionV relativeFrom="paragraph">
                        <wp:posOffset>26117</wp:posOffset>
                      </wp:positionV>
                      <wp:extent cx="90805" cy="90805"/>
                      <wp:effectExtent l="19050" t="19050" r="42545" b="6159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30966F" id="Rectangle 8" o:spid="_x0000_s1026" style="position:absolute;margin-left:28.75pt;margin-top:2.05pt;width:7.15pt;height:7.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" fillcolor="black" strokecolor="#f2f2f2" strokeweight="3pt">
                      <v:shadow on="t" color="#7f7f7f" opacity=".5" offset="1pt"/>
                    </v:rect>
                  </w:pict>
                </mc:Fallback>
              </mc:AlternateContent>
            </w:r>
            <w:r w:rsidR="00673FCC" w:rsidRPr="002E1DF0">
              <w:rPr>
                <w:rFonts w:ascii="Times New Roman" w:hAnsi="Times New Roman" w:cs="Times New Roman"/>
                <w:i/>
                <w:noProof/>
                <w:sz w:val="22"/>
                <w:szCs w:val="22"/>
              </w:rPr>
              <mc:AlternateContent>
                <mc:Choice Requires="wps">
                  <w:drawing>
                    <wp:anchor distT="0" distB="0" distL="114300" distR="114300" simplePos="0" relativeHeight="251654144" behindDoc="0" locked="0" layoutInCell="1" allowOverlap="1" wp14:anchorId="0CB0CDC1" wp14:editId="43265F32">
                      <wp:simplePos x="0" y="0"/>
                      <wp:positionH relativeFrom="column">
                        <wp:posOffset>-8890</wp:posOffset>
                      </wp:positionH>
                      <wp:positionV relativeFrom="paragraph">
                        <wp:posOffset>17145</wp:posOffset>
                      </wp:positionV>
                      <wp:extent cx="90805" cy="90805"/>
                      <wp:effectExtent l="9525" t="13335" r="13970" b="1016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2B05B5" id="Rectangle 7" o:spid="_x0000_s1026" style="position:absolute;margin-left:-.7pt;margin-top:1.35pt;width:7.15pt;height:7.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"/>
                  </w:pict>
                </mc:Fallback>
              </mc:AlternateContent>
            </w:r>
            <w:r w:rsidR="14630B23" w:rsidRPr="002E1DF0">
              <w:rPr>
                <w:rFonts w:ascii="Times New Roman" w:hAnsi="Times New Roman" w:cs="Times New Roman"/>
                <w:sz w:val="22"/>
                <w:szCs w:val="22"/>
              </w:rPr>
              <w:t xml:space="preserve">  </w:t>
            </w:r>
            <w:r w:rsidR="0A50D175" w:rsidRPr="002E1DF0">
              <w:rPr>
                <w:rFonts w:ascii="Times New Roman" w:hAnsi="Times New Roman" w:cs="Times New Roman"/>
                <w:sz w:val="22"/>
                <w:szCs w:val="22"/>
              </w:rPr>
              <w:t xml:space="preserve"> Yes</w:t>
            </w:r>
            <w:r w:rsidR="14630B23" w:rsidRPr="002E1DF0">
              <w:rPr>
                <w:rFonts w:ascii="Times New Roman" w:hAnsi="Times New Roman" w:cs="Times New Roman"/>
                <w:sz w:val="22"/>
                <w:szCs w:val="22"/>
              </w:rPr>
              <w:t xml:space="preserve">     </w:t>
            </w:r>
            <w:proofErr w:type="gramStart"/>
            <w:r w:rsidR="0A50D175" w:rsidRPr="002E1DF0">
              <w:rPr>
                <w:rFonts w:ascii="Times New Roman" w:hAnsi="Times New Roman" w:cs="Times New Roman"/>
                <w:sz w:val="22"/>
                <w:szCs w:val="22"/>
              </w:rPr>
              <w:t>No</w:t>
            </w:r>
            <w:r w:rsidR="14630B23" w:rsidRPr="002E1DF0">
              <w:rPr>
                <w:rFonts w:ascii="Times New Roman" w:hAnsi="Times New Roman" w:cs="Times New Roman"/>
                <w:sz w:val="22"/>
                <w:szCs w:val="22"/>
              </w:rPr>
              <w:t xml:space="preserve">  </w:t>
            </w:r>
            <w:r w:rsidR="0A50D175" w:rsidRPr="002E1DF0">
              <w:rPr>
                <w:rFonts w:ascii="Times New Roman" w:hAnsi="Times New Roman" w:cs="Times New Roman"/>
                <w:sz w:val="22"/>
                <w:szCs w:val="22"/>
              </w:rPr>
              <w:t>Date</w:t>
            </w:r>
            <w:proofErr w:type="gramEnd"/>
            <w:r w:rsidR="0A50D175" w:rsidRPr="002E1DF0">
              <w:rPr>
                <w:rFonts w:ascii="Times New Roman" w:hAnsi="Times New Roman" w:cs="Times New Roman"/>
                <w:sz w:val="22"/>
                <w:szCs w:val="22"/>
              </w:rPr>
              <w:t xml:space="preserve">: </w:t>
            </w:r>
            <w:proofErr w:type="spellStart"/>
            <w:r w:rsidR="0A50D175" w:rsidRPr="002E1DF0">
              <w:rPr>
                <w:rFonts w:ascii="Times New Roman" w:hAnsi="Times New Roman" w:cs="Times New Roman"/>
                <w:i/>
                <w:iCs/>
                <w:sz w:val="22"/>
                <w:szCs w:val="22"/>
              </w:rPr>
              <w:t>dd.mm.yyyy</w:t>
            </w:r>
            <w:proofErr w:type="spellEnd"/>
          </w:p>
          <w:p w14:paraId="17B38939" w14:textId="17A1E081" w:rsidR="00572F5F" w:rsidRPr="002E1DF0" w:rsidRDefault="0A50D175" w:rsidP="0097701A">
            <w:pPr>
              <w:pStyle w:val="BodyText"/>
              <w:spacing w:line="259" w:lineRule="auto"/>
              <w:rPr>
                <w:rFonts w:ascii="Times New Roman" w:hAnsi="Times New Roman" w:cs="Times New Roman"/>
                <w:sz w:val="22"/>
                <w:szCs w:val="22"/>
              </w:rPr>
            </w:pPr>
            <w:r w:rsidRPr="002E1DF0">
              <w:rPr>
                <w:rFonts w:ascii="Times New Roman" w:hAnsi="Times New Roman" w:cs="Times New Roman"/>
                <w:sz w:val="22"/>
                <w:szCs w:val="22"/>
              </w:rPr>
              <w:t xml:space="preserve">Mid-Term Evaluation Report </w:t>
            </w:r>
            <w:r w:rsidRPr="002E1DF0">
              <w:rPr>
                <w:rFonts w:ascii="Times New Roman" w:hAnsi="Times New Roman" w:cs="Times New Roman"/>
                <w:i/>
                <w:iCs/>
                <w:snapToGrid w:val="0"/>
                <w:sz w:val="22"/>
                <w:szCs w:val="22"/>
                <w:lang w:val="en-GB"/>
              </w:rPr>
              <w:t>– if applicable please attach</w:t>
            </w:r>
            <w:r w:rsidR="14630B23" w:rsidRPr="002E1DF0">
              <w:rPr>
                <w:rFonts w:ascii="Times New Roman" w:hAnsi="Times New Roman" w:cs="Times New Roman"/>
                <w:b/>
                <w:bCs/>
                <w:sz w:val="22"/>
                <w:szCs w:val="22"/>
              </w:rPr>
              <w:t xml:space="preserve">     </w:t>
            </w:r>
          </w:p>
          <w:p w14:paraId="7C902066" w14:textId="414D9F81" w:rsidR="00572F5F" w:rsidRPr="002E1DF0" w:rsidRDefault="00673FCC" w:rsidP="006164CC">
            <w:pPr>
              <w:pStyle w:val="BodyText"/>
              <w:spacing w:line="259" w:lineRule="auto"/>
              <w:rPr>
                <w:rFonts w:ascii="Times New Roman" w:hAnsi="Times New Roman" w:cs="Times New Roman"/>
                <w:sz w:val="22"/>
                <w:szCs w:val="22"/>
              </w:rPr>
            </w:pPr>
            <w:r w:rsidRPr="002E1DF0">
              <w:rPr>
                <w:rFonts w:ascii="Times New Roman" w:hAnsi="Times New Roman" w:cs="Times New Roman"/>
                <w:i/>
                <w:noProof/>
                <w:sz w:val="22"/>
                <w:szCs w:val="22"/>
              </w:rPr>
              <mc:AlternateContent>
                <mc:Choice Requires="wps">
                  <w:drawing>
                    <wp:anchor distT="0" distB="0" distL="114300" distR="114300" simplePos="0" relativeHeight="251653120" behindDoc="0" locked="0" layoutInCell="1" allowOverlap="1" wp14:anchorId="75D22A6B" wp14:editId="35095C4A">
                      <wp:simplePos x="0" y="0"/>
                      <wp:positionH relativeFrom="column">
                        <wp:posOffset>367665</wp:posOffset>
                      </wp:positionH>
                      <wp:positionV relativeFrom="paragraph">
                        <wp:posOffset>24847</wp:posOffset>
                      </wp:positionV>
                      <wp:extent cx="90805" cy="90805"/>
                      <wp:effectExtent l="19050" t="19050" r="42545" b="6159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F1F21" id="Rectangle 6" o:spid="_x0000_s1026" style="position:absolute;margin-left:28.95pt;margin-top:1.95pt;width:7.15pt;height:7.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" fillcolor="black" strokecolor="#f2f2f2" strokeweight="3pt">
                      <v:shadow on="t" color="#7f7f7f" opacity=".5" offset="1pt"/>
                    </v:rect>
                  </w:pict>
                </mc:Fallback>
              </mc:AlternateContent>
            </w:r>
            <w:r w:rsidRPr="002E1DF0">
              <w:rPr>
                <w:rFonts w:ascii="Times New Roman" w:hAnsi="Times New Roman" w:cs="Times New Roman"/>
                <w:i/>
                <w:noProof/>
                <w:sz w:val="22"/>
                <w:szCs w:val="22"/>
              </w:rPr>
              <mc:AlternateContent>
                <mc:Choice Requires="wps">
                  <w:drawing>
                    <wp:anchor distT="0" distB="0" distL="114300" distR="114300" simplePos="0" relativeHeight="251652096" behindDoc="0" locked="0" layoutInCell="1" allowOverlap="1" wp14:anchorId="1AB24BC0" wp14:editId="4C9CC39E">
                      <wp:simplePos x="0" y="0"/>
                      <wp:positionH relativeFrom="column">
                        <wp:posOffset>-8890</wp:posOffset>
                      </wp:positionH>
                      <wp:positionV relativeFrom="paragraph">
                        <wp:posOffset>20955</wp:posOffset>
                      </wp:positionV>
                      <wp:extent cx="90805" cy="90805"/>
                      <wp:effectExtent l="9525" t="8890" r="13970" b="508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2EEF80" id="Rectangle 5" o:spid="_x0000_s1026" style="position:absolute;margin-left:-.7pt;margin-top:1.65pt;width:7.15pt;height:7.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"/>
                  </w:pict>
                </mc:Fallback>
              </mc:AlternateContent>
            </w:r>
            <w:r w:rsidR="14630B23" w:rsidRPr="002E1DF0">
              <w:rPr>
                <w:rFonts w:ascii="Times New Roman" w:hAnsi="Times New Roman" w:cs="Times New Roman"/>
                <w:sz w:val="22"/>
                <w:szCs w:val="22"/>
              </w:rPr>
              <w:t xml:space="preserve">   </w:t>
            </w:r>
            <w:r w:rsidR="0A50D175" w:rsidRPr="002E1DF0">
              <w:rPr>
                <w:rFonts w:ascii="Times New Roman" w:hAnsi="Times New Roman" w:cs="Times New Roman"/>
                <w:sz w:val="22"/>
                <w:szCs w:val="22"/>
              </w:rPr>
              <w:t>Yes</w:t>
            </w:r>
            <w:r w:rsidR="14630B23" w:rsidRPr="002E1DF0">
              <w:rPr>
                <w:rFonts w:ascii="Times New Roman" w:hAnsi="Times New Roman" w:cs="Times New Roman"/>
                <w:sz w:val="22"/>
                <w:szCs w:val="22"/>
              </w:rPr>
              <w:t xml:space="preserve">     </w:t>
            </w:r>
            <w:r w:rsidR="0A50D175" w:rsidRPr="002E1DF0">
              <w:rPr>
                <w:rFonts w:ascii="Times New Roman" w:hAnsi="Times New Roman" w:cs="Times New Roman"/>
                <w:snapToGrid w:val="0"/>
                <w:sz w:val="22"/>
                <w:szCs w:val="22"/>
                <w:lang w:val="en-GB"/>
              </w:rPr>
              <w:t>No</w:t>
            </w:r>
            <w:r w:rsidR="14630B23" w:rsidRPr="002E1DF0">
              <w:rPr>
                <w:rFonts w:ascii="Times New Roman" w:hAnsi="Times New Roman" w:cs="Times New Roman"/>
                <w:snapToGrid w:val="0"/>
                <w:sz w:val="22"/>
                <w:szCs w:val="22"/>
                <w:lang w:val="en-GB"/>
              </w:rPr>
              <w:t xml:space="preserve">  </w:t>
            </w:r>
            <w:r w:rsidR="1F1F1FE0" w:rsidRPr="002E1DF0">
              <w:rPr>
                <w:rFonts w:ascii="Times New Roman" w:hAnsi="Times New Roman" w:cs="Times New Roman"/>
                <w:sz w:val="22"/>
                <w:szCs w:val="22"/>
              </w:rPr>
              <w:t xml:space="preserve">: Yes </w:t>
            </w:r>
            <w:r w:rsidR="69F9C556" w:rsidRPr="002E1DF0">
              <w:rPr>
                <w:rFonts w:ascii="Times New Roman" w:hAnsi="Times New Roman" w:cs="Times New Roman"/>
                <w:sz w:val="22"/>
                <w:szCs w:val="22"/>
              </w:rPr>
              <w:t>(</w:t>
            </w:r>
            <w:r w:rsidR="00C33608" w:rsidRPr="002E1DF0">
              <w:rPr>
                <w:rFonts w:ascii="Times New Roman" w:hAnsi="Times New Roman" w:cs="Times New Roman"/>
                <w:sz w:val="22"/>
                <w:szCs w:val="22"/>
              </w:rPr>
              <w:t xml:space="preserve">Phase I </w:t>
            </w:r>
            <w:r w:rsidR="00C33608" w:rsidRPr="002E1DF0">
              <w:rPr>
                <w:rFonts w:ascii="Times New Roman" w:hAnsi="Times New Roman" w:cs="Times New Roman"/>
                <w:i/>
                <w:iCs/>
                <w:color w:val="000000"/>
                <w:sz w:val="22"/>
                <w:szCs w:val="22"/>
              </w:rPr>
              <w:t xml:space="preserve">Final </w:t>
            </w:r>
            <w:r w:rsidR="69F9C556" w:rsidRPr="002E1DF0">
              <w:rPr>
                <w:rFonts w:ascii="Times New Roman" w:hAnsi="Times New Roman" w:cs="Times New Roman"/>
                <w:i/>
                <w:iCs/>
                <w:color w:val="000000"/>
                <w:sz w:val="22"/>
                <w:szCs w:val="22"/>
              </w:rPr>
              <w:t xml:space="preserve"> Evaluation </w:t>
            </w:r>
            <w:r w:rsidR="0A50D175" w:rsidRPr="002E1DF0">
              <w:rPr>
                <w:rFonts w:ascii="Times New Roman" w:hAnsi="Times New Roman" w:cs="Times New Roman"/>
                <w:sz w:val="22"/>
                <w:szCs w:val="22"/>
              </w:rPr>
              <w:t xml:space="preserve">Date: </w:t>
            </w:r>
            <w:r w:rsidR="74466492" w:rsidRPr="002E1DF0">
              <w:rPr>
                <w:rFonts w:ascii="Times New Roman" w:hAnsi="Times New Roman" w:cs="Times New Roman"/>
                <w:i/>
                <w:iCs/>
                <w:color w:val="000000"/>
                <w:sz w:val="22"/>
                <w:szCs w:val="22"/>
              </w:rPr>
              <w:t>(</w:t>
            </w:r>
            <w:r w:rsidR="00C33608" w:rsidRPr="002E1DF0">
              <w:rPr>
                <w:rFonts w:ascii="Times New Roman" w:hAnsi="Times New Roman" w:cs="Times New Roman"/>
                <w:i/>
                <w:iCs/>
                <w:color w:val="000000"/>
                <w:sz w:val="22"/>
                <w:szCs w:val="22"/>
              </w:rPr>
              <w:t>Phase I Evaluation</w:t>
            </w:r>
            <w:r w:rsidR="74466492" w:rsidRPr="002E1DF0">
              <w:rPr>
                <w:rFonts w:ascii="Times New Roman" w:hAnsi="Times New Roman" w:cs="Times New Roman"/>
                <w:i/>
                <w:iCs/>
                <w:color w:val="000000"/>
                <w:sz w:val="22"/>
                <w:szCs w:val="22"/>
              </w:rPr>
              <w:t>)</w:t>
            </w:r>
          </w:p>
        </w:tc>
        <w:tc>
          <w:tcPr>
            <w:tcW w:w="270" w:type="dxa"/>
            <w:vMerge/>
          </w:tcPr>
          <w:p w14:paraId="4037F65F" w14:textId="77777777" w:rsidR="00572F5F" w:rsidRPr="002E1DF0" w:rsidRDefault="00572F5F" w:rsidP="00D90863">
            <w:pPr>
              <w:pStyle w:val="BodyText"/>
              <w:spacing w:line="259" w:lineRule="auto"/>
              <w:rPr>
                <w:rFonts w:ascii="Times New Roman" w:hAnsi="Times New Roman" w:cs="Times New Roman"/>
                <w:sz w:val="22"/>
                <w:szCs w:val="22"/>
              </w:rPr>
            </w:pPr>
          </w:p>
        </w:tc>
        <w:tc>
          <w:tcPr>
            <w:tcW w:w="5999" w:type="dxa"/>
            <w:gridSpan w:val="2"/>
          </w:tcPr>
          <w:p w14:paraId="5F22347C" w14:textId="0AD310AD" w:rsidR="007140A4" w:rsidRPr="002E1DF0" w:rsidRDefault="00572F5F" w:rsidP="00392857">
            <w:pPr>
              <w:numPr>
                <w:ilvl w:val="0"/>
                <w:numId w:val="6"/>
              </w:numPr>
              <w:spacing w:line="259" w:lineRule="auto"/>
              <w:ind w:left="232" w:hanging="270"/>
              <w:rPr>
                <w:sz w:val="22"/>
                <w:szCs w:val="22"/>
                <w:lang w:val="en-GB"/>
              </w:rPr>
            </w:pPr>
            <w:r w:rsidRPr="002E1DF0">
              <w:rPr>
                <w:sz w:val="22"/>
                <w:szCs w:val="22"/>
                <w:lang w:val="en-GB"/>
              </w:rPr>
              <w:t>Name:</w:t>
            </w:r>
            <w:r w:rsidR="00583E45" w:rsidRPr="002E1DF0">
              <w:rPr>
                <w:sz w:val="22"/>
                <w:szCs w:val="22"/>
                <w:lang w:val="en-GB"/>
              </w:rPr>
              <w:t xml:space="preserve"> </w:t>
            </w:r>
            <w:r w:rsidR="007140A4" w:rsidRPr="002E1DF0">
              <w:rPr>
                <w:sz w:val="22"/>
                <w:szCs w:val="22"/>
                <w:lang w:val="en-GB"/>
              </w:rPr>
              <w:t xml:space="preserve">Andrea Bagnoli </w:t>
            </w:r>
          </w:p>
          <w:p w14:paraId="3D568E4D" w14:textId="7B6FC726" w:rsidR="00572F5F" w:rsidRPr="002E1DF0" w:rsidRDefault="00572F5F" w:rsidP="00392857">
            <w:pPr>
              <w:numPr>
                <w:ilvl w:val="0"/>
                <w:numId w:val="6"/>
              </w:numPr>
              <w:spacing w:line="259" w:lineRule="auto"/>
              <w:ind w:left="232" w:hanging="270"/>
              <w:rPr>
                <w:sz w:val="22"/>
                <w:szCs w:val="22"/>
                <w:lang w:val="en-GB"/>
              </w:rPr>
            </w:pPr>
            <w:r w:rsidRPr="002E1DF0">
              <w:rPr>
                <w:sz w:val="22"/>
                <w:szCs w:val="22"/>
                <w:lang w:val="en-GB"/>
              </w:rPr>
              <w:t>Title:</w:t>
            </w:r>
            <w:r w:rsidR="004260C9" w:rsidRPr="002E1DF0">
              <w:rPr>
                <w:sz w:val="22"/>
                <w:szCs w:val="22"/>
                <w:lang w:val="en-GB"/>
              </w:rPr>
              <w:t xml:space="preserve"> </w:t>
            </w:r>
            <w:r w:rsidR="002E1CBB" w:rsidRPr="002E1DF0">
              <w:rPr>
                <w:sz w:val="22"/>
                <w:szCs w:val="22"/>
                <w:lang w:val="en-GB"/>
              </w:rPr>
              <w:t>Representative &amp;</w:t>
            </w:r>
            <w:r w:rsidR="00392857">
              <w:rPr>
                <w:sz w:val="22"/>
                <w:szCs w:val="22"/>
                <w:lang w:val="en-GB"/>
              </w:rPr>
              <w:t xml:space="preserve"> </w:t>
            </w:r>
            <w:r w:rsidR="00583E45" w:rsidRPr="002E1DF0">
              <w:rPr>
                <w:sz w:val="22"/>
                <w:szCs w:val="22"/>
                <w:lang w:val="en-GB"/>
              </w:rPr>
              <w:t>Country Director</w:t>
            </w:r>
            <w:r w:rsidR="00962A95" w:rsidRPr="002E1DF0">
              <w:rPr>
                <w:sz w:val="22"/>
                <w:szCs w:val="22"/>
                <w:lang w:val="en-GB"/>
              </w:rPr>
              <w:t xml:space="preserve"> </w:t>
            </w:r>
          </w:p>
          <w:p w14:paraId="3C9E0128" w14:textId="77777777" w:rsidR="00572F5F" w:rsidRPr="002E1DF0" w:rsidRDefault="00572F5F" w:rsidP="00392857">
            <w:pPr>
              <w:numPr>
                <w:ilvl w:val="0"/>
                <w:numId w:val="6"/>
              </w:numPr>
              <w:spacing w:line="259" w:lineRule="auto"/>
              <w:ind w:left="232" w:hanging="270"/>
              <w:rPr>
                <w:sz w:val="22"/>
                <w:szCs w:val="22"/>
                <w:lang w:val="en-GB"/>
              </w:rPr>
            </w:pPr>
            <w:r w:rsidRPr="002E1DF0">
              <w:rPr>
                <w:sz w:val="22"/>
                <w:szCs w:val="22"/>
                <w:lang w:val="en-GB"/>
              </w:rPr>
              <w:t>Participating Organization (Lead):</w:t>
            </w:r>
            <w:r w:rsidR="00583E45" w:rsidRPr="002E1DF0">
              <w:rPr>
                <w:sz w:val="22"/>
                <w:szCs w:val="22"/>
                <w:lang w:val="en-GB"/>
              </w:rPr>
              <w:t xml:space="preserve"> WFP</w:t>
            </w:r>
          </w:p>
          <w:p w14:paraId="149F2590" w14:textId="6CF3CE8F" w:rsidR="00572F5F" w:rsidRPr="002E1DF0" w:rsidRDefault="00572F5F" w:rsidP="00392857">
            <w:pPr>
              <w:pStyle w:val="BodyText"/>
              <w:numPr>
                <w:ilvl w:val="0"/>
                <w:numId w:val="6"/>
              </w:numPr>
              <w:spacing w:after="120" w:line="259" w:lineRule="auto"/>
              <w:ind w:left="232" w:hanging="270"/>
              <w:jc w:val="both"/>
              <w:rPr>
                <w:rFonts w:ascii="Times New Roman" w:hAnsi="Times New Roman" w:cs="Times New Roman"/>
                <w:b/>
                <w:bCs/>
                <w:snapToGrid w:val="0"/>
                <w:kern w:val="32"/>
                <w:sz w:val="22"/>
                <w:szCs w:val="22"/>
              </w:rPr>
            </w:pPr>
            <w:r w:rsidRPr="002E1DF0">
              <w:rPr>
                <w:rFonts w:ascii="Times New Roman" w:hAnsi="Times New Roman" w:cs="Times New Roman"/>
                <w:sz w:val="22"/>
                <w:szCs w:val="22"/>
              </w:rPr>
              <w:t>Email address:</w:t>
            </w:r>
            <w:r w:rsidR="00583E45" w:rsidRPr="002E1DF0">
              <w:rPr>
                <w:rFonts w:ascii="Times New Roman" w:hAnsi="Times New Roman" w:cs="Times New Roman"/>
                <w:sz w:val="22"/>
                <w:szCs w:val="22"/>
              </w:rPr>
              <w:t xml:space="preserve"> </w:t>
            </w:r>
            <w:hyperlink r:id="rId13" w:history="1">
              <w:r w:rsidR="007140A4" w:rsidRPr="002E1DF0">
                <w:rPr>
                  <w:rStyle w:val="Hyperlink"/>
                  <w:rFonts w:ascii="Times New Roman" w:hAnsi="Times New Roman" w:cs="Times New Roman"/>
                  <w:sz w:val="22"/>
                  <w:szCs w:val="22"/>
                  <w:lang w:val="en-GB"/>
                </w:rPr>
                <w:t>andrea.bagnoli@wfp.org</w:t>
              </w:r>
            </w:hyperlink>
          </w:p>
        </w:tc>
      </w:tr>
    </w:tbl>
    <w:p w14:paraId="5A145088" w14:textId="77777777" w:rsidR="00945CA5" w:rsidRPr="002E1DF0" w:rsidRDefault="00945CA5" w:rsidP="00D90863">
      <w:pPr>
        <w:spacing w:line="259" w:lineRule="auto"/>
        <w:rPr>
          <w:b/>
          <w:bCs/>
          <w:sz w:val="22"/>
          <w:szCs w:val="22"/>
          <w:lang w:eastAsia="x-none"/>
        </w:rPr>
      </w:pPr>
      <w:bookmarkStart w:id="0" w:name="_Toc249364482"/>
      <w:bookmarkStart w:id="1" w:name="_Toc249364483"/>
      <w:bookmarkEnd w:id="0"/>
    </w:p>
    <w:p w14:paraId="586263AC" w14:textId="77777777" w:rsidR="00130810" w:rsidRPr="002E1DF0" w:rsidRDefault="00130810" w:rsidP="00D90863">
      <w:pPr>
        <w:spacing w:line="259" w:lineRule="auto"/>
        <w:rPr>
          <w:b/>
          <w:bCs/>
          <w:sz w:val="22"/>
          <w:szCs w:val="22"/>
          <w:lang w:eastAsia="x-none"/>
        </w:rPr>
      </w:pPr>
    </w:p>
    <w:p w14:paraId="51969766" w14:textId="77777777" w:rsidR="00130810" w:rsidRPr="002E1DF0" w:rsidRDefault="00130810" w:rsidP="00D90863">
      <w:pPr>
        <w:spacing w:line="259" w:lineRule="auto"/>
        <w:rPr>
          <w:b/>
          <w:bCs/>
          <w:sz w:val="22"/>
          <w:szCs w:val="22"/>
          <w:lang w:eastAsia="x-none"/>
        </w:rPr>
      </w:pPr>
    </w:p>
    <w:p w14:paraId="193AFCB3" w14:textId="77777777" w:rsidR="00130810" w:rsidRPr="002E1DF0" w:rsidRDefault="00130810" w:rsidP="00D90863">
      <w:pPr>
        <w:spacing w:line="259" w:lineRule="auto"/>
        <w:rPr>
          <w:b/>
          <w:bCs/>
          <w:sz w:val="22"/>
          <w:szCs w:val="22"/>
          <w:lang w:eastAsia="x-none"/>
        </w:rPr>
      </w:pPr>
    </w:p>
    <w:p w14:paraId="06FD0DF0" w14:textId="77777777" w:rsidR="00130810" w:rsidRPr="002E1DF0" w:rsidRDefault="00130810" w:rsidP="00D90863">
      <w:pPr>
        <w:spacing w:line="259" w:lineRule="auto"/>
        <w:rPr>
          <w:b/>
          <w:bCs/>
          <w:sz w:val="22"/>
          <w:szCs w:val="22"/>
          <w:lang w:eastAsia="x-none"/>
        </w:rPr>
      </w:pPr>
    </w:p>
    <w:p w14:paraId="350C586D" w14:textId="77777777" w:rsidR="00743DD1" w:rsidRPr="002E1DF0" w:rsidRDefault="00743DD1" w:rsidP="00D90863">
      <w:pPr>
        <w:spacing w:line="259" w:lineRule="auto"/>
        <w:rPr>
          <w:b/>
          <w:bCs/>
          <w:sz w:val="22"/>
          <w:szCs w:val="22"/>
          <w:lang w:eastAsia="x-none"/>
        </w:rPr>
      </w:pPr>
    </w:p>
    <w:p w14:paraId="35A915D4" w14:textId="77777777" w:rsidR="00743DD1" w:rsidRPr="002E1DF0" w:rsidRDefault="00743DD1" w:rsidP="00D90863">
      <w:pPr>
        <w:spacing w:line="259" w:lineRule="auto"/>
        <w:rPr>
          <w:b/>
          <w:bCs/>
          <w:sz w:val="22"/>
          <w:szCs w:val="22"/>
          <w:lang w:eastAsia="x-none"/>
        </w:rPr>
      </w:pPr>
    </w:p>
    <w:p w14:paraId="32B743C1" w14:textId="77777777" w:rsidR="00743DD1" w:rsidRPr="002E1DF0" w:rsidRDefault="00743DD1" w:rsidP="00D90863">
      <w:pPr>
        <w:spacing w:line="259" w:lineRule="auto"/>
        <w:rPr>
          <w:b/>
          <w:bCs/>
          <w:sz w:val="22"/>
          <w:szCs w:val="22"/>
          <w:lang w:eastAsia="x-none"/>
        </w:rPr>
      </w:pPr>
    </w:p>
    <w:p w14:paraId="3BAEFF82" w14:textId="77777777" w:rsidR="00743DD1" w:rsidRPr="002E1DF0" w:rsidRDefault="00743DD1" w:rsidP="00D90863">
      <w:pPr>
        <w:spacing w:line="259" w:lineRule="auto"/>
        <w:rPr>
          <w:b/>
          <w:bCs/>
          <w:sz w:val="22"/>
          <w:szCs w:val="22"/>
          <w:lang w:eastAsia="x-none"/>
        </w:rPr>
      </w:pPr>
    </w:p>
    <w:p w14:paraId="438CE123" w14:textId="77777777" w:rsidR="00743DD1" w:rsidRPr="002E1DF0" w:rsidRDefault="00743DD1" w:rsidP="00D90863">
      <w:pPr>
        <w:spacing w:line="259" w:lineRule="auto"/>
        <w:rPr>
          <w:b/>
          <w:bCs/>
          <w:sz w:val="22"/>
          <w:szCs w:val="22"/>
          <w:lang w:eastAsia="x-none"/>
        </w:rPr>
      </w:pPr>
    </w:p>
    <w:p w14:paraId="0EA5DD6D" w14:textId="5FC25D18" w:rsidR="00743DD1" w:rsidRPr="002E1DF0" w:rsidRDefault="00743DD1" w:rsidP="00D90863">
      <w:pPr>
        <w:spacing w:line="259" w:lineRule="auto"/>
        <w:rPr>
          <w:b/>
          <w:bCs/>
          <w:sz w:val="22"/>
          <w:szCs w:val="22"/>
          <w:lang w:eastAsia="x-none"/>
        </w:rPr>
      </w:pPr>
    </w:p>
    <w:p w14:paraId="3E7A4500" w14:textId="73B5DE53" w:rsidR="0031296D" w:rsidRDefault="0031296D" w:rsidP="00D90863">
      <w:pPr>
        <w:spacing w:line="259" w:lineRule="auto"/>
        <w:rPr>
          <w:b/>
          <w:bCs/>
          <w:sz w:val="22"/>
          <w:szCs w:val="22"/>
          <w:lang w:eastAsia="x-none"/>
        </w:rPr>
      </w:pPr>
    </w:p>
    <w:p w14:paraId="16EA605C" w14:textId="77777777" w:rsidR="002E1DF0" w:rsidRDefault="002E1DF0" w:rsidP="00D90863">
      <w:pPr>
        <w:spacing w:line="259" w:lineRule="auto"/>
        <w:rPr>
          <w:b/>
          <w:bCs/>
          <w:sz w:val="22"/>
          <w:szCs w:val="22"/>
          <w:lang w:eastAsia="x-none"/>
        </w:rPr>
      </w:pPr>
    </w:p>
    <w:p w14:paraId="112C2C23" w14:textId="77777777" w:rsidR="002E1DF0" w:rsidRDefault="002E1DF0" w:rsidP="00D90863">
      <w:pPr>
        <w:spacing w:line="259" w:lineRule="auto"/>
        <w:rPr>
          <w:b/>
          <w:bCs/>
          <w:sz w:val="22"/>
          <w:szCs w:val="22"/>
          <w:lang w:eastAsia="x-none"/>
        </w:rPr>
      </w:pPr>
    </w:p>
    <w:p w14:paraId="5FDDA7EB" w14:textId="77777777" w:rsidR="002E1DF0" w:rsidRDefault="002E1DF0" w:rsidP="00D90863">
      <w:pPr>
        <w:spacing w:line="259" w:lineRule="auto"/>
        <w:rPr>
          <w:b/>
          <w:bCs/>
          <w:sz w:val="22"/>
          <w:szCs w:val="22"/>
          <w:lang w:eastAsia="x-none"/>
        </w:rPr>
      </w:pPr>
    </w:p>
    <w:p w14:paraId="5A35A657" w14:textId="77777777" w:rsidR="002E1DF0" w:rsidRPr="002E1DF0" w:rsidRDefault="002E1DF0" w:rsidP="00D90863">
      <w:pPr>
        <w:spacing w:line="259" w:lineRule="auto"/>
        <w:rPr>
          <w:b/>
          <w:bCs/>
          <w:sz w:val="22"/>
          <w:szCs w:val="22"/>
          <w:lang w:eastAsia="x-none"/>
        </w:rPr>
      </w:pPr>
    </w:p>
    <w:p w14:paraId="231F0160" w14:textId="77849703" w:rsidR="0031296D" w:rsidRDefault="0031296D" w:rsidP="00D90863">
      <w:pPr>
        <w:spacing w:line="259" w:lineRule="auto"/>
        <w:rPr>
          <w:b/>
          <w:bCs/>
          <w:sz w:val="22"/>
          <w:szCs w:val="22"/>
          <w:lang w:eastAsia="x-none"/>
        </w:rPr>
      </w:pPr>
    </w:p>
    <w:p w14:paraId="20652DE3" w14:textId="77777777" w:rsidR="00392857" w:rsidRDefault="00392857" w:rsidP="00D90863">
      <w:pPr>
        <w:spacing w:line="259" w:lineRule="auto"/>
        <w:rPr>
          <w:b/>
          <w:bCs/>
          <w:sz w:val="22"/>
          <w:szCs w:val="22"/>
          <w:lang w:eastAsia="x-none"/>
        </w:rPr>
      </w:pPr>
    </w:p>
    <w:p w14:paraId="2286367D" w14:textId="77777777" w:rsidR="00392857" w:rsidRDefault="00392857" w:rsidP="00D90863">
      <w:pPr>
        <w:spacing w:line="259" w:lineRule="auto"/>
        <w:rPr>
          <w:b/>
          <w:bCs/>
          <w:sz w:val="22"/>
          <w:szCs w:val="22"/>
          <w:lang w:eastAsia="x-none"/>
        </w:rPr>
      </w:pPr>
    </w:p>
    <w:p w14:paraId="1C09882E" w14:textId="77777777" w:rsidR="00392857" w:rsidRDefault="00392857" w:rsidP="00D90863">
      <w:pPr>
        <w:spacing w:line="259" w:lineRule="auto"/>
        <w:rPr>
          <w:b/>
          <w:bCs/>
          <w:sz w:val="22"/>
          <w:szCs w:val="22"/>
          <w:lang w:eastAsia="x-none"/>
        </w:rPr>
      </w:pPr>
    </w:p>
    <w:p w14:paraId="62C4F3A5" w14:textId="77777777" w:rsidR="00392857" w:rsidRDefault="00392857" w:rsidP="00D90863">
      <w:pPr>
        <w:spacing w:line="259" w:lineRule="auto"/>
        <w:rPr>
          <w:b/>
          <w:bCs/>
          <w:sz w:val="22"/>
          <w:szCs w:val="22"/>
          <w:lang w:eastAsia="x-none"/>
        </w:rPr>
      </w:pPr>
    </w:p>
    <w:p w14:paraId="4FEBB6F4" w14:textId="77777777" w:rsidR="00392857" w:rsidRDefault="00392857" w:rsidP="00D90863">
      <w:pPr>
        <w:spacing w:line="259" w:lineRule="auto"/>
        <w:rPr>
          <w:b/>
          <w:bCs/>
          <w:sz w:val="22"/>
          <w:szCs w:val="22"/>
          <w:lang w:eastAsia="x-none"/>
        </w:rPr>
      </w:pPr>
    </w:p>
    <w:p w14:paraId="60EB4C1B" w14:textId="77777777" w:rsidR="00392857" w:rsidRDefault="00392857" w:rsidP="00D90863">
      <w:pPr>
        <w:spacing w:line="259" w:lineRule="auto"/>
        <w:rPr>
          <w:b/>
          <w:bCs/>
          <w:sz w:val="22"/>
          <w:szCs w:val="22"/>
          <w:lang w:eastAsia="x-none"/>
        </w:rPr>
      </w:pPr>
    </w:p>
    <w:p w14:paraId="76B9E81F" w14:textId="77777777" w:rsidR="00392857" w:rsidRDefault="00392857" w:rsidP="00D90863">
      <w:pPr>
        <w:spacing w:line="259" w:lineRule="auto"/>
        <w:rPr>
          <w:b/>
          <w:bCs/>
          <w:sz w:val="22"/>
          <w:szCs w:val="22"/>
          <w:lang w:eastAsia="x-none"/>
        </w:rPr>
      </w:pPr>
    </w:p>
    <w:p w14:paraId="1B370EBE" w14:textId="77777777" w:rsidR="00392857" w:rsidRPr="002E1DF0" w:rsidRDefault="00392857" w:rsidP="00D90863">
      <w:pPr>
        <w:spacing w:line="259" w:lineRule="auto"/>
        <w:rPr>
          <w:b/>
          <w:bCs/>
          <w:sz w:val="22"/>
          <w:szCs w:val="22"/>
          <w:lang w:eastAsia="x-none"/>
        </w:rPr>
      </w:pPr>
    </w:p>
    <w:p w14:paraId="34A257CF" w14:textId="530F74A4" w:rsidR="0031296D" w:rsidRPr="002E1DF0" w:rsidRDefault="0031296D" w:rsidP="00D90863">
      <w:pPr>
        <w:spacing w:line="259" w:lineRule="auto"/>
        <w:rPr>
          <w:b/>
          <w:bCs/>
          <w:sz w:val="22"/>
          <w:szCs w:val="22"/>
          <w:lang w:eastAsia="x-none"/>
        </w:rPr>
      </w:pPr>
    </w:p>
    <w:p w14:paraId="12FAAC9F" w14:textId="77777777" w:rsidR="0031296D" w:rsidRDefault="0031296D" w:rsidP="00D90863">
      <w:pPr>
        <w:spacing w:line="259" w:lineRule="auto"/>
        <w:rPr>
          <w:b/>
          <w:bCs/>
          <w:sz w:val="22"/>
          <w:szCs w:val="22"/>
          <w:lang w:eastAsia="x-none"/>
        </w:rPr>
      </w:pPr>
    </w:p>
    <w:p w14:paraId="69BD8BAD" w14:textId="77777777" w:rsidR="006D32DC" w:rsidRDefault="006D32DC" w:rsidP="00D90863">
      <w:pPr>
        <w:spacing w:line="259" w:lineRule="auto"/>
        <w:rPr>
          <w:b/>
          <w:bCs/>
          <w:sz w:val="22"/>
          <w:szCs w:val="22"/>
          <w:lang w:eastAsia="x-none"/>
        </w:rPr>
      </w:pPr>
    </w:p>
    <w:p w14:paraId="50500952" w14:textId="77777777" w:rsidR="00EF5C08" w:rsidRDefault="00EF5C08" w:rsidP="00D90863">
      <w:pPr>
        <w:spacing w:line="259" w:lineRule="auto"/>
        <w:rPr>
          <w:b/>
          <w:bCs/>
          <w:sz w:val="22"/>
          <w:szCs w:val="22"/>
          <w:lang w:eastAsia="x-none"/>
        </w:rPr>
      </w:pPr>
    </w:p>
    <w:p w14:paraId="0BF1AEC8" w14:textId="77777777" w:rsidR="00EF5C08" w:rsidRDefault="00EF5C08" w:rsidP="00D90863">
      <w:pPr>
        <w:spacing w:line="259" w:lineRule="auto"/>
        <w:rPr>
          <w:b/>
          <w:bCs/>
          <w:sz w:val="22"/>
          <w:szCs w:val="22"/>
          <w:lang w:eastAsia="x-none"/>
        </w:rPr>
      </w:pPr>
    </w:p>
    <w:p w14:paraId="7265A096" w14:textId="77777777" w:rsidR="00EF5C08" w:rsidRDefault="00EF5C08" w:rsidP="00D90863">
      <w:pPr>
        <w:spacing w:line="259" w:lineRule="auto"/>
        <w:rPr>
          <w:b/>
          <w:bCs/>
          <w:sz w:val="22"/>
          <w:szCs w:val="22"/>
          <w:lang w:eastAsia="x-none"/>
        </w:rPr>
      </w:pPr>
    </w:p>
    <w:p w14:paraId="71820DE5" w14:textId="77777777" w:rsidR="00EF5C08" w:rsidRDefault="00EF5C08" w:rsidP="00D90863">
      <w:pPr>
        <w:spacing w:line="259" w:lineRule="auto"/>
        <w:rPr>
          <w:b/>
          <w:bCs/>
          <w:sz w:val="22"/>
          <w:szCs w:val="22"/>
          <w:lang w:eastAsia="x-none"/>
        </w:rPr>
      </w:pPr>
    </w:p>
    <w:p w14:paraId="55164CE3" w14:textId="77777777" w:rsidR="00EF5C08" w:rsidRDefault="00EF5C08" w:rsidP="00D90863">
      <w:pPr>
        <w:spacing w:line="259" w:lineRule="auto"/>
        <w:rPr>
          <w:b/>
          <w:bCs/>
          <w:sz w:val="22"/>
          <w:szCs w:val="22"/>
          <w:lang w:eastAsia="x-none"/>
        </w:rPr>
      </w:pPr>
    </w:p>
    <w:p w14:paraId="675C7CB7" w14:textId="77777777" w:rsidR="006D32DC" w:rsidRDefault="006D32DC" w:rsidP="00D90863">
      <w:pPr>
        <w:spacing w:line="259" w:lineRule="auto"/>
        <w:rPr>
          <w:b/>
          <w:bCs/>
          <w:sz w:val="22"/>
          <w:szCs w:val="22"/>
          <w:lang w:eastAsia="x-none"/>
        </w:rPr>
      </w:pPr>
    </w:p>
    <w:p w14:paraId="693BE372" w14:textId="77777777" w:rsidR="006D32DC" w:rsidRPr="002E1DF0" w:rsidRDefault="006D32DC" w:rsidP="00D90863">
      <w:pPr>
        <w:spacing w:line="259" w:lineRule="auto"/>
        <w:rPr>
          <w:b/>
          <w:bCs/>
          <w:sz w:val="22"/>
          <w:szCs w:val="22"/>
          <w:lang w:eastAsia="x-none"/>
        </w:rPr>
      </w:pPr>
    </w:p>
    <w:p w14:paraId="7EFE2393" w14:textId="77777777" w:rsidR="00D86CF8" w:rsidRPr="002E1DF0" w:rsidRDefault="00D86CF8" w:rsidP="00D86CF8">
      <w:pPr>
        <w:spacing w:line="259" w:lineRule="auto"/>
        <w:jc w:val="both"/>
        <w:rPr>
          <w:b/>
          <w:bCs/>
          <w:color w:val="000000"/>
          <w:sz w:val="22"/>
          <w:szCs w:val="22"/>
        </w:rPr>
      </w:pPr>
      <w:r w:rsidRPr="002E1DF0">
        <w:rPr>
          <w:b/>
          <w:bCs/>
          <w:color w:val="000000"/>
          <w:sz w:val="22"/>
          <w:szCs w:val="22"/>
        </w:rPr>
        <w:t>LIST OF ABBREVIATIONS AND ACRONYMS</w:t>
      </w:r>
    </w:p>
    <w:p w14:paraId="76A7A8CC" w14:textId="77777777" w:rsidR="00D86CF8" w:rsidRPr="002E1DF0" w:rsidRDefault="00D86CF8" w:rsidP="00D86CF8">
      <w:pPr>
        <w:spacing w:line="259" w:lineRule="auto"/>
        <w:jc w:val="both"/>
        <w:rPr>
          <w:color w:val="000000"/>
          <w:sz w:val="22"/>
          <w:szCs w:val="22"/>
        </w:rPr>
      </w:pPr>
    </w:p>
    <w:tbl>
      <w:tblPr>
        <w:tblW w:w="106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5"/>
        <w:gridCol w:w="8753"/>
      </w:tblGrid>
      <w:tr w:rsidR="00D86CF8" w:rsidRPr="002E1DF0" w14:paraId="6751AD03" w14:textId="77777777" w:rsidTr="00392857">
        <w:tc>
          <w:tcPr>
            <w:tcW w:w="1885" w:type="dxa"/>
          </w:tcPr>
          <w:p w14:paraId="6F995767" w14:textId="77777777" w:rsidR="00D86CF8" w:rsidRPr="002E1DF0" w:rsidRDefault="00D86CF8" w:rsidP="00D86CF8">
            <w:pPr>
              <w:spacing w:line="259" w:lineRule="auto"/>
              <w:jc w:val="both"/>
              <w:rPr>
                <w:color w:val="000000"/>
                <w:sz w:val="22"/>
                <w:szCs w:val="22"/>
              </w:rPr>
            </w:pPr>
            <w:r w:rsidRPr="002E1DF0">
              <w:rPr>
                <w:color w:val="000000"/>
                <w:sz w:val="22"/>
                <w:szCs w:val="22"/>
              </w:rPr>
              <w:t>ECD</w:t>
            </w:r>
          </w:p>
        </w:tc>
        <w:tc>
          <w:tcPr>
            <w:tcW w:w="8753" w:type="dxa"/>
          </w:tcPr>
          <w:p w14:paraId="68BAF4E4" w14:textId="77777777" w:rsidR="00D86CF8" w:rsidRPr="002E1DF0" w:rsidRDefault="00D86CF8" w:rsidP="00D86CF8">
            <w:pPr>
              <w:spacing w:line="259" w:lineRule="auto"/>
              <w:jc w:val="both"/>
              <w:rPr>
                <w:color w:val="000000"/>
                <w:sz w:val="22"/>
                <w:szCs w:val="22"/>
              </w:rPr>
            </w:pPr>
            <w:r w:rsidRPr="002E1DF0">
              <w:rPr>
                <w:color w:val="000000"/>
                <w:sz w:val="22"/>
                <w:szCs w:val="22"/>
              </w:rPr>
              <w:t>Early Childhood Development Centers</w:t>
            </w:r>
          </w:p>
        </w:tc>
      </w:tr>
      <w:tr w:rsidR="00D86CF8" w:rsidRPr="002E1DF0" w14:paraId="6364D9C6" w14:textId="77777777" w:rsidTr="00392857">
        <w:tc>
          <w:tcPr>
            <w:tcW w:w="1885" w:type="dxa"/>
          </w:tcPr>
          <w:p w14:paraId="482C9AB4" w14:textId="77777777" w:rsidR="00D86CF8" w:rsidRPr="002E1DF0" w:rsidRDefault="00D86CF8" w:rsidP="00D86CF8">
            <w:pPr>
              <w:spacing w:line="259" w:lineRule="auto"/>
              <w:jc w:val="both"/>
              <w:rPr>
                <w:color w:val="000000"/>
                <w:sz w:val="22"/>
                <w:szCs w:val="22"/>
              </w:rPr>
            </w:pPr>
            <w:r w:rsidRPr="002E1DF0">
              <w:rPr>
                <w:color w:val="000000"/>
                <w:sz w:val="22"/>
                <w:szCs w:val="22"/>
              </w:rPr>
              <w:t>FAO</w:t>
            </w:r>
          </w:p>
        </w:tc>
        <w:tc>
          <w:tcPr>
            <w:tcW w:w="8753" w:type="dxa"/>
          </w:tcPr>
          <w:p w14:paraId="7237D7F5" w14:textId="77777777" w:rsidR="00D86CF8" w:rsidRPr="002E1DF0" w:rsidRDefault="00D86CF8" w:rsidP="00D86CF8">
            <w:pPr>
              <w:spacing w:line="259" w:lineRule="auto"/>
              <w:jc w:val="both"/>
              <w:rPr>
                <w:color w:val="000000"/>
                <w:sz w:val="22"/>
                <w:szCs w:val="22"/>
              </w:rPr>
            </w:pPr>
            <w:r w:rsidRPr="002E1DF0">
              <w:rPr>
                <w:color w:val="000000"/>
                <w:sz w:val="22"/>
                <w:szCs w:val="22"/>
              </w:rPr>
              <w:t>Food and Agriculture Organization</w:t>
            </w:r>
          </w:p>
        </w:tc>
      </w:tr>
      <w:tr w:rsidR="00D86CF8" w:rsidRPr="002E1DF0" w14:paraId="1629631E" w14:textId="77777777" w:rsidTr="00392857">
        <w:tc>
          <w:tcPr>
            <w:tcW w:w="1885" w:type="dxa"/>
          </w:tcPr>
          <w:p w14:paraId="2F035FDD" w14:textId="77777777" w:rsidR="00D86CF8" w:rsidRPr="002E1DF0" w:rsidRDefault="00D86CF8" w:rsidP="00D86CF8">
            <w:pPr>
              <w:spacing w:line="259" w:lineRule="auto"/>
              <w:jc w:val="both"/>
              <w:rPr>
                <w:color w:val="000000"/>
                <w:sz w:val="22"/>
                <w:szCs w:val="22"/>
              </w:rPr>
            </w:pPr>
            <w:r w:rsidRPr="002E1DF0">
              <w:rPr>
                <w:color w:val="000000"/>
                <w:sz w:val="22"/>
                <w:szCs w:val="22"/>
              </w:rPr>
              <w:t>GALS</w:t>
            </w:r>
          </w:p>
        </w:tc>
        <w:tc>
          <w:tcPr>
            <w:tcW w:w="8753" w:type="dxa"/>
          </w:tcPr>
          <w:p w14:paraId="2F818072" w14:textId="77777777" w:rsidR="00D86CF8" w:rsidRPr="002E1DF0" w:rsidRDefault="00D86CF8" w:rsidP="00D86CF8">
            <w:pPr>
              <w:spacing w:line="259" w:lineRule="auto"/>
              <w:jc w:val="both"/>
              <w:rPr>
                <w:color w:val="000000"/>
                <w:sz w:val="22"/>
                <w:szCs w:val="22"/>
              </w:rPr>
            </w:pPr>
            <w:r w:rsidRPr="002E1DF0">
              <w:rPr>
                <w:color w:val="000000"/>
                <w:sz w:val="22"/>
                <w:szCs w:val="22"/>
              </w:rPr>
              <w:t>Gender Action Learning System</w:t>
            </w:r>
          </w:p>
        </w:tc>
      </w:tr>
      <w:tr w:rsidR="00D86CF8" w:rsidRPr="002E1DF0" w14:paraId="4C2F6F05" w14:textId="77777777" w:rsidTr="00392857">
        <w:tc>
          <w:tcPr>
            <w:tcW w:w="1885" w:type="dxa"/>
          </w:tcPr>
          <w:p w14:paraId="4CCC373C" w14:textId="77777777" w:rsidR="00D86CF8" w:rsidRPr="002E1DF0" w:rsidRDefault="00D86CF8" w:rsidP="00D86CF8">
            <w:pPr>
              <w:spacing w:line="259" w:lineRule="auto"/>
              <w:jc w:val="both"/>
              <w:rPr>
                <w:color w:val="000000"/>
                <w:sz w:val="22"/>
                <w:szCs w:val="22"/>
              </w:rPr>
            </w:pPr>
            <w:r w:rsidRPr="002E1DF0">
              <w:rPr>
                <w:color w:val="000000"/>
                <w:sz w:val="22"/>
                <w:szCs w:val="22"/>
              </w:rPr>
              <w:t>GEWE</w:t>
            </w:r>
          </w:p>
        </w:tc>
        <w:tc>
          <w:tcPr>
            <w:tcW w:w="8753" w:type="dxa"/>
          </w:tcPr>
          <w:p w14:paraId="516FE19F" w14:textId="77777777" w:rsidR="00D86CF8" w:rsidRPr="002E1DF0" w:rsidRDefault="00D86CF8" w:rsidP="00D86CF8">
            <w:pPr>
              <w:spacing w:line="259" w:lineRule="auto"/>
              <w:jc w:val="both"/>
              <w:rPr>
                <w:color w:val="000000"/>
                <w:sz w:val="22"/>
                <w:szCs w:val="22"/>
              </w:rPr>
            </w:pPr>
            <w:r w:rsidRPr="002E1DF0">
              <w:rPr>
                <w:color w:val="000000"/>
                <w:sz w:val="22"/>
                <w:szCs w:val="22"/>
              </w:rPr>
              <w:t>Gender Equality and Women Empowerment</w:t>
            </w:r>
          </w:p>
        </w:tc>
      </w:tr>
      <w:tr w:rsidR="00D86CF8" w:rsidRPr="002E1DF0" w14:paraId="35E71C92" w14:textId="77777777" w:rsidTr="00392857">
        <w:tc>
          <w:tcPr>
            <w:tcW w:w="1885" w:type="dxa"/>
          </w:tcPr>
          <w:p w14:paraId="52C2FFFC" w14:textId="77777777" w:rsidR="00D86CF8" w:rsidRPr="002E1DF0" w:rsidRDefault="00D86CF8" w:rsidP="00D86CF8">
            <w:pPr>
              <w:spacing w:line="259" w:lineRule="auto"/>
              <w:jc w:val="both"/>
              <w:rPr>
                <w:color w:val="000000"/>
                <w:sz w:val="22"/>
                <w:szCs w:val="22"/>
              </w:rPr>
            </w:pPr>
            <w:r w:rsidRPr="002E1DF0">
              <w:rPr>
                <w:color w:val="000000"/>
                <w:sz w:val="22"/>
                <w:szCs w:val="22"/>
              </w:rPr>
              <w:t>GMO</w:t>
            </w:r>
          </w:p>
        </w:tc>
        <w:tc>
          <w:tcPr>
            <w:tcW w:w="8753" w:type="dxa"/>
          </w:tcPr>
          <w:p w14:paraId="1DE35957" w14:textId="77777777" w:rsidR="00D86CF8" w:rsidRPr="002E1DF0" w:rsidRDefault="00D86CF8" w:rsidP="00D86CF8">
            <w:pPr>
              <w:spacing w:line="259" w:lineRule="auto"/>
              <w:jc w:val="both"/>
              <w:rPr>
                <w:color w:val="000000"/>
                <w:sz w:val="22"/>
                <w:szCs w:val="22"/>
              </w:rPr>
            </w:pPr>
            <w:r w:rsidRPr="002E1DF0">
              <w:rPr>
                <w:color w:val="000000"/>
                <w:sz w:val="22"/>
                <w:szCs w:val="22"/>
              </w:rPr>
              <w:t>Gender Monitoring Office</w:t>
            </w:r>
          </w:p>
        </w:tc>
      </w:tr>
      <w:tr w:rsidR="00D86CF8" w:rsidRPr="002E1DF0" w14:paraId="1ADBDA7A" w14:textId="77777777" w:rsidTr="00392857">
        <w:tc>
          <w:tcPr>
            <w:tcW w:w="1885" w:type="dxa"/>
          </w:tcPr>
          <w:p w14:paraId="7E3FEF31" w14:textId="77777777" w:rsidR="00D86CF8" w:rsidRPr="002E1DF0" w:rsidRDefault="00D86CF8" w:rsidP="00D86CF8">
            <w:pPr>
              <w:spacing w:line="259" w:lineRule="auto"/>
              <w:jc w:val="both"/>
              <w:rPr>
                <w:color w:val="000000"/>
                <w:sz w:val="22"/>
                <w:szCs w:val="22"/>
              </w:rPr>
            </w:pPr>
            <w:r w:rsidRPr="002E1DF0">
              <w:rPr>
                <w:color w:val="000000"/>
                <w:sz w:val="22"/>
                <w:szCs w:val="22"/>
              </w:rPr>
              <w:t>IFAD</w:t>
            </w:r>
          </w:p>
        </w:tc>
        <w:tc>
          <w:tcPr>
            <w:tcW w:w="8753" w:type="dxa"/>
          </w:tcPr>
          <w:p w14:paraId="75C8290D" w14:textId="4EB5EB46" w:rsidR="00D86CF8" w:rsidRPr="002E1DF0" w:rsidRDefault="00D86CF8" w:rsidP="00D86CF8">
            <w:pPr>
              <w:spacing w:line="259" w:lineRule="auto"/>
              <w:jc w:val="both"/>
              <w:rPr>
                <w:color w:val="000000"/>
                <w:sz w:val="22"/>
                <w:szCs w:val="22"/>
              </w:rPr>
            </w:pPr>
            <w:r w:rsidRPr="002E1DF0">
              <w:rPr>
                <w:color w:val="000000"/>
                <w:sz w:val="22"/>
                <w:szCs w:val="22"/>
              </w:rPr>
              <w:t>International Fund for Agricultur</w:t>
            </w:r>
            <w:r w:rsidR="002E5B32" w:rsidRPr="002E1DF0">
              <w:rPr>
                <w:color w:val="000000"/>
                <w:sz w:val="22"/>
                <w:szCs w:val="22"/>
              </w:rPr>
              <w:t>al</w:t>
            </w:r>
            <w:r w:rsidRPr="002E1DF0">
              <w:rPr>
                <w:color w:val="000000"/>
                <w:sz w:val="22"/>
                <w:szCs w:val="22"/>
              </w:rPr>
              <w:t xml:space="preserve"> Development</w:t>
            </w:r>
          </w:p>
        </w:tc>
      </w:tr>
      <w:tr w:rsidR="009C6144" w:rsidRPr="002E1DF0" w14:paraId="108CD879" w14:textId="77777777" w:rsidTr="00392857">
        <w:trPr>
          <w:trHeight w:val="300"/>
        </w:trPr>
        <w:tc>
          <w:tcPr>
            <w:tcW w:w="1885" w:type="dxa"/>
          </w:tcPr>
          <w:p w14:paraId="30570BC0" w14:textId="77777777" w:rsidR="009C6144" w:rsidRPr="002E1DF0" w:rsidRDefault="009C6144">
            <w:pPr>
              <w:spacing w:line="259" w:lineRule="auto"/>
              <w:jc w:val="both"/>
              <w:rPr>
                <w:color w:val="000000"/>
                <w:sz w:val="22"/>
                <w:szCs w:val="22"/>
              </w:rPr>
            </w:pPr>
            <w:r w:rsidRPr="002E1DF0">
              <w:rPr>
                <w:color w:val="000000"/>
                <w:sz w:val="22"/>
                <w:szCs w:val="22"/>
              </w:rPr>
              <w:t>IFR</w:t>
            </w:r>
          </w:p>
        </w:tc>
        <w:tc>
          <w:tcPr>
            <w:tcW w:w="8753" w:type="dxa"/>
          </w:tcPr>
          <w:p w14:paraId="166A8C16" w14:textId="77777777" w:rsidR="009C6144" w:rsidRPr="002E1DF0" w:rsidRDefault="009C6144">
            <w:pPr>
              <w:spacing w:line="259" w:lineRule="auto"/>
              <w:jc w:val="both"/>
              <w:rPr>
                <w:color w:val="000000"/>
                <w:sz w:val="22"/>
                <w:szCs w:val="22"/>
              </w:rPr>
            </w:pPr>
            <w:r w:rsidRPr="002E1DF0">
              <w:rPr>
                <w:color w:val="000000"/>
                <w:sz w:val="22"/>
                <w:szCs w:val="22"/>
              </w:rPr>
              <w:t>INADES Formation Rwanda</w:t>
            </w:r>
          </w:p>
        </w:tc>
      </w:tr>
      <w:tr w:rsidR="00D86CF8" w:rsidRPr="002E1DF0" w14:paraId="1604768D" w14:textId="77777777" w:rsidTr="00392857">
        <w:tc>
          <w:tcPr>
            <w:tcW w:w="1885" w:type="dxa"/>
          </w:tcPr>
          <w:p w14:paraId="1278DCF0" w14:textId="77777777" w:rsidR="00D86CF8" w:rsidRPr="002E1DF0" w:rsidRDefault="00D86CF8" w:rsidP="00D86CF8">
            <w:pPr>
              <w:spacing w:line="259" w:lineRule="auto"/>
              <w:jc w:val="both"/>
              <w:rPr>
                <w:color w:val="000000"/>
                <w:sz w:val="22"/>
                <w:szCs w:val="22"/>
              </w:rPr>
            </w:pPr>
            <w:r w:rsidRPr="002E1DF0">
              <w:rPr>
                <w:color w:val="000000"/>
                <w:sz w:val="22"/>
                <w:szCs w:val="22"/>
              </w:rPr>
              <w:t>IGAs</w:t>
            </w:r>
          </w:p>
        </w:tc>
        <w:tc>
          <w:tcPr>
            <w:tcW w:w="8753" w:type="dxa"/>
          </w:tcPr>
          <w:p w14:paraId="41C0A19A" w14:textId="77777777" w:rsidR="00D86CF8" w:rsidRPr="002E1DF0" w:rsidRDefault="00D86CF8" w:rsidP="00D86CF8">
            <w:pPr>
              <w:spacing w:line="259" w:lineRule="auto"/>
              <w:jc w:val="both"/>
              <w:rPr>
                <w:color w:val="000000"/>
                <w:sz w:val="22"/>
                <w:szCs w:val="22"/>
              </w:rPr>
            </w:pPr>
            <w:r w:rsidRPr="002E1DF0">
              <w:rPr>
                <w:color w:val="000000"/>
                <w:sz w:val="22"/>
                <w:szCs w:val="22"/>
              </w:rPr>
              <w:t>Income Generating Activities</w:t>
            </w:r>
          </w:p>
        </w:tc>
      </w:tr>
      <w:tr w:rsidR="00D86CF8" w:rsidRPr="002E1DF0" w14:paraId="2D28895D" w14:textId="77777777" w:rsidTr="00392857">
        <w:tc>
          <w:tcPr>
            <w:tcW w:w="1885" w:type="dxa"/>
          </w:tcPr>
          <w:p w14:paraId="4444BE63" w14:textId="77777777" w:rsidR="00D86CF8" w:rsidRPr="002E1DF0" w:rsidRDefault="00D86CF8" w:rsidP="00D86CF8">
            <w:pPr>
              <w:spacing w:line="259" w:lineRule="auto"/>
              <w:jc w:val="both"/>
              <w:rPr>
                <w:color w:val="000000"/>
                <w:sz w:val="22"/>
                <w:szCs w:val="22"/>
              </w:rPr>
            </w:pPr>
            <w:r w:rsidRPr="002E1DF0">
              <w:rPr>
                <w:color w:val="000000"/>
                <w:sz w:val="22"/>
                <w:szCs w:val="22"/>
              </w:rPr>
              <w:t>IPs</w:t>
            </w:r>
          </w:p>
        </w:tc>
        <w:tc>
          <w:tcPr>
            <w:tcW w:w="8753" w:type="dxa"/>
          </w:tcPr>
          <w:p w14:paraId="1C48BA87" w14:textId="77777777" w:rsidR="00D86CF8" w:rsidRPr="002E1DF0" w:rsidRDefault="00D86CF8" w:rsidP="00D86CF8">
            <w:pPr>
              <w:spacing w:line="259" w:lineRule="auto"/>
              <w:jc w:val="both"/>
              <w:rPr>
                <w:color w:val="000000"/>
                <w:sz w:val="22"/>
                <w:szCs w:val="22"/>
              </w:rPr>
            </w:pPr>
            <w:r w:rsidRPr="002E1DF0">
              <w:rPr>
                <w:color w:val="000000"/>
                <w:sz w:val="22"/>
                <w:szCs w:val="22"/>
              </w:rPr>
              <w:t>Implementing Partners</w:t>
            </w:r>
          </w:p>
        </w:tc>
      </w:tr>
      <w:tr w:rsidR="008D485D" w:rsidRPr="002E1DF0" w14:paraId="61362DAC" w14:textId="77777777" w:rsidTr="00392857">
        <w:tc>
          <w:tcPr>
            <w:tcW w:w="1885" w:type="dxa"/>
          </w:tcPr>
          <w:p w14:paraId="585F64E4" w14:textId="77777777" w:rsidR="008D485D" w:rsidRPr="002E1DF0" w:rsidRDefault="008D485D">
            <w:pPr>
              <w:spacing w:line="259" w:lineRule="auto"/>
              <w:jc w:val="both"/>
              <w:rPr>
                <w:color w:val="000000"/>
                <w:sz w:val="22"/>
                <w:szCs w:val="22"/>
              </w:rPr>
            </w:pPr>
            <w:r w:rsidRPr="002E1DF0">
              <w:rPr>
                <w:color w:val="000000"/>
                <w:sz w:val="22"/>
                <w:szCs w:val="22"/>
              </w:rPr>
              <w:t>JP RWEE</w:t>
            </w:r>
          </w:p>
        </w:tc>
        <w:tc>
          <w:tcPr>
            <w:tcW w:w="8753" w:type="dxa"/>
          </w:tcPr>
          <w:p w14:paraId="5EAE566B" w14:textId="79BA7001" w:rsidR="008D485D" w:rsidRPr="002E1DF0" w:rsidRDefault="008D485D">
            <w:pPr>
              <w:spacing w:line="259" w:lineRule="auto"/>
              <w:jc w:val="both"/>
              <w:rPr>
                <w:color w:val="000000"/>
                <w:sz w:val="22"/>
                <w:szCs w:val="22"/>
              </w:rPr>
            </w:pPr>
            <w:r w:rsidRPr="002E1DF0">
              <w:rPr>
                <w:color w:val="000000"/>
                <w:sz w:val="22"/>
                <w:szCs w:val="22"/>
              </w:rPr>
              <w:t xml:space="preserve">Joint </w:t>
            </w:r>
            <w:proofErr w:type="spellStart"/>
            <w:r w:rsidRPr="002E1DF0">
              <w:rPr>
                <w:color w:val="000000"/>
                <w:sz w:val="22"/>
                <w:szCs w:val="22"/>
              </w:rPr>
              <w:t>Programme</w:t>
            </w:r>
            <w:proofErr w:type="spellEnd"/>
            <w:r w:rsidRPr="002E1DF0">
              <w:rPr>
                <w:color w:val="000000"/>
                <w:sz w:val="22"/>
                <w:szCs w:val="22"/>
              </w:rPr>
              <w:t xml:space="preserve"> on Rural Wome</w:t>
            </w:r>
            <w:r w:rsidR="00FE0954" w:rsidRPr="002E1DF0">
              <w:rPr>
                <w:color w:val="000000"/>
                <w:sz w:val="22"/>
                <w:szCs w:val="22"/>
              </w:rPr>
              <w:t>n</w:t>
            </w:r>
            <w:r w:rsidRPr="002E1DF0">
              <w:rPr>
                <w:color w:val="000000"/>
                <w:sz w:val="22"/>
                <w:szCs w:val="22"/>
              </w:rPr>
              <w:t xml:space="preserve"> Economic Empowerment</w:t>
            </w:r>
          </w:p>
        </w:tc>
      </w:tr>
      <w:tr w:rsidR="00D86CF8" w:rsidRPr="002E1DF0" w14:paraId="0B2B9E21" w14:textId="77777777" w:rsidTr="00392857">
        <w:tc>
          <w:tcPr>
            <w:tcW w:w="1885" w:type="dxa"/>
          </w:tcPr>
          <w:p w14:paraId="072A70BB" w14:textId="77777777" w:rsidR="00D86CF8" w:rsidRPr="002E1DF0" w:rsidRDefault="00D86CF8" w:rsidP="00D86CF8">
            <w:pPr>
              <w:spacing w:line="259" w:lineRule="auto"/>
              <w:jc w:val="both"/>
              <w:rPr>
                <w:color w:val="000000"/>
                <w:sz w:val="22"/>
                <w:szCs w:val="22"/>
              </w:rPr>
            </w:pPr>
            <w:r w:rsidRPr="002E1DF0">
              <w:rPr>
                <w:color w:val="000000"/>
                <w:sz w:val="22"/>
                <w:szCs w:val="22"/>
              </w:rPr>
              <w:t>MFI</w:t>
            </w:r>
          </w:p>
        </w:tc>
        <w:tc>
          <w:tcPr>
            <w:tcW w:w="8753" w:type="dxa"/>
          </w:tcPr>
          <w:p w14:paraId="02337567" w14:textId="77777777" w:rsidR="00D86CF8" w:rsidRPr="002E1DF0" w:rsidRDefault="00D86CF8" w:rsidP="00D86CF8">
            <w:pPr>
              <w:spacing w:line="259" w:lineRule="auto"/>
              <w:jc w:val="both"/>
              <w:rPr>
                <w:color w:val="000000"/>
                <w:sz w:val="22"/>
                <w:szCs w:val="22"/>
              </w:rPr>
            </w:pPr>
            <w:r w:rsidRPr="002E1DF0">
              <w:rPr>
                <w:color w:val="000000"/>
                <w:sz w:val="22"/>
                <w:szCs w:val="22"/>
              </w:rPr>
              <w:t>Micro Finance Institutions</w:t>
            </w:r>
          </w:p>
        </w:tc>
      </w:tr>
      <w:tr w:rsidR="00D86CF8" w:rsidRPr="002E1DF0" w14:paraId="7D4F53C7" w14:textId="77777777" w:rsidTr="00392857">
        <w:tc>
          <w:tcPr>
            <w:tcW w:w="1885" w:type="dxa"/>
          </w:tcPr>
          <w:p w14:paraId="235E03D3" w14:textId="77777777" w:rsidR="00D86CF8" w:rsidRPr="002E1DF0" w:rsidRDefault="00D86CF8" w:rsidP="00D86CF8">
            <w:pPr>
              <w:spacing w:line="259" w:lineRule="auto"/>
              <w:jc w:val="both"/>
              <w:rPr>
                <w:color w:val="000000"/>
                <w:sz w:val="22"/>
                <w:szCs w:val="22"/>
              </w:rPr>
            </w:pPr>
            <w:r w:rsidRPr="002E1DF0">
              <w:rPr>
                <w:color w:val="000000"/>
                <w:sz w:val="22"/>
                <w:szCs w:val="22"/>
              </w:rPr>
              <w:t>MIGEPROF</w:t>
            </w:r>
          </w:p>
        </w:tc>
        <w:tc>
          <w:tcPr>
            <w:tcW w:w="8753" w:type="dxa"/>
          </w:tcPr>
          <w:p w14:paraId="68C58A16" w14:textId="77777777" w:rsidR="00D86CF8" w:rsidRPr="002E1DF0" w:rsidRDefault="00D86CF8" w:rsidP="00D86CF8">
            <w:pPr>
              <w:spacing w:line="259" w:lineRule="auto"/>
              <w:jc w:val="both"/>
              <w:rPr>
                <w:color w:val="000000"/>
                <w:sz w:val="22"/>
                <w:szCs w:val="22"/>
              </w:rPr>
            </w:pPr>
            <w:r w:rsidRPr="002E1DF0">
              <w:rPr>
                <w:color w:val="000000"/>
                <w:sz w:val="22"/>
                <w:szCs w:val="22"/>
              </w:rPr>
              <w:t>Ministry of Gender and Family Promotion</w:t>
            </w:r>
          </w:p>
        </w:tc>
      </w:tr>
      <w:tr w:rsidR="00D86CF8" w:rsidRPr="002E1DF0" w14:paraId="6E96380B" w14:textId="77777777" w:rsidTr="00392857">
        <w:tc>
          <w:tcPr>
            <w:tcW w:w="1885" w:type="dxa"/>
          </w:tcPr>
          <w:p w14:paraId="674E0375" w14:textId="77777777" w:rsidR="00D86CF8" w:rsidRPr="002E1DF0" w:rsidRDefault="00D86CF8" w:rsidP="00D86CF8">
            <w:pPr>
              <w:spacing w:line="259" w:lineRule="auto"/>
              <w:jc w:val="both"/>
              <w:rPr>
                <w:color w:val="000000"/>
                <w:sz w:val="22"/>
                <w:szCs w:val="22"/>
              </w:rPr>
            </w:pPr>
            <w:r w:rsidRPr="002E1DF0">
              <w:rPr>
                <w:color w:val="000000"/>
                <w:sz w:val="22"/>
                <w:szCs w:val="22"/>
              </w:rPr>
              <w:t>MINAGRI</w:t>
            </w:r>
          </w:p>
        </w:tc>
        <w:tc>
          <w:tcPr>
            <w:tcW w:w="8753" w:type="dxa"/>
          </w:tcPr>
          <w:p w14:paraId="36E79D9C" w14:textId="77777777" w:rsidR="00D86CF8" w:rsidRPr="002E1DF0" w:rsidRDefault="00D86CF8" w:rsidP="00D86CF8">
            <w:pPr>
              <w:spacing w:line="259" w:lineRule="auto"/>
              <w:jc w:val="both"/>
              <w:rPr>
                <w:color w:val="000000"/>
                <w:sz w:val="22"/>
                <w:szCs w:val="22"/>
              </w:rPr>
            </w:pPr>
            <w:r w:rsidRPr="002E1DF0">
              <w:rPr>
                <w:color w:val="000000"/>
                <w:sz w:val="22"/>
                <w:szCs w:val="22"/>
              </w:rPr>
              <w:t>Ministry of Agriculture and Animal Resource</w:t>
            </w:r>
            <w:r w:rsidR="00962A95" w:rsidRPr="002E1DF0">
              <w:rPr>
                <w:color w:val="000000"/>
                <w:sz w:val="22"/>
                <w:szCs w:val="22"/>
              </w:rPr>
              <w:t>s</w:t>
            </w:r>
          </w:p>
        </w:tc>
      </w:tr>
      <w:tr w:rsidR="00D86CF8" w:rsidRPr="002E1DF0" w14:paraId="343AD602" w14:textId="77777777" w:rsidTr="00392857">
        <w:tc>
          <w:tcPr>
            <w:tcW w:w="1885" w:type="dxa"/>
          </w:tcPr>
          <w:p w14:paraId="13F0FE0D" w14:textId="77777777" w:rsidR="00D86CF8" w:rsidRPr="002E1DF0" w:rsidRDefault="00D86CF8" w:rsidP="00D86CF8">
            <w:pPr>
              <w:spacing w:line="259" w:lineRule="auto"/>
              <w:jc w:val="both"/>
              <w:rPr>
                <w:color w:val="000000"/>
                <w:sz w:val="22"/>
                <w:szCs w:val="22"/>
              </w:rPr>
            </w:pPr>
            <w:r w:rsidRPr="002E1DF0">
              <w:rPr>
                <w:color w:val="000000"/>
                <w:sz w:val="22"/>
                <w:szCs w:val="22"/>
              </w:rPr>
              <w:t xml:space="preserve">MINALOC </w:t>
            </w:r>
          </w:p>
        </w:tc>
        <w:tc>
          <w:tcPr>
            <w:tcW w:w="8753" w:type="dxa"/>
          </w:tcPr>
          <w:p w14:paraId="1F4EFC89" w14:textId="77777777" w:rsidR="00D86CF8" w:rsidRPr="002E1DF0" w:rsidRDefault="00D86CF8" w:rsidP="00D86CF8">
            <w:pPr>
              <w:spacing w:line="259" w:lineRule="auto"/>
              <w:jc w:val="both"/>
              <w:rPr>
                <w:color w:val="000000"/>
                <w:sz w:val="22"/>
                <w:szCs w:val="22"/>
              </w:rPr>
            </w:pPr>
            <w:r w:rsidRPr="002E1DF0">
              <w:rPr>
                <w:color w:val="000000"/>
                <w:sz w:val="22"/>
                <w:szCs w:val="22"/>
              </w:rPr>
              <w:t xml:space="preserve">Ministry of Local Government </w:t>
            </w:r>
          </w:p>
        </w:tc>
      </w:tr>
      <w:tr w:rsidR="00792A34" w:rsidRPr="002E1DF0" w14:paraId="053417BB" w14:textId="77777777" w:rsidTr="00392857">
        <w:tc>
          <w:tcPr>
            <w:tcW w:w="1885" w:type="dxa"/>
          </w:tcPr>
          <w:p w14:paraId="6A310448" w14:textId="19CEC390" w:rsidR="00792A34" w:rsidRPr="002E1DF0" w:rsidRDefault="00792A34" w:rsidP="00792A34">
            <w:pPr>
              <w:spacing w:line="259" w:lineRule="auto"/>
              <w:jc w:val="both"/>
              <w:rPr>
                <w:color w:val="000000"/>
                <w:sz w:val="22"/>
                <w:szCs w:val="22"/>
              </w:rPr>
            </w:pPr>
            <w:r w:rsidRPr="002E1DF0">
              <w:rPr>
                <w:color w:val="000000"/>
                <w:sz w:val="22"/>
                <w:szCs w:val="22"/>
              </w:rPr>
              <w:t>NBC</w:t>
            </w:r>
          </w:p>
        </w:tc>
        <w:tc>
          <w:tcPr>
            <w:tcW w:w="8753" w:type="dxa"/>
          </w:tcPr>
          <w:p w14:paraId="757E313E" w14:textId="2C31380A" w:rsidR="00792A34" w:rsidRPr="002E1DF0" w:rsidRDefault="00792A34" w:rsidP="00792A34">
            <w:pPr>
              <w:spacing w:line="259" w:lineRule="auto"/>
              <w:jc w:val="both"/>
              <w:rPr>
                <w:color w:val="000000"/>
                <w:sz w:val="22"/>
                <w:szCs w:val="22"/>
              </w:rPr>
            </w:pPr>
            <w:r w:rsidRPr="002E1DF0">
              <w:rPr>
                <w:color w:val="000000"/>
                <w:sz w:val="22"/>
                <w:szCs w:val="22"/>
              </w:rPr>
              <w:t>Nile Basin Club NGO</w:t>
            </w:r>
          </w:p>
        </w:tc>
      </w:tr>
      <w:tr w:rsidR="00792A34" w:rsidRPr="002E1DF0" w14:paraId="7DA30FC6" w14:textId="77777777" w:rsidTr="00392857">
        <w:tc>
          <w:tcPr>
            <w:tcW w:w="1885" w:type="dxa"/>
          </w:tcPr>
          <w:p w14:paraId="5030D415" w14:textId="295E8B99" w:rsidR="00792A34" w:rsidRPr="002E1DF0" w:rsidRDefault="025FDFBD" w:rsidP="00792A34">
            <w:pPr>
              <w:spacing w:line="259" w:lineRule="auto"/>
              <w:jc w:val="both"/>
              <w:rPr>
                <w:color w:val="000000"/>
                <w:sz w:val="22"/>
                <w:szCs w:val="22"/>
              </w:rPr>
            </w:pPr>
            <w:r w:rsidRPr="002E1DF0">
              <w:rPr>
                <w:color w:val="000000"/>
                <w:sz w:val="22"/>
                <w:szCs w:val="22"/>
              </w:rPr>
              <w:t>NST</w:t>
            </w:r>
          </w:p>
        </w:tc>
        <w:tc>
          <w:tcPr>
            <w:tcW w:w="8753" w:type="dxa"/>
          </w:tcPr>
          <w:p w14:paraId="7C44FCCC" w14:textId="389913C6" w:rsidR="00792A34" w:rsidRPr="002E1DF0" w:rsidRDefault="008A1E84" w:rsidP="00792A34">
            <w:pPr>
              <w:spacing w:line="259" w:lineRule="auto"/>
              <w:jc w:val="both"/>
              <w:rPr>
                <w:color w:val="000000"/>
                <w:sz w:val="22"/>
                <w:szCs w:val="22"/>
              </w:rPr>
            </w:pPr>
            <w:r w:rsidRPr="002E1DF0">
              <w:rPr>
                <w:color w:val="000000"/>
                <w:sz w:val="22"/>
                <w:szCs w:val="22"/>
              </w:rPr>
              <w:t>National Strategy for Transformation</w:t>
            </w:r>
          </w:p>
        </w:tc>
      </w:tr>
      <w:tr w:rsidR="00792A34" w:rsidRPr="002E1DF0" w14:paraId="646FD5A9" w14:textId="77777777" w:rsidTr="00392857">
        <w:tc>
          <w:tcPr>
            <w:tcW w:w="1885" w:type="dxa"/>
          </w:tcPr>
          <w:p w14:paraId="73A10DE5" w14:textId="3F038EF4" w:rsidR="00792A34" w:rsidRPr="002E1DF0" w:rsidRDefault="025FDFBD" w:rsidP="00792A34">
            <w:pPr>
              <w:spacing w:line="259" w:lineRule="auto"/>
              <w:jc w:val="both"/>
              <w:rPr>
                <w:color w:val="000000"/>
                <w:sz w:val="22"/>
                <w:szCs w:val="22"/>
              </w:rPr>
            </w:pPr>
            <w:r w:rsidRPr="002E1DF0">
              <w:rPr>
                <w:color w:val="000000"/>
                <w:sz w:val="22"/>
                <w:szCs w:val="22"/>
              </w:rPr>
              <w:t>NWC</w:t>
            </w:r>
          </w:p>
        </w:tc>
        <w:tc>
          <w:tcPr>
            <w:tcW w:w="8753" w:type="dxa"/>
          </w:tcPr>
          <w:p w14:paraId="049F0AD9" w14:textId="05C0E6D1" w:rsidR="00792A34" w:rsidRPr="002E1DF0" w:rsidRDefault="025FDFBD" w:rsidP="00792A34">
            <w:pPr>
              <w:spacing w:line="259" w:lineRule="auto"/>
              <w:jc w:val="both"/>
              <w:rPr>
                <w:color w:val="000000"/>
                <w:sz w:val="22"/>
                <w:szCs w:val="22"/>
              </w:rPr>
            </w:pPr>
            <w:r w:rsidRPr="002E1DF0">
              <w:rPr>
                <w:color w:val="000000"/>
                <w:sz w:val="22"/>
                <w:szCs w:val="22"/>
              </w:rPr>
              <w:t>National Women Council</w:t>
            </w:r>
          </w:p>
        </w:tc>
      </w:tr>
      <w:tr w:rsidR="00792A34" w:rsidRPr="002E1DF0" w14:paraId="058BCA93" w14:textId="77777777" w:rsidTr="00392857">
        <w:tc>
          <w:tcPr>
            <w:tcW w:w="1885" w:type="dxa"/>
          </w:tcPr>
          <w:p w14:paraId="3164A264" w14:textId="77777777" w:rsidR="00792A34" w:rsidRPr="002E1DF0" w:rsidRDefault="00792A34" w:rsidP="00792A34">
            <w:pPr>
              <w:spacing w:line="259" w:lineRule="auto"/>
              <w:jc w:val="both"/>
              <w:rPr>
                <w:color w:val="000000"/>
                <w:sz w:val="22"/>
                <w:szCs w:val="22"/>
              </w:rPr>
            </w:pPr>
            <w:r w:rsidRPr="002E1DF0">
              <w:rPr>
                <w:color w:val="000000"/>
                <w:sz w:val="22"/>
                <w:szCs w:val="22"/>
              </w:rPr>
              <w:t>PHHS</w:t>
            </w:r>
          </w:p>
        </w:tc>
        <w:tc>
          <w:tcPr>
            <w:tcW w:w="8753" w:type="dxa"/>
          </w:tcPr>
          <w:p w14:paraId="7CB6A2AD" w14:textId="77777777" w:rsidR="00792A34" w:rsidRPr="002E1DF0" w:rsidRDefault="00792A34" w:rsidP="00792A34">
            <w:pPr>
              <w:spacing w:line="259" w:lineRule="auto"/>
              <w:jc w:val="both"/>
              <w:rPr>
                <w:color w:val="000000"/>
                <w:sz w:val="22"/>
                <w:szCs w:val="22"/>
              </w:rPr>
            </w:pPr>
            <w:r w:rsidRPr="002E1DF0">
              <w:rPr>
                <w:color w:val="000000"/>
                <w:sz w:val="22"/>
                <w:szCs w:val="22"/>
              </w:rPr>
              <w:t>Post-Harvest, Handling and Storage</w:t>
            </w:r>
          </w:p>
        </w:tc>
      </w:tr>
      <w:tr w:rsidR="00792A34" w:rsidRPr="00AB07EB" w14:paraId="48B0D42A" w14:textId="77777777" w:rsidTr="00392857">
        <w:trPr>
          <w:trHeight w:val="366"/>
        </w:trPr>
        <w:tc>
          <w:tcPr>
            <w:tcW w:w="1885" w:type="dxa"/>
          </w:tcPr>
          <w:p w14:paraId="5EE72977" w14:textId="77777777" w:rsidR="00792A34" w:rsidRPr="002E1DF0" w:rsidRDefault="00792A34" w:rsidP="00792A34">
            <w:pPr>
              <w:spacing w:line="259" w:lineRule="auto"/>
              <w:jc w:val="both"/>
              <w:rPr>
                <w:color w:val="000000"/>
                <w:sz w:val="22"/>
                <w:szCs w:val="22"/>
              </w:rPr>
            </w:pPr>
            <w:r w:rsidRPr="002E1DF0">
              <w:rPr>
                <w:color w:val="000000"/>
                <w:sz w:val="22"/>
                <w:szCs w:val="22"/>
              </w:rPr>
              <w:t>PSTA</w:t>
            </w:r>
          </w:p>
        </w:tc>
        <w:tc>
          <w:tcPr>
            <w:tcW w:w="8753" w:type="dxa"/>
          </w:tcPr>
          <w:p w14:paraId="652E9FAE" w14:textId="77777777" w:rsidR="00792A34" w:rsidRPr="002E1DF0" w:rsidRDefault="00792A34" w:rsidP="00792A34">
            <w:pPr>
              <w:pBdr>
                <w:top w:val="nil"/>
                <w:left w:val="nil"/>
                <w:bottom w:val="nil"/>
                <w:right w:val="nil"/>
                <w:between w:val="nil"/>
              </w:pBdr>
              <w:spacing w:line="259" w:lineRule="auto"/>
              <w:jc w:val="both"/>
              <w:rPr>
                <w:color w:val="000000"/>
                <w:sz w:val="22"/>
                <w:szCs w:val="22"/>
                <w:lang w:val="fr-FR"/>
              </w:rPr>
            </w:pPr>
            <w:r w:rsidRPr="002E1DF0">
              <w:rPr>
                <w:color w:val="000000"/>
                <w:sz w:val="22"/>
                <w:szCs w:val="22"/>
                <w:lang w:val="fr-FR"/>
              </w:rPr>
              <w:t>Plan Stratégique pour la Transformation de l’Agriculture (Strategic Plan for Agriculture Transformation)</w:t>
            </w:r>
          </w:p>
        </w:tc>
      </w:tr>
      <w:tr w:rsidR="00792A34" w:rsidRPr="002E1DF0" w14:paraId="3790D597" w14:textId="77777777" w:rsidTr="00392857">
        <w:tc>
          <w:tcPr>
            <w:tcW w:w="1885" w:type="dxa"/>
          </w:tcPr>
          <w:p w14:paraId="42C8360F" w14:textId="77777777" w:rsidR="00792A34" w:rsidRPr="002E1DF0" w:rsidRDefault="00792A34" w:rsidP="00792A34">
            <w:pPr>
              <w:spacing w:line="259" w:lineRule="auto"/>
              <w:jc w:val="both"/>
              <w:rPr>
                <w:color w:val="000000"/>
                <w:sz w:val="22"/>
                <w:szCs w:val="22"/>
              </w:rPr>
            </w:pPr>
            <w:r w:rsidRPr="002E1DF0">
              <w:rPr>
                <w:color w:val="000000"/>
                <w:sz w:val="22"/>
                <w:szCs w:val="22"/>
              </w:rPr>
              <w:t>RCA</w:t>
            </w:r>
          </w:p>
        </w:tc>
        <w:tc>
          <w:tcPr>
            <w:tcW w:w="8753" w:type="dxa"/>
          </w:tcPr>
          <w:p w14:paraId="15CEBF62" w14:textId="77777777" w:rsidR="00792A34" w:rsidRPr="002E1DF0" w:rsidRDefault="00792A34" w:rsidP="00792A34">
            <w:pPr>
              <w:spacing w:line="259" w:lineRule="auto"/>
              <w:jc w:val="both"/>
              <w:rPr>
                <w:color w:val="000000"/>
                <w:sz w:val="22"/>
                <w:szCs w:val="22"/>
              </w:rPr>
            </w:pPr>
            <w:r w:rsidRPr="002E1DF0">
              <w:rPr>
                <w:color w:val="000000"/>
                <w:sz w:val="22"/>
                <w:szCs w:val="22"/>
              </w:rPr>
              <w:t>Rwanda Cooperative Agency</w:t>
            </w:r>
          </w:p>
        </w:tc>
      </w:tr>
      <w:tr w:rsidR="00D235E7" w:rsidRPr="002E1DF0" w14:paraId="0EC56C62" w14:textId="77777777" w:rsidTr="00392857">
        <w:tc>
          <w:tcPr>
            <w:tcW w:w="1885" w:type="dxa"/>
          </w:tcPr>
          <w:p w14:paraId="747EE0C6" w14:textId="4A55C4AE" w:rsidR="00D235E7" w:rsidRPr="002E1DF0" w:rsidRDefault="00D235E7" w:rsidP="00792A34">
            <w:pPr>
              <w:spacing w:line="259" w:lineRule="auto"/>
              <w:jc w:val="both"/>
              <w:rPr>
                <w:color w:val="000000"/>
                <w:sz w:val="22"/>
                <w:szCs w:val="22"/>
              </w:rPr>
            </w:pPr>
            <w:r w:rsidRPr="002E1DF0">
              <w:rPr>
                <w:color w:val="000000"/>
                <w:sz w:val="22"/>
                <w:szCs w:val="22"/>
              </w:rPr>
              <w:t>RDO</w:t>
            </w:r>
          </w:p>
        </w:tc>
        <w:tc>
          <w:tcPr>
            <w:tcW w:w="8753" w:type="dxa"/>
          </w:tcPr>
          <w:p w14:paraId="4281F5F4" w14:textId="3F754D13" w:rsidR="00D235E7" w:rsidRPr="002E1DF0" w:rsidRDefault="00D235E7" w:rsidP="00792A34">
            <w:pPr>
              <w:spacing w:line="259" w:lineRule="auto"/>
              <w:jc w:val="both"/>
              <w:rPr>
                <w:color w:val="000000"/>
                <w:sz w:val="22"/>
                <w:szCs w:val="22"/>
              </w:rPr>
            </w:pPr>
            <w:r w:rsidRPr="002E1DF0">
              <w:rPr>
                <w:color w:val="000000"/>
                <w:sz w:val="22"/>
                <w:szCs w:val="22"/>
              </w:rPr>
              <w:t>Rwanda Development Organization</w:t>
            </w:r>
          </w:p>
        </w:tc>
      </w:tr>
      <w:tr w:rsidR="00C84DB8" w:rsidRPr="002E1DF0" w14:paraId="6D22104E" w14:textId="77777777" w:rsidTr="00392857">
        <w:tc>
          <w:tcPr>
            <w:tcW w:w="1885" w:type="dxa"/>
          </w:tcPr>
          <w:p w14:paraId="75950CBE" w14:textId="77777777" w:rsidR="00C84DB8" w:rsidRPr="002E1DF0" w:rsidRDefault="00C84DB8">
            <w:pPr>
              <w:spacing w:line="259" w:lineRule="auto"/>
              <w:jc w:val="both"/>
              <w:rPr>
                <w:color w:val="000000"/>
                <w:sz w:val="22"/>
                <w:szCs w:val="22"/>
              </w:rPr>
            </w:pPr>
            <w:r w:rsidRPr="002E1DF0">
              <w:rPr>
                <w:color w:val="000000"/>
                <w:sz w:val="22"/>
                <w:szCs w:val="22"/>
              </w:rPr>
              <w:t>SACCO</w:t>
            </w:r>
          </w:p>
        </w:tc>
        <w:tc>
          <w:tcPr>
            <w:tcW w:w="8753" w:type="dxa"/>
          </w:tcPr>
          <w:p w14:paraId="7216BB73" w14:textId="77777777" w:rsidR="00C84DB8" w:rsidRPr="002E1DF0" w:rsidRDefault="00C84DB8">
            <w:pPr>
              <w:spacing w:line="259" w:lineRule="auto"/>
              <w:jc w:val="both"/>
              <w:rPr>
                <w:color w:val="000000"/>
                <w:sz w:val="22"/>
                <w:szCs w:val="22"/>
              </w:rPr>
            </w:pPr>
            <w:r w:rsidRPr="002E1DF0">
              <w:rPr>
                <w:color w:val="000000"/>
                <w:sz w:val="22"/>
                <w:szCs w:val="22"/>
              </w:rPr>
              <w:t>Savings and Credit Cooperatives</w:t>
            </w:r>
          </w:p>
        </w:tc>
      </w:tr>
      <w:tr w:rsidR="00C84DB8" w:rsidRPr="002E1DF0" w14:paraId="3276EC15" w14:textId="77777777" w:rsidTr="00392857">
        <w:tc>
          <w:tcPr>
            <w:tcW w:w="1885" w:type="dxa"/>
          </w:tcPr>
          <w:p w14:paraId="4ED85EF8" w14:textId="77777777" w:rsidR="00C84DB8" w:rsidRPr="002E1DF0" w:rsidRDefault="00C84DB8">
            <w:pPr>
              <w:spacing w:line="259" w:lineRule="auto"/>
              <w:jc w:val="both"/>
              <w:rPr>
                <w:color w:val="000000"/>
                <w:sz w:val="22"/>
                <w:szCs w:val="22"/>
              </w:rPr>
            </w:pPr>
            <w:r w:rsidRPr="002E1DF0">
              <w:rPr>
                <w:color w:val="000000"/>
                <w:sz w:val="22"/>
                <w:szCs w:val="22"/>
              </w:rPr>
              <w:t>SAFE</w:t>
            </w:r>
          </w:p>
        </w:tc>
        <w:tc>
          <w:tcPr>
            <w:tcW w:w="8753" w:type="dxa"/>
          </w:tcPr>
          <w:p w14:paraId="5DC039D1" w14:textId="77777777" w:rsidR="00C84DB8" w:rsidRPr="002E1DF0" w:rsidRDefault="00C84DB8">
            <w:pPr>
              <w:spacing w:line="259" w:lineRule="auto"/>
              <w:jc w:val="both"/>
              <w:rPr>
                <w:color w:val="000000"/>
                <w:sz w:val="22"/>
                <w:szCs w:val="22"/>
              </w:rPr>
            </w:pPr>
            <w:r w:rsidRPr="002E1DF0">
              <w:rPr>
                <w:color w:val="000000"/>
                <w:sz w:val="22"/>
                <w:szCs w:val="22"/>
              </w:rPr>
              <w:t>Sustainable Agriculture for Food Security and Economic Development</w:t>
            </w:r>
          </w:p>
        </w:tc>
      </w:tr>
      <w:tr w:rsidR="00792A34" w:rsidRPr="002E1DF0" w14:paraId="63F193F6" w14:textId="77777777" w:rsidTr="00392857">
        <w:tc>
          <w:tcPr>
            <w:tcW w:w="1885" w:type="dxa"/>
          </w:tcPr>
          <w:p w14:paraId="4A5EC42B" w14:textId="77777777" w:rsidR="00792A34" w:rsidRPr="002E1DF0" w:rsidRDefault="00792A34" w:rsidP="00792A34">
            <w:pPr>
              <w:spacing w:line="259" w:lineRule="auto"/>
              <w:jc w:val="both"/>
              <w:rPr>
                <w:color w:val="000000"/>
                <w:sz w:val="22"/>
                <w:szCs w:val="22"/>
              </w:rPr>
            </w:pPr>
            <w:r w:rsidRPr="002E1DF0">
              <w:rPr>
                <w:color w:val="000000"/>
                <w:sz w:val="22"/>
                <w:szCs w:val="22"/>
              </w:rPr>
              <w:t>SDGs</w:t>
            </w:r>
          </w:p>
        </w:tc>
        <w:tc>
          <w:tcPr>
            <w:tcW w:w="8753" w:type="dxa"/>
          </w:tcPr>
          <w:p w14:paraId="309875F2" w14:textId="77777777" w:rsidR="00792A34" w:rsidRPr="002E1DF0" w:rsidRDefault="00792A34" w:rsidP="00792A34">
            <w:pPr>
              <w:spacing w:line="259" w:lineRule="auto"/>
              <w:jc w:val="both"/>
              <w:rPr>
                <w:color w:val="000000"/>
                <w:sz w:val="22"/>
                <w:szCs w:val="22"/>
              </w:rPr>
            </w:pPr>
            <w:r w:rsidRPr="002E1DF0">
              <w:rPr>
                <w:color w:val="000000"/>
                <w:sz w:val="22"/>
                <w:szCs w:val="22"/>
              </w:rPr>
              <w:t>Sustainable Development Goals</w:t>
            </w:r>
          </w:p>
        </w:tc>
      </w:tr>
      <w:tr w:rsidR="00792A34" w:rsidRPr="002E1DF0" w14:paraId="1812002D" w14:textId="77777777" w:rsidTr="00392857">
        <w:tc>
          <w:tcPr>
            <w:tcW w:w="1885" w:type="dxa"/>
          </w:tcPr>
          <w:p w14:paraId="45C63668" w14:textId="77777777" w:rsidR="00792A34" w:rsidRPr="002E1DF0" w:rsidRDefault="00792A34" w:rsidP="00792A34">
            <w:pPr>
              <w:spacing w:line="259" w:lineRule="auto"/>
              <w:jc w:val="both"/>
              <w:rPr>
                <w:color w:val="000000"/>
                <w:sz w:val="22"/>
                <w:szCs w:val="22"/>
              </w:rPr>
            </w:pPr>
            <w:r w:rsidRPr="002E1DF0">
              <w:rPr>
                <w:color w:val="000000"/>
                <w:sz w:val="22"/>
                <w:szCs w:val="22"/>
              </w:rPr>
              <w:t>SDF</w:t>
            </w:r>
          </w:p>
        </w:tc>
        <w:tc>
          <w:tcPr>
            <w:tcW w:w="8753" w:type="dxa"/>
          </w:tcPr>
          <w:p w14:paraId="60221F27" w14:textId="77777777" w:rsidR="00792A34" w:rsidRPr="002E1DF0" w:rsidRDefault="00792A34" w:rsidP="00792A34">
            <w:pPr>
              <w:spacing w:line="259" w:lineRule="auto"/>
              <w:jc w:val="both"/>
              <w:rPr>
                <w:color w:val="000000"/>
                <w:sz w:val="22"/>
                <w:szCs w:val="22"/>
              </w:rPr>
            </w:pPr>
            <w:r w:rsidRPr="002E1DF0">
              <w:rPr>
                <w:color w:val="000000"/>
                <w:sz w:val="22"/>
                <w:szCs w:val="22"/>
              </w:rPr>
              <w:t>Sustainable Development Fund</w:t>
            </w:r>
          </w:p>
        </w:tc>
      </w:tr>
      <w:tr w:rsidR="00792A34" w:rsidRPr="002E1DF0" w14:paraId="2834E812" w14:textId="77777777" w:rsidTr="00392857">
        <w:tc>
          <w:tcPr>
            <w:tcW w:w="1885" w:type="dxa"/>
          </w:tcPr>
          <w:p w14:paraId="1F95868D" w14:textId="77777777" w:rsidR="00792A34" w:rsidRPr="002E1DF0" w:rsidRDefault="00792A34" w:rsidP="00792A34">
            <w:pPr>
              <w:spacing w:line="259" w:lineRule="auto"/>
              <w:jc w:val="both"/>
              <w:rPr>
                <w:color w:val="000000"/>
                <w:sz w:val="22"/>
                <w:szCs w:val="22"/>
              </w:rPr>
            </w:pPr>
            <w:proofErr w:type="spellStart"/>
            <w:r w:rsidRPr="002E1DF0">
              <w:rPr>
                <w:color w:val="000000"/>
                <w:sz w:val="22"/>
                <w:szCs w:val="22"/>
              </w:rPr>
              <w:t>ToTs</w:t>
            </w:r>
            <w:proofErr w:type="spellEnd"/>
          </w:p>
        </w:tc>
        <w:tc>
          <w:tcPr>
            <w:tcW w:w="8753" w:type="dxa"/>
          </w:tcPr>
          <w:p w14:paraId="46578FD0" w14:textId="77777777" w:rsidR="00792A34" w:rsidRPr="002E1DF0" w:rsidRDefault="00792A34" w:rsidP="00792A34">
            <w:pPr>
              <w:spacing w:line="259" w:lineRule="auto"/>
              <w:jc w:val="both"/>
              <w:rPr>
                <w:color w:val="000000"/>
                <w:sz w:val="22"/>
                <w:szCs w:val="22"/>
              </w:rPr>
            </w:pPr>
            <w:r w:rsidRPr="002E1DF0">
              <w:rPr>
                <w:color w:val="000000"/>
                <w:sz w:val="22"/>
                <w:szCs w:val="22"/>
              </w:rPr>
              <w:t>Training of Trainers</w:t>
            </w:r>
          </w:p>
        </w:tc>
      </w:tr>
      <w:tr w:rsidR="00792A34" w:rsidRPr="002E1DF0" w14:paraId="432F4169" w14:textId="77777777" w:rsidTr="00392857">
        <w:tc>
          <w:tcPr>
            <w:tcW w:w="1885" w:type="dxa"/>
          </w:tcPr>
          <w:p w14:paraId="10B7B549" w14:textId="77777777" w:rsidR="00792A34" w:rsidRPr="002E1DF0" w:rsidRDefault="00792A34" w:rsidP="00792A34">
            <w:pPr>
              <w:spacing w:line="259" w:lineRule="auto"/>
              <w:jc w:val="both"/>
              <w:rPr>
                <w:color w:val="000000"/>
                <w:sz w:val="22"/>
                <w:szCs w:val="22"/>
              </w:rPr>
            </w:pPr>
            <w:r w:rsidRPr="002E1DF0">
              <w:rPr>
                <w:color w:val="000000"/>
                <w:sz w:val="22"/>
                <w:szCs w:val="22"/>
              </w:rPr>
              <w:t>UNDAP</w:t>
            </w:r>
          </w:p>
        </w:tc>
        <w:tc>
          <w:tcPr>
            <w:tcW w:w="8753" w:type="dxa"/>
          </w:tcPr>
          <w:p w14:paraId="72B27494" w14:textId="77777777" w:rsidR="00792A34" w:rsidRPr="002E1DF0" w:rsidRDefault="00792A34" w:rsidP="00792A34">
            <w:pPr>
              <w:spacing w:line="259" w:lineRule="auto"/>
              <w:jc w:val="both"/>
              <w:rPr>
                <w:color w:val="000000"/>
                <w:sz w:val="22"/>
                <w:szCs w:val="22"/>
              </w:rPr>
            </w:pPr>
            <w:r w:rsidRPr="002E1DF0">
              <w:rPr>
                <w:color w:val="000000"/>
                <w:sz w:val="22"/>
                <w:szCs w:val="22"/>
              </w:rPr>
              <w:t>United Nations Development Assistance Plan</w:t>
            </w:r>
          </w:p>
        </w:tc>
      </w:tr>
      <w:tr w:rsidR="00D235E7" w:rsidRPr="002E1DF0" w14:paraId="67FA5799" w14:textId="77777777" w:rsidTr="00392857">
        <w:tc>
          <w:tcPr>
            <w:tcW w:w="1885" w:type="dxa"/>
          </w:tcPr>
          <w:p w14:paraId="3715B443" w14:textId="5B741788" w:rsidR="00D235E7" w:rsidRPr="002E1DF0" w:rsidRDefault="00D235E7" w:rsidP="00792A34">
            <w:pPr>
              <w:spacing w:line="259" w:lineRule="auto"/>
              <w:jc w:val="both"/>
              <w:rPr>
                <w:color w:val="000000"/>
                <w:sz w:val="22"/>
                <w:szCs w:val="22"/>
              </w:rPr>
            </w:pPr>
            <w:r w:rsidRPr="002E1DF0">
              <w:rPr>
                <w:color w:val="000000"/>
                <w:sz w:val="22"/>
                <w:szCs w:val="22"/>
              </w:rPr>
              <w:t>UN Women</w:t>
            </w:r>
          </w:p>
        </w:tc>
        <w:tc>
          <w:tcPr>
            <w:tcW w:w="8753" w:type="dxa"/>
          </w:tcPr>
          <w:p w14:paraId="56B13991" w14:textId="3B68D4BB" w:rsidR="00D235E7" w:rsidRPr="002E1DF0" w:rsidRDefault="00D235E7" w:rsidP="00792A34">
            <w:pPr>
              <w:spacing w:line="259" w:lineRule="auto"/>
              <w:jc w:val="both"/>
              <w:rPr>
                <w:color w:val="000000"/>
                <w:sz w:val="22"/>
                <w:szCs w:val="22"/>
              </w:rPr>
            </w:pPr>
            <w:r w:rsidRPr="002E1DF0">
              <w:rPr>
                <w:color w:val="000000"/>
                <w:sz w:val="22"/>
                <w:szCs w:val="22"/>
              </w:rPr>
              <w:t>United Nations Entity For Gender Equality and the Empowerment of Women</w:t>
            </w:r>
          </w:p>
        </w:tc>
      </w:tr>
      <w:tr w:rsidR="00792A34" w:rsidRPr="002E1DF0" w14:paraId="51372C6A" w14:textId="77777777" w:rsidTr="00392857">
        <w:tc>
          <w:tcPr>
            <w:tcW w:w="1885" w:type="dxa"/>
          </w:tcPr>
          <w:p w14:paraId="06ED2580" w14:textId="77777777" w:rsidR="00792A34" w:rsidRPr="002E1DF0" w:rsidRDefault="00792A34" w:rsidP="00792A34">
            <w:pPr>
              <w:spacing w:line="259" w:lineRule="auto"/>
              <w:jc w:val="both"/>
              <w:rPr>
                <w:color w:val="000000"/>
                <w:sz w:val="22"/>
                <w:szCs w:val="22"/>
              </w:rPr>
            </w:pPr>
            <w:r w:rsidRPr="002E1DF0">
              <w:rPr>
                <w:color w:val="000000"/>
                <w:sz w:val="22"/>
                <w:szCs w:val="22"/>
              </w:rPr>
              <w:t>VSLAs</w:t>
            </w:r>
          </w:p>
        </w:tc>
        <w:tc>
          <w:tcPr>
            <w:tcW w:w="8753" w:type="dxa"/>
          </w:tcPr>
          <w:p w14:paraId="52C4567F" w14:textId="77777777" w:rsidR="00792A34" w:rsidRPr="002E1DF0" w:rsidRDefault="00792A34" w:rsidP="00792A34">
            <w:pPr>
              <w:spacing w:line="259" w:lineRule="auto"/>
              <w:jc w:val="both"/>
              <w:rPr>
                <w:color w:val="000000"/>
                <w:sz w:val="22"/>
                <w:szCs w:val="22"/>
              </w:rPr>
            </w:pPr>
            <w:r w:rsidRPr="002E1DF0">
              <w:rPr>
                <w:color w:val="000000"/>
                <w:sz w:val="22"/>
                <w:szCs w:val="22"/>
              </w:rPr>
              <w:t>Village Saving and Loan Associations</w:t>
            </w:r>
          </w:p>
        </w:tc>
      </w:tr>
      <w:tr w:rsidR="00792A34" w:rsidRPr="002E1DF0" w14:paraId="33C62D25" w14:textId="77777777" w:rsidTr="00392857">
        <w:tc>
          <w:tcPr>
            <w:tcW w:w="1885" w:type="dxa"/>
          </w:tcPr>
          <w:p w14:paraId="4CAFB606" w14:textId="77777777" w:rsidR="00792A34" w:rsidRPr="002E1DF0" w:rsidRDefault="00792A34" w:rsidP="00792A34">
            <w:pPr>
              <w:spacing w:line="259" w:lineRule="auto"/>
              <w:jc w:val="both"/>
              <w:rPr>
                <w:color w:val="000000"/>
                <w:sz w:val="22"/>
                <w:szCs w:val="22"/>
              </w:rPr>
            </w:pPr>
            <w:r w:rsidRPr="002E1DF0">
              <w:rPr>
                <w:color w:val="000000"/>
                <w:sz w:val="22"/>
                <w:szCs w:val="22"/>
              </w:rPr>
              <w:t>WEAI</w:t>
            </w:r>
          </w:p>
        </w:tc>
        <w:tc>
          <w:tcPr>
            <w:tcW w:w="8753" w:type="dxa"/>
          </w:tcPr>
          <w:p w14:paraId="0BE6E404" w14:textId="77777777" w:rsidR="00792A34" w:rsidRPr="002E1DF0" w:rsidRDefault="00792A34" w:rsidP="00792A34">
            <w:pPr>
              <w:spacing w:line="259" w:lineRule="auto"/>
              <w:jc w:val="both"/>
              <w:rPr>
                <w:color w:val="000000"/>
                <w:sz w:val="22"/>
                <w:szCs w:val="22"/>
              </w:rPr>
            </w:pPr>
            <w:r w:rsidRPr="002E1DF0">
              <w:rPr>
                <w:color w:val="000000"/>
                <w:sz w:val="22"/>
                <w:szCs w:val="22"/>
              </w:rPr>
              <w:t>Women’s Empowerment in Agriculture Index</w:t>
            </w:r>
          </w:p>
        </w:tc>
      </w:tr>
      <w:tr w:rsidR="00792A34" w:rsidRPr="002E1DF0" w14:paraId="0886E14E" w14:textId="77777777" w:rsidTr="00392857">
        <w:tc>
          <w:tcPr>
            <w:tcW w:w="1885" w:type="dxa"/>
          </w:tcPr>
          <w:p w14:paraId="54BEA70D" w14:textId="77777777" w:rsidR="00792A34" w:rsidRPr="002E1DF0" w:rsidRDefault="00792A34" w:rsidP="00792A34">
            <w:pPr>
              <w:spacing w:line="259" w:lineRule="auto"/>
              <w:jc w:val="both"/>
              <w:rPr>
                <w:color w:val="000000"/>
                <w:sz w:val="22"/>
                <w:szCs w:val="22"/>
              </w:rPr>
            </w:pPr>
            <w:r w:rsidRPr="002E1DF0">
              <w:rPr>
                <w:color w:val="000000"/>
                <w:sz w:val="22"/>
                <w:szCs w:val="22"/>
              </w:rPr>
              <w:t>WFP</w:t>
            </w:r>
          </w:p>
        </w:tc>
        <w:tc>
          <w:tcPr>
            <w:tcW w:w="8753" w:type="dxa"/>
          </w:tcPr>
          <w:p w14:paraId="311B89EC" w14:textId="77777777" w:rsidR="00792A34" w:rsidRPr="002E1DF0" w:rsidRDefault="00792A34" w:rsidP="00792A34">
            <w:pPr>
              <w:spacing w:line="259" w:lineRule="auto"/>
              <w:jc w:val="both"/>
              <w:rPr>
                <w:color w:val="000000"/>
                <w:sz w:val="22"/>
                <w:szCs w:val="22"/>
              </w:rPr>
            </w:pPr>
            <w:r w:rsidRPr="002E1DF0">
              <w:rPr>
                <w:color w:val="000000"/>
                <w:sz w:val="22"/>
                <w:szCs w:val="22"/>
              </w:rPr>
              <w:t xml:space="preserve">World Food </w:t>
            </w:r>
            <w:proofErr w:type="spellStart"/>
            <w:r w:rsidRPr="002E1DF0">
              <w:rPr>
                <w:color w:val="000000"/>
                <w:sz w:val="22"/>
                <w:szCs w:val="22"/>
              </w:rPr>
              <w:t>Programme</w:t>
            </w:r>
            <w:proofErr w:type="spellEnd"/>
          </w:p>
        </w:tc>
      </w:tr>
      <w:tr w:rsidR="00792A34" w:rsidRPr="002E1DF0" w14:paraId="56C9F8AA" w14:textId="77777777" w:rsidTr="00392857">
        <w:trPr>
          <w:trHeight w:val="70"/>
        </w:trPr>
        <w:tc>
          <w:tcPr>
            <w:tcW w:w="1885" w:type="dxa"/>
          </w:tcPr>
          <w:p w14:paraId="397E1426" w14:textId="77777777" w:rsidR="00792A34" w:rsidRPr="002E1DF0" w:rsidRDefault="00792A34" w:rsidP="00792A34">
            <w:pPr>
              <w:spacing w:line="259" w:lineRule="auto"/>
              <w:jc w:val="both"/>
              <w:rPr>
                <w:color w:val="000000"/>
                <w:sz w:val="22"/>
                <w:szCs w:val="22"/>
              </w:rPr>
            </w:pPr>
            <w:r w:rsidRPr="002E1DF0">
              <w:rPr>
                <w:color w:val="000000"/>
                <w:sz w:val="22"/>
                <w:szCs w:val="22"/>
              </w:rPr>
              <w:t>YWCA</w:t>
            </w:r>
          </w:p>
        </w:tc>
        <w:tc>
          <w:tcPr>
            <w:tcW w:w="8753" w:type="dxa"/>
          </w:tcPr>
          <w:p w14:paraId="34D7D317" w14:textId="77777777" w:rsidR="00792A34" w:rsidRPr="002E1DF0" w:rsidRDefault="00792A34" w:rsidP="00792A34">
            <w:pPr>
              <w:spacing w:line="259" w:lineRule="auto"/>
              <w:jc w:val="both"/>
              <w:rPr>
                <w:color w:val="000000"/>
                <w:sz w:val="22"/>
                <w:szCs w:val="22"/>
              </w:rPr>
            </w:pPr>
            <w:r w:rsidRPr="002E1DF0">
              <w:rPr>
                <w:color w:val="000000"/>
                <w:sz w:val="22"/>
                <w:szCs w:val="22"/>
              </w:rPr>
              <w:t>Young Women Christian Association</w:t>
            </w:r>
          </w:p>
        </w:tc>
      </w:tr>
    </w:tbl>
    <w:p w14:paraId="29AAB35B" w14:textId="4D903AD9" w:rsidR="3E8A2C9E" w:rsidRPr="002E1DF0" w:rsidRDefault="3E8A2C9E">
      <w:pPr>
        <w:rPr>
          <w:color w:val="000000"/>
          <w:sz w:val="22"/>
          <w:szCs w:val="22"/>
        </w:rPr>
      </w:pPr>
    </w:p>
    <w:p w14:paraId="4F2A6287" w14:textId="01561FD1" w:rsidR="00D86CF8" w:rsidRPr="002E1DF0" w:rsidRDefault="00D86CF8" w:rsidP="00D86CF8">
      <w:pPr>
        <w:spacing w:line="259" w:lineRule="auto"/>
        <w:jc w:val="both"/>
        <w:rPr>
          <w:color w:val="000000"/>
          <w:sz w:val="22"/>
          <w:szCs w:val="22"/>
        </w:rPr>
      </w:pPr>
    </w:p>
    <w:p w14:paraId="600F397D" w14:textId="06439B8E" w:rsidR="00D66E7B" w:rsidRPr="002E1DF0" w:rsidRDefault="00D66E7B" w:rsidP="00D86CF8">
      <w:pPr>
        <w:spacing w:line="259" w:lineRule="auto"/>
        <w:jc w:val="both"/>
        <w:rPr>
          <w:color w:val="000000"/>
          <w:sz w:val="22"/>
          <w:szCs w:val="22"/>
        </w:rPr>
      </w:pPr>
    </w:p>
    <w:p w14:paraId="293F420C" w14:textId="77777777" w:rsidR="00CE4D33" w:rsidRPr="002E1DF0" w:rsidRDefault="00CE4D33">
      <w:pPr>
        <w:rPr>
          <w:b/>
          <w:bCs/>
          <w:color w:val="000000"/>
          <w:sz w:val="22"/>
          <w:szCs w:val="22"/>
        </w:rPr>
      </w:pPr>
      <w:r w:rsidRPr="002E1DF0">
        <w:rPr>
          <w:b/>
          <w:bCs/>
          <w:color w:val="000000"/>
          <w:sz w:val="22"/>
          <w:szCs w:val="22"/>
        </w:rPr>
        <w:br w:type="page"/>
      </w:r>
    </w:p>
    <w:p w14:paraId="0228F61D" w14:textId="578F2304" w:rsidR="00F36CBD" w:rsidRPr="002E1DF0" w:rsidRDefault="009A2FF2" w:rsidP="00F36CBD">
      <w:pPr>
        <w:keepNext/>
        <w:spacing w:after="240" w:line="259" w:lineRule="auto"/>
        <w:rPr>
          <w:b/>
          <w:bCs/>
          <w:color w:val="000000"/>
          <w:sz w:val="22"/>
          <w:szCs w:val="22"/>
        </w:rPr>
      </w:pPr>
      <w:r w:rsidRPr="002E1DF0">
        <w:rPr>
          <w:b/>
          <w:bCs/>
          <w:color w:val="000000"/>
          <w:sz w:val="22"/>
          <w:szCs w:val="22"/>
        </w:rPr>
        <w:lastRenderedPageBreak/>
        <w:t xml:space="preserve">EXECUTIVE SUMMARY </w:t>
      </w:r>
    </w:p>
    <w:p w14:paraId="10F8D71F" w14:textId="6ABB72B1" w:rsidR="00803453" w:rsidRPr="002E1DF0" w:rsidRDefault="00F36CBD" w:rsidP="00803453">
      <w:pPr>
        <w:widowControl w:val="0"/>
        <w:spacing w:after="100" w:afterAutospacing="1"/>
        <w:jc w:val="both"/>
        <w:rPr>
          <w:color w:val="000000"/>
          <w:sz w:val="22"/>
          <w:szCs w:val="22"/>
        </w:rPr>
      </w:pPr>
      <w:r w:rsidRPr="002E1DF0">
        <w:rPr>
          <w:color w:val="000000"/>
          <w:sz w:val="22"/>
          <w:szCs w:val="22"/>
        </w:rPr>
        <w:t xml:space="preserve">The Joint </w:t>
      </w:r>
      <w:proofErr w:type="spellStart"/>
      <w:r w:rsidRPr="002E1DF0">
        <w:rPr>
          <w:color w:val="000000"/>
          <w:sz w:val="22"/>
          <w:szCs w:val="22"/>
        </w:rPr>
        <w:t>Programme</w:t>
      </w:r>
      <w:proofErr w:type="spellEnd"/>
      <w:r w:rsidRPr="002E1DF0">
        <w:rPr>
          <w:color w:val="000000"/>
          <w:sz w:val="22"/>
          <w:szCs w:val="22"/>
        </w:rPr>
        <w:t xml:space="preserve"> ‘Accelerating Progress towards Rural Women’s Economic Empowerment’ (JP RWEE) is a global initiative with an overarching goal to secure rural women’s livelihoods, </w:t>
      </w:r>
      <w:r w:rsidR="001451D4" w:rsidRPr="002E1DF0">
        <w:rPr>
          <w:color w:val="000000"/>
          <w:sz w:val="22"/>
          <w:szCs w:val="22"/>
        </w:rPr>
        <w:t>rights,</w:t>
      </w:r>
      <w:r w:rsidRPr="002E1DF0">
        <w:rPr>
          <w:color w:val="000000"/>
          <w:sz w:val="22"/>
          <w:szCs w:val="22"/>
        </w:rPr>
        <w:t xml:space="preserve"> and resilience in the context of sustainable development. Specifically, the </w:t>
      </w:r>
      <w:proofErr w:type="spellStart"/>
      <w:r w:rsidRPr="002E1DF0">
        <w:rPr>
          <w:color w:val="000000"/>
          <w:sz w:val="22"/>
          <w:szCs w:val="22"/>
        </w:rPr>
        <w:t>programme</w:t>
      </w:r>
      <w:proofErr w:type="spellEnd"/>
      <w:r w:rsidRPr="002E1DF0">
        <w:rPr>
          <w:color w:val="000000"/>
          <w:sz w:val="22"/>
          <w:szCs w:val="22"/>
        </w:rPr>
        <w:t xml:space="preserve"> has fo</w:t>
      </w:r>
      <w:r w:rsidR="00392857">
        <w:rPr>
          <w:color w:val="000000"/>
          <w:sz w:val="22"/>
          <w:szCs w:val="22"/>
        </w:rPr>
        <w:t>u</w:t>
      </w:r>
      <w:r w:rsidRPr="002E1DF0">
        <w:rPr>
          <w:color w:val="000000"/>
          <w:sz w:val="22"/>
          <w:szCs w:val="22"/>
        </w:rPr>
        <w:t>r interlinked outcome areas which are: Improve food security and nutrition; Increase income to sustain livelihoods; enhance women's participation in decision-making; and enable a more gender-responsive policy environment for the economic empowerment of rural women</w:t>
      </w:r>
      <w:r w:rsidR="009E5191">
        <w:rPr>
          <w:color w:val="000000"/>
          <w:sz w:val="22"/>
          <w:szCs w:val="22"/>
        </w:rPr>
        <w:t>.</w:t>
      </w:r>
      <w:r w:rsidR="00803453" w:rsidRPr="002E1DF0">
        <w:rPr>
          <w:color w:val="000000"/>
          <w:sz w:val="22"/>
          <w:szCs w:val="22"/>
        </w:rPr>
        <w:t xml:space="preserve"> </w:t>
      </w:r>
      <w:r w:rsidR="009E5191">
        <w:rPr>
          <w:color w:val="000000"/>
          <w:sz w:val="22"/>
          <w:szCs w:val="22"/>
        </w:rPr>
        <w:t>T</w:t>
      </w:r>
      <w:r w:rsidRPr="002E1DF0">
        <w:rPr>
          <w:color w:val="000000"/>
          <w:sz w:val="22"/>
          <w:szCs w:val="22"/>
        </w:rPr>
        <w:t xml:space="preserve">he </w:t>
      </w:r>
      <w:proofErr w:type="spellStart"/>
      <w:r w:rsidRPr="002E1DF0">
        <w:rPr>
          <w:color w:val="000000"/>
          <w:sz w:val="22"/>
          <w:szCs w:val="22"/>
        </w:rPr>
        <w:t>Programme</w:t>
      </w:r>
      <w:proofErr w:type="spellEnd"/>
      <w:r w:rsidRPr="002E1DF0">
        <w:rPr>
          <w:color w:val="000000"/>
          <w:sz w:val="22"/>
          <w:szCs w:val="22"/>
        </w:rPr>
        <w:t xml:space="preserve"> is jointly implemented by Food and Agriculture Organization (FAO), the International Fund for Agricultural Development (IFAD), UN Women and the World Food </w:t>
      </w:r>
      <w:proofErr w:type="spellStart"/>
      <w:r w:rsidRPr="002E1DF0">
        <w:rPr>
          <w:color w:val="000000"/>
          <w:sz w:val="22"/>
          <w:szCs w:val="22"/>
        </w:rPr>
        <w:t>Programme</w:t>
      </w:r>
      <w:proofErr w:type="spellEnd"/>
      <w:r w:rsidRPr="002E1DF0">
        <w:rPr>
          <w:color w:val="000000"/>
          <w:sz w:val="22"/>
          <w:szCs w:val="22"/>
        </w:rPr>
        <w:t xml:space="preserve"> (WFP)</w:t>
      </w:r>
      <w:r w:rsidR="003C6B87" w:rsidRPr="002E1DF0">
        <w:rPr>
          <w:color w:val="000000"/>
          <w:sz w:val="22"/>
          <w:szCs w:val="22"/>
        </w:rPr>
        <w:t>.</w:t>
      </w:r>
    </w:p>
    <w:p w14:paraId="13883A55" w14:textId="2BC4B76E" w:rsidR="00451B9A" w:rsidRPr="002E1DF0" w:rsidRDefault="00451B9A" w:rsidP="00451B9A">
      <w:pPr>
        <w:spacing w:before="240" w:after="120"/>
        <w:ind w:right="-29"/>
        <w:jc w:val="both"/>
        <w:rPr>
          <w:color w:val="000000"/>
          <w:sz w:val="22"/>
          <w:szCs w:val="22"/>
        </w:rPr>
      </w:pPr>
      <w:r w:rsidRPr="002E1DF0">
        <w:rPr>
          <w:color w:val="000000"/>
          <w:sz w:val="22"/>
          <w:szCs w:val="22"/>
        </w:rPr>
        <w:t xml:space="preserve">During the reporting period, the </w:t>
      </w:r>
      <w:proofErr w:type="spellStart"/>
      <w:r w:rsidRPr="002E1DF0">
        <w:rPr>
          <w:color w:val="000000"/>
          <w:sz w:val="22"/>
          <w:szCs w:val="22"/>
        </w:rPr>
        <w:t>Programme</w:t>
      </w:r>
      <w:proofErr w:type="spellEnd"/>
      <w:r w:rsidRPr="002E1DF0">
        <w:rPr>
          <w:color w:val="000000"/>
          <w:sz w:val="22"/>
          <w:szCs w:val="22"/>
        </w:rPr>
        <w:t xml:space="preserve"> has made key progress towards the achievement of the </w:t>
      </w:r>
      <w:proofErr w:type="spellStart"/>
      <w:r w:rsidRPr="002E1DF0">
        <w:rPr>
          <w:color w:val="000000"/>
          <w:sz w:val="22"/>
          <w:szCs w:val="22"/>
        </w:rPr>
        <w:t>programme’s</w:t>
      </w:r>
      <w:proofErr w:type="spellEnd"/>
      <w:r w:rsidRPr="002E1DF0">
        <w:rPr>
          <w:color w:val="000000"/>
          <w:sz w:val="22"/>
          <w:szCs w:val="22"/>
        </w:rPr>
        <w:t xml:space="preserve"> desired outcomes and the key achievements include the establishment of 75 Farmer Field and Life Schools (FFLS), the formation of 299 Village Saving and Loan Associations (VSLAs) gathering 8,007 farmers (6,249 women and 1,578 men, 391 youth and 77 people with disabilities) who actively participate in weekly savings meetings. </w:t>
      </w:r>
    </w:p>
    <w:p w14:paraId="29C6E3EA" w14:textId="77777777" w:rsidR="00451B9A" w:rsidRPr="002E1DF0" w:rsidRDefault="00451B9A" w:rsidP="00451B9A">
      <w:pPr>
        <w:spacing w:before="240" w:after="120"/>
        <w:ind w:right="-29"/>
        <w:jc w:val="both"/>
        <w:rPr>
          <w:color w:val="000000"/>
          <w:sz w:val="22"/>
          <w:szCs w:val="22"/>
        </w:rPr>
      </w:pPr>
      <w:r w:rsidRPr="002E1DF0">
        <w:rPr>
          <w:color w:val="000000"/>
          <w:sz w:val="22"/>
          <w:szCs w:val="22"/>
        </w:rPr>
        <w:t>The groups have collectively saved up to RWF 86,922,737 (USD 71,305.36</w:t>
      </w:r>
      <w:r w:rsidRPr="002E1DF0">
        <w:rPr>
          <w:color w:val="000000"/>
          <w:sz w:val="22"/>
          <w:szCs w:val="22"/>
        </w:rPr>
        <w:footnoteReference w:id="4"/>
      </w:r>
      <w:r w:rsidRPr="002E1DF0">
        <w:rPr>
          <w:color w:val="000000"/>
          <w:sz w:val="22"/>
          <w:szCs w:val="22"/>
        </w:rPr>
        <w:t xml:space="preserve">), and members have utilized loans amounting to RWF 57,184,743 (USD 46,910.38) for investments in micro-projects, household expenses such as health insurance and school fees. </w:t>
      </w:r>
    </w:p>
    <w:p w14:paraId="1059593C" w14:textId="6347847A" w:rsidR="007B7A72" w:rsidRDefault="00B1773E" w:rsidP="00451B9A">
      <w:pPr>
        <w:spacing w:before="240" w:after="120"/>
        <w:ind w:right="-29"/>
        <w:jc w:val="both"/>
        <w:rPr>
          <w:color w:val="000000"/>
          <w:sz w:val="22"/>
          <w:szCs w:val="22"/>
        </w:rPr>
      </w:pPr>
      <w:r w:rsidRPr="002E1DF0">
        <w:rPr>
          <w:color w:val="000000"/>
          <w:sz w:val="22"/>
          <w:szCs w:val="22"/>
        </w:rPr>
        <w:t xml:space="preserve">The </w:t>
      </w:r>
      <w:proofErr w:type="spellStart"/>
      <w:r w:rsidRPr="002E1DF0">
        <w:rPr>
          <w:color w:val="000000"/>
          <w:sz w:val="22"/>
          <w:szCs w:val="22"/>
        </w:rPr>
        <w:t>programme</w:t>
      </w:r>
      <w:proofErr w:type="spellEnd"/>
      <w:r w:rsidRPr="002E1DF0">
        <w:rPr>
          <w:color w:val="000000"/>
          <w:sz w:val="22"/>
          <w:szCs w:val="22"/>
        </w:rPr>
        <w:t xml:space="preserve"> supported the creation of 47 tree nurseries</w:t>
      </w:r>
      <w:r w:rsidR="001A6559">
        <w:rPr>
          <w:color w:val="000000"/>
          <w:sz w:val="22"/>
          <w:szCs w:val="22"/>
        </w:rPr>
        <w:t xml:space="preserve">, </w:t>
      </w:r>
      <w:r w:rsidR="007B7A72">
        <w:rPr>
          <w:color w:val="000000"/>
          <w:sz w:val="22"/>
          <w:szCs w:val="22"/>
        </w:rPr>
        <w:t xml:space="preserve">which generated an estimated revenue of RWF 35,607,000 (USD </w:t>
      </w:r>
      <w:r w:rsidR="00943889">
        <w:rPr>
          <w:color w:val="000000"/>
          <w:sz w:val="22"/>
          <w:szCs w:val="22"/>
        </w:rPr>
        <w:t>29,122.187)</w:t>
      </w:r>
      <w:r w:rsidR="001A6559">
        <w:rPr>
          <w:color w:val="000000"/>
          <w:sz w:val="22"/>
          <w:szCs w:val="22"/>
        </w:rPr>
        <w:t xml:space="preserve">. Furthermore, </w:t>
      </w:r>
      <w:r w:rsidR="007B7A72">
        <w:rPr>
          <w:color w:val="000000"/>
          <w:sz w:val="22"/>
          <w:szCs w:val="22"/>
        </w:rPr>
        <w:t xml:space="preserve">the </w:t>
      </w:r>
      <w:proofErr w:type="spellStart"/>
      <w:r w:rsidR="007B7A72">
        <w:rPr>
          <w:color w:val="000000"/>
          <w:sz w:val="22"/>
          <w:szCs w:val="22"/>
        </w:rPr>
        <w:t>programme</w:t>
      </w:r>
      <w:proofErr w:type="spellEnd"/>
      <w:r w:rsidR="007B7A72">
        <w:rPr>
          <w:color w:val="000000"/>
          <w:sz w:val="22"/>
          <w:szCs w:val="22"/>
        </w:rPr>
        <w:t xml:space="preserve"> strengthen</w:t>
      </w:r>
      <w:r w:rsidR="001A6559">
        <w:rPr>
          <w:color w:val="000000"/>
          <w:sz w:val="22"/>
          <w:szCs w:val="22"/>
        </w:rPr>
        <w:t>ed</w:t>
      </w:r>
      <w:r w:rsidR="007B7A72">
        <w:rPr>
          <w:color w:val="000000"/>
          <w:sz w:val="22"/>
          <w:szCs w:val="22"/>
        </w:rPr>
        <w:t xml:space="preserve"> the skills of 2,364 farmers in grafting techniques and </w:t>
      </w:r>
      <w:r w:rsidR="001A6559">
        <w:rPr>
          <w:color w:val="000000"/>
          <w:sz w:val="22"/>
          <w:szCs w:val="22"/>
        </w:rPr>
        <w:t>trained</w:t>
      </w:r>
      <w:r w:rsidR="007B7A72">
        <w:rPr>
          <w:color w:val="000000"/>
          <w:sz w:val="22"/>
          <w:szCs w:val="22"/>
        </w:rPr>
        <w:t xml:space="preserve"> them on various climate-resilient agriculture </w:t>
      </w:r>
      <w:r w:rsidR="00943889">
        <w:rPr>
          <w:color w:val="000000"/>
          <w:sz w:val="22"/>
          <w:szCs w:val="22"/>
        </w:rPr>
        <w:t>practices.</w:t>
      </w:r>
      <w:r w:rsidR="007B7A72">
        <w:rPr>
          <w:color w:val="000000"/>
          <w:sz w:val="22"/>
          <w:szCs w:val="22"/>
        </w:rPr>
        <w:t xml:space="preserve"> </w:t>
      </w:r>
    </w:p>
    <w:p w14:paraId="7822D8B8" w14:textId="70D22209" w:rsidR="006C68CE" w:rsidRPr="002E1DF0" w:rsidRDefault="006C68CE" w:rsidP="00451B9A">
      <w:pPr>
        <w:spacing w:before="240" w:after="120"/>
        <w:ind w:right="-29"/>
        <w:jc w:val="both"/>
        <w:rPr>
          <w:color w:val="000000"/>
          <w:sz w:val="22"/>
          <w:szCs w:val="22"/>
        </w:rPr>
      </w:pPr>
      <w:r w:rsidRPr="002E1DF0">
        <w:rPr>
          <w:color w:val="000000"/>
          <w:sz w:val="22"/>
          <w:szCs w:val="22"/>
        </w:rPr>
        <w:t xml:space="preserve">During this reporting period, the </w:t>
      </w:r>
      <w:proofErr w:type="spellStart"/>
      <w:r w:rsidRPr="002E1DF0">
        <w:rPr>
          <w:color w:val="000000"/>
          <w:sz w:val="22"/>
          <w:szCs w:val="22"/>
        </w:rPr>
        <w:t>programme</w:t>
      </w:r>
      <w:proofErr w:type="spellEnd"/>
      <w:r w:rsidRPr="002E1DF0">
        <w:rPr>
          <w:color w:val="000000"/>
          <w:sz w:val="22"/>
          <w:szCs w:val="22"/>
        </w:rPr>
        <w:t xml:space="preserve"> supported 350 rural women with two selling points. These selling points provided women with decent working environment </w:t>
      </w:r>
      <w:r w:rsidR="001451D4" w:rsidRPr="002E1DF0">
        <w:rPr>
          <w:color w:val="000000"/>
          <w:sz w:val="22"/>
          <w:szCs w:val="22"/>
        </w:rPr>
        <w:t>and</w:t>
      </w:r>
      <w:r w:rsidRPr="002E1DF0">
        <w:rPr>
          <w:color w:val="000000"/>
          <w:sz w:val="22"/>
          <w:szCs w:val="22"/>
        </w:rPr>
        <w:t xml:space="preserve"> </w:t>
      </w:r>
      <w:r w:rsidR="00847A73">
        <w:rPr>
          <w:color w:val="000000"/>
          <w:sz w:val="22"/>
          <w:szCs w:val="22"/>
        </w:rPr>
        <w:t>serve</w:t>
      </w:r>
      <w:r w:rsidR="00847A73" w:rsidRPr="002E1DF0">
        <w:rPr>
          <w:color w:val="000000"/>
          <w:sz w:val="22"/>
          <w:szCs w:val="22"/>
        </w:rPr>
        <w:t xml:space="preserve"> </w:t>
      </w:r>
      <w:r w:rsidRPr="002E1DF0">
        <w:rPr>
          <w:color w:val="000000"/>
          <w:sz w:val="22"/>
          <w:szCs w:val="22"/>
        </w:rPr>
        <w:t>as a convenient marketplace where they are assured of a sustainable space for the sale of their produce and will generat</w:t>
      </w:r>
      <w:r w:rsidR="00847A73">
        <w:rPr>
          <w:color w:val="000000"/>
          <w:sz w:val="22"/>
          <w:szCs w:val="22"/>
        </w:rPr>
        <w:t>e</w:t>
      </w:r>
      <w:r w:rsidRPr="002E1DF0">
        <w:rPr>
          <w:color w:val="000000"/>
          <w:sz w:val="22"/>
          <w:szCs w:val="22"/>
        </w:rPr>
        <w:t xml:space="preserve"> additional incomes from the rent of more space available in these selling points</w:t>
      </w:r>
      <w:r w:rsidR="00666455" w:rsidRPr="002E1DF0">
        <w:rPr>
          <w:color w:val="000000"/>
          <w:sz w:val="22"/>
          <w:szCs w:val="22"/>
        </w:rPr>
        <w:t xml:space="preserve"> </w:t>
      </w:r>
      <w:r w:rsidR="00847A73">
        <w:rPr>
          <w:color w:val="000000"/>
          <w:sz w:val="22"/>
          <w:szCs w:val="22"/>
        </w:rPr>
        <w:t>as well as from</w:t>
      </w:r>
      <w:r w:rsidR="00943889">
        <w:rPr>
          <w:color w:val="000000"/>
          <w:sz w:val="22"/>
          <w:szCs w:val="22"/>
        </w:rPr>
        <w:t xml:space="preserve"> </w:t>
      </w:r>
      <w:r w:rsidR="00666455" w:rsidRPr="002E1DF0">
        <w:rPr>
          <w:color w:val="000000"/>
          <w:sz w:val="22"/>
          <w:szCs w:val="22"/>
        </w:rPr>
        <w:t>individual businesses</w:t>
      </w:r>
      <w:r w:rsidRPr="002E1DF0">
        <w:rPr>
          <w:color w:val="000000"/>
          <w:sz w:val="22"/>
          <w:szCs w:val="22"/>
        </w:rPr>
        <w:t>.  </w:t>
      </w:r>
      <w:r w:rsidR="00847A73">
        <w:rPr>
          <w:color w:val="000000"/>
          <w:sz w:val="22"/>
          <w:szCs w:val="22"/>
        </w:rPr>
        <w:t>T</w:t>
      </w:r>
      <w:r w:rsidR="00847A73" w:rsidRPr="002E1DF0">
        <w:rPr>
          <w:color w:val="000000"/>
          <w:sz w:val="22"/>
          <w:szCs w:val="22"/>
        </w:rPr>
        <w:t>he program</w:t>
      </w:r>
      <w:r w:rsidR="00847A73">
        <w:rPr>
          <w:color w:val="000000"/>
          <w:sz w:val="22"/>
          <w:szCs w:val="22"/>
        </w:rPr>
        <w:t xml:space="preserve"> also</w:t>
      </w:r>
      <w:r w:rsidR="00847A73" w:rsidRPr="002E1DF0">
        <w:rPr>
          <w:color w:val="000000"/>
          <w:sz w:val="22"/>
          <w:szCs w:val="22"/>
        </w:rPr>
        <w:t xml:space="preserve"> trained 288 GALS champions (238 women and 50 men including 22 persons with disabilities) on GALS+ methodology extended to nutrition and climate change</w:t>
      </w:r>
      <w:r w:rsidR="00847A73">
        <w:rPr>
          <w:color w:val="000000"/>
          <w:sz w:val="22"/>
          <w:szCs w:val="22"/>
        </w:rPr>
        <w:t>.</w:t>
      </w:r>
    </w:p>
    <w:p w14:paraId="297EFA0A" w14:textId="03FEAAA7" w:rsidR="00AF03F2" w:rsidRPr="00AF03F2" w:rsidRDefault="003C6B87" w:rsidP="00AF03F2">
      <w:pPr>
        <w:spacing w:before="240" w:after="120"/>
        <w:ind w:right="-29"/>
        <w:jc w:val="both"/>
        <w:rPr>
          <w:color w:val="000000"/>
          <w:sz w:val="22"/>
          <w:szCs w:val="22"/>
        </w:rPr>
      </w:pPr>
      <w:r w:rsidRPr="002E1DF0">
        <w:rPr>
          <w:color w:val="000000"/>
          <w:sz w:val="22"/>
          <w:szCs w:val="22"/>
        </w:rPr>
        <w:t xml:space="preserve">Strategic and operational engagements </w:t>
      </w:r>
      <w:r w:rsidR="00AF03F2">
        <w:rPr>
          <w:color w:val="000000"/>
          <w:sz w:val="22"/>
          <w:szCs w:val="22"/>
        </w:rPr>
        <w:t xml:space="preserve">involved </w:t>
      </w:r>
      <w:r w:rsidRPr="002E1DF0">
        <w:rPr>
          <w:color w:val="000000"/>
          <w:sz w:val="22"/>
          <w:szCs w:val="22"/>
        </w:rPr>
        <w:t>conduct</w:t>
      </w:r>
      <w:r w:rsidR="00AF03F2">
        <w:rPr>
          <w:color w:val="000000"/>
          <w:sz w:val="22"/>
          <w:szCs w:val="22"/>
        </w:rPr>
        <w:t>ing</w:t>
      </w:r>
      <w:r w:rsidRPr="002E1DF0">
        <w:rPr>
          <w:color w:val="000000"/>
          <w:sz w:val="22"/>
          <w:szCs w:val="22"/>
        </w:rPr>
        <w:t xml:space="preserve"> policy dialogues to advocate for changes </w:t>
      </w:r>
      <w:r w:rsidR="001451D4" w:rsidRPr="002E1DF0">
        <w:rPr>
          <w:color w:val="000000"/>
          <w:sz w:val="22"/>
          <w:szCs w:val="22"/>
        </w:rPr>
        <w:t>and</w:t>
      </w:r>
      <w:r w:rsidRPr="002E1DF0">
        <w:rPr>
          <w:color w:val="000000"/>
          <w:sz w:val="22"/>
          <w:szCs w:val="22"/>
        </w:rPr>
        <w:t xml:space="preserve"> influence decision-making processes. Th</w:t>
      </w:r>
      <w:r w:rsidR="00AF03F2">
        <w:rPr>
          <w:color w:val="000000"/>
          <w:sz w:val="22"/>
          <w:szCs w:val="22"/>
        </w:rPr>
        <w:t>is</w:t>
      </w:r>
      <w:r w:rsidRPr="002E1DF0">
        <w:rPr>
          <w:color w:val="000000"/>
          <w:sz w:val="22"/>
          <w:szCs w:val="22"/>
        </w:rPr>
        <w:t xml:space="preserve"> include</w:t>
      </w:r>
      <w:r w:rsidR="00AF03F2">
        <w:rPr>
          <w:color w:val="000000"/>
          <w:sz w:val="22"/>
          <w:szCs w:val="22"/>
        </w:rPr>
        <w:t>d</w:t>
      </w:r>
      <w:r w:rsidRPr="002E1DF0">
        <w:rPr>
          <w:color w:val="000000"/>
          <w:sz w:val="22"/>
          <w:szCs w:val="22"/>
        </w:rPr>
        <w:t xml:space="preserve"> </w:t>
      </w:r>
      <w:r w:rsidR="00AF03F2">
        <w:rPr>
          <w:color w:val="000000"/>
          <w:sz w:val="22"/>
          <w:szCs w:val="22"/>
        </w:rPr>
        <w:t xml:space="preserve">a </w:t>
      </w:r>
      <w:r w:rsidR="000C4680" w:rsidRPr="002E1DF0">
        <w:rPr>
          <w:color w:val="000000"/>
          <w:sz w:val="22"/>
          <w:szCs w:val="22"/>
        </w:rPr>
        <w:t>high-level</w:t>
      </w:r>
      <w:r w:rsidRPr="002E1DF0">
        <w:rPr>
          <w:color w:val="000000"/>
          <w:sz w:val="22"/>
          <w:szCs w:val="22"/>
        </w:rPr>
        <w:t xml:space="preserve"> policy dialogue and consultation t</w:t>
      </w:r>
      <w:r w:rsidR="00AF03F2">
        <w:rPr>
          <w:color w:val="000000"/>
          <w:sz w:val="22"/>
          <w:szCs w:val="22"/>
        </w:rPr>
        <w:t>o</w:t>
      </w:r>
      <w:r w:rsidRPr="002E1DF0">
        <w:rPr>
          <w:color w:val="000000"/>
          <w:sz w:val="22"/>
          <w:szCs w:val="22"/>
        </w:rPr>
        <w:t xml:space="preserve"> </w:t>
      </w:r>
      <w:r w:rsidR="000C4680" w:rsidRPr="002E1DF0">
        <w:rPr>
          <w:color w:val="000000"/>
          <w:sz w:val="22"/>
          <w:szCs w:val="22"/>
        </w:rPr>
        <w:t>shap</w:t>
      </w:r>
      <w:r w:rsidR="00AF03F2">
        <w:rPr>
          <w:color w:val="000000"/>
          <w:sz w:val="22"/>
          <w:szCs w:val="22"/>
        </w:rPr>
        <w:t>e</w:t>
      </w:r>
      <w:r w:rsidR="000C4680" w:rsidRPr="002E1DF0">
        <w:rPr>
          <w:color w:val="000000"/>
          <w:sz w:val="22"/>
          <w:szCs w:val="22"/>
        </w:rPr>
        <w:t xml:space="preserve"> the Strategic Plan for Agriculture Transformation (PSTA5) </w:t>
      </w:r>
      <w:r w:rsidR="00AF03F2">
        <w:rPr>
          <w:color w:val="000000"/>
          <w:sz w:val="22"/>
          <w:szCs w:val="22"/>
        </w:rPr>
        <w:t>alongside</w:t>
      </w:r>
      <w:r w:rsidR="000C4680" w:rsidRPr="002E1DF0">
        <w:rPr>
          <w:color w:val="000000"/>
          <w:sz w:val="22"/>
          <w:szCs w:val="22"/>
        </w:rPr>
        <w:t xml:space="preserve"> the Ministry of Agriculture and Animal Resources, Rwanda Agriculture Board (RAB) a</w:t>
      </w:r>
      <w:r w:rsidR="00AF03F2">
        <w:rPr>
          <w:color w:val="000000"/>
          <w:sz w:val="22"/>
          <w:szCs w:val="22"/>
        </w:rPr>
        <w:t xml:space="preserve">nd </w:t>
      </w:r>
      <w:r w:rsidR="000C4680" w:rsidRPr="002E1DF0">
        <w:rPr>
          <w:color w:val="000000"/>
          <w:sz w:val="22"/>
          <w:szCs w:val="22"/>
        </w:rPr>
        <w:t>other key</w:t>
      </w:r>
      <w:r w:rsidR="00AF03F2">
        <w:rPr>
          <w:color w:val="000000"/>
          <w:sz w:val="22"/>
          <w:szCs w:val="22"/>
        </w:rPr>
        <w:t xml:space="preserve"> agriculture sector</w:t>
      </w:r>
      <w:r w:rsidR="000C4680" w:rsidRPr="002E1DF0">
        <w:rPr>
          <w:color w:val="000000"/>
          <w:sz w:val="22"/>
          <w:szCs w:val="22"/>
        </w:rPr>
        <w:t xml:space="preserve"> partners</w:t>
      </w:r>
      <w:r w:rsidR="00AF03F2">
        <w:rPr>
          <w:color w:val="000000"/>
          <w:sz w:val="22"/>
          <w:szCs w:val="22"/>
        </w:rPr>
        <w:t>.</w:t>
      </w:r>
      <w:r w:rsidR="000C4680" w:rsidRPr="002E1DF0">
        <w:rPr>
          <w:color w:val="000000"/>
          <w:sz w:val="22"/>
          <w:szCs w:val="22"/>
        </w:rPr>
        <w:t xml:space="preserve"> </w:t>
      </w:r>
      <w:r w:rsidR="00AF03F2">
        <w:rPr>
          <w:color w:val="000000"/>
          <w:sz w:val="22"/>
          <w:szCs w:val="22"/>
        </w:rPr>
        <w:t>Additionally,</w:t>
      </w:r>
      <w:r w:rsidR="001F1E98" w:rsidRPr="002E1DF0">
        <w:rPr>
          <w:color w:val="000000"/>
          <w:sz w:val="22"/>
          <w:szCs w:val="22"/>
        </w:rPr>
        <w:t xml:space="preserve"> </w:t>
      </w:r>
      <w:r w:rsidR="00AF03F2" w:rsidRPr="008A7A9D">
        <w:rPr>
          <w:sz w:val="22"/>
          <w:szCs w:val="22"/>
        </w:rPr>
        <w:t xml:space="preserve">these efforts collectively enhanced the </w:t>
      </w:r>
      <w:proofErr w:type="spellStart"/>
      <w:r w:rsidR="00AF03F2" w:rsidRPr="008A7A9D">
        <w:rPr>
          <w:sz w:val="22"/>
          <w:szCs w:val="22"/>
        </w:rPr>
        <w:t>agri</w:t>
      </w:r>
      <w:proofErr w:type="spellEnd"/>
      <w:r w:rsidR="00AF03F2" w:rsidRPr="008A7A9D">
        <w:rPr>
          <w:sz w:val="22"/>
          <w:szCs w:val="22"/>
        </w:rPr>
        <w:t>-entrepreneurship and business skills of 300 rural women</w:t>
      </w:r>
      <w:r w:rsidR="00AF03F2">
        <w:rPr>
          <w:sz w:val="22"/>
          <w:szCs w:val="22"/>
        </w:rPr>
        <w:t>.</w:t>
      </w:r>
      <w:r w:rsidR="00AF03F2" w:rsidRPr="002E1DF0">
        <w:rPr>
          <w:color w:val="000000"/>
          <w:sz w:val="22"/>
          <w:szCs w:val="22"/>
        </w:rPr>
        <w:t xml:space="preserve"> </w:t>
      </w:r>
    </w:p>
    <w:p w14:paraId="377B0CA1" w14:textId="5FD762D4" w:rsidR="000C4680" w:rsidRPr="002E1DF0" w:rsidRDefault="000C4680" w:rsidP="00451B9A">
      <w:pPr>
        <w:spacing w:before="240" w:after="120"/>
        <w:ind w:right="-29"/>
        <w:jc w:val="both"/>
        <w:rPr>
          <w:color w:val="000000"/>
          <w:sz w:val="22"/>
          <w:szCs w:val="22"/>
        </w:rPr>
      </w:pPr>
      <w:r w:rsidRPr="002E1DF0">
        <w:rPr>
          <w:color w:val="000000"/>
          <w:sz w:val="22"/>
          <w:szCs w:val="22"/>
        </w:rPr>
        <w:t xml:space="preserve">Furthermore, strategic discussions on dissemination and implementation of the revised National Gender Policy were conducted with the Ministry of Gender and Family Promotion (MIGEPROF) along with other National Gender Machinery Institutions. </w:t>
      </w:r>
      <w:r w:rsidR="003F635A">
        <w:rPr>
          <w:color w:val="000000"/>
          <w:sz w:val="22"/>
          <w:szCs w:val="22"/>
        </w:rPr>
        <w:t xml:space="preserve">The </w:t>
      </w:r>
      <w:proofErr w:type="spellStart"/>
      <w:r w:rsidR="003F635A">
        <w:rPr>
          <w:color w:val="000000"/>
          <w:sz w:val="22"/>
          <w:szCs w:val="22"/>
        </w:rPr>
        <w:t>programme</w:t>
      </w:r>
      <w:proofErr w:type="spellEnd"/>
      <w:r w:rsidR="003F635A">
        <w:rPr>
          <w:color w:val="000000"/>
          <w:sz w:val="22"/>
          <w:szCs w:val="22"/>
        </w:rPr>
        <w:t xml:space="preserve"> will support National Gender Machinery institutions in the </w:t>
      </w:r>
      <w:r w:rsidR="00847A73">
        <w:rPr>
          <w:color w:val="000000"/>
          <w:sz w:val="22"/>
          <w:szCs w:val="22"/>
        </w:rPr>
        <w:t>development</w:t>
      </w:r>
      <w:r w:rsidR="003F635A">
        <w:rPr>
          <w:color w:val="000000"/>
          <w:sz w:val="22"/>
          <w:szCs w:val="22"/>
        </w:rPr>
        <w:t xml:space="preserve"> bridged booklets of the revised National Gender Policy</w:t>
      </w:r>
      <w:r w:rsidR="00847A73">
        <w:rPr>
          <w:color w:val="000000"/>
          <w:sz w:val="22"/>
          <w:szCs w:val="22"/>
        </w:rPr>
        <w:t xml:space="preserve">, </w:t>
      </w:r>
      <w:r w:rsidR="003F635A">
        <w:rPr>
          <w:color w:val="000000"/>
          <w:sz w:val="22"/>
          <w:szCs w:val="22"/>
        </w:rPr>
        <w:t>translat</w:t>
      </w:r>
      <w:r w:rsidR="00847A73">
        <w:rPr>
          <w:color w:val="000000"/>
          <w:sz w:val="22"/>
          <w:szCs w:val="22"/>
        </w:rPr>
        <w:t>ing them into</w:t>
      </w:r>
      <w:r w:rsidR="003F635A">
        <w:rPr>
          <w:color w:val="000000"/>
          <w:sz w:val="22"/>
          <w:szCs w:val="22"/>
        </w:rPr>
        <w:t xml:space="preserve"> Kinyarwanda</w:t>
      </w:r>
      <w:r w:rsidR="00847A73">
        <w:rPr>
          <w:color w:val="000000"/>
          <w:sz w:val="22"/>
          <w:szCs w:val="22"/>
        </w:rPr>
        <w:t xml:space="preserve">, </w:t>
      </w:r>
      <w:r w:rsidR="00B3668E">
        <w:rPr>
          <w:color w:val="000000"/>
          <w:sz w:val="22"/>
          <w:szCs w:val="22"/>
        </w:rPr>
        <w:t>and disseminating</w:t>
      </w:r>
      <w:r w:rsidR="003F635A">
        <w:rPr>
          <w:color w:val="000000"/>
          <w:sz w:val="22"/>
          <w:szCs w:val="22"/>
        </w:rPr>
        <w:t xml:space="preserve"> </w:t>
      </w:r>
      <w:r w:rsidR="00847A73">
        <w:rPr>
          <w:color w:val="000000"/>
          <w:sz w:val="22"/>
          <w:szCs w:val="22"/>
        </w:rPr>
        <w:t xml:space="preserve">the </w:t>
      </w:r>
      <w:r w:rsidR="003F635A">
        <w:rPr>
          <w:color w:val="000000"/>
          <w:sz w:val="22"/>
          <w:szCs w:val="22"/>
        </w:rPr>
        <w:t xml:space="preserve">booklets to RWEE beneficiaries and </w:t>
      </w:r>
      <w:r w:rsidR="00847A73">
        <w:rPr>
          <w:color w:val="000000"/>
          <w:sz w:val="22"/>
          <w:szCs w:val="22"/>
        </w:rPr>
        <w:t>surrounding</w:t>
      </w:r>
      <w:r w:rsidR="003F635A">
        <w:rPr>
          <w:color w:val="000000"/>
          <w:sz w:val="22"/>
          <w:szCs w:val="22"/>
        </w:rPr>
        <w:t xml:space="preserve"> communities.  </w:t>
      </w:r>
    </w:p>
    <w:p w14:paraId="7EC4A12A" w14:textId="773BD075" w:rsidR="00415AA9" w:rsidRPr="0040443A" w:rsidRDefault="000C4680" w:rsidP="00B3668E">
      <w:pPr>
        <w:pStyle w:val="pf0"/>
        <w:rPr>
          <w:sz w:val="22"/>
          <w:szCs w:val="22"/>
        </w:rPr>
      </w:pPr>
      <w:bookmarkStart w:id="2" w:name="_Hlk161146619"/>
      <w:r w:rsidRPr="002E1DF0">
        <w:rPr>
          <w:color w:val="000000"/>
          <w:sz w:val="22"/>
          <w:szCs w:val="22"/>
        </w:rPr>
        <w:t xml:space="preserve">In addition, the </w:t>
      </w:r>
      <w:proofErr w:type="spellStart"/>
      <w:r w:rsidRPr="002E1DF0">
        <w:rPr>
          <w:color w:val="000000"/>
          <w:sz w:val="22"/>
          <w:szCs w:val="22"/>
        </w:rPr>
        <w:t>Programme</w:t>
      </w:r>
      <w:proofErr w:type="spellEnd"/>
      <w:r w:rsidRPr="002E1DF0">
        <w:rPr>
          <w:color w:val="000000"/>
          <w:sz w:val="22"/>
          <w:szCs w:val="22"/>
        </w:rPr>
        <w:t xml:space="preserve"> </w:t>
      </w:r>
      <w:r w:rsidR="00173994" w:rsidRPr="002E1DF0">
        <w:rPr>
          <w:color w:val="000000"/>
          <w:sz w:val="22"/>
          <w:szCs w:val="22"/>
        </w:rPr>
        <w:t xml:space="preserve">worked on evidence and knowledge generation which will continue to inform areas of focus and during this reporting period, two main studies were conducted: gender sensitive value </w:t>
      </w:r>
      <w:r w:rsidR="00173994" w:rsidRPr="00B3668E">
        <w:rPr>
          <w:color w:val="000000"/>
          <w:sz w:val="22"/>
          <w:szCs w:val="22"/>
        </w:rPr>
        <w:t xml:space="preserve">chain analysis and </w:t>
      </w:r>
      <w:r w:rsidR="00CD32DA" w:rsidRPr="00B3668E">
        <w:rPr>
          <w:color w:val="000000"/>
          <w:sz w:val="22"/>
          <w:szCs w:val="22"/>
        </w:rPr>
        <w:t xml:space="preserve">Gender sensitive </w:t>
      </w:r>
      <w:r w:rsidR="00173994" w:rsidRPr="00B3668E">
        <w:rPr>
          <w:color w:val="000000"/>
          <w:sz w:val="22"/>
          <w:szCs w:val="22"/>
        </w:rPr>
        <w:t xml:space="preserve">market analysis. </w:t>
      </w:r>
      <w:r w:rsidR="009578CD" w:rsidRPr="00B3668E">
        <w:rPr>
          <w:sz w:val="22"/>
          <w:szCs w:val="22"/>
        </w:rPr>
        <w:t>K</w:t>
      </w:r>
      <w:r w:rsidR="00415AA9" w:rsidRPr="00B3668E">
        <w:rPr>
          <w:sz w:val="22"/>
          <w:szCs w:val="22"/>
        </w:rPr>
        <w:t>ey recommendation</w:t>
      </w:r>
      <w:r w:rsidR="009578CD" w:rsidRPr="00B3668E">
        <w:rPr>
          <w:sz w:val="22"/>
          <w:szCs w:val="22"/>
        </w:rPr>
        <w:t>s</w:t>
      </w:r>
      <w:r w:rsidR="00415AA9" w:rsidRPr="00B3668E">
        <w:rPr>
          <w:sz w:val="22"/>
          <w:szCs w:val="22"/>
        </w:rPr>
        <w:t xml:space="preserve"> from the studies </w:t>
      </w:r>
      <w:r w:rsidR="009578CD" w:rsidRPr="00B3668E">
        <w:rPr>
          <w:sz w:val="22"/>
          <w:szCs w:val="22"/>
        </w:rPr>
        <w:t>include</w:t>
      </w:r>
      <w:r w:rsidR="00415AA9" w:rsidRPr="00B3668E">
        <w:rPr>
          <w:sz w:val="22"/>
          <w:szCs w:val="22"/>
        </w:rPr>
        <w:t xml:space="preserve"> the need to support women farmers in terms of skills, knowledge, technologies, and extension of agriculture advisory </w:t>
      </w:r>
      <w:r w:rsidR="00B3668E" w:rsidRPr="00B3668E">
        <w:rPr>
          <w:sz w:val="22"/>
          <w:szCs w:val="22"/>
        </w:rPr>
        <w:t>services within</w:t>
      </w:r>
      <w:r w:rsidR="00415AA9" w:rsidRPr="00B3668E">
        <w:rPr>
          <w:sz w:val="22"/>
          <w:szCs w:val="22"/>
        </w:rPr>
        <w:t xml:space="preserve"> </w:t>
      </w:r>
      <w:r w:rsidR="00B3668E" w:rsidRPr="00B3668E">
        <w:rPr>
          <w:rStyle w:val="cf01"/>
          <w:rFonts w:ascii="Times New Roman" w:hAnsi="Times New Roman" w:cs="Times New Roman"/>
          <w:sz w:val="22"/>
          <w:szCs w:val="22"/>
        </w:rPr>
        <w:t xml:space="preserve">Maize, Beans, Soya beans, </w:t>
      </w:r>
      <w:proofErr w:type="gramStart"/>
      <w:r w:rsidR="00B3668E" w:rsidRPr="00B3668E">
        <w:rPr>
          <w:rStyle w:val="cf01"/>
          <w:rFonts w:ascii="Times New Roman" w:hAnsi="Times New Roman" w:cs="Times New Roman"/>
          <w:sz w:val="22"/>
          <w:szCs w:val="22"/>
        </w:rPr>
        <w:t>Diary</w:t>
      </w:r>
      <w:proofErr w:type="gramEnd"/>
      <w:r w:rsidR="00B3668E" w:rsidRPr="00B3668E">
        <w:rPr>
          <w:rStyle w:val="cf01"/>
          <w:rFonts w:ascii="Times New Roman" w:hAnsi="Times New Roman" w:cs="Times New Roman"/>
          <w:sz w:val="22"/>
          <w:szCs w:val="22"/>
        </w:rPr>
        <w:t xml:space="preserve"> and Bee products</w:t>
      </w:r>
      <w:r w:rsidR="00415AA9" w:rsidRPr="00B3668E">
        <w:rPr>
          <w:sz w:val="22"/>
          <w:szCs w:val="22"/>
        </w:rPr>
        <w:t xml:space="preserve"> value chains.  </w:t>
      </w:r>
      <w:r w:rsidR="007B4FB0" w:rsidRPr="00B3668E">
        <w:rPr>
          <w:sz w:val="22"/>
          <w:szCs w:val="22"/>
        </w:rPr>
        <w:t>Other recommendations include</w:t>
      </w:r>
      <w:r w:rsidR="00415AA9" w:rsidRPr="00B3668E">
        <w:rPr>
          <w:sz w:val="22"/>
          <w:szCs w:val="22"/>
        </w:rPr>
        <w:t xml:space="preserve"> </w:t>
      </w:r>
      <w:r w:rsidR="00FA2EA4" w:rsidRPr="00B3668E">
        <w:rPr>
          <w:sz w:val="22"/>
          <w:szCs w:val="22"/>
        </w:rPr>
        <w:t xml:space="preserve">support </w:t>
      </w:r>
      <w:r w:rsidR="007B4FB0" w:rsidRPr="00B3668E">
        <w:rPr>
          <w:sz w:val="22"/>
          <w:szCs w:val="22"/>
        </w:rPr>
        <w:t>to</w:t>
      </w:r>
      <w:r w:rsidR="00FA2EA4" w:rsidRPr="00B3668E">
        <w:rPr>
          <w:sz w:val="22"/>
          <w:szCs w:val="22"/>
        </w:rPr>
        <w:t xml:space="preserve"> a</w:t>
      </w:r>
      <w:r w:rsidR="00415AA9" w:rsidRPr="00B3668E">
        <w:rPr>
          <w:sz w:val="22"/>
          <w:szCs w:val="22"/>
        </w:rPr>
        <w:t>ccess</w:t>
      </w:r>
      <w:r w:rsidR="007B4FB0" w:rsidRPr="00B3668E">
        <w:rPr>
          <w:sz w:val="22"/>
          <w:szCs w:val="22"/>
        </w:rPr>
        <w:t xml:space="preserve"> agricultural</w:t>
      </w:r>
      <w:r w:rsidR="00415AA9" w:rsidRPr="00B3668E">
        <w:rPr>
          <w:sz w:val="22"/>
          <w:szCs w:val="22"/>
        </w:rPr>
        <w:t xml:space="preserve"> inputs</w:t>
      </w:r>
      <w:r w:rsidR="00FA2EA4" w:rsidRPr="00B3668E">
        <w:rPr>
          <w:sz w:val="22"/>
          <w:szCs w:val="22"/>
        </w:rPr>
        <w:t xml:space="preserve">, </w:t>
      </w:r>
      <w:proofErr w:type="gramStart"/>
      <w:r w:rsidR="00FA2EA4" w:rsidRPr="00B3668E">
        <w:rPr>
          <w:sz w:val="22"/>
          <w:szCs w:val="22"/>
        </w:rPr>
        <w:t>capital</w:t>
      </w:r>
      <w:proofErr w:type="gramEnd"/>
      <w:r w:rsidR="00FA2EA4" w:rsidRPr="00B3668E">
        <w:rPr>
          <w:sz w:val="22"/>
          <w:szCs w:val="22"/>
        </w:rPr>
        <w:t xml:space="preserve"> and post-harvest infrastructure</w:t>
      </w:r>
      <w:r w:rsidR="007B4FB0" w:rsidRPr="00B3668E">
        <w:rPr>
          <w:sz w:val="22"/>
          <w:szCs w:val="22"/>
        </w:rPr>
        <w:t xml:space="preserve">, </w:t>
      </w:r>
      <w:r w:rsidR="00FA2EA4" w:rsidRPr="00B3668E">
        <w:rPr>
          <w:sz w:val="22"/>
          <w:szCs w:val="22"/>
        </w:rPr>
        <w:t>which are still a</w:t>
      </w:r>
      <w:r w:rsidR="00FA2EA4">
        <w:rPr>
          <w:sz w:val="22"/>
          <w:szCs w:val="22"/>
        </w:rPr>
        <w:t xml:space="preserve"> challenge to rural women involved in </w:t>
      </w:r>
      <w:r w:rsidR="00B3668E">
        <w:rPr>
          <w:sz w:val="22"/>
          <w:szCs w:val="22"/>
        </w:rPr>
        <w:t xml:space="preserve">those </w:t>
      </w:r>
      <w:r w:rsidR="00FA2EA4">
        <w:rPr>
          <w:sz w:val="22"/>
          <w:szCs w:val="22"/>
        </w:rPr>
        <w:t xml:space="preserve">value chains. </w:t>
      </w:r>
      <w:r w:rsidR="00415AA9" w:rsidRPr="005019C2">
        <w:rPr>
          <w:sz w:val="22"/>
          <w:szCs w:val="22"/>
        </w:rPr>
        <w:t xml:space="preserve"> </w:t>
      </w:r>
    </w:p>
    <w:p w14:paraId="5AFD597A" w14:textId="57AA3F49" w:rsidR="00827332" w:rsidRPr="00B3668E" w:rsidRDefault="00415AA9" w:rsidP="00B3668E">
      <w:pPr>
        <w:spacing w:after="120"/>
        <w:jc w:val="both"/>
        <w:rPr>
          <w:sz w:val="22"/>
          <w:szCs w:val="22"/>
        </w:rPr>
      </w:pPr>
      <w:r w:rsidRPr="002E1DF0">
        <w:rPr>
          <w:sz w:val="22"/>
          <w:szCs w:val="22"/>
        </w:rPr>
        <w:lastRenderedPageBreak/>
        <w:t xml:space="preserve"> </w:t>
      </w:r>
    </w:p>
    <w:p w14:paraId="2338AB5F" w14:textId="77777777" w:rsidR="00AB0274" w:rsidRPr="002E1DF0" w:rsidRDefault="00AB0274" w:rsidP="008522AB">
      <w:pPr>
        <w:pStyle w:val="Heading2"/>
        <w:numPr>
          <w:ilvl w:val="0"/>
          <w:numId w:val="4"/>
        </w:numPr>
        <w:rPr>
          <w:sz w:val="22"/>
          <w:szCs w:val="22"/>
        </w:rPr>
      </w:pPr>
      <w:bookmarkStart w:id="3" w:name="_Toc64836001"/>
      <w:bookmarkEnd w:id="2"/>
      <w:r w:rsidRPr="002E1DF0">
        <w:rPr>
          <w:sz w:val="22"/>
          <w:szCs w:val="22"/>
        </w:rPr>
        <w:t>Purpose</w:t>
      </w:r>
      <w:bookmarkEnd w:id="1"/>
      <w:bookmarkEnd w:id="3"/>
    </w:p>
    <w:p w14:paraId="50130E2A" w14:textId="77777777" w:rsidR="003D5ED0" w:rsidRPr="002E1DF0" w:rsidRDefault="003D5ED0" w:rsidP="00614979">
      <w:pPr>
        <w:pStyle w:val="BodyText"/>
        <w:jc w:val="both"/>
        <w:rPr>
          <w:rFonts w:ascii="Times New Roman" w:hAnsi="Times New Roman" w:cs="Times New Roman"/>
          <w:sz w:val="22"/>
          <w:szCs w:val="22"/>
        </w:rPr>
      </w:pPr>
    </w:p>
    <w:p w14:paraId="5C9CBE98" w14:textId="6CAA74C5" w:rsidR="00031D9F" w:rsidRPr="002E1DF0" w:rsidRDefault="008A5BA3" w:rsidP="00031D9F">
      <w:pPr>
        <w:pStyle w:val="NormalWeb"/>
        <w:spacing w:before="0" w:beforeAutospacing="0" w:after="0" w:afterAutospacing="0" w:line="256" w:lineRule="auto"/>
        <w:rPr>
          <w:color w:val="000000"/>
          <w:sz w:val="22"/>
          <w:szCs w:val="22"/>
        </w:rPr>
      </w:pPr>
      <w:r w:rsidRPr="002E1DF0">
        <w:rPr>
          <w:color w:val="000000"/>
          <w:sz w:val="22"/>
          <w:szCs w:val="22"/>
        </w:rPr>
        <w:t xml:space="preserve">The overall strategic goal of the JP RWEE is </w:t>
      </w:r>
      <w:r w:rsidR="00031D9F" w:rsidRPr="002E1DF0">
        <w:rPr>
          <w:color w:val="000000"/>
          <w:sz w:val="22"/>
          <w:szCs w:val="22"/>
        </w:rPr>
        <w:t xml:space="preserve">to secure rural women’s livelihoods, rights and resilience to advance sustainable development. There are four </w:t>
      </w:r>
      <w:proofErr w:type="spellStart"/>
      <w:r w:rsidR="00031D9F" w:rsidRPr="002E1DF0">
        <w:rPr>
          <w:color w:val="000000"/>
          <w:sz w:val="22"/>
          <w:szCs w:val="22"/>
        </w:rPr>
        <w:t>programme</w:t>
      </w:r>
      <w:proofErr w:type="spellEnd"/>
      <w:r w:rsidR="00031D9F" w:rsidRPr="002E1DF0">
        <w:rPr>
          <w:color w:val="000000"/>
          <w:sz w:val="22"/>
          <w:szCs w:val="22"/>
        </w:rPr>
        <w:t xml:space="preserve"> outcomes: </w:t>
      </w:r>
    </w:p>
    <w:p w14:paraId="745A23CE" w14:textId="77777777" w:rsidR="00031D9F" w:rsidRPr="002E1DF0" w:rsidRDefault="00031D9F" w:rsidP="00031D9F">
      <w:pPr>
        <w:pStyle w:val="NormalWeb"/>
        <w:spacing w:before="0" w:beforeAutospacing="0" w:after="0" w:afterAutospacing="0" w:line="256" w:lineRule="auto"/>
        <w:rPr>
          <w:rStyle w:val="ui-provider"/>
          <w:sz w:val="22"/>
          <w:szCs w:val="22"/>
        </w:rPr>
      </w:pPr>
    </w:p>
    <w:p w14:paraId="29988DB9" w14:textId="1A32A87C" w:rsidR="00FC48E8" w:rsidRPr="002E1DF0" w:rsidRDefault="00FC48E8" w:rsidP="00614979">
      <w:pPr>
        <w:pStyle w:val="BodyText"/>
        <w:jc w:val="both"/>
        <w:rPr>
          <w:rFonts w:ascii="Times New Roman" w:hAnsi="Times New Roman" w:cs="Times New Roman"/>
          <w:color w:val="000000"/>
          <w:sz w:val="22"/>
          <w:szCs w:val="22"/>
        </w:rPr>
      </w:pPr>
      <w:r w:rsidRPr="002E1DF0">
        <w:rPr>
          <w:rStyle w:val="ui-provider"/>
          <w:rFonts w:ascii="Times New Roman" w:hAnsi="Times New Roman" w:cs="Times New Roman"/>
          <w:sz w:val="22"/>
          <w:szCs w:val="22"/>
        </w:rPr>
        <w:t>1.</w:t>
      </w:r>
      <w:r w:rsidRPr="002E1DF0">
        <w:rPr>
          <w:rStyle w:val="ui-provider"/>
          <w:rFonts w:ascii="Times New Roman" w:hAnsi="Times New Roman" w:cs="Times New Roman"/>
          <w:sz w:val="22"/>
          <w:szCs w:val="22"/>
        </w:rPr>
        <w:tab/>
      </w:r>
      <w:r w:rsidR="002D0835" w:rsidRPr="002E1DF0">
        <w:rPr>
          <w:rFonts w:ascii="Times New Roman" w:hAnsi="Times New Roman" w:cs="Times New Roman"/>
          <w:color w:val="000000"/>
          <w:sz w:val="22"/>
          <w:szCs w:val="22"/>
        </w:rPr>
        <w:t xml:space="preserve">Rural </w:t>
      </w:r>
      <w:r w:rsidR="00F820CB" w:rsidRPr="002E1DF0">
        <w:rPr>
          <w:rFonts w:ascii="Times New Roman" w:hAnsi="Times New Roman" w:cs="Times New Roman"/>
          <w:color w:val="000000"/>
          <w:sz w:val="22"/>
          <w:szCs w:val="22"/>
        </w:rPr>
        <w:t xml:space="preserve">women’s </w:t>
      </w:r>
      <w:r w:rsidR="3ACAED89" w:rsidRPr="002E1DF0">
        <w:rPr>
          <w:rFonts w:ascii="Times New Roman" w:hAnsi="Times New Roman" w:cs="Times New Roman"/>
          <w:color w:val="000000"/>
          <w:sz w:val="22"/>
          <w:szCs w:val="22"/>
        </w:rPr>
        <w:t>i</w:t>
      </w:r>
      <w:r w:rsidR="569C79A9" w:rsidRPr="002E1DF0">
        <w:rPr>
          <w:rFonts w:ascii="Times New Roman" w:hAnsi="Times New Roman" w:cs="Times New Roman"/>
          <w:color w:val="000000"/>
          <w:sz w:val="22"/>
          <w:szCs w:val="22"/>
        </w:rPr>
        <w:t>mproved</w:t>
      </w:r>
      <w:r w:rsidRPr="002E1DF0">
        <w:rPr>
          <w:rFonts w:ascii="Times New Roman" w:hAnsi="Times New Roman" w:cs="Times New Roman"/>
          <w:color w:val="000000"/>
          <w:sz w:val="22"/>
          <w:szCs w:val="22"/>
        </w:rPr>
        <w:t xml:space="preserve"> food and nutrition security. </w:t>
      </w:r>
    </w:p>
    <w:p w14:paraId="5C81BC4F" w14:textId="74CDE603" w:rsidR="00FC48E8" w:rsidRPr="002E1DF0" w:rsidRDefault="00FC48E8" w:rsidP="00614979">
      <w:pPr>
        <w:pStyle w:val="BodyText"/>
        <w:jc w:val="both"/>
        <w:rPr>
          <w:rFonts w:ascii="Times New Roman" w:hAnsi="Times New Roman" w:cs="Times New Roman"/>
          <w:color w:val="000000"/>
          <w:sz w:val="22"/>
          <w:szCs w:val="22"/>
        </w:rPr>
      </w:pPr>
      <w:r w:rsidRPr="002E1DF0">
        <w:rPr>
          <w:rFonts w:ascii="Times New Roman" w:hAnsi="Times New Roman" w:cs="Times New Roman"/>
          <w:color w:val="000000"/>
          <w:sz w:val="22"/>
          <w:szCs w:val="22"/>
        </w:rPr>
        <w:t>2.</w:t>
      </w:r>
      <w:r w:rsidRPr="002E1DF0">
        <w:rPr>
          <w:rFonts w:ascii="Times New Roman" w:hAnsi="Times New Roman" w:cs="Times New Roman"/>
          <w:color w:val="000000"/>
          <w:sz w:val="22"/>
          <w:szCs w:val="22"/>
        </w:rPr>
        <w:tab/>
      </w:r>
      <w:r w:rsidR="002D0835" w:rsidRPr="002E1DF0">
        <w:rPr>
          <w:rFonts w:ascii="Times New Roman" w:hAnsi="Times New Roman" w:cs="Times New Roman"/>
          <w:color w:val="000000"/>
          <w:sz w:val="22"/>
          <w:szCs w:val="22"/>
        </w:rPr>
        <w:t xml:space="preserve">Rural </w:t>
      </w:r>
      <w:r w:rsidR="00F820CB" w:rsidRPr="002E1DF0">
        <w:rPr>
          <w:rFonts w:ascii="Times New Roman" w:hAnsi="Times New Roman" w:cs="Times New Roman"/>
          <w:color w:val="000000"/>
          <w:sz w:val="22"/>
          <w:szCs w:val="22"/>
        </w:rPr>
        <w:t xml:space="preserve">women’s </w:t>
      </w:r>
      <w:r w:rsidR="3ACAED89" w:rsidRPr="002E1DF0">
        <w:rPr>
          <w:rFonts w:ascii="Times New Roman" w:hAnsi="Times New Roman" w:cs="Times New Roman"/>
          <w:color w:val="000000"/>
          <w:sz w:val="22"/>
          <w:szCs w:val="22"/>
        </w:rPr>
        <w:t>i</w:t>
      </w:r>
      <w:r w:rsidR="569C79A9" w:rsidRPr="002E1DF0">
        <w:rPr>
          <w:rFonts w:ascii="Times New Roman" w:hAnsi="Times New Roman" w:cs="Times New Roman"/>
          <w:color w:val="000000"/>
          <w:sz w:val="22"/>
          <w:szCs w:val="22"/>
        </w:rPr>
        <w:t>ncreased</w:t>
      </w:r>
      <w:r w:rsidRPr="002E1DF0">
        <w:rPr>
          <w:rFonts w:ascii="Times New Roman" w:hAnsi="Times New Roman" w:cs="Times New Roman"/>
          <w:color w:val="000000"/>
          <w:sz w:val="22"/>
          <w:szCs w:val="22"/>
        </w:rPr>
        <w:t xml:space="preserve"> income to secure their livelihoods. </w:t>
      </w:r>
    </w:p>
    <w:p w14:paraId="78221530" w14:textId="74183855" w:rsidR="00FC48E8" w:rsidRPr="002E1DF0" w:rsidRDefault="00FC48E8" w:rsidP="007F7334">
      <w:pPr>
        <w:pStyle w:val="BodyText"/>
        <w:ind w:left="720" w:hanging="720"/>
        <w:jc w:val="both"/>
        <w:rPr>
          <w:rFonts w:ascii="Times New Roman" w:hAnsi="Times New Roman" w:cs="Times New Roman"/>
          <w:color w:val="000000"/>
          <w:sz w:val="22"/>
          <w:szCs w:val="22"/>
        </w:rPr>
      </w:pPr>
      <w:r w:rsidRPr="002E1DF0">
        <w:rPr>
          <w:rFonts w:ascii="Times New Roman" w:hAnsi="Times New Roman" w:cs="Times New Roman"/>
          <w:color w:val="000000"/>
          <w:sz w:val="22"/>
          <w:szCs w:val="22"/>
        </w:rPr>
        <w:t>3.</w:t>
      </w:r>
      <w:r w:rsidRPr="002E1DF0">
        <w:rPr>
          <w:rFonts w:ascii="Times New Roman" w:hAnsi="Times New Roman" w:cs="Times New Roman"/>
          <w:color w:val="000000"/>
          <w:sz w:val="22"/>
          <w:szCs w:val="22"/>
        </w:rPr>
        <w:tab/>
      </w:r>
      <w:r w:rsidR="002D0835" w:rsidRPr="002E1DF0">
        <w:rPr>
          <w:rFonts w:ascii="Times New Roman" w:hAnsi="Times New Roman" w:cs="Times New Roman"/>
          <w:color w:val="000000"/>
          <w:sz w:val="22"/>
          <w:szCs w:val="22"/>
        </w:rPr>
        <w:t xml:space="preserve">Rural women’s </w:t>
      </w:r>
      <w:r w:rsidR="3ACAED89" w:rsidRPr="002E1DF0">
        <w:rPr>
          <w:rFonts w:ascii="Times New Roman" w:hAnsi="Times New Roman" w:cs="Times New Roman"/>
          <w:color w:val="000000"/>
          <w:sz w:val="22"/>
          <w:szCs w:val="22"/>
        </w:rPr>
        <w:t>e</w:t>
      </w:r>
      <w:r w:rsidR="5C65E380" w:rsidRPr="002E1DF0">
        <w:rPr>
          <w:rFonts w:ascii="Times New Roman" w:hAnsi="Times New Roman" w:cs="Times New Roman"/>
          <w:color w:val="000000"/>
          <w:sz w:val="22"/>
          <w:szCs w:val="22"/>
        </w:rPr>
        <w:t>nhanced</w:t>
      </w:r>
      <w:r w:rsidRPr="002E1DF0">
        <w:rPr>
          <w:rFonts w:ascii="Times New Roman" w:hAnsi="Times New Roman" w:cs="Times New Roman"/>
          <w:color w:val="000000"/>
          <w:sz w:val="22"/>
          <w:szCs w:val="22"/>
        </w:rPr>
        <w:t xml:space="preserve"> leadership and participation in rural institutions and in shaping laws, policies, and programs. </w:t>
      </w:r>
    </w:p>
    <w:p w14:paraId="4E93C142" w14:textId="77777777" w:rsidR="00B96F37" w:rsidRPr="002E1DF0" w:rsidRDefault="00FC48E8" w:rsidP="007F7334">
      <w:pPr>
        <w:pStyle w:val="BodyText"/>
        <w:ind w:left="720" w:hanging="720"/>
        <w:jc w:val="both"/>
        <w:rPr>
          <w:rFonts w:ascii="Times New Roman" w:hAnsi="Times New Roman" w:cs="Times New Roman"/>
          <w:color w:val="000000"/>
          <w:sz w:val="22"/>
          <w:szCs w:val="22"/>
        </w:rPr>
      </w:pPr>
      <w:r w:rsidRPr="002E1DF0">
        <w:rPr>
          <w:rFonts w:ascii="Times New Roman" w:hAnsi="Times New Roman" w:cs="Times New Roman"/>
          <w:color w:val="000000"/>
          <w:sz w:val="22"/>
          <w:szCs w:val="22"/>
        </w:rPr>
        <w:t>4.</w:t>
      </w:r>
      <w:r w:rsidRPr="002E1DF0">
        <w:rPr>
          <w:rFonts w:ascii="Times New Roman" w:hAnsi="Times New Roman" w:cs="Times New Roman"/>
          <w:color w:val="000000"/>
          <w:sz w:val="22"/>
          <w:szCs w:val="22"/>
        </w:rPr>
        <w:tab/>
      </w:r>
      <w:r w:rsidR="00D85812" w:rsidRPr="002E1DF0">
        <w:rPr>
          <w:rFonts w:ascii="Times New Roman" w:hAnsi="Times New Roman" w:cs="Times New Roman"/>
          <w:color w:val="000000"/>
          <w:sz w:val="22"/>
          <w:szCs w:val="22"/>
        </w:rPr>
        <w:t>A more gender</w:t>
      </w:r>
      <w:r w:rsidR="00B4490E" w:rsidRPr="002E1DF0">
        <w:rPr>
          <w:rFonts w:ascii="Times New Roman" w:hAnsi="Times New Roman" w:cs="Times New Roman"/>
          <w:color w:val="000000"/>
          <w:sz w:val="22"/>
          <w:szCs w:val="22"/>
        </w:rPr>
        <w:t>-</w:t>
      </w:r>
      <w:r w:rsidR="00D85812" w:rsidRPr="002E1DF0">
        <w:rPr>
          <w:rFonts w:ascii="Times New Roman" w:hAnsi="Times New Roman" w:cs="Times New Roman"/>
          <w:color w:val="000000"/>
          <w:sz w:val="22"/>
          <w:szCs w:val="22"/>
        </w:rPr>
        <w:t>responsive policy environment is secured for the economic empowerment of rural women</w:t>
      </w:r>
      <w:r w:rsidRPr="002E1DF0">
        <w:rPr>
          <w:rFonts w:ascii="Times New Roman" w:hAnsi="Times New Roman" w:cs="Times New Roman"/>
          <w:color w:val="000000"/>
          <w:sz w:val="22"/>
          <w:szCs w:val="22"/>
        </w:rPr>
        <w:t xml:space="preserve">. </w:t>
      </w:r>
    </w:p>
    <w:p w14:paraId="3522E4B4" w14:textId="77777777" w:rsidR="00173994" w:rsidRPr="002E1DF0" w:rsidRDefault="00173994" w:rsidP="00614979">
      <w:pPr>
        <w:pStyle w:val="BodyText"/>
        <w:jc w:val="both"/>
        <w:rPr>
          <w:rFonts w:ascii="Times New Roman" w:hAnsi="Times New Roman" w:cs="Times New Roman"/>
          <w:color w:val="000000"/>
          <w:sz w:val="22"/>
          <w:szCs w:val="22"/>
        </w:rPr>
      </w:pPr>
    </w:p>
    <w:p w14:paraId="16F6ECE1" w14:textId="0CACBE32" w:rsidR="00D351E5" w:rsidRPr="002E1DF0" w:rsidRDefault="0062503C" w:rsidP="00B96F37">
      <w:pPr>
        <w:pStyle w:val="BodyText"/>
        <w:jc w:val="both"/>
        <w:rPr>
          <w:rFonts w:ascii="Times New Roman" w:hAnsi="Times New Roman" w:cs="Times New Roman"/>
          <w:color w:val="000000"/>
          <w:sz w:val="22"/>
          <w:szCs w:val="22"/>
        </w:rPr>
      </w:pPr>
      <w:r w:rsidRPr="002E1DF0">
        <w:rPr>
          <w:rFonts w:ascii="Times New Roman" w:hAnsi="Times New Roman" w:cs="Times New Roman"/>
          <w:color w:val="000000"/>
          <w:sz w:val="22"/>
          <w:szCs w:val="22"/>
        </w:rPr>
        <w:t xml:space="preserve">To ensure </w:t>
      </w:r>
      <w:r w:rsidR="00042EA8" w:rsidRPr="002E1DF0">
        <w:rPr>
          <w:rFonts w:ascii="Times New Roman" w:hAnsi="Times New Roman" w:cs="Times New Roman"/>
          <w:color w:val="000000"/>
          <w:sz w:val="22"/>
          <w:szCs w:val="22"/>
        </w:rPr>
        <w:t xml:space="preserve">the </w:t>
      </w:r>
      <w:r w:rsidRPr="002E1DF0">
        <w:rPr>
          <w:rFonts w:ascii="Times New Roman" w:hAnsi="Times New Roman" w:cs="Times New Roman"/>
          <w:color w:val="000000"/>
          <w:sz w:val="22"/>
          <w:szCs w:val="22"/>
        </w:rPr>
        <w:t xml:space="preserve">effective implementation of </w:t>
      </w:r>
      <w:proofErr w:type="spellStart"/>
      <w:r w:rsidRPr="002E1DF0">
        <w:rPr>
          <w:rFonts w:ascii="Times New Roman" w:hAnsi="Times New Roman" w:cs="Times New Roman"/>
          <w:color w:val="000000"/>
          <w:sz w:val="22"/>
          <w:szCs w:val="22"/>
        </w:rPr>
        <w:t>programme</w:t>
      </w:r>
      <w:proofErr w:type="spellEnd"/>
      <w:r w:rsidRPr="002E1DF0">
        <w:rPr>
          <w:rFonts w:ascii="Times New Roman" w:hAnsi="Times New Roman" w:cs="Times New Roman"/>
          <w:color w:val="000000"/>
          <w:sz w:val="22"/>
          <w:szCs w:val="22"/>
        </w:rPr>
        <w:t xml:space="preserve"> activities</w:t>
      </w:r>
      <w:r w:rsidR="00670E35" w:rsidRPr="002E1DF0">
        <w:rPr>
          <w:rFonts w:ascii="Times New Roman" w:hAnsi="Times New Roman" w:cs="Times New Roman"/>
          <w:color w:val="000000"/>
          <w:sz w:val="22"/>
          <w:szCs w:val="22"/>
        </w:rPr>
        <w:t>,</w:t>
      </w:r>
      <w:r w:rsidRPr="002E1DF0">
        <w:rPr>
          <w:rFonts w:ascii="Times New Roman" w:hAnsi="Times New Roman" w:cs="Times New Roman"/>
          <w:color w:val="000000"/>
          <w:sz w:val="22"/>
          <w:szCs w:val="22"/>
        </w:rPr>
        <w:t xml:space="preserve"> </w:t>
      </w:r>
      <w:r w:rsidR="3C730E0C" w:rsidRPr="002E1DF0">
        <w:rPr>
          <w:rFonts w:ascii="Times New Roman" w:hAnsi="Times New Roman" w:cs="Times New Roman"/>
          <w:color w:val="000000"/>
          <w:sz w:val="22"/>
          <w:szCs w:val="22"/>
        </w:rPr>
        <w:t>JP</w:t>
      </w:r>
      <w:r w:rsidR="00A56ED6" w:rsidRPr="002E1DF0">
        <w:rPr>
          <w:rFonts w:ascii="Times New Roman" w:hAnsi="Times New Roman" w:cs="Times New Roman"/>
          <w:color w:val="000000"/>
          <w:sz w:val="22"/>
          <w:szCs w:val="22"/>
        </w:rPr>
        <w:t xml:space="preserve"> RWEE</w:t>
      </w:r>
      <w:r w:rsidR="00B96F37" w:rsidRPr="002E1DF0">
        <w:rPr>
          <w:rFonts w:ascii="Times New Roman" w:hAnsi="Times New Roman" w:cs="Times New Roman"/>
          <w:color w:val="000000"/>
          <w:sz w:val="22"/>
          <w:szCs w:val="22"/>
        </w:rPr>
        <w:t xml:space="preserve"> is informed by Rwanda’s development priorities as outlined in</w:t>
      </w:r>
      <w:r w:rsidR="000B39C5" w:rsidRPr="002E1DF0">
        <w:rPr>
          <w:rFonts w:ascii="Times New Roman" w:hAnsi="Times New Roman" w:cs="Times New Roman"/>
          <w:color w:val="000000"/>
          <w:sz w:val="22"/>
          <w:szCs w:val="22"/>
        </w:rPr>
        <w:t xml:space="preserve"> </w:t>
      </w:r>
      <w:r w:rsidR="00B96F37" w:rsidRPr="002E1DF0">
        <w:rPr>
          <w:rFonts w:ascii="Times New Roman" w:hAnsi="Times New Roman" w:cs="Times New Roman"/>
          <w:color w:val="000000"/>
          <w:sz w:val="22"/>
          <w:szCs w:val="22"/>
        </w:rPr>
        <w:t xml:space="preserve">the National Strategy for Transformation (NST1 2018 – 2024), the Strategic Plan for the Transformation of Agriculture (PSTA4 2018 – 2024), the </w:t>
      </w:r>
      <w:r w:rsidR="00670E35" w:rsidRPr="002E1DF0">
        <w:rPr>
          <w:rFonts w:ascii="Times New Roman" w:hAnsi="Times New Roman" w:cs="Times New Roman"/>
          <w:color w:val="000000"/>
          <w:sz w:val="22"/>
          <w:szCs w:val="22"/>
        </w:rPr>
        <w:t xml:space="preserve">revised </w:t>
      </w:r>
      <w:r w:rsidR="00B96F37" w:rsidRPr="002E1DF0">
        <w:rPr>
          <w:rFonts w:ascii="Times New Roman" w:hAnsi="Times New Roman" w:cs="Times New Roman"/>
          <w:color w:val="000000"/>
          <w:sz w:val="22"/>
          <w:szCs w:val="22"/>
        </w:rPr>
        <w:t>Rwanda National Gender Policy, the Agriculture Gender and Youth Mainstreaming Strategy and other local and decentralized guiding instruments mostly aimed at economic empowerment of rural women.</w:t>
      </w:r>
      <w:r w:rsidR="00257F03" w:rsidRPr="002E1DF0">
        <w:rPr>
          <w:rStyle w:val="FootnoteReference"/>
          <w:rFonts w:ascii="Times New Roman" w:hAnsi="Times New Roman" w:cs="Times New Roman"/>
          <w:color w:val="000000"/>
          <w:sz w:val="22"/>
          <w:szCs w:val="22"/>
        </w:rPr>
        <w:footnoteReference w:id="5"/>
      </w:r>
      <w:r w:rsidR="00670E35" w:rsidRPr="002E1DF0">
        <w:rPr>
          <w:rFonts w:ascii="Times New Roman" w:hAnsi="Times New Roman" w:cs="Times New Roman"/>
          <w:color w:val="000000"/>
          <w:sz w:val="22"/>
          <w:szCs w:val="22"/>
        </w:rPr>
        <w:t xml:space="preserve"> </w:t>
      </w:r>
      <w:r w:rsidR="6EE1D0F4" w:rsidRPr="002E1DF0">
        <w:rPr>
          <w:rFonts w:ascii="Times New Roman" w:hAnsi="Times New Roman" w:cs="Times New Roman"/>
          <w:color w:val="000000"/>
          <w:sz w:val="22"/>
          <w:szCs w:val="22"/>
        </w:rPr>
        <w:t>G</w:t>
      </w:r>
      <w:r w:rsidR="3F76C747" w:rsidRPr="002E1DF0">
        <w:rPr>
          <w:rFonts w:ascii="Times New Roman" w:hAnsi="Times New Roman" w:cs="Times New Roman"/>
          <w:color w:val="000000"/>
          <w:sz w:val="22"/>
          <w:szCs w:val="22"/>
        </w:rPr>
        <w:t>oing</w:t>
      </w:r>
      <w:r w:rsidR="00670E35" w:rsidRPr="002E1DF0">
        <w:rPr>
          <w:rFonts w:ascii="Times New Roman" w:hAnsi="Times New Roman" w:cs="Times New Roman"/>
          <w:color w:val="000000"/>
          <w:sz w:val="22"/>
          <w:szCs w:val="22"/>
        </w:rPr>
        <w:t xml:space="preserve"> forward,</w:t>
      </w:r>
      <w:r w:rsidR="00670E35" w:rsidRPr="002E1DF0" w:rsidDel="001B218D">
        <w:rPr>
          <w:rFonts w:ascii="Times New Roman" w:hAnsi="Times New Roman" w:cs="Times New Roman"/>
          <w:color w:val="000000"/>
          <w:sz w:val="22"/>
          <w:szCs w:val="22"/>
        </w:rPr>
        <w:t xml:space="preserve"> </w:t>
      </w:r>
      <w:r w:rsidR="00670E35" w:rsidRPr="002E1DF0">
        <w:rPr>
          <w:rFonts w:ascii="Times New Roman" w:hAnsi="Times New Roman" w:cs="Times New Roman"/>
          <w:color w:val="000000"/>
          <w:sz w:val="22"/>
          <w:szCs w:val="22"/>
        </w:rPr>
        <w:t xml:space="preserve">guiding documents like </w:t>
      </w:r>
      <w:r w:rsidR="002F76A3" w:rsidRPr="002E1DF0">
        <w:rPr>
          <w:rFonts w:ascii="Times New Roman" w:hAnsi="Times New Roman" w:cs="Times New Roman"/>
          <w:color w:val="000000"/>
          <w:sz w:val="22"/>
          <w:szCs w:val="22"/>
        </w:rPr>
        <w:t xml:space="preserve">NST2 and PSTA5 that are yet to be finalized </w:t>
      </w:r>
      <w:r w:rsidR="00670E35" w:rsidRPr="002E1DF0">
        <w:rPr>
          <w:rFonts w:ascii="Times New Roman" w:hAnsi="Times New Roman" w:cs="Times New Roman"/>
          <w:color w:val="000000"/>
          <w:sz w:val="22"/>
          <w:szCs w:val="22"/>
        </w:rPr>
        <w:t xml:space="preserve">will be consulted to ensure that the </w:t>
      </w:r>
      <w:proofErr w:type="spellStart"/>
      <w:r w:rsidR="00670E35" w:rsidRPr="002E1DF0">
        <w:rPr>
          <w:rFonts w:ascii="Times New Roman" w:hAnsi="Times New Roman" w:cs="Times New Roman"/>
          <w:color w:val="000000"/>
          <w:sz w:val="22"/>
          <w:szCs w:val="22"/>
        </w:rPr>
        <w:t>programme</w:t>
      </w:r>
      <w:proofErr w:type="spellEnd"/>
      <w:r w:rsidR="00670E35" w:rsidRPr="002E1DF0">
        <w:rPr>
          <w:rFonts w:ascii="Times New Roman" w:hAnsi="Times New Roman" w:cs="Times New Roman"/>
          <w:color w:val="000000"/>
          <w:sz w:val="22"/>
          <w:szCs w:val="22"/>
        </w:rPr>
        <w:t xml:space="preserve"> responds to the Government priorities and emerging needs of rural households</w:t>
      </w:r>
      <w:r w:rsidR="3F76C747" w:rsidRPr="002E1DF0">
        <w:rPr>
          <w:rFonts w:ascii="Times New Roman" w:hAnsi="Times New Roman" w:cs="Times New Roman"/>
          <w:color w:val="000000"/>
          <w:sz w:val="22"/>
          <w:szCs w:val="22"/>
        </w:rPr>
        <w:t>.</w:t>
      </w:r>
    </w:p>
    <w:p w14:paraId="19EA33A8" w14:textId="77777777" w:rsidR="00D351E5" w:rsidRPr="002E1DF0" w:rsidRDefault="00D351E5" w:rsidP="00B96F37">
      <w:pPr>
        <w:pStyle w:val="BodyText"/>
        <w:jc w:val="both"/>
        <w:rPr>
          <w:rFonts w:ascii="Times New Roman" w:hAnsi="Times New Roman" w:cs="Times New Roman"/>
          <w:color w:val="000000"/>
          <w:sz w:val="22"/>
          <w:szCs w:val="22"/>
        </w:rPr>
      </w:pPr>
    </w:p>
    <w:p w14:paraId="48CC652F" w14:textId="77777777" w:rsidR="00FD1678" w:rsidRPr="002E1DF0" w:rsidRDefault="00D351E5" w:rsidP="008522AB">
      <w:pPr>
        <w:numPr>
          <w:ilvl w:val="0"/>
          <w:numId w:val="4"/>
        </w:numPr>
        <w:pBdr>
          <w:top w:val="nil"/>
          <w:left w:val="nil"/>
          <w:bottom w:val="nil"/>
          <w:right w:val="nil"/>
          <w:between w:val="nil"/>
        </w:pBdr>
        <w:spacing w:after="240"/>
        <w:jc w:val="both"/>
        <w:rPr>
          <w:b/>
          <w:bCs/>
          <w:color w:val="000000"/>
          <w:sz w:val="22"/>
          <w:szCs w:val="22"/>
        </w:rPr>
      </w:pPr>
      <w:bookmarkStart w:id="4" w:name="_1fob9te" w:colFirst="0" w:colLast="0"/>
      <w:bookmarkEnd w:id="4"/>
      <w:r w:rsidRPr="002E1DF0">
        <w:rPr>
          <w:b/>
          <w:bCs/>
          <w:color w:val="000000"/>
          <w:sz w:val="22"/>
          <w:szCs w:val="22"/>
        </w:rPr>
        <w:t xml:space="preserve">Assessment of </w:t>
      </w:r>
      <w:proofErr w:type="spellStart"/>
      <w:r w:rsidRPr="002E1DF0">
        <w:rPr>
          <w:b/>
          <w:bCs/>
          <w:color w:val="000000"/>
          <w:sz w:val="22"/>
          <w:szCs w:val="22"/>
        </w:rPr>
        <w:t>Programme</w:t>
      </w:r>
      <w:proofErr w:type="spellEnd"/>
      <w:r w:rsidRPr="002E1DF0">
        <w:rPr>
          <w:b/>
          <w:bCs/>
          <w:color w:val="000000"/>
          <w:sz w:val="22"/>
          <w:szCs w:val="22"/>
        </w:rPr>
        <w:t xml:space="preserve"> Results</w:t>
      </w:r>
    </w:p>
    <w:p w14:paraId="5033F955" w14:textId="18CC0723" w:rsidR="00AD6FF6" w:rsidRPr="002E1DF0" w:rsidRDefault="00DD2243" w:rsidP="008522AB">
      <w:pPr>
        <w:numPr>
          <w:ilvl w:val="0"/>
          <w:numId w:val="3"/>
        </w:numPr>
        <w:rPr>
          <w:b/>
          <w:bCs/>
          <w:color w:val="000000"/>
          <w:sz w:val="22"/>
          <w:szCs w:val="22"/>
        </w:rPr>
      </w:pPr>
      <w:r w:rsidRPr="002E1DF0">
        <w:rPr>
          <w:b/>
          <w:bCs/>
          <w:color w:val="000000"/>
          <w:sz w:val="22"/>
          <w:szCs w:val="22"/>
        </w:rPr>
        <w:t>Narrative reporting on results:</w:t>
      </w:r>
    </w:p>
    <w:p w14:paraId="60A00964" w14:textId="617E1A79" w:rsidR="009805AC" w:rsidRPr="002E1DF0" w:rsidRDefault="00B111FE" w:rsidP="008C2E52">
      <w:pPr>
        <w:spacing w:before="240"/>
        <w:ind w:right="-29"/>
        <w:jc w:val="both"/>
        <w:rPr>
          <w:color w:val="000000"/>
          <w:sz w:val="22"/>
          <w:szCs w:val="22"/>
        </w:rPr>
      </w:pPr>
      <w:r w:rsidRPr="002E1DF0">
        <w:rPr>
          <w:color w:val="000000"/>
          <w:sz w:val="22"/>
          <w:szCs w:val="22"/>
        </w:rPr>
        <w:t xml:space="preserve">Outcome 1: </w:t>
      </w:r>
      <w:r w:rsidRPr="002E1DF0">
        <w:rPr>
          <w:b/>
          <w:bCs/>
          <w:color w:val="000000"/>
          <w:sz w:val="22"/>
          <w:szCs w:val="22"/>
        </w:rPr>
        <w:t>Improved food security and nutrition for rural women and their households that contribute to equitable and sustainable food systems.</w:t>
      </w:r>
    </w:p>
    <w:p w14:paraId="5D5EB5C3" w14:textId="4A60B95B" w:rsidR="00DE37F9" w:rsidRPr="002E1DF0" w:rsidRDefault="00DE37F9" w:rsidP="00DE37F9">
      <w:pPr>
        <w:spacing w:before="240" w:after="160"/>
        <w:ind w:right="-20"/>
        <w:jc w:val="both"/>
        <w:rPr>
          <w:color w:val="000000"/>
          <w:sz w:val="22"/>
          <w:szCs w:val="22"/>
        </w:rPr>
      </w:pPr>
      <w:r w:rsidRPr="002E1DF0">
        <w:rPr>
          <w:color w:val="000000"/>
          <w:sz w:val="22"/>
          <w:szCs w:val="22"/>
        </w:rPr>
        <w:t xml:space="preserve">During the reporting period, the </w:t>
      </w:r>
      <w:proofErr w:type="spellStart"/>
      <w:r w:rsidRPr="002E1DF0">
        <w:rPr>
          <w:color w:val="000000"/>
          <w:sz w:val="22"/>
          <w:szCs w:val="22"/>
        </w:rPr>
        <w:t>programme</w:t>
      </w:r>
      <w:proofErr w:type="spellEnd"/>
      <w:r w:rsidRPr="002E1DF0">
        <w:rPr>
          <w:color w:val="000000"/>
          <w:sz w:val="22"/>
          <w:szCs w:val="22"/>
        </w:rPr>
        <w:t xml:space="preserve"> conducted targeting and profiling of new </w:t>
      </w:r>
      <w:r w:rsidR="00B217B3" w:rsidRPr="002E1DF0">
        <w:rPr>
          <w:color w:val="000000"/>
          <w:sz w:val="22"/>
          <w:szCs w:val="22"/>
        </w:rPr>
        <w:t>beneficiaries where</w:t>
      </w:r>
      <w:r w:rsidRPr="002E1DF0">
        <w:rPr>
          <w:color w:val="000000"/>
          <w:sz w:val="22"/>
          <w:szCs w:val="22"/>
        </w:rPr>
        <w:t xml:space="preserve"> 9,101 individuals (7,342 women and 1,759 men) are currently </w:t>
      </w:r>
      <w:r w:rsidR="001451D4" w:rsidRPr="002E1DF0">
        <w:rPr>
          <w:color w:val="000000"/>
          <w:sz w:val="22"/>
          <w:szCs w:val="22"/>
        </w:rPr>
        <w:t>enrolled (</w:t>
      </w:r>
      <w:r w:rsidRPr="002E1DF0">
        <w:rPr>
          <w:color w:val="000000"/>
          <w:sz w:val="22"/>
          <w:szCs w:val="22"/>
        </w:rPr>
        <w:t>see table 1 below for the breakdown)</w:t>
      </w:r>
      <w:r w:rsidR="009C29FC" w:rsidRPr="002E1DF0">
        <w:rPr>
          <w:color w:val="000000"/>
          <w:sz w:val="22"/>
          <w:szCs w:val="22"/>
        </w:rPr>
        <w:t xml:space="preserve"> and they have been supported </w:t>
      </w:r>
      <w:r w:rsidR="00F51567" w:rsidRPr="002E1DF0">
        <w:rPr>
          <w:color w:val="000000"/>
          <w:sz w:val="22"/>
          <w:szCs w:val="22"/>
        </w:rPr>
        <w:t xml:space="preserve">around the four outcome areas. </w:t>
      </w:r>
    </w:p>
    <w:p w14:paraId="156FEB22" w14:textId="77777777" w:rsidR="00DE37F9" w:rsidRPr="002E1DF0" w:rsidRDefault="00DE37F9" w:rsidP="00DE37F9">
      <w:pPr>
        <w:spacing w:before="240" w:line="360" w:lineRule="auto"/>
        <w:contextualSpacing/>
        <w:jc w:val="both"/>
        <w:rPr>
          <w:color w:val="000000"/>
          <w:sz w:val="22"/>
          <w:szCs w:val="22"/>
        </w:rPr>
      </w:pPr>
      <w:r w:rsidRPr="002E1DF0">
        <w:rPr>
          <w:color w:val="000000"/>
          <w:sz w:val="22"/>
          <w:szCs w:val="22"/>
        </w:rPr>
        <w:t xml:space="preserve">Table 1: </w:t>
      </w:r>
      <w:proofErr w:type="spellStart"/>
      <w:r w:rsidRPr="002E1DF0">
        <w:rPr>
          <w:i/>
          <w:iCs/>
          <w:color w:val="000000"/>
          <w:sz w:val="22"/>
          <w:szCs w:val="22"/>
        </w:rPr>
        <w:t>Programme</w:t>
      </w:r>
      <w:proofErr w:type="spellEnd"/>
      <w:r w:rsidRPr="002E1DF0">
        <w:rPr>
          <w:i/>
          <w:iCs/>
          <w:color w:val="000000"/>
          <w:sz w:val="22"/>
          <w:szCs w:val="22"/>
        </w:rPr>
        <w:t xml:space="preserve"> direct right-holders by district</w:t>
      </w:r>
    </w:p>
    <w:tbl>
      <w:tblPr>
        <w:tblStyle w:val="GridTable4-Accent31"/>
        <w:tblW w:w="4842" w:type="dxa"/>
        <w:tblLook w:val="04A0" w:firstRow="1" w:lastRow="0" w:firstColumn="1" w:lastColumn="0" w:noHBand="0" w:noVBand="1"/>
      </w:tblPr>
      <w:tblGrid>
        <w:gridCol w:w="2148"/>
        <w:gridCol w:w="1078"/>
        <w:gridCol w:w="898"/>
        <w:gridCol w:w="718"/>
      </w:tblGrid>
      <w:tr w:rsidR="006401FA" w:rsidRPr="002E1DF0" w14:paraId="6A5A4F04" w14:textId="77777777" w:rsidTr="006401FA">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8" w:type="dxa"/>
            <w:noWrap/>
          </w:tcPr>
          <w:p w14:paraId="019C4368" w14:textId="77777777" w:rsidR="00DE37F9" w:rsidRPr="002E1DF0" w:rsidRDefault="00DE37F9" w:rsidP="00DE37F9">
            <w:pPr>
              <w:spacing w:line="360" w:lineRule="auto"/>
              <w:jc w:val="both"/>
              <w:rPr>
                <w:rFonts w:ascii="Times New Roman" w:eastAsia="MS Mincho" w:hAnsi="Times New Roman" w:cs="Times New Roman"/>
                <w:sz w:val="22"/>
                <w:szCs w:val="22"/>
              </w:rPr>
            </w:pPr>
            <w:r w:rsidRPr="002E1DF0">
              <w:rPr>
                <w:rFonts w:ascii="Times New Roman" w:eastAsia="MS Mincho" w:hAnsi="Times New Roman" w:cs="Times New Roman"/>
                <w:sz w:val="22"/>
                <w:szCs w:val="22"/>
              </w:rPr>
              <w:t>District</w:t>
            </w:r>
          </w:p>
        </w:tc>
        <w:tc>
          <w:tcPr>
            <w:tcW w:w="1078" w:type="dxa"/>
            <w:noWrap/>
          </w:tcPr>
          <w:p w14:paraId="62D2AE44" w14:textId="77777777" w:rsidR="00DE37F9" w:rsidRPr="002E1DF0" w:rsidRDefault="00DE37F9" w:rsidP="00DE37F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Female</w:t>
            </w:r>
          </w:p>
        </w:tc>
        <w:tc>
          <w:tcPr>
            <w:tcW w:w="898" w:type="dxa"/>
            <w:noWrap/>
          </w:tcPr>
          <w:p w14:paraId="47745D77" w14:textId="77777777" w:rsidR="00DE37F9" w:rsidRPr="002E1DF0" w:rsidRDefault="00DE37F9" w:rsidP="00DE37F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Male</w:t>
            </w:r>
          </w:p>
        </w:tc>
        <w:tc>
          <w:tcPr>
            <w:tcW w:w="718" w:type="dxa"/>
            <w:noWrap/>
          </w:tcPr>
          <w:p w14:paraId="56327FB6" w14:textId="77777777" w:rsidR="00DE37F9" w:rsidRPr="002E1DF0" w:rsidRDefault="00DE37F9" w:rsidP="00DE37F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Total</w:t>
            </w:r>
          </w:p>
        </w:tc>
      </w:tr>
      <w:tr w:rsidR="006401FA" w:rsidRPr="002E1DF0" w14:paraId="5BEDF1C2" w14:textId="77777777" w:rsidTr="006401FA">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2148" w:type="dxa"/>
            <w:noWrap/>
          </w:tcPr>
          <w:p w14:paraId="25964DDB" w14:textId="77777777" w:rsidR="00DE37F9" w:rsidRPr="002E1DF0" w:rsidRDefault="00DE37F9" w:rsidP="00DE37F9">
            <w:pPr>
              <w:spacing w:line="360" w:lineRule="auto"/>
              <w:jc w:val="both"/>
              <w:rPr>
                <w:rFonts w:ascii="Times New Roman" w:eastAsia="MS Mincho" w:hAnsi="Times New Roman" w:cs="Times New Roman"/>
                <w:sz w:val="22"/>
                <w:szCs w:val="22"/>
              </w:rPr>
            </w:pPr>
            <w:r w:rsidRPr="002E1DF0">
              <w:rPr>
                <w:rFonts w:ascii="Times New Roman" w:eastAsia="MS Mincho" w:hAnsi="Times New Roman" w:cs="Times New Roman"/>
                <w:sz w:val="22"/>
                <w:szCs w:val="22"/>
              </w:rPr>
              <w:t>GISAGARA</w:t>
            </w:r>
          </w:p>
        </w:tc>
        <w:tc>
          <w:tcPr>
            <w:tcW w:w="1078" w:type="dxa"/>
            <w:noWrap/>
          </w:tcPr>
          <w:p w14:paraId="123598A3" w14:textId="6582E6B0" w:rsidR="00DE37F9" w:rsidRPr="002E1DF0" w:rsidRDefault="00DE37F9" w:rsidP="00DE37F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1</w:t>
            </w:r>
            <w:r w:rsidR="008200BA">
              <w:rPr>
                <w:rFonts w:ascii="Times New Roman" w:eastAsia="MS Mincho" w:hAnsi="Times New Roman" w:cs="Times New Roman"/>
                <w:sz w:val="22"/>
                <w:szCs w:val="22"/>
              </w:rPr>
              <w:t>,</w:t>
            </w:r>
            <w:r w:rsidRPr="002E1DF0">
              <w:rPr>
                <w:rFonts w:ascii="Times New Roman" w:eastAsia="MS Mincho" w:hAnsi="Times New Roman" w:cs="Times New Roman"/>
                <w:sz w:val="22"/>
                <w:szCs w:val="22"/>
              </w:rPr>
              <w:t>568</w:t>
            </w:r>
          </w:p>
        </w:tc>
        <w:tc>
          <w:tcPr>
            <w:tcW w:w="898" w:type="dxa"/>
            <w:noWrap/>
          </w:tcPr>
          <w:p w14:paraId="2D2D6308" w14:textId="77777777" w:rsidR="00DE37F9" w:rsidRPr="002E1DF0" w:rsidRDefault="00DE37F9" w:rsidP="00DE37F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608</w:t>
            </w:r>
          </w:p>
        </w:tc>
        <w:tc>
          <w:tcPr>
            <w:tcW w:w="718" w:type="dxa"/>
            <w:noWrap/>
          </w:tcPr>
          <w:p w14:paraId="413CFE20" w14:textId="7D8D8B69" w:rsidR="00DE37F9" w:rsidRPr="002E1DF0" w:rsidRDefault="00DE37F9" w:rsidP="00DE37F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2</w:t>
            </w:r>
            <w:r w:rsidR="008200BA">
              <w:rPr>
                <w:rFonts w:ascii="Times New Roman" w:eastAsia="MS Mincho" w:hAnsi="Times New Roman" w:cs="Times New Roman"/>
                <w:sz w:val="22"/>
                <w:szCs w:val="22"/>
              </w:rPr>
              <w:t>,</w:t>
            </w:r>
            <w:r w:rsidRPr="002E1DF0">
              <w:rPr>
                <w:rFonts w:ascii="Times New Roman" w:eastAsia="MS Mincho" w:hAnsi="Times New Roman" w:cs="Times New Roman"/>
                <w:sz w:val="22"/>
                <w:szCs w:val="22"/>
              </w:rPr>
              <w:t>176</w:t>
            </w:r>
          </w:p>
        </w:tc>
      </w:tr>
      <w:tr w:rsidR="00200C8F" w:rsidRPr="002E1DF0" w14:paraId="34FA4A51" w14:textId="77777777" w:rsidTr="006401FA">
        <w:trPr>
          <w:trHeight w:val="58"/>
        </w:trPr>
        <w:tc>
          <w:tcPr>
            <w:cnfStyle w:val="001000000000" w:firstRow="0" w:lastRow="0" w:firstColumn="1" w:lastColumn="0" w:oddVBand="0" w:evenVBand="0" w:oddHBand="0" w:evenHBand="0" w:firstRowFirstColumn="0" w:firstRowLastColumn="0" w:lastRowFirstColumn="0" w:lastRowLastColumn="0"/>
            <w:tcW w:w="2148" w:type="dxa"/>
            <w:noWrap/>
            <w:hideMark/>
          </w:tcPr>
          <w:p w14:paraId="52607B0A" w14:textId="77777777" w:rsidR="00DE37F9" w:rsidRPr="002E1DF0" w:rsidRDefault="00DE37F9" w:rsidP="00DE37F9">
            <w:pPr>
              <w:spacing w:line="360" w:lineRule="auto"/>
              <w:jc w:val="both"/>
              <w:rPr>
                <w:rFonts w:ascii="Times New Roman" w:eastAsia="MS Mincho" w:hAnsi="Times New Roman" w:cs="Times New Roman"/>
                <w:sz w:val="22"/>
                <w:szCs w:val="22"/>
              </w:rPr>
            </w:pPr>
            <w:r w:rsidRPr="002E1DF0">
              <w:rPr>
                <w:rFonts w:ascii="Times New Roman" w:eastAsia="MS Mincho" w:hAnsi="Times New Roman" w:cs="Times New Roman"/>
                <w:sz w:val="22"/>
                <w:szCs w:val="22"/>
              </w:rPr>
              <w:t>KIREHE</w:t>
            </w:r>
          </w:p>
        </w:tc>
        <w:tc>
          <w:tcPr>
            <w:tcW w:w="1078" w:type="dxa"/>
            <w:noWrap/>
            <w:hideMark/>
          </w:tcPr>
          <w:p w14:paraId="5A5D071F" w14:textId="69D8EC90" w:rsidR="00DE37F9" w:rsidRPr="002E1DF0" w:rsidRDefault="00DE37F9" w:rsidP="00DE37F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1</w:t>
            </w:r>
            <w:r w:rsidR="008200BA">
              <w:rPr>
                <w:rFonts w:ascii="Times New Roman" w:eastAsia="MS Mincho" w:hAnsi="Times New Roman" w:cs="Times New Roman"/>
                <w:sz w:val="22"/>
                <w:szCs w:val="22"/>
              </w:rPr>
              <w:t>,</w:t>
            </w:r>
            <w:r w:rsidRPr="002E1DF0">
              <w:rPr>
                <w:rFonts w:ascii="Times New Roman" w:eastAsia="MS Mincho" w:hAnsi="Times New Roman" w:cs="Times New Roman"/>
                <w:sz w:val="22"/>
                <w:szCs w:val="22"/>
              </w:rPr>
              <w:t>274</w:t>
            </w:r>
          </w:p>
        </w:tc>
        <w:tc>
          <w:tcPr>
            <w:tcW w:w="898" w:type="dxa"/>
            <w:noWrap/>
            <w:hideMark/>
          </w:tcPr>
          <w:p w14:paraId="3DE71DF5" w14:textId="77777777" w:rsidR="00DE37F9" w:rsidRPr="002E1DF0" w:rsidRDefault="00DE37F9" w:rsidP="00DE37F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285</w:t>
            </w:r>
          </w:p>
        </w:tc>
        <w:tc>
          <w:tcPr>
            <w:tcW w:w="718" w:type="dxa"/>
            <w:noWrap/>
            <w:hideMark/>
          </w:tcPr>
          <w:p w14:paraId="667516D8" w14:textId="3A2A3F2B" w:rsidR="00DE37F9" w:rsidRPr="002E1DF0" w:rsidRDefault="00DE37F9" w:rsidP="00DE37F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1</w:t>
            </w:r>
            <w:r w:rsidR="008200BA">
              <w:rPr>
                <w:rFonts w:ascii="Times New Roman" w:eastAsia="MS Mincho" w:hAnsi="Times New Roman" w:cs="Times New Roman"/>
                <w:sz w:val="22"/>
                <w:szCs w:val="22"/>
              </w:rPr>
              <w:t>,</w:t>
            </w:r>
            <w:r w:rsidRPr="002E1DF0">
              <w:rPr>
                <w:rFonts w:ascii="Times New Roman" w:eastAsia="MS Mincho" w:hAnsi="Times New Roman" w:cs="Times New Roman"/>
                <w:sz w:val="22"/>
                <w:szCs w:val="22"/>
              </w:rPr>
              <w:t>559</w:t>
            </w:r>
          </w:p>
        </w:tc>
      </w:tr>
      <w:tr w:rsidR="006401FA" w:rsidRPr="002E1DF0" w14:paraId="25F3D460" w14:textId="77777777" w:rsidTr="006401FA">
        <w:trPr>
          <w:cnfStyle w:val="000000100000" w:firstRow="0" w:lastRow="0" w:firstColumn="0" w:lastColumn="0" w:oddVBand="0" w:evenVBand="0" w:oddHBand="1"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2148" w:type="dxa"/>
            <w:noWrap/>
            <w:hideMark/>
          </w:tcPr>
          <w:p w14:paraId="0101C3D8" w14:textId="77777777" w:rsidR="00DE37F9" w:rsidRPr="002E1DF0" w:rsidRDefault="00DE37F9" w:rsidP="00DE37F9">
            <w:pPr>
              <w:spacing w:line="360" w:lineRule="auto"/>
              <w:jc w:val="both"/>
              <w:rPr>
                <w:rFonts w:ascii="Times New Roman" w:eastAsia="MS Mincho" w:hAnsi="Times New Roman" w:cs="Times New Roman"/>
                <w:sz w:val="22"/>
                <w:szCs w:val="22"/>
              </w:rPr>
            </w:pPr>
            <w:r w:rsidRPr="002E1DF0">
              <w:rPr>
                <w:rFonts w:ascii="Times New Roman" w:eastAsia="MS Mincho" w:hAnsi="Times New Roman" w:cs="Times New Roman"/>
                <w:sz w:val="22"/>
                <w:szCs w:val="22"/>
              </w:rPr>
              <w:t>NGOMA</w:t>
            </w:r>
          </w:p>
        </w:tc>
        <w:tc>
          <w:tcPr>
            <w:tcW w:w="1078" w:type="dxa"/>
            <w:noWrap/>
            <w:hideMark/>
          </w:tcPr>
          <w:p w14:paraId="3BC2F4B5" w14:textId="77777777" w:rsidR="00DE37F9" w:rsidRPr="002E1DF0" w:rsidRDefault="00DE37F9" w:rsidP="00DE37F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952</w:t>
            </w:r>
          </w:p>
        </w:tc>
        <w:tc>
          <w:tcPr>
            <w:tcW w:w="898" w:type="dxa"/>
            <w:noWrap/>
            <w:hideMark/>
          </w:tcPr>
          <w:p w14:paraId="4132A948" w14:textId="77777777" w:rsidR="00DE37F9" w:rsidRPr="002E1DF0" w:rsidRDefault="00DE37F9" w:rsidP="00DE37F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169</w:t>
            </w:r>
          </w:p>
        </w:tc>
        <w:tc>
          <w:tcPr>
            <w:tcW w:w="718" w:type="dxa"/>
            <w:noWrap/>
            <w:hideMark/>
          </w:tcPr>
          <w:p w14:paraId="4F95192E" w14:textId="01C63090" w:rsidR="00DE37F9" w:rsidRPr="002E1DF0" w:rsidRDefault="00DE37F9" w:rsidP="00DE37F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1</w:t>
            </w:r>
            <w:r w:rsidR="008200BA">
              <w:rPr>
                <w:rFonts w:ascii="Times New Roman" w:eastAsia="MS Mincho" w:hAnsi="Times New Roman" w:cs="Times New Roman"/>
                <w:sz w:val="22"/>
                <w:szCs w:val="22"/>
              </w:rPr>
              <w:t>,</w:t>
            </w:r>
            <w:r w:rsidRPr="002E1DF0">
              <w:rPr>
                <w:rFonts w:ascii="Times New Roman" w:eastAsia="MS Mincho" w:hAnsi="Times New Roman" w:cs="Times New Roman"/>
                <w:sz w:val="22"/>
                <w:szCs w:val="22"/>
              </w:rPr>
              <w:t>121</w:t>
            </w:r>
          </w:p>
        </w:tc>
      </w:tr>
      <w:tr w:rsidR="00200C8F" w:rsidRPr="002E1DF0" w14:paraId="42B01A62" w14:textId="77777777" w:rsidTr="006401FA">
        <w:trPr>
          <w:trHeight w:val="226"/>
        </w:trPr>
        <w:tc>
          <w:tcPr>
            <w:cnfStyle w:val="001000000000" w:firstRow="0" w:lastRow="0" w:firstColumn="1" w:lastColumn="0" w:oddVBand="0" w:evenVBand="0" w:oddHBand="0" w:evenHBand="0" w:firstRowFirstColumn="0" w:firstRowLastColumn="0" w:lastRowFirstColumn="0" w:lastRowLastColumn="0"/>
            <w:tcW w:w="2148" w:type="dxa"/>
            <w:noWrap/>
            <w:hideMark/>
          </w:tcPr>
          <w:p w14:paraId="1627387A" w14:textId="77777777" w:rsidR="00DE37F9" w:rsidRPr="002E1DF0" w:rsidRDefault="00DE37F9" w:rsidP="00DE37F9">
            <w:pPr>
              <w:spacing w:line="360" w:lineRule="auto"/>
              <w:jc w:val="both"/>
              <w:rPr>
                <w:rFonts w:ascii="Times New Roman" w:eastAsia="MS Mincho" w:hAnsi="Times New Roman" w:cs="Times New Roman"/>
                <w:sz w:val="22"/>
                <w:szCs w:val="22"/>
              </w:rPr>
            </w:pPr>
            <w:r w:rsidRPr="002E1DF0">
              <w:rPr>
                <w:rFonts w:ascii="Times New Roman" w:eastAsia="MS Mincho" w:hAnsi="Times New Roman" w:cs="Times New Roman"/>
                <w:sz w:val="22"/>
                <w:szCs w:val="22"/>
              </w:rPr>
              <w:t>NYAMASHEKE</w:t>
            </w:r>
          </w:p>
        </w:tc>
        <w:tc>
          <w:tcPr>
            <w:tcW w:w="1078" w:type="dxa"/>
            <w:noWrap/>
            <w:hideMark/>
          </w:tcPr>
          <w:p w14:paraId="79AE4C60" w14:textId="41F84F77" w:rsidR="00DE37F9" w:rsidRPr="002E1DF0" w:rsidRDefault="00DE37F9" w:rsidP="00DE37F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2</w:t>
            </w:r>
            <w:r w:rsidR="008200BA">
              <w:rPr>
                <w:rFonts w:ascii="Times New Roman" w:eastAsia="MS Mincho" w:hAnsi="Times New Roman" w:cs="Times New Roman"/>
                <w:sz w:val="22"/>
                <w:szCs w:val="22"/>
              </w:rPr>
              <w:t>,</w:t>
            </w:r>
            <w:r w:rsidRPr="002E1DF0">
              <w:rPr>
                <w:rFonts w:ascii="Times New Roman" w:eastAsia="MS Mincho" w:hAnsi="Times New Roman" w:cs="Times New Roman"/>
                <w:sz w:val="22"/>
                <w:szCs w:val="22"/>
              </w:rPr>
              <w:t>480</w:t>
            </w:r>
          </w:p>
        </w:tc>
        <w:tc>
          <w:tcPr>
            <w:tcW w:w="898" w:type="dxa"/>
            <w:noWrap/>
            <w:hideMark/>
          </w:tcPr>
          <w:p w14:paraId="2EB4F796" w14:textId="77777777" w:rsidR="00DE37F9" w:rsidRPr="002E1DF0" w:rsidRDefault="00DE37F9" w:rsidP="00DE37F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378</w:t>
            </w:r>
          </w:p>
        </w:tc>
        <w:tc>
          <w:tcPr>
            <w:tcW w:w="718" w:type="dxa"/>
            <w:noWrap/>
            <w:hideMark/>
          </w:tcPr>
          <w:p w14:paraId="6F8B00F1" w14:textId="2B41B2EB" w:rsidR="00DE37F9" w:rsidRPr="002E1DF0" w:rsidRDefault="00DE37F9" w:rsidP="00DE37F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2</w:t>
            </w:r>
            <w:r w:rsidR="008200BA">
              <w:rPr>
                <w:rFonts w:ascii="Times New Roman" w:eastAsia="MS Mincho" w:hAnsi="Times New Roman" w:cs="Times New Roman"/>
                <w:sz w:val="22"/>
                <w:szCs w:val="22"/>
              </w:rPr>
              <w:t>,</w:t>
            </w:r>
            <w:r w:rsidRPr="002E1DF0">
              <w:rPr>
                <w:rFonts w:ascii="Times New Roman" w:eastAsia="MS Mincho" w:hAnsi="Times New Roman" w:cs="Times New Roman"/>
                <w:sz w:val="22"/>
                <w:szCs w:val="22"/>
              </w:rPr>
              <w:t>858</w:t>
            </w:r>
          </w:p>
        </w:tc>
      </w:tr>
      <w:tr w:rsidR="006401FA" w:rsidRPr="002E1DF0" w14:paraId="5A43FC69" w14:textId="77777777" w:rsidTr="006401F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48" w:type="dxa"/>
            <w:noWrap/>
            <w:hideMark/>
          </w:tcPr>
          <w:p w14:paraId="78F0ECC0" w14:textId="77777777" w:rsidR="00DE37F9" w:rsidRPr="002E1DF0" w:rsidRDefault="00DE37F9" w:rsidP="00DE37F9">
            <w:pPr>
              <w:spacing w:line="360" w:lineRule="auto"/>
              <w:jc w:val="both"/>
              <w:rPr>
                <w:rFonts w:ascii="Times New Roman" w:eastAsia="MS Mincho" w:hAnsi="Times New Roman" w:cs="Times New Roman"/>
                <w:sz w:val="22"/>
                <w:szCs w:val="22"/>
              </w:rPr>
            </w:pPr>
            <w:r w:rsidRPr="002E1DF0">
              <w:rPr>
                <w:rFonts w:ascii="Times New Roman" w:eastAsia="MS Mincho" w:hAnsi="Times New Roman" w:cs="Times New Roman"/>
                <w:sz w:val="22"/>
                <w:szCs w:val="22"/>
              </w:rPr>
              <w:t>NYARUGURU</w:t>
            </w:r>
          </w:p>
        </w:tc>
        <w:tc>
          <w:tcPr>
            <w:tcW w:w="1078" w:type="dxa"/>
            <w:noWrap/>
            <w:hideMark/>
          </w:tcPr>
          <w:p w14:paraId="4DB78912" w14:textId="6E0D6B6F" w:rsidR="00DE37F9" w:rsidRPr="002E1DF0" w:rsidRDefault="00DE37F9" w:rsidP="00DE37F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1</w:t>
            </w:r>
            <w:r w:rsidR="008200BA">
              <w:rPr>
                <w:rFonts w:ascii="Times New Roman" w:eastAsia="MS Mincho" w:hAnsi="Times New Roman" w:cs="Times New Roman"/>
                <w:sz w:val="22"/>
                <w:szCs w:val="22"/>
              </w:rPr>
              <w:t>,</w:t>
            </w:r>
            <w:r w:rsidRPr="002E1DF0">
              <w:rPr>
                <w:rFonts w:ascii="Times New Roman" w:eastAsia="MS Mincho" w:hAnsi="Times New Roman" w:cs="Times New Roman"/>
                <w:sz w:val="22"/>
                <w:szCs w:val="22"/>
              </w:rPr>
              <w:t>068</w:t>
            </w:r>
          </w:p>
        </w:tc>
        <w:tc>
          <w:tcPr>
            <w:tcW w:w="898" w:type="dxa"/>
            <w:noWrap/>
            <w:hideMark/>
          </w:tcPr>
          <w:p w14:paraId="1512532E" w14:textId="77777777" w:rsidR="00DE37F9" w:rsidRPr="002E1DF0" w:rsidRDefault="00DE37F9" w:rsidP="00DE37F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319</w:t>
            </w:r>
          </w:p>
        </w:tc>
        <w:tc>
          <w:tcPr>
            <w:tcW w:w="718" w:type="dxa"/>
            <w:noWrap/>
            <w:hideMark/>
          </w:tcPr>
          <w:p w14:paraId="7B0DC4CE" w14:textId="1279BA77" w:rsidR="00DE37F9" w:rsidRPr="002E1DF0" w:rsidRDefault="00DE37F9" w:rsidP="00DE37F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sz w:val="22"/>
                <w:szCs w:val="22"/>
              </w:rPr>
            </w:pPr>
            <w:r w:rsidRPr="002E1DF0">
              <w:rPr>
                <w:rFonts w:ascii="Times New Roman" w:eastAsia="MS Mincho" w:hAnsi="Times New Roman" w:cs="Times New Roman"/>
                <w:sz w:val="22"/>
                <w:szCs w:val="22"/>
              </w:rPr>
              <w:t>1</w:t>
            </w:r>
            <w:r w:rsidR="008200BA">
              <w:rPr>
                <w:rFonts w:ascii="Times New Roman" w:eastAsia="MS Mincho" w:hAnsi="Times New Roman" w:cs="Times New Roman"/>
                <w:sz w:val="22"/>
                <w:szCs w:val="22"/>
              </w:rPr>
              <w:t>,</w:t>
            </w:r>
            <w:r w:rsidRPr="002E1DF0">
              <w:rPr>
                <w:rFonts w:ascii="Times New Roman" w:eastAsia="MS Mincho" w:hAnsi="Times New Roman" w:cs="Times New Roman"/>
                <w:sz w:val="22"/>
                <w:szCs w:val="22"/>
              </w:rPr>
              <w:t>387</w:t>
            </w:r>
          </w:p>
        </w:tc>
      </w:tr>
      <w:tr w:rsidR="00200C8F" w:rsidRPr="002E1DF0" w14:paraId="0526D70A" w14:textId="77777777" w:rsidTr="006401FA">
        <w:trPr>
          <w:trHeight w:val="58"/>
        </w:trPr>
        <w:tc>
          <w:tcPr>
            <w:cnfStyle w:val="001000000000" w:firstRow="0" w:lastRow="0" w:firstColumn="1" w:lastColumn="0" w:oddVBand="0" w:evenVBand="0" w:oddHBand="0" w:evenHBand="0" w:firstRowFirstColumn="0" w:firstRowLastColumn="0" w:lastRowFirstColumn="0" w:lastRowLastColumn="0"/>
            <w:tcW w:w="2148" w:type="dxa"/>
            <w:noWrap/>
          </w:tcPr>
          <w:p w14:paraId="7D371F6F" w14:textId="77777777" w:rsidR="00DE37F9" w:rsidRPr="002E1DF0" w:rsidRDefault="00DE37F9" w:rsidP="00DE37F9">
            <w:pPr>
              <w:spacing w:line="360" w:lineRule="auto"/>
              <w:jc w:val="both"/>
              <w:rPr>
                <w:rFonts w:ascii="Times New Roman" w:eastAsia="MS Mincho" w:hAnsi="Times New Roman" w:cs="Times New Roman"/>
                <w:sz w:val="22"/>
                <w:szCs w:val="22"/>
              </w:rPr>
            </w:pPr>
            <w:r w:rsidRPr="002E1DF0">
              <w:rPr>
                <w:rFonts w:ascii="Times New Roman" w:eastAsia="MS Mincho" w:hAnsi="Times New Roman" w:cs="Times New Roman"/>
                <w:sz w:val="22"/>
                <w:szCs w:val="22"/>
              </w:rPr>
              <w:t>Total</w:t>
            </w:r>
          </w:p>
        </w:tc>
        <w:tc>
          <w:tcPr>
            <w:tcW w:w="1078" w:type="dxa"/>
            <w:noWrap/>
          </w:tcPr>
          <w:p w14:paraId="46BDD69E" w14:textId="13DF6E0C" w:rsidR="00DE37F9" w:rsidRPr="002E1DF0" w:rsidRDefault="00DE37F9" w:rsidP="00DE37F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b/>
                <w:bCs/>
                <w:sz w:val="22"/>
                <w:szCs w:val="22"/>
              </w:rPr>
            </w:pPr>
            <w:r w:rsidRPr="002E1DF0">
              <w:rPr>
                <w:rFonts w:ascii="Times New Roman" w:eastAsia="MS Mincho" w:hAnsi="Times New Roman" w:cs="Times New Roman"/>
                <w:b/>
                <w:bCs/>
                <w:sz w:val="22"/>
                <w:szCs w:val="22"/>
              </w:rPr>
              <w:t>7</w:t>
            </w:r>
            <w:r w:rsidR="008200BA">
              <w:rPr>
                <w:rFonts w:ascii="Times New Roman" w:eastAsia="MS Mincho" w:hAnsi="Times New Roman" w:cs="Times New Roman"/>
                <w:b/>
                <w:bCs/>
                <w:sz w:val="22"/>
                <w:szCs w:val="22"/>
              </w:rPr>
              <w:t>,</w:t>
            </w:r>
            <w:r w:rsidRPr="002E1DF0">
              <w:rPr>
                <w:rFonts w:ascii="Times New Roman" w:eastAsia="MS Mincho" w:hAnsi="Times New Roman" w:cs="Times New Roman"/>
                <w:b/>
                <w:bCs/>
                <w:sz w:val="22"/>
                <w:szCs w:val="22"/>
              </w:rPr>
              <w:t>342</w:t>
            </w:r>
          </w:p>
        </w:tc>
        <w:tc>
          <w:tcPr>
            <w:tcW w:w="898" w:type="dxa"/>
            <w:noWrap/>
          </w:tcPr>
          <w:p w14:paraId="7BDF3773" w14:textId="269BBDAA" w:rsidR="00DE37F9" w:rsidRPr="002E1DF0" w:rsidRDefault="00DE37F9" w:rsidP="00DE37F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b/>
                <w:bCs/>
                <w:sz w:val="22"/>
                <w:szCs w:val="22"/>
              </w:rPr>
            </w:pPr>
            <w:r w:rsidRPr="002E1DF0">
              <w:rPr>
                <w:rFonts w:ascii="Times New Roman" w:eastAsia="MS Mincho" w:hAnsi="Times New Roman" w:cs="Times New Roman"/>
                <w:b/>
                <w:bCs/>
                <w:sz w:val="22"/>
                <w:szCs w:val="22"/>
              </w:rPr>
              <w:t>1</w:t>
            </w:r>
            <w:r w:rsidR="008200BA">
              <w:rPr>
                <w:rFonts w:ascii="Times New Roman" w:eastAsia="MS Mincho" w:hAnsi="Times New Roman" w:cs="Times New Roman"/>
                <w:b/>
                <w:bCs/>
                <w:sz w:val="22"/>
                <w:szCs w:val="22"/>
              </w:rPr>
              <w:t>,</w:t>
            </w:r>
            <w:r w:rsidRPr="002E1DF0">
              <w:rPr>
                <w:rFonts w:ascii="Times New Roman" w:eastAsia="MS Mincho" w:hAnsi="Times New Roman" w:cs="Times New Roman"/>
                <w:b/>
                <w:bCs/>
                <w:sz w:val="22"/>
                <w:szCs w:val="22"/>
              </w:rPr>
              <w:t>759</w:t>
            </w:r>
          </w:p>
        </w:tc>
        <w:tc>
          <w:tcPr>
            <w:tcW w:w="718" w:type="dxa"/>
            <w:noWrap/>
          </w:tcPr>
          <w:p w14:paraId="3D5F1EA1" w14:textId="62F33095" w:rsidR="00DE37F9" w:rsidRPr="002E1DF0" w:rsidRDefault="00DE37F9" w:rsidP="00DE37F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b/>
                <w:bCs/>
                <w:sz w:val="22"/>
                <w:szCs w:val="22"/>
              </w:rPr>
            </w:pPr>
            <w:r w:rsidRPr="002E1DF0">
              <w:rPr>
                <w:rFonts w:ascii="Times New Roman" w:eastAsia="MS Mincho" w:hAnsi="Times New Roman" w:cs="Times New Roman"/>
                <w:b/>
                <w:bCs/>
                <w:sz w:val="22"/>
                <w:szCs w:val="22"/>
              </w:rPr>
              <w:t>9</w:t>
            </w:r>
            <w:r w:rsidR="008200BA">
              <w:rPr>
                <w:rFonts w:ascii="Times New Roman" w:eastAsia="MS Mincho" w:hAnsi="Times New Roman" w:cs="Times New Roman"/>
                <w:b/>
                <w:bCs/>
                <w:sz w:val="22"/>
                <w:szCs w:val="22"/>
              </w:rPr>
              <w:t>,</w:t>
            </w:r>
            <w:r w:rsidRPr="002E1DF0">
              <w:rPr>
                <w:rFonts w:ascii="Times New Roman" w:eastAsia="MS Mincho" w:hAnsi="Times New Roman" w:cs="Times New Roman"/>
                <w:b/>
                <w:bCs/>
                <w:sz w:val="22"/>
                <w:szCs w:val="22"/>
              </w:rPr>
              <w:t>101</w:t>
            </w:r>
          </w:p>
        </w:tc>
      </w:tr>
    </w:tbl>
    <w:p w14:paraId="5BDFE514" w14:textId="77777777" w:rsidR="00CD32DA" w:rsidRPr="002E1DF0" w:rsidRDefault="00CD32DA" w:rsidP="00CD32DA">
      <w:pPr>
        <w:ind w:right="-31"/>
        <w:jc w:val="both"/>
        <w:rPr>
          <w:rFonts w:eastAsia="MS Mincho"/>
          <w:sz w:val="22"/>
          <w:szCs w:val="22"/>
        </w:rPr>
      </w:pPr>
    </w:p>
    <w:p w14:paraId="139F8296" w14:textId="77777777" w:rsidR="00CD32DA" w:rsidRPr="002E1DF0" w:rsidRDefault="00CD32DA" w:rsidP="00CD32DA">
      <w:pPr>
        <w:ind w:right="-31"/>
        <w:jc w:val="both"/>
        <w:rPr>
          <w:rFonts w:eastAsia="MS Mincho"/>
          <w:sz w:val="22"/>
          <w:szCs w:val="22"/>
        </w:rPr>
      </w:pPr>
    </w:p>
    <w:p w14:paraId="53F7D084" w14:textId="3764084F" w:rsidR="00CD32DA" w:rsidRPr="002E1DF0" w:rsidRDefault="00CD32DA" w:rsidP="00CD32DA">
      <w:pPr>
        <w:ind w:right="-31"/>
        <w:jc w:val="both"/>
        <w:rPr>
          <w:color w:val="000000"/>
          <w:sz w:val="22"/>
          <w:szCs w:val="22"/>
        </w:rPr>
      </w:pPr>
      <w:r w:rsidRPr="002E1DF0">
        <w:rPr>
          <w:color w:val="000000"/>
          <w:sz w:val="22"/>
          <w:szCs w:val="22"/>
        </w:rPr>
        <w:t xml:space="preserve">The JP RWEE covers five districts namely </w:t>
      </w:r>
      <w:proofErr w:type="spellStart"/>
      <w:r w:rsidRPr="002E1DF0">
        <w:rPr>
          <w:color w:val="000000"/>
          <w:sz w:val="22"/>
          <w:szCs w:val="22"/>
        </w:rPr>
        <w:t>Kirehe</w:t>
      </w:r>
      <w:proofErr w:type="spellEnd"/>
      <w:r w:rsidRPr="002E1DF0">
        <w:rPr>
          <w:color w:val="000000"/>
          <w:sz w:val="22"/>
          <w:szCs w:val="22"/>
        </w:rPr>
        <w:t xml:space="preserve"> and Ngoma in the Eastern province, </w:t>
      </w:r>
      <w:proofErr w:type="spellStart"/>
      <w:r w:rsidRPr="002E1DF0">
        <w:rPr>
          <w:color w:val="000000"/>
          <w:sz w:val="22"/>
          <w:szCs w:val="22"/>
        </w:rPr>
        <w:t>Nyaruguru</w:t>
      </w:r>
      <w:proofErr w:type="spellEnd"/>
      <w:r w:rsidRPr="002E1DF0">
        <w:rPr>
          <w:color w:val="000000"/>
          <w:sz w:val="22"/>
          <w:szCs w:val="22"/>
        </w:rPr>
        <w:t xml:space="preserve"> and </w:t>
      </w:r>
      <w:proofErr w:type="spellStart"/>
      <w:r w:rsidRPr="002E1DF0">
        <w:rPr>
          <w:color w:val="000000"/>
          <w:sz w:val="22"/>
          <w:szCs w:val="22"/>
        </w:rPr>
        <w:t>Gisagara</w:t>
      </w:r>
      <w:proofErr w:type="spellEnd"/>
      <w:r w:rsidRPr="002E1DF0">
        <w:rPr>
          <w:color w:val="000000"/>
          <w:sz w:val="22"/>
          <w:szCs w:val="22"/>
        </w:rPr>
        <w:t xml:space="preserve"> in the Southern province, and </w:t>
      </w:r>
      <w:proofErr w:type="spellStart"/>
      <w:r w:rsidRPr="002E1DF0">
        <w:rPr>
          <w:color w:val="000000"/>
          <w:sz w:val="22"/>
          <w:szCs w:val="22"/>
        </w:rPr>
        <w:t>Nyamasheke</w:t>
      </w:r>
      <w:proofErr w:type="spellEnd"/>
      <w:r w:rsidRPr="002E1DF0">
        <w:rPr>
          <w:color w:val="000000"/>
          <w:sz w:val="22"/>
          <w:szCs w:val="22"/>
        </w:rPr>
        <w:t xml:space="preserve"> in the Western province. </w:t>
      </w:r>
      <w:proofErr w:type="spellStart"/>
      <w:r w:rsidRPr="002E1DF0">
        <w:rPr>
          <w:color w:val="000000"/>
          <w:sz w:val="22"/>
          <w:szCs w:val="22"/>
        </w:rPr>
        <w:t>Kirehe</w:t>
      </w:r>
      <w:proofErr w:type="spellEnd"/>
      <w:r w:rsidRPr="002E1DF0">
        <w:rPr>
          <w:color w:val="000000"/>
          <w:sz w:val="22"/>
          <w:szCs w:val="22"/>
        </w:rPr>
        <w:t xml:space="preserve">, Ngoma, and </w:t>
      </w:r>
      <w:proofErr w:type="spellStart"/>
      <w:r w:rsidRPr="002E1DF0">
        <w:rPr>
          <w:color w:val="000000"/>
          <w:sz w:val="22"/>
          <w:szCs w:val="22"/>
        </w:rPr>
        <w:t>Nyaruguru</w:t>
      </w:r>
      <w:proofErr w:type="spellEnd"/>
      <w:r w:rsidRPr="002E1DF0">
        <w:rPr>
          <w:color w:val="000000"/>
          <w:sz w:val="22"/>
          <w:szCs w:val="22"/>
        </w:rPr>
        <w:t xml:space="preserve"> districts were extended from phase one of the </w:t>
      </w:r>
      <w:proofErr w:type="spellStart"/>
      <w:r w:rsidRPr="002E1DF0">
        <w:rPr>
          <w:color w:val="000000"/>
          <w:sz w:val="22"/>
          <w:szCs w:val="22"/>
        </w:rPr>
        <w:t>programme</w:t>
      </w:r>
      <w:proofErr w:type="spellEnd"/>
      <w:r w:rsidRPr="002E1DF0">
        <w:rPr>
          <w:color w:val="000000"/>
          <w:sz w:val="22"/>
          <w:szCs w:val="22"/>
        </w:rPr>
        <w:t xml:space="preserve"> while </w:t>
      </w:r>
      <w:proofErr w:type="spellStart"/>
      <w:r w:rsidRPr="002E1DF0">
        <w:rPr>
          <w:color w:val="000000"/>
          <w:sz w:val="22"/>
          <w:szCs w:val="22"/>
        </w:rPr>
        <w:t>Gisagara</w:t>
      </w:r>
      <w:proofErr w:type="spellEnd"/>
      <w:r w:rsidRPr="002E1DF0">
        <w:rPr>
          <w:color w:val="000000"/>
          <w:sz w:val="22"/>
          <w:szCs w:val="22"/>
        </w:rPr>
        <w:t xml:space="preserve"> and </w:t>
      </w:r>
      <w:proofErr w:type="spellStart"/>
      <w:r w:rsidRPr="002E1DF0">
        <w:rPr>
          <w:color w:val="000000"/>
          <w:sz w:val="22"/>
          <w:szCs w:val="22"/>
        </w:rPr>
        <w:t>Nyamasheke</w:t>
      </w:r>
      <w:proofErr w:type="spellEnd"/>
      <w:r w:rsidRPr="002E1DF0">
        <w:rPr>
          <w:color w:val="000000"/>
          <w:sz w:val="22"/>
          <w:szCs w:val="22"/>
        </w:rPr>
        <w:t xml:space="preserve"> were added to the </w:t>
      </w:r>
      <w:proofErr w:type="spellStart"/>
      <w:r w:rsidRPr="002E1DF0">
        <w:rPr>
          <w:color w:val="000000"/>
          <w:sz w:val="22"/>
          <w:szCs w:val="22"/>
        </w:rPr>
        <w:t>programme</w:t>
      </w:r>
      <w:proofErr w:type="spellEnd"/>
      <w:r w:rsidRPr="002E1DF0">
        <w:rPr>
          <w:color w:val="000000"/>
          <w:sz w:val="22"/>
          <w:szCs w:val="22"/>
        </w:rPr>
        <w:t xml:space="preserve"> mainly due to their level of economic vulnerability, as the two districts rank the highest on poverty and extreme poverty in the country (see figure 1 below).</w:t>
      </w:r>
    </w:p>
    <w:p w14:paraId="20E3FA41" w14:textId="77777777" w:rsidR="00B217B3" w:rsidRPr="002E1DF0" w:rsidRDefault="00B217B3" w:rsidP="00CD32DA">
      <w:pPr>
        <w:widowControl w:val="0"/>
        <w:spacing w:line="360" w:lineRule="auto"/>
        <w:jc w:val="both"/>
        <w:rPr>
          <w:color w:val="000000"/>
          <w:sz w:val="22"/>
          <w:szCs w:val="22"/>
        </w:rPr>
      </w:pPr>
    </w:p>
    <w:p w14:paraId="46362928" w14:textId="77777777" w:rsidR="00B217B3" w:rsidRPr="002E1DF0" w:rsidRDefault="00B217B3" w:rsidP="00CD32DA">
      <w:pPr>
        <w:widowControl w:val="0"/>
        <w:spacing w:line="360" w:lineRule="auto"/>
        <w:jc w:val="both"/>
        <w:rPr>
          <w:color w:val="000000"/>
          <w:sz w:val="22"/>
          <w:szCs w:val="22"/>
        </w:rPr>
      </w:pPr>
    </w:p>
    <w:p w14:paraId="0D60914F" w14:textId="77777777" w:rsidR="00B217B3" w:rsidRPr="002E1DF0" w:rsidRDefault="00B217B3" w:rsidP="00CD32DA">
      <w:pPr>
        <w:widowControl w:val="0"/>
        <w:spacing w:line="360" w:lineRule="auto"/>
        <w:jc w:val="both"/>
        <w:rPr>
          <w:color w:val="000000"/>
          <w:sz w:val="22"/>
          <w:szCs w:val="22"/>
        </w:rPr>
      </w:pPr>
    </w:p>
    <w:p w14:paraId="184F1AB6" w14:textId="77777777" w:rsidR="00B217B3" w:rsidRPr="002E1DF0" w:rsidRDefault="00B217B3" w:rsidP="00CD32DA">
      <w:pPr>
        <w:widowControl w:val="0"/>
        <w:spacing w:line="360" w:lineRule="auto"/>
        <w:jc w:val="both"/>
        <w:rPr>
          <w:color w:val="000000"/>
          <w:sz w:val="22"/>
          <w:szCs w:val="22"/>
        </w:rPr>
      </w:pPr>
    </w:p>
    <w:p w14:paraId="3BA9177A" w14:textId="77777777" w:rsidR="00B217B3" w:rsidRPr="002E1DF0" w:rsidRDefault="00B217B3" w:rsidP="00CD32DA">
      <w:pPr>
        <w:widowControl w:val="0"/>
        <w:spacing w:line="360" w:lineRule="auto"/>
        <w:jc w:val="both"/>
        <w:rPr>
          <w:color w:val="000000"/>
          <w:sz w:val="22"/>
          <w:szCs w:val="22"/>
        </w:rPr>
      </w:pPr>
    </w:p>
    <w:p w14:paraId="5F2AF4A2" w14:textId="45F0A2F9" w:rsidR="00CD32DA" w:rsidRPr="002E1DF0" w:rsidRDefault="00CD32DA" w:rsidP="00CD32DA">
      <w:pPr>
        <w:widowControl w:val="0"/>
        <w:spacing w:line="360" w:lineRule="auto"/>
        <w:jc w:val="both"/>
        <w:rPr>
          <w:b/>
          <w:bCs/>
          <w:i/>
          <w:iCs/>
          <w:color w:val="000000"/>
          <w:sz w:val="22"/>
          <w:szCs w:val="22"/>
        </w:rPr>
      </w:pPr>
      <w:r w:rsidRPr="002E1DF0">
        <w:rPr>
          <w:color w:val="000000"/>
          <w:sz w:val="22"/>
          <w:szCs w:val="22"/>
        </w:rPr>
        <w:t xml:space="preserve">Figure 1: </w:t>
      </w:r>
      <w:r w:rsidRPr="002E1DF0">
        <w:rPr>
          <w:b/>
          <w:bCs/>
          <w:i/>
          <w:iCs/>
          <w:color w:val="000000"/>
          <w:sz w:val="22"/>
          <w:szCs w:val="22"/>
        </w:rPr>
        <w:t>Poverty ranking by district (Source: NISR – EICV5, 2018)</w:t>
      </w:r>
    </w:p>
    <w:p w14:paraId="5D4241B9" w14:textId="79CE1286" w:rsidR="00CD32DA" w:rsidRPr="002E1DF0" w:rsidRDefault="00CD32DA" w:rsidP="00B217B3">
      <w:pPr>
        <w:ind w:right="-29"/>
        <w:jc w:val="both"/>
        <w:rPr>
          <w:color w:val="000000"/>
          <w:sz w:val="22"/>
          <w:szCs w:val="22"/>
        </w:rPr>
      </w:pPr>
      <w:r w:rsidRPr="002E1DF0">
        <w:rPr>
          <w:rFonts w:eastAsia="Arial"/>
          <w:noProof/>
          <w:sz w:val="22"/>
          <w:szCs w:val="22"/>
        </w:rPr>
        <w:drawing>
          <wp:inline distT="0" distB="0" distL="0" distR="0" wp14:anchorId="71A98B2C" wp14:editId="638F2DCD">
            <wp:extent cx="5886450" cy="3862705"/>
            <wp:effectExtent l="19050" t="19050" r="19050" b="23495"/>
            <wp:docPr id="856512716" name="Picture 856512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512716"/>
                    <pic:cNvPicPr/>
                  </pic:nvPicPr>
                  <pic:blipFill>
                    <a:blip r:embed="rId14">
                      <a:extLst>
                        <a:ext uri="{28A0092B-C50C-407E-A947-70E740481C1C}">
                          <a14:useLocalDpi xmlns:a14="http://schemas.microsoft.com/office/drawing/2010/main" val="0"/>
                        </a:ext>
                      </a:extLst>
                    </a:blip>
                    <a:stretch>
                      <a:fillRect/>
                    </a:stretch>
                  </pic:blipFill>
                  <pic:spPr>
                    <a:xfrm>
                      <a:off x="0" y="0"/>
                      <a:ext cx="5894216" cy="3867801"/>
                    </a:xfrm>
                    <a:prstGeom prst="rect">
                      <a:avLst/>
                    </a:prstGeom>
                    <a:ln w="9525">
                      <a:solidFill>
                        <a:schemeClr val="bg2"/>
                      </a:solidFill>
                      <a:prstDash val="solid"/>
                    </a:ln>
                  </pic:spPr>
                </pic:pic>
              </a:graphicData>
            </a:graphic>
          </wp:inline>
        </w:drawing>
      </w:r>
    </w:p>
    <w:p w14:paraId="1E484C88" w14:textId="77777777" w:rsidR="006D32DC" w:rsidRDefault="006D32DC" w:rsidP="008200BA">
      <w:pPr>
        <w:spacing w:after="120"/>
        <w:jc w:val="both"/>
        <w:rPr>
          <w:color w:val="000000"/>
          <w:sz w:val="22"/>
          <w:szCs w:val="22"/>
        </w:rPr>
      </w:pPr>
    </w:p>
    <w:p w14:paraId="10405ED3" w14:textId="39918280" w:rsidR="00CD32DA" w:rsidRPr="002E1DF0" w:rsidRDefault="00CD32DA" w:rsidP="008200BA">
      <w:pPr>
        <w:spacing w:after="120"/>
        <w:jc w:val="both"/>
        <w:rPr>
          <w:color w:val="000000"/>
          <w:sz w:val="22"/>
          <w:szCs w:val="22"/>
        </w:rPr>
      </w:pPr>
      <w:r w:rsidRPr="002E1DF0">
        <w:rPr>
          <w:color w:val="000000"/>
          <w:sz w:val="22"/>
          <w:szCs w:val="22"/>
        </w:rPr>
        <w:t xml:space="preserve">The process of selecting sectors, cells, and villages within the five districts also considered the varying levels of vulnerability, particularly focusing on communities that are more susceptible to adverse conditions affecting agricultural production. This led to the selection of 11 sectors, 28 cells, and 215 villages for the </w:t>
      </w:r>
      <w:proofErr w:type="spellStart"/>
      <w:r w:rsidRPr="002E1DF0">
        <w:rPr>
          <w:color w:val="000000"/>
          <w:sz w:val="22"/>
          <w:szCs w:val="22"/>
        </w:rPr>
        <w:t>programme</w:t>
      </w:r>
      <w:proofErr w:type="spellEnd"/>
      <w:r w:rsidRPr="002E1DF0">
        <w:rPr>
          <w:color w:val="000000"/>
          <w:sz w:val="22"/>
          <w:szCs w:val="22"/>
        </w:rPr>
        <w:t xml:space="preserve"> coverage. The exercise was conducted in collaboration with government authorities, implementing partners and the four participating UN Agencies. </w:t>
      </w:r>
    </w:p>
    <w:p w14:paraId="10828B9D" w14:textId="73EBDF16" w:rsidR="00CD32DA" w:rsidRPr="002E1DF0" w:rsidRDefault="00CD32DA" w:rsidP="008200BA">
      <w:pPr>
        <w:spacing w:after="120"/>
        <w:jc w:val="both"/>
        <w:rPr>
          <w:color w:val="000000"/>
          <w:sz w:val="22"/>
          <w:szCs w:val="22"/>
        </w:rPr>
      </w:pPr>
      <w:r w:rsidRPr="002E1DF0">
        <w:rPr>
          <w:color w:val="000000"/>
          <w:sz w:val="22"/>
          <w:szCs w:val="22"/>
        </w:rPr>
        <w:t xml:space="preserve">The process of identifying and selecting direct beneficiaries within the selected communities was supported by grassroots authorities, village committee members and government authorities through citizen assembly meetings (called </w:t>
      </w:r>
      <w:proofErr w:type="spellStart"/>
      <w:r w:rsidRPr="002E1DF0">
        <w:rPr>
          <w:color w:val="000000"/>
          <w:sz w:val="22"/>
          <w:szCs w:val="22"/>
        </w:rPr>
        <w:t>Inteko</w:t>
      </w:r>
      <w:proofErr w:type="spellEnd"/>
      <w:r w:rsidRPr="002E1DF0">
        <w:rPr>
          <w:color w:val="000000"/>
          <w:sz w:val="22"/>
          <w:szCs w:val="22"/>
        </w:rPr>
        <w:t xml:space="preserve"> </w:t>
      </w:r>
      <w:proofErr w:type="spellStart"/>
      <w:r w:rsidRPr="002E1DF0">
        <w:rPr>
          <w:color w:val="000000"/>
          <w:sz w:val="22"/>
          <w:szCs w:val="22"/>
        </w:rPr>
        <w:t>z’abaturage</w:t>
      </w:r>
      <w:proofErr w:type="spellEnd"/>
      <w:r w:rsidRPr="002E1DF0">
        <w:rPr>
          <w:color w:val="000000"/>
          <w:sz w:val="22"/>
          <w:szCs w:val="22"/>
        </w:rPr>
        <w:t xml:space="preserve"> in </w:t>
      </w:r>
      <w:r w:rsidR="0035051A" w:rsidRPr="002E1DF0">
        <w:rPr>
          <w:color w:val="000000"/>
          <w:sz w:val="22"/>
          <w:szCs w:val="22"/>
        </w:rPr>
        <w:t>K</w:t>
      </w:r>
      <w:r w:rsidRPr="002E1DF0">
        <w:rPr>
          <w:color w:val="000000"/>
          <w:sz w:val="22"/>
          <w:szCs w:val="22"/>
        </w:rPr>
        <w:t xml:space="preserve">inyarwanda) guided by a set of criteria developed in collaboration with all stakeholders. </w:t>
      </w:r>
    </w:p>
    <w:p w14:paraId="7B32BA08" w14:textId="77777777" w:rsidR="00CD32DA" w:rsidRPr="002E1DF0" w:rsidRDefault="00CD32DA" w:rsidP="008200BA">
      <w:pPr>
        <w:spacing w:after="120"/>
        <w:jc w:val="both"/>
        <w:rPr>
          <w:color w:val="000000"/>
          <w:sz w:val="22"/>
          <w:szCs w:val="22"/>
        </w:rPr>
      </w:pPr>
      <w:r w:rsidRPr="002E1DF0">
        <w:rPr>
          <w:color w:val="000000"/>
          <w:sz w:val="22"/>
          <w:szCs w:val="22"/>
        </w:rPr>
        <w:t>Among the main selection criteria, there were:</w:t>
      </w:r>
    </w:p>
    <w:p w14:paraId="6417C75B" w14:textId="77777777" w:rsidR="00CD32DA" w:rsidRPr="002E1DF0" w:rsidRDefault="00CD32DA" w:rsidP="008200BA">
      <w:pPr>
        <w:widowControl w:val="0"/>
        <w:numPr>
          <w:ilvl w:val="0"/>
          <w:numId w:val="7"/>
        </w:numPr>
        <w:spacing w:after="120"/>
        <w:jc w:val="both"/>
        <w:rPr>
          <w:color w:val="000000"/>
          <w:sz w:val="22"/>
          <w:szCs w:val="22"/>
        </w:rPr>
      </w:pPr>
      <w:r w:rsidRPr="002E1DF0">
        <w:rPr>
          <w:color w:val="000000"/>
          <w:sz w:val="22"/>
          <w:szCs w:val="22"/>
        </w:rPr>
        <w:t xml:space="preserve">At least 70% of beneficiaries should be women and </w:t>
      </w:r>
      <w:proofErr w:type="gramStart"/>
      <w:r w:rsidRPr="002E1DF0">
        <w:rPr>
          <w:color w:val="000000"/>
          <w:sz w:val="22"/>
          <w:szCs w:val="22"/>
        </w:rPr>
        <w:t>girls;</w:t>
      </w:r>
      <w:proofErr w:type="gramEnd"/>
      <w:r w:rsidRPr="002E1DF0">
        <w:rPr>
          <w:color w:val="000000"/>
          <w:sz w:val="22"/>
          <w:szCs w:val="22"/>
        </w:rPr>
        <w:t xml:space="preserve">  </w:t>
      </w:r>
    </w:p>
    <w:p w14:paraId="7F47D109" w14:textId="77777777" w:rsidR="00CD32DA" w:rsidRPr="002E1DF0" w:rsidRDefault="00CD32DA" w:rsidP="008200BA">
      <w:pPr>
        <w:widowControl w:val="0"/>
        <w:numPr>
          <w:ilvl w:val="0"/>
          <w:numId w:val="7"/>
        </w:numPr>
        <w:spacing w:after="120"/>
        <w:ind w:right="-20"/>
        <w:jc w:val="both"/>
        <w:rPr>
          <w:color w:val="000000"/>
          <w:sz w:val="22"/>
          <w:szCs w:val="22"/>
        </w:rPr>
      </w:pPr>
      <w:r w:rsidRPr="002E1DF0">
        <w:rPr>
          <w:color w:val="000000"/>
          <w:sz w:val="22"/>
          <w:szCs w:val="22"/>
        </w:rPr>
        <w:t xml:space="preserve">Only one person per household can be a direct beneficiary of the </w:t>
      </w:r>
      <w:proofErr w:type="spellStart"/>
      <w:proofErr w:type="gramStart"/>
      <w:r w:rsidRPr="002E1DF0">
        <w:rPr>
          <w:color w:val="000000"/>
          <w:sz w:val="22"/>
          <w:szCs w:val="22"/>
        </w:rPr>
        <w:t>programme</w:t>
      </w:r>
      <w:proofErr w:type="spellEnd"/>
      <w:r w:rsidRPr="002E1DF0">
        <w:rPr>
          <w:color w:val="000000"/>
          <w:sz w:val="22"/>
          <w:szCs w:val="22"/>
        </w:rPr>
        <w:t>;</w:t>
      </w:r>
      <w:proofErr w:type="gramEnd"/>
      <w:r w:rsidRPr="002E1DF0">
        <w:rPr>
          <w:color w:val="000000"/>
          <w:sz w:val="22"/>
          <w:szCs w:val="22"/>
        </w:rPr>
        <w:t xml:space="preserve"> </w:t>
      </w:r>
    </w:p>
    <w:p w14:paraId="73EDC51E" w14:textId="7EE8DF13" w:rsidR="00CD32DA" w:rsidRPr="002E1DF0" w:rsidRDefault="00CD32DA" w:rsidP="008200BA">
      <w:pPr>
        <w:widowControl w:val="0"/>
        <w:numPr>
          <w:ilvl w:val="0"/>
          <w:numId w:val="7"/>
        </w:numPr>
        <w:spacing w:after="120"/>
        <w:jc w:val="both"/>
        <w:rPr>
          <w:color w:val="000000"/>
          <w:sz w:val="22"/>
          <w:szCs w:val="22"/>
        </w:rPr>
      </w:pPr>
      <w:r w:rsidRPr="002E1DF0">
        <w:rPr>
          <w:color w:val="000000"/>
          <w:sz w:val="22"/>
          <w:szCs w:val="22"/>
        </w:rPr>
        <w:t xml:space="preserve">Beneficiaries should be in 1st and 2nd category of wealth ranking (called </w:t>
      </w:r>
      <w:proofErr w:type="spellStart"/>
      <w:r w:rsidRPr="002E1DF0">
        <w:rPr>
          <w:color w:val="000000"/>
          <w:sz w:val="22"/>
          <w:szCs w:val="22"/>
        </w:rPr>
        <w:t>Ubudehe</w:t>
      </w:r>
      <w:proofErr w:type="spellEnd"/>
      <w:proofErr w:type="gramStart"/>
      <w:r w:rsidRPr="002E1DF0">
        <w:rPr>
          <w:color w:val="000000"/>
          <w:sz w:val="22"/>
          <w:szCs w:val="22"/>
        </w:rPr>
        <w:t>);</w:t>
      </w:r>
      <w:proofErr w:type="gramEnd"/>
    </w:p>
    <w:p w14:paraId="03B00BD6" w14:textId="77777777" w:rsidR="00CD32DA" w:rsidRPr="002E1DF0" w:rsidRDefault="00CD32DA" w:rsidP="008200BA">
      <w:pPr>
        <w:widowControl w:val="0"/>
        <w:numPr>
          <w:ilvl w:val="0"/>
          <w:numId w:val="7"/>
        </w:numPr>
        <w:spacing w:after="120"/>
        <w:jc w:val="both"/>
        <w:rPr>
          <w:color w:val="000000"/>
          <w:sz w:val="22"/>
          <w:szCs w:val="22"/>
        </w:rPr>
      </w:pPr>
      <w:r w:rsidRPr="002E1DF0">
        <w:rPr>
          <w:color w:val="000000"/>
          <w:sz w:val="22"/>
          <w:szCs w:val="22"/>
        </w:rPr>
        <w:t xml:space="preserve">and where possible identify participants part of special categories in line with the principle of Leaving No One Behind (LNOB), such as: women living with disabilities, women with HIV/AIDS, survivors of gender-based violence (GBV) including teen mothers, female heads of a household, and in general </w:t>
      </w:r>
      <w:r w:rsidRPr="002E1DF0">
        <w:rPr>
          <w:color w:val="000000"/>
          <w:sz w:val="22"/>
          <w:szCs w:val="22"/>
        </w:rPr>
        <w:lastRenderedPageBreak/>
        <w:t xml:space="preserve">women and men not already part of any group or cooperative nor supported by any other </w:t>
      </w:r>
      <w:proofErr w:type="spellStart"/>
      <w:r w:rsidRPr="002E1DF0">
        <w:rPr>
          <w:color w:val="000000"/>
          <w:sz w:val="22"/>
          <w:szCs w:val="22"/>
        </w:rPr>
        <w:t>programme</w:t>
      </w:r>
      <w:proofErr w:type="spellEnd"/>
      <w:r w:rsidRPr="002E1DF0">
        <w:rPr>
          <w:color w:val="000000"/>
          <w:sz w:val="22"/>
          <w:szCs w:val="22"/>
        </w:rPr>
        <w:t xml:space="preserve"> or project, and women living in rural areas and already working in agriculture.</w:t>
      </w:r>
    </w:p>
    <w:p w14:paraId="5D83E729" w14:textId="104CA75A" w:rsidR="00B111FE" w:rsidRPr="002E1DF0" w:rsidRDefault="009C29FC" w:rsidP="00B111FE">
      <w:pPr>
        <w:spacing w:before="240"/>
        <w:ind w:right="-29"/>
        <w:jc w:val="both"/>
        <w:rPr>
          <w:color w:val="000000"/>
          <w:sz w:val="22"/>
          <w:szCs w:val="22"/>
        </w:rPr>
      </w:pPr>
      <w:r w:rsidRPr="002E1DF0">
        <w:rPr>
          <w:color w:val="000000"/>
          <w:sz w:val="22"/>
          <w:szCs w:val="22"/>
        </w:rPr>
        <w:t>T</w:t>
      </w:r>
      <w:r w:rsidR="00B111FE" w:rsidRPr="002E1DF0">
        <w:rPr>
          <w:color w:val="000000"/>
          <w:sz w:val="22"/>
          <w:szCs w:val="22"/>
        </w:rPr>
        <w:t xml:space="preserve">he </w:t>
      </w:r>
      <w:proofErr w:type="spellStart"/>
      <w:r w:rsidR="00B111FE" w:rsidRPr="002E1DF0">
        <w:rPr>
          <w:color w:val="000000"/>
          <w:sz w:val="22"/>
          <w:szCs w:val="22"/>
        </w:rPr>
        <w:t>programme</w:t>
      </w:r>
      <w:proofErr w:type="spellEnd"/>
      <w:r w:rsidR="00B111FE" w:rsidRPr="002E1DF0">
        <w:rPr>
          <w:color w:val="000000"/>
          <w:sz w:val="22"/>
          <w:szCs w:val="22"/>
        </w:rPr>
        <w:t xml:space="preserve"> increased rural women’s access to resources for climate-resilient agricultural production, food security and nutrition by establishing 75 Farmer Field and Life Schools (FFLS) groups, training 32 FFLS facilitators</w:t>
      </w:r>
      <w:r w:rsidR="007E7F63" w:rsidRPr="002E1DF0">
        <w:rPr>
          <w:color w:val="000000"/>
          <w:sz w:val="22"/>
          <w:szCs w:val="22"/>
        </w:rPr>
        <w:t xml:space="preserve"> (24 women and 8 men)</w:t>
      </w:r>
      <w:r w:rsidR="00B111FE" w:rsidRPr="002E1DF0">
        <w:rPr>
          <w:color w:val="000000"/>
          <w:sz w:val="22"/>
          <w:szCs w:val="22"/>
        </w:rPr>
        <w:t xml:space="preserve"> and building capacities and skills of 2,364 farmers. </w:t>
      </w:r>
    </w:p>
    <w:p w14:paraId="3A93E001" w14:textId="65EB5E2F" w:rsidR="00F67BFA" w:rsidRPr="00B3668E" w:rsidRDefault="00B111FE" w:rsidP="00B111FE">
      <w:pPr>
        <w:spacing w:before="240"/>
        <w:ind w:right="-29"/>
        <w:jc w:val="both"/>
        <w:rPr>
          <w:sz w:val="22"/>
          <w:szCs w:val="22"/>
        </w:rPr>
      </w:pPr>
      <w:r w:rsidRPr="00F67BFA">
        <w:rPr>
          <w:color w:val="000000"/>
          <w:sz w:val="22"/>
          <w:szCs w:val="22"/>
        </w:rPr>
        <w:t xml:space="preserve">The </w:t>
      </w:r>
      <w:proofErr w:type="spellStart"/>
      <w:r w:rsidRPr="00F67BFA">
        <w:rPr>
          <w:color w:val="000000"/>
          <w:sz w:val="22"/>
          <w:szCs w:val="22"/>
        </w:rPr>
        <w:t>programme</w:t>
      </w:r>
      <w:proofErr w:type="spellEnd"/>
      <w:r w:rsidRPr="00F67BFA">
        <w:rPr>
          <w:color w:val="000000"/>
          <w:sz w:val="22"/>
          <w:szCs w:val="22"/>
        </w:rPr>
        <w:t xml:space="preserve"> applies the Farmer Field and Life Schools (FFLS) approach</w:t>
      </w:r>
      <w:r w:rsidR="00095D64" w:rsidRPr="00F67BFA">
        <w:rPr>
          <w:color w:val="000000"/>
          <w:sz w:val="22"/>
          <w:szCs w:val="22"/>
        </w:rPr>
        <w:t>,</w:t>
      </w:r>
      <w:r w:rsidRPr="00F67BFA">
        <w:rPr>
          <w:color w:val="000000"/>
          <w:sz w:val="22"/>
          <w:szCs w:val="22"/>
        </w:rPr>
        <w:t xml:space="preserve"> where farmers are </w:t>
      </w:r>
      <w:r w:rsidR="00095D64" w:rsidRPr="00F67BFA">
        <w:rPr>
          <w:color w:val="000000"/>
          <w:sz w:val="22"/>
          <w:szCs w:val="22"/>
        </w:rPr>
        <w:t>organized</w:t>
      </w:r>
      <w:r w:rsidRPr="00F67BFA">
        <w:rPr>
          <w:color w:val="000000"/>
          <w:sz w:val="22"/>
          <w:szCs w:val="22"/>
        </w:rPr>
        <w:t xml:space="preserve"> into small groups of 25 to 35 members</w:t>
      </w:r>
      <w:r w:rsidR="00095D64" w:rsidRPr="00F67BFA">
        <w:rPr>
          <w:color w:val="000000"/>
          <w:sz w:val="22"/>
          <w:szCs w:val="22"/>
        </w:rPr>
        <w:t>.</w:t>
      </w:r>
      <w:r w:rsidRPr="00F67BFA">
        <w:rPr>
          <w:color w:val="000000"/>
          <w:sz w:val="22"/>
          <w:szCs w:val="22"/>
        </w:rPr>
        <w:t xml:space="preserve"> </w:t>
      </w:r>
      <w:r w:rsidR="00095D64" w:rsidRPr="00B3668E">
        <w:rPr>
          <w:sz w:val="22"/>
          <w:szCs w:val="22"/>
        </w:rPr>
        <w:t>In these groups</w:t>
      </w:r>
      <w:r w:rsidR="00095D64" w:rsidRPr="00F67BFA">
        <w:rPr>
          <w:color w:val="000000"/>
          <w:sz w:val="22"/>
          <w:szCs w:val="22"/>
        </w:rPr>
        <w:t xml:space="preserve">, they </w:t>
      </w:r>
      <w:r w:rsidRPr="00F67BFA">
        <w:rPr>
          <w:color w:val="000000"/>
          <w:sz w:val="22"/>
          <w:szCs w:val="22"/>
        </w:rPr>
        <w:t>learn good agricultural practices</w:t>
      </w:r>
      <w:r w:rsidR="00C4753F" w:rsidRPr="00F67BFA">
        <w:rPr>
          <w:color w:val="000000"/>
          <w:sz w:val="22"/>
          <w:szCs w:val="22"/>
        </w:rPr>
        <w:t xml:space="preserve">, </w:t>
      </w:r>
      <w:r w:rsidR="00F67BFA">
        <w:rPr>
          <w:color w:val="000000"/>
          <w:sz w:val="22"/>
          <w:szCs w:val="22"/>
        </w:rPr>
        <w:t>and</w:t>
      </w:r>
      <w:r w:rsidR="00095D64" w:rsidRPr="00F67BFA">
        <w:rPr>
          <w:color w:val="000000"/>
          <w:sz w:val="22"/>
          <w:szCs w:val="22"/>
        </w:rPr>
        <w:t xml:space="preserve"> </w:t>
      </w:r>
      <w:r w:rsidR="00C4753F" w:rsidRPr="00F67BFA">
        <w:rPr>
          <w:color w:val="000000"/>
          <w:sz w:val="22"/>
          <w:szCs w:val="22"/>
        </w:rPr>
        <w:t>discuss about social issues in their communities</w:t>
      </w:r>
      <w:r w:rsidRPr="00F67BFA">
        <w:rPr>
          <w:color w:val="000000"/>
          <w:sz w:val="22"/>
          <w:szCs w:val="22"/>
        </w:rPr>
        <w:t xml:space="preserve"> in a safe and risk-free setting</w:t>
      </w:r>
      <w:r w:rsidR="00095D64" w:rsidRPr="00F67BFA">
        <w:rPr>
          <w:color w:val="000000"/>
          <w:sz w:val="22"/>
          <w:szCs w:val="22"/>
        </w:rPr>
        <w:t>,</w:t>
      </w:r>
      <w:r w:rsidRPr="00F67BFA">
        <w:rPr>
          <w:color w:val="000000"/>
          <w:sz w:val="22"/>
          <w:szCs w:val="22"/>
        </w:rPr>
        <w:t xml:space="preserve"> with the support of a trained facilitator</w:t>
      </w:r>
      <w:r w:rsidR="00095D64" w:rsidRPr="00F67BFA">
        <w:rPr>
          <w:color w:val="000000"/>
          <w:sz w:val="22"/>
          <w:szCs w:val="22"/>
        </w:rPr>
        <w:t>.</w:t>
      </w:r>
      <w:r w:rsidR="00095D64" w:rsidRPr="00B3668E">
        <w:rPr>
          <w:sz w:val="22"/>
          <w:szCs w:val="22"/>
        </w:rPr>
        <w:t xml:space="preserve"> This setup includes</w:t>
      </w:r>
      <w:r w:rsidRPr="00F67BFA">
        <w:rPr>
          <w:color w:val="000000"/>
          <w:sz w:val="22"/>
          <w:szCs w:val="22"/>
        </w:rPr>
        <w:t xml:space="preserve"> applying climate-resilient practices </w:t>
      </w:r>
      <w:r w:rsidR="00095D64" w:rsidRPr="00F67BFA">
        <w:rPr>
          <w:color w:val="000000"/>
          <w:sz w:val="22"/>
          <w:szCs w:val="22"/>
        </w:rPr>
        <w:t>o</w:t>
      </w:r>
      <w:r w:rsidRPr="00F67BFA">
        <w:rPr>
          <w:color w:val="000000"/>
          <w:sz w:val="22"/>
          <w:szCs w:val="22"/>
        </w:rPr>
        <w:t xml:space="preserve">n demonstration plots.  </w:t>
      </w:r>
      <w:r w:rsidR="00095D64" w:rsidRPr="00B3668E">
        <w:rPr>
          <w:sz w:val="22"/>
          <w:szCs w:val="22"/>
        </w:rPr>
        <w:t xml:space="preserve">Additionally, the </w:t>
      </w:r>
      <w:r w:rsidRPr="00F67BFA">
        <w:rPr>
          <w:color w:val="000000"/>
          <w:sz w:val="22"/>
          <w:szCs w:val="22"/>
        </w:rPr>
        <w:t xml:space="preserve">approach </w:t>
      </w:r>
      <w:r w:rsidR="00095D64" w:rsidRPr="00B3668E">
        <w:rPr>
          <w:sz w:val="22"/>
          <w:szCs w:val="22"/>
        </w:rPr>
        <w:t xml:space="preserve">provides an avenue </w:t>
      </w:r>
      <w:r w:rsidRPr="00F67BFA">
        <w:rPr>
          <w:color w:val="000000"/>
          <w:sz w:val="22"/>
          <w:szCs w:val="22"/>
        </w:rPr>
        <w:t xml:space="preserve">for farmers to </w:t>
      </w:r>
      <w:r w:rsidR="00F67BFA" w:rsidRPr="00B3668E">
        <w:rPr>
          <w:sz w:val="22"/>
          <w:szCs w:val="22"/>
        </w:rPr>
        <w:t>acquire essential</w:t>
      </w:r>
      <w:r w:rsidR="00F67BFA" w:rsidRPr="00F67BFA" w:rsidDel="00F67BFA">
        <w:rPr>
          <w:color w:val="000000"/>
          <w:sz w:val="22"/>
          <w:szCs w:val="22"/>
        </w:rPr>
        <w:t xml:space="preserve"> </w:t>
      </w:r>
      <w:r w:rsidRPr="00F67BFA">
        <w:rPr>
          <w:color w:val="000000"/>
          <w:sz w:val="22"/>
          <w:szCs w:val="22"/>
        </w:rPr>
        <w:t>life skills</w:t>
      </w:r>
      <w:r w:rsidR="00F67BFA" w:rsidRPr="00F67BFA">
        <w:rPr>
          <w:color w:val="000000"/>
          <w:sz w:val="22"/>
          <w:szCs w:val="22"/>
        </w:rPr>
        <w:t>,</w:t>
      </w:r>
      <w:r w:rsidRPr="00F67BFA">
        <w:rPr>
          <w:color w:val="000000"/>
          <w:sz w:val="22"/>
          <w:szCs w:val="22"/>
        </w:rPr>
        <w:t xml:space="preserve"> such </w:t>
      </w:r>
      <w:r w:rsidR="00F67BFA" w:rsidRPr="00F67BFA">
        <w:rPr>
          <w:color w:val="000000"/>
          <w:sz w:val="22"/>
          <w:szCs w:val="22"/>
        </w:rPr>
        <w:t>as</w:t>
      </w:r>
      <w:r w:rsidRPr="00F67BFA">
        <w:rPr>
          <w:color w:val="000000"/>
          <w:sz w:val="22"/>
          <w:szCs w:val="22"/>
        </w:rPr>
        <w:t xml:space="preserve"> diet and nutrition, food security, hygiene</w:t>
      </w:r>
      <w:r w:rsidR="00C94E28" w:rsidRPr="00F67BFA">
        <w:rPr>
          <w:color w:val="000000"/>
          <w:sz w:val="22"/>
          <w:szCs w:val="22"/>
        </w:rPr>
        <w:t xml:space="preserve">, conflict management, </w:t>
      </w:r>
      <w:proofErr w:type="gramStart"/>
      <w:r w:rsidR="001451D4" w:rsidRPr="00F67BFA">
        <w:rPr>
          <w:color w:val="000000"/>
          <w:sz w:val="22"/>
          <w:szCs w:val="22"/>
        </w:rPr>
        <w:t xml:space="preserve">entrepreneurship,  </w:t>
      </w:r>
      <w:r w:rsidRPr="00F67BFA">
        <w:rPr>
          <w:color w:val="000000"/>
          <w:sz w:val="22"/>
          <w:szCs w:val="22"/>
        </w:rPr>
        <w:t>and</w:t>
      </w:r>
      <w:proofErr w:type="gramEnd"/>
      <w:r w:rsidRPr="00F67BFA">
        <w:rPr>
          <w:color w:val="000000"/>
          <w:sz w:val="22"/>
          <w:szCs w:val="22"/>
        </w:rPr>
        <w:t xml:space="preserve">  gender</w:t>
      </w:r>
      <w:r w:rsidR="00BB1B72" w:rsidRPr="00F67BFA">
        <w:rPr>
          <w:color w:val="000000"/>
          <w:sz w:val="22"/>
          <w:szCs w:val="22"/>
        </w:rPr>
        <w:t>/GBV</w:t>
      </w:r>
      <w:r w:rsidR="00F67BFA" w:rsidRPr="00F67BFA">
        <w:rPr>
          <w:color w:val="000000"/>
          <w:sz w:val="22"/>
          <w:szCs w:val="22"/>
        </w:rPr>
        <w:t xml:space="preserve"> awareness</w:t>
      </w:r>
      <w:r w:rsidRPr="00F67BFA">
        <w:rPr>
          <w:color w:val="000000"/>
          <w:sz w:val="22"/>
          <w:szCs w:val="22"/>
        </w:rPr>
        <w:t xml:space="preserve">. </w:t>
      </w:r>
      <w:r w:rsidR="00F67BFA" w:rsidRPr="00B3668E">
        <w:rPr>
          <w:sz w:val="22"/>
          <w:szCs w:val="22"/>
        </w:rPr>
        <w:t xml:space="preserve">Dubbed as </w:t>
      </w:r>
      <w:r w:rsidRPr="00F67BFA">
        <w:rPr>
          <w:color w:val="000000"/>
          <w:sz w:val="22"/>
          <w:szCs w:val="22"/>
        </w:rPr>
        <w:t xml:space="preserve">“schools without walls”, </w:t>
      </w:r>
      <w:r w:rsidR="00F67BFA" w:rsidRPr="00B3668E">
        <w:rPr>
          <w:sz w:val="22"/>
          <w:szCs w:val="22"/>
        </w:rPr>
        <w:t>these FFLS groups allow both male and female farmers to learn through observation and hands-on experimentation within their own contexts.</w:t>
      </w:r>
    </w:p>
    <w:p w14:paraId="211E6AF9" w14:textId="2522003A" w:rsidR="003065FA" w:rsidRPr="003065FA" w:rsidRDefault="003065FA" w:rsidP="00B111FE">
      <w:pPr>
        <w:spacing w:before="240"/>
        <w:ind w:right="-29"/>
        <w:jc w:val="both"/>
        <w:rPr>
          <w:color w:val="000000"/>
          <w:sz w:val="22"/>
          <w:szCs w:val="22"/>
        </w:rPr>
      </w:pPr>
      <w:r w:rsidRPr="003065FA">
        <w:rPr>
          <w:color w:val="000000"/>
          <w:sz w:val="22"/>
          <w:szCs w:val="22"/>
        </w:rPr>
        <w:t>Initially</w:t>
      </w:r>
      <w:r w:rsidR="00B111FE" w:rsidRPr="003065FA">
        <w:rPr>
          <w:color w:val="000000"/>
          <w:sz w:val="22"/>
          <w:szCs w:val="22"/>
        </w:rPr>
        <w:t xml:space="preserve">, the </w:t>
      </w:r>
      <w:proofErr w:type="spellStart"/>
      <w:r w:rsidR="00B111FE" w:rsidRPr="003065FA">
        <w:rPr>
          <w:color w:val="000000"/>
          <w:sz w:val="22"/>
          <w:szCs w:val="22"/>
        </w:rPr>
        <w:t>programme</w:t>
      </w:r>
      <w:proofErr w:type="spellEnd"/>
      <w:r w:rsidR="00B111FE" w:rsidRPr="003065FA">
        <w:rPr>
          <w:color w:val="000000"/>
          <w:sz w:val="22"/>
          <w:szCs w:val="22"/>
        </w:rPr>
        <w:t xml:space="preserve"> trained 32 individuals</w:t>
      </w:r>
      <w:r w:rsidR="00F67BFA" w:rsidRPr="003065FA">
        <w:rPr>
          <w:color w:val="000000"/>
          <w:sz w:val="22"/>
          <w:szCs w:val="22"/>
        </w:rPr>
        <w:t xml:space="preserve"> from </w:t>
      </w:r>
      <w:proofErr w:type="spellStart"/>
      <w:r w:rsidR="00F67BFA" w:rsidRPr="003065FA">
        <w:rPr>
          <w:color w:val="000000"/>
          <w:sz w:val="22"/>
          <w:szCs w:val="22"/>
        </w:rPr>
        <w:t>Kirehe</w:t>
      </w:r>
      <w:proofErr w:type="spellEnd"/>
      <w:r w:rsidR="00F67BFA" w:rsidRPr="003065FA">
        <w:rPr>
          <w:color w:val="000000"/>
          <w:sz w:val="22"/>
          <w:szCs w:val="22"/>
        </w:rPr>
        <w:t xml:space="preserve">, Ngoma, and </w:t>
      </w:r>
      <w:proofErr w:type="spellStart"/>
      <w:r w:rsidR="00F67BFA" w:rsidRPr="003065FA">
        <w:rPr>
          <w:color w:val="000000"/>
          <w:sz w:val="22"/>
          <w:szCs w:val="22"/>
        </w:rPr>
        <w:t>Nyaruguru</w:t>
      </w:r>
      <w:proofErr w:type="spellEnd"/>
      <w:r w:rsidR="00F67BFA" w:rsidRPr="003065FA">
        <w:rPr>
          <w:color w:val="000000"/>
          <w:sz w:val="22"/>
          <w:szCs w:val="22"/>
        </w:rPr>
        <w:t xml:space="preserve"> districts</w:t>
      </w:r>
      <w:r w:rsidR="00B111FE" w:rsidRPr="003065FA">
        <w:rPr>
          <w:color w:val="000000"/>
          <w:sz w:val="22"/>
          <w:szCs w:val="22"/>
        </w:rPr>
        <w:t xml:space="preserve"> </w:t>
      </w:r>
      <w:r w:rsidR="00F67BFA" w:rsidRPr="003065FA">
        <w:rPr>
          <w:color w:val="000000"/>
          <w:sz w:val="22"/>
          <w:szCs w:val="22"/>
        </w:rPr>
        <w:t>including</w:t>
      </w:r>
      <w:r w:rsidR="00B111FE" w:rsidRPr="003065FA">
        <w:rPr>
          <w:color w:val="000000"/>
          <w:sz w:val="22"/>
          <w:szCs w:val="22"/>
        </w:rPr>
        <w:t xml:space="preserve"> </w:t>
      </w:r>
      <w:r w:rsidR="00361EE9" w:rsidRPr="003065FA">
        <w:rPr>
          <w:color w:val="000000"/>
          <w:sz w:val="22"/>
          <w:szCs w:val="22"/>
        </w:rPr>
        <w:t xml:space="preserve">24 </w:t>
      </w:r>
      <w:r w:rsidR="00B111FE" w:rsidRPr="003065FA">
        <w:rPr>
          <w:color w:val="000000"/>
          <w:sz w:val="22"/>
          <w:szCs w:val="22"/>
        </w:rPr>
        <w:t xml:space="preserve">women and </w:t>
      </w:r>
      <w:r w:rsidR="00361EE9" w:rsidRPr="003065FA">
        <w:rPr>
          <w:color w:val="000000"/>
          <w:sz w:val="22"/>
          <w:szCs w:val="22"/>
        </w:rPr>
        <w:t xml:space="preserve">8 </w:t>
      </w:r>
      <w:r w:rsidR="00B111FE" w:rsidRPr="003065FA">
        <w:rPr>
          <w:color w:val="000000"/>
          <w:sz w:val="22"/>
          <w:szCs w:val="22"/>
        </w:rPr>
        <w:t>men,</w:t>
      </w:r>
      <w:r w:rsidR="00F67BFA" w:rsidRPr="003065FA">
        <w:rPr>
          <w:color w:val="000000"/>
          <w:sz w:val="22"/>
          <w:szCs w:val="22"/>
        </w:rPr>
        <w:t xml:space="preserve"> to</w:t>
      </w:r>
      <w:r w:rsidR="00B111FE" w:rsidRPr="003065FA">
        <w:rPr>
          <w:color w:val="000000"/>
          <w:sz w:val="22"/>
          <w:szCs w:val="22"/>
        </w:rPr>
        <w:t xml:space="preserve"> bec</w:t>
      </w:r>
      <w:r w:rsidR="00F67BFA" w:rsidRPr="003065FA">
        <w:rPr>
          <w:color w:val="000000"/>
          <w:sz w:val="22"/>
          <w:szCs w:val="22"/>
        </w:rPr>
        <w:t>o</w:t>
      </w:r>
      <w:r w:rsidR="00B111FE" w:rsidRPr="003065FA">
        <w:rPr>
          <w:color w:val="000000"/>
          <w:sz w:val="22"/>
          <w:szCs w:val="22"/>
        </w:rPr>
        <w:t xml:space="preserve">me facilitators of the FFLS approach. They </w:t>
      </w:r>
      <w:r w:rsidRPr="003065FA">
        <w:rPr>
          <w:color w:val="000000"/>
          <w:sz w:val="22"/>
          <w:szCs w:val="22"/>
        </w:rPr>
        <w:t>received training i</w:t>
      </w:r>
      <w:r w:rsidR="00B111FE" w:rsidRPr="003065FA">
        <w:rPr>
          <w:color w:val="000000"/>
          <w:sz w:val="22"/>
          <w:szCs w:val="22"/>
        </w:rPr>
        <w:t>n climate-resilient agricultural techniques and practices.</w:t>
      </w:r>
      <w:r w:rsidRPr="003065FA">
        <w:rPr>
          <w:color w:val="000000"/>
          <w:sz w:val="22"/>
          <w:szCs w:val="22"/>
        </w:rPr>
        <w:t xml:space="preserve"> </w:t>
      </w:r>
      <w:r w:rsidR="00B111FE" w:rsidRPr="003065FA">
        <w:rPr>
          <w:color w:val="000000"/>
          <w:sz w:val="22"/>
          <w:szCs w:val="22"/>
        </w:rPr>
        <w:t xml:space="preserve"> Consequently, the </w:t>
      </w:r>
      <w:proofErr w:type="spellStart"/>
      <w:r w:rsidR="00B111FE" w:rsidRPr="003065FA">
        <w:rPr>
          <w:color w:val="000000"/>
          <w:sz w:val="22"/>
          <w:szCs w:val="22"/>
        </w:rPr>
        <w:t>programme</w:t>
      </w:r>
      <w:proofErr w:type="spellEnd"/>
      <w:r w:rsidR="00B111FE" w:rsidRPr="003065FA">
        <w:rPr>
          <w:color w:val="000000"/>
          <w:sz w:val="22"/>
          <w:szCs w:val="22"/>
        </w:rPr>
        <w:t xml:space="preserve"> </w:t>
      </w:r>
      <w:r w:rsidRPr="00B3668E">
        <w:rPr>
          <w:sz w:val="22"/>
          <w:szCs w:val="22"/>
        </w:rPr>
        <w:t xml:space="preserve">successfully </w:t>
      </w:r>
      <w:r w:rsidR="00B111FE" w:rsidRPr="003065FA">
        <w:rPr>
          <w:color w:val="000000"/>
          <w:sz w:val="22"/>
          <w:szCs w:val="22"/>
        </w:rPr>
        <w:t xml:space="preserve">established 75 FFLS groups in the three districts, bringing together 2,364 farmers (1,838 women and 526 men) who </w:t>
      </w:r>
      <w:r w:rsidRPr="003065FA">
        <w:rPr>
          <w:color w:val="000000"/>
          <w:sz w:val="22"/>
          <w:szCs w:val="22"/>
        </w:rPr>
        <w:t>were then</w:t>
      </w:r>
      <w:r w:rsidR="00B111FE" w:rsidRPr="003065FA">
        <w:rPr>
          <w:color w:val="000000"/>
          <w:sz w:val="22"/>
          <w:szCs w:val="22"/>
        </w:rPr>
        <w:t xml:space="preserve"> guid</w:t>
      </w:r>
      <w:r w:rsidRPr="003065FA">
        <w:rPr>
          <w:color w:val="000000"/>
          <w:sz w:val="22"/>
          <w:szCs w:val="22"/>
        </w:rPr>
        <w:t>ed</w:t>
      </w:r>
      <w:r w:rsidR="00B111FE" w:rsidRPr="003065FA">
        <w:rPr>
          <w:color w:val="000000"/>
          <w:sz w:val="22"/>
          <w:szCs w:val="22"/>
        </w:rPr>
        <w:t xml:space="preserve"> </w:t>
      </w:r>
      <w:r w:rsidRPr="003065FA">
        <w:rPr>
          <w:color w:val="000000"/>
          <w:sz w:val="22"/>
          <w:szCs w:val="22"/>
        </w:rPr>
        <w:t xml:space="preserve">by </w:t>
      </w:r>
      <w:r w:rsidR="00B111FE" w:rsidRPr="003065FA">
        <w:rPr>
          <w:color w:val="000000"/>
          <w:sz w:val="22"/>
          <w:szCs w:val="22"/>
        </w:rPr>
        <w:t xml:space="preserve">the facilitators </w:t>
      </w:r>
      <w:r w:rsidRPr="003065FA">
        <w:rPr>
          <w:color w:val="000000"/>
          <w:sz w:val="22"/>
          <w:szCs w:val="22"/>
        </w:rPr>
        <w:t xml:space="preserve">in adopting </w:t>
      </w:r>
      <w:r w:rsidR="00B111FE" w:rsidRPr="003065FA">
        <w:rPr>
          <w:color w:val="000000"/>
          <w:sz w:val="22"/>
          <w:szCs w:val="22"/>
        </w:rPr>
        <w:t xml:space="preserve">climate-resilient agricultural practices. </w:t>
      </w:r>
    </w:p>
    <w:p w14:paraId="40CDE87C" w14:textId="77777777" w:rsidR="003065FA" w:rsidRPr="003065FA" w:rsidRDefault="00B111FE" w:rsidP="003065FA">
      <w:pPr>
        <w:spacing w:before="240"/>
        <w:ind w:right="-29"/>
        <w:jc w:val="both"/>
        <w:rPr>
          <w:color w:val="000000"/>
          <w:sz w:val="22"/>
          <w:szCs w:val="22"/>
        </w:rPr>
      </w:pPr>
      <w:r w:rsidRPr="003065FA">
        <w:rPr>
          <w:color w:val="000000"/>
          <w:sz w:val="22"/>
          <w:szCs w:val="22"/>
        </w:rPr>
        <w:t xml:space="preserve">Additionally, in line with the FFLS model, all farmers were equipped with essential life skills training in nutrition, hygiene, and conflict management to enhance their resilience and </w:t>
      </w:r>
      <w:r w:rsidR="003065FA" w:rsidRPr="003065FA">
        <w:rPr>
          <w:color w:val="000000"/>
          <w:sz w:val="22"/>
          <w:szCs w:val="22"/>
        </w:rPr>
        <w:t xml:space="preserve">improve their </w:t>
      </w:r>
      <w:r w:rsidRPr="003065FA">
        <w:rPr>
          <w:color w:val="000000"/>
          <w:sz w:val="22"/>
          <w:szCs w:val="22"/>
        </w:rPr>
        <w:t xml:space="preserve">livelihoods. As farmers continue to adopt these improved agricultural techniques and practices, </w:t>
      </w:r>
      <w:r w:rsidR="003065FA" w:rsidRPr="00B3668E">
        <w:rPr>
          <w:sz w:val="22"/>
          <w:szCs w:val="22"/>
        </w:rPr>
        <w:t>there is an expectation of a significant enhancement in the agricultural production and yields of rural women, in terms of both quantity and quality.</w:t>
      </w:r>
    </w:p>
    <w:p w14:paraId="677119F0" w14:textId="77777777" w:rsidR="00712D3E" w:rsidRDefault="00B111FE" w:rsidP="00B111FE">
      <w:pPr>
        <w:spacing w:before="240" w:after="120"/>
        <w:ind w:right="-29"/>
        <w:jc w:val="both"/>
        <w:rPr>
          <w:color w:val="000000"/>
          <w:sz w:val="22"/>
          <w:szCs w:val="22"/>
        </w:rPr>
      </w:pPr>
      <w:r w:rsidRPr="002E1DF0">
        <w:rPr>
          <w:color w:val="000000"/>
          <w:sz w:val="22"/>
          <w:szCs w:val="22"/>
        </w:rPr>
        <w:t xml:space="preserve">Ahead of the market and value chain analysis, participating farmers identified two activities for income generation, food security and nutrition: avocado production and chicken rearing. The </w:t>
      </w:r>
      <w:proofErr w:type="spellStart"/>
      <w:r w:rsidRPr="002E1DF0">
        <w:rPr>
          <w:color w:val="000000"/>
          <w:sz w:val="22"/>
          <w:szCs w:val="22"/>
        </w:rPr>
        <w:t>programme</w:t>
      </w:r>
      <w:proofErr w:type="spellEnd"/>
      <w:r w:rsidRPr="002E1DF0">
        <w:rPr>
          <w:color w:val="000000"/>
          <w:sz w:val="22"/>
          <w:szCs w:val="22"/>
        </w:rPr>
        <w:t xml:space="preserve"> focused on enhancing the skills of 2,364 farmers and FFLS members in fruit tree grafting, with a specific emphasis on </w:t>
      </w:r>
      <w:r w:rsidR="00973C00" w:rsidRPr="002E1DF0">
        <w:rPr>
          <w:color w:val="000000"/>
          <w:sz w:val="22"/>
          <w:szCs w:val="22"/>
        </w:rPr>
        <w:t xml:space="preserve">grafted </w:t>
      </w:r>
      <w:r w:rsidRPr="002E1DF0">
        <w:rPr>
          <w:color w:val="000000"/>
          <w:sz w:val="22"/>
          <w:szCs w:val="22"/>
        </w:rPr>
        <w:t>avocados due to their adaptability to various climatic conditions in the country, high productivity, and market demand. This initiative resulted in the establishment of 47 tree nurseries collectively nurturing 71,214 avocado seedlings. The revenue generated from this production until November 2023 is estimated at RWF 35,607,000 ($29,122.187)</w:t>
      </w:r>
      <w:r w:rsidRPr="00B3668E">
        <w:rPr>
          <w:color w:val="000000"/>
          <w:sz w:val="16"/>
          <w:szCs w:val="16"/>
        </w:rPr>
        <w:footnoteReference w:id="6"/>
      </w:r>
      <w:r w:rsidRPr="002E1DF0">
        <w:rPr>
          <w:color w:val="000000"/>
          <w:sz w:val="22"/>
          <w:szCs w:val="22"/>
        </w:rPr>
        <w:t xml:space="preserve">.  </w:t>
      </w:r>
    </w:p>
    <w:p w14:paraId="44027A82" w14:textId="5A72CE2C" w:rsidR="00B111FE" w:rsidRPr="005E0955" w:rsidRDefault="00B111FE" w:rsidP="00B111FE">
      <w:pPr>
        <w:spacing w:before="240" w:after="120"/>
        <w:ind w:right="-29"/>
        <w:jc w:val="both"/>
        <w:rPr>
          <w:color w:val="000000"/>
          <w:sz w:val="22"/>
          <w:szCs w:val="22"/>
        </w:rPr>
      </w:pPr>
      <w:r w:rsidRPr="005E0955">
        <w:rPr>
          <w:color w:val="000000"/>
          <w:sz w:val="22"/>
          <w:szCs w:val="22"/>
        </w:rPr>
        <w:t xml:space="preserve">The active </w:t>
      </w:r>
      <w:r w:rsidR="00712D3E" w:rsidRPr="005E0955">
        <w:rPr>
          <w:color w:val="000000"/>
          <w:sz w:val="22"/>
          <w:szCs w:val="22"/>
        </w:rPr>
        <w:t>participation</w:t>
      </w:r>
      <w:r w:rsidRPr="005E0955">
        <w:rPr>
          <w:color w:val="000000"/>
          <w:sz w:val="22"/>
          <w:szCs w:val="22"/>
        </w:rPr>
        <w:t xml:space="preserve"> of farmers in accessing land and providing </w:t>
      </w:r>
      <w:proofErr w:type="spellStart"/>
      <w:r w:rsidRPr="005E0955">
        <w:rPr>
          <w:color w:val="000000"/>
          <w:sz w:val="22"/>
          <w:szCs w:val="22"/>
        </w:rPr>
        <w:t>labour</w:t>
      </w:r>
      <w:proofErr w:type="spellEnd"/>
      <w:r w:rsidRPr="005E0955">
        <w:rPr>
          <w:color w:val="000000"/>
          <w:sz w:val="22"/>
          <w:szCs w:val="22"/>
        </w:rPr>
        <w:t xml:space="preserve"> </w:t>
      </w:r>
      <w:proofErr w:type="gramStart"/>
      <w:r w:rsidRPr="005E0955">
        <w:rPr>
          <w:color w:val="000000"/>
          <w:sz w:val="22"/>
          <w:szCs w:val="22"/>
        </w:rPr>
        <w:t xml:space="preserve">for </w:t>
      </w:r>
      <w:r w:rsidR="00712D3E" w:rsidRPr="005E0955">
        <w:rPr>
          <w:color w:val="000000"/>
          <w:sz w:val="22"/>
          <w:szCs w:val="22"/>
        </w:rPr>
        <w:t>the production of</w:t>
      </w:r>
      <w:proofErr w:type="gramEnd"/>
      <w:r w:rsidR="00712D3E" w:rsidRPr="005E0955">
        <w:rPr>
          <w:color w:val="000000"/>
          <w:sz w:val="22"/>
          <w:szCs w:val="22"/>
        </w:rPr>
        <w:t xml:space="preserve"> </w:t>
      </w:r>
      <w:r w:rsidRPr="005E0955">
        <w:rPr>
          <w:color w:val="000000"/>
          <w:sz w:val="22"/>
          <w:szCs w:val="22"/>
        </w:rPr>
        <w:t>grafted avocado tree,</w:t>
      </w:r>
      <w:r w:rsidR="00712D3E" w:rsidRPr="00B3668E">
        <w:rPr>
          <w:sz w:val="22"/>
          <w:szCs w:val="22"/>
        </w:rPr>
        <w:t xml:space="preserve"> coupled with</w:t>
      </w:r>
      <w:r w:rsidRPr="005E0955">
        <w:rPr>
          <w:color w:val="000000"/>
          <w:sz w:val="22"/>
          <w:szCs w:val="22"/>
        </w:rPr>
        <w:t xml:space="preserve"> technical and material support from the program, exemplifies a sustainable partnership</w:t>
      </w:r>
      <w:r w:rsidR="00712D3E" w:rsidRPr="00B3668E">
        <w:rPr>
          <w:sz w:val="22"/>
          <w:szCs w:val="22"/>
        </w:rPr>
        <w:t xml:space="preserve"> that propels the</w:t>
      </w:r>
      <w:r w:rsidRPr="005E0955">
        <w:rPr>
          <w:color w:val="000000"/>
          <w:sz w:val="22"/>
          <w:szCs w:val="22"/>
        </w:rPr>
        <w:t xml:space="preserve"> program</w:t>
      </w:r>
      <w:r w:rsidR="005E0955" w:rsidRPr="005E0955">
        <w:rPr>
          <w:color w:val="000000"/>
          <w:sz w:val="22"/>
          <w:szCs w:val="22"/>
        </w:rPr>
        <w:t>’s</w:t>
      </w:r>
      <w:r w:rsidRPr="005E0955">
        <w:rPr>
          <w:color w:val="000000"/>
          <w:sz w:val="22"/>
          <w:szCs w:val="22"/>
        </w:rPr>
        <w:t xml:space="preserve"> interventions as beneficiaries co-invest in the initiative.</w:t>
      </w:r>
    </w:p>
    <w:p w14:paraId="778D9C68" w14:textId="1288811E" w:rsidR="005E0955" w:rsidRDefault="00B111FE" w:rsidP="00B111FE">
      <w:pPr>
        <w:autoSpaceDE w:val="0"/>
        <w:autoSpaceDN w:val="0"/>
        <w:adjustRightInd w:val="0"/>
        <w:spacing w:after="120"/>
        <w:jc w:val="both"/>
        <w:rPr>
          <w:color w:val="000000"/>
          <w:sz w:val="22"/>
          <w:szCs w:val="22"/>
        </w:rPr>
      </w:pPr>
      <w:r w:rsidRPr="002E1DF0">
        <w:rPr>
          <w:color w:val="000000"/>
          <w:sz w:val="22"/>
          <w:szCs w:val="22"/>
        </w:rPr>
        <w:t xml:space="preserve">The </w:t>
      </w:r>
      <w:proofErr w:type="spellStart"/>
      <w:r w:rsidRPr="002E1DF0">
        <w:rPr>
          <w:color w:val="000000"/>
          <w:sz w:val="22"/>
          <w:szCs w:val="22"/>
        </w:rPr>
        <w:t>programme</w:t>
      </w:r>
      <w:proofErr w:type="spellEnd"/>
      <w:r w:rsidRPr="002E1DF0">
        <w:rPr>
          <w:color w:val="000000"/>
          <w:sz w:val="22"/>
          <w:szCs w:val="22"/>
        </w:rPr>
        <w:t xml:space="preserve"> marked key progress in preparing the stage for strengthening rural women’s skills and capacities to increase food security, enhance households’ nutrition and reduce food losses and waste. In the effort to address the issue of malnutrition especially among women and children in the two most vulnerable districts of </w:t>
      </w:r>
      <w:proofErr w:type="spellStart"/>
      <w:r w:rsidRPr="002E1DF0">
        <w:rPr>
          <w:color w:val="000000"/>
          <w:sz w:val="22"/>
          <w:szCs w:val="22"/>
        </w:rPr>
        <w:t>Nyamasheke</w:t>
      </w:r>
      <w:proofErr w:type="spellEnd"/>
      <w:r w:rsidR="00296246" w:rsidRPr="002E1DF0">
        <w:rPr>
          <w:color w:val="000000"/>
          <w:sz w:val="22"/>
          <w:szCs w:val="22"/>
        </w:rPr>
        <w:t xml:space="preserve"> </w:t>
      </w:r>
      <w:r w:rsidRPr="002E1DF0">
        <w:rPr>
          <w:color w:val="000000"/>
          <w:sz w:val="22"/>
          <w:szCs w:val="22"/>
        </w:rPr>
        <w:t xml:space="preserve">and </w:t>
      </w:r>
      <w:proofErr w:type="spellStart"/>
      <w:r w:rsidRPr="002E1DF0">
        <w:rPr>
          <w:color w:val="000000"/>
          <w:sz w:val="22"/>
          <w:szCs w:val="22"/>
        </w:rPr>
        <w:t>Gisagara</w:t>
      </w:r>
      <w:proofErr w:type="spellEnd"/>
      <w:r w:rsidRPr="002E1DF0">
        <w:rPr>
          <w:color w:val="000000"/>
          <w:sz w:val="22"/>
          <w:szCs w:val="22"/>
        </w:rPr>
        <w:t xml:space="preserve">, the </w:t>
      </w:r>
      <w:proofErr w:type="spellStart"/>
      <w:r w:rsidRPr="002E1DF0">
        <w:rPr>
          <w:color w:val="000000"/>
          <w:sz w:val="22"/>
          <w:szCs w:val="22"/>
        </w:rPr>
        <w:t>programme</w:t>
      </w:r>
      <w:proofErr w:type="spellEnd"/>
      <w:r w:rsidRPr="002E1DF0">
        <w:rPr>
          <w:color w:val="000000"/>
          <w:sz w:val="22"/>
          <w:szCs w:val="22"/>
        </w:rPr>
        <w:t xml:space="preserve"> procured 20,136 chickens that will be distributed to 5,034 households (four chickens per household) early 2024. This initiative is expected to improve the consumption of animal-sourced foods (ASF), e.g. eggs and poultry meat, among rural women and children, which is currently very low (1.5%) according to the preliminary findings from the </w:t>
      </w:r>
      <w:proofErr w:type="spellStart"/>
      <w:r w:rsidRPr="002E1DF0">
        <w:rPr>
          <w:color w:val="000000"/>
          <w:sz w:val="22"/>
          <w:szCs w:val="22"/>
        </w:rPr>
        <w:t>programme</w:t>
      </w:r>
      <w:proofErr w:type="spellEnd"/>
      <w:r w:rsidRPr="002E1DF0">
        <w:rPr>
          <w:color w:val="000000"/>
          <w:sz w:val="22"/>
          <w:szCs w:val="22"/>
        </w:rPr>
        <w:t xml:space="preserve"> baseline. </w:t>
      </w:r>
    </w:p>
    <w:p w14:paraId="2E22B228" w14:textId="2A96D59C" w:rsidR="00B111FE" w:rsidRPr="002E1DF0" w:rsidRDefault="00B111FE" w:rsidP="00B111FE">
      <w:pPr>
        <w:autoSpaceDE w:val="0"/>
        <w:autoSpaceDN w:val="0"/>
        <w:adjustRightInd w:val="0"/>
        <w:spacing w:after="120"/>
        <w:jc w:val="both"/>
        <w:rPr>
          <w:color w:val="000000"/>
          <w:sz w:val="22"/>
          <w:szCs w:val="22"/>
        </w:rPr>
      </w:pPr>
      <w:r w:rsidRPr="002E1DF0">
        <w:rPr>
          <w:color w:val="000000"/>
          <w:sz w:val="22"/>
          <w:szCs w:val="22"/>
        </w:rPr>
        <w:t xml:space="preserve">Awareness workshops with stakeholders at district level, and social behavior change communication among beneficiaries will be conducted to emphasize women and children’s consumption of high nutritious foods including animal-based proteins. Furthermore, the organic manure from chicken droppings will also be used in kitchen and home gardens consequently improving vegetable production at household level. </w:t>
      </w:r>
    </w:p>
    <w:p w14:paraId="0730A51B" w14:textId="012B3D12" w:rsidR="00CD32DA" w:rsidRPr="002E1DF0" w:rsidRDefault="00B111FE" w:rsidP="00F51567">
      <w:pPr>
        <w:autoSpaceDE w:val="0"/>
        <w:autoSpaceDN w:val="0"/>
        <w:adjustRightInd w:val="0"/>
        <w:jc w:val="both"/>
        <w:rPr>
          <w:color w:val="000000"/>
          <w:sz w:val="22"/>
          <w:szCs w:val="22"/>
        </w:rPr>
      </w:pPr>
      <w:r w:rsidRPr="002E1DF0">
        <w:rPr>
          <w:color w:val="000000"/>
          <w:sz w:val="22"/>
          <w:szCs w:val="22"/>
        </w:rPr>
        <w:lastRenderedPageBreak/>
        <w:t>Additionally, in order to promote gender equality and women’s empowerment, the program</w:t>
      </w:r>
      <w:r w:rsidR="007005C1" w:rsidRPr="002E1DF0">
        <w:rPr>
          <w:color w:val="000000"/>
          <w:sz w:val="22"/>
          <w:szCs w:val="22"/>
        </w:rPr>
        <w:t xml:space="preserve"> trained 288 GALS champions (238 women and 50 men including 22 persons with disabilities) trained on GALS+ methodology extended to nutrition and climate change who in turn reached 4,982 indirect beneficiaries (2,835 women, 2,147 men) in </w:t>
      </w:r>
      <w:proofErr w:type="spellStart"/>
      <w:r w:rsidR="007005C1" w:rsidRPr="002E1DF0">
        <w:rPr>
          <w:color w:val="000000"/>
          <w:sz w:val="22"/>
          <w:szCs w:val="22"/>
        </w:rPr>
        <w:t>Kirehe</w:t>
      </w:r>
      <w:proofErr w:type="spellEnd"/>
      <w:r w:rsidR="007005C1" w:rsidRPr="002E1DF0">
        <w:rPr>
          <w:color w:val="000000"/>
          <w:sz w:val="22"/>
          <w:szCs w:val="22"/>
        </w:rPr>
        <w:t xml:space="preserve">, Ngoma and </w:t>
      </w:r>
      <w:proofErr w:type="spellStart"/>
      <w:r w:rsidR="007005C1" w:rsidRPr="002E1DF0">
        <w:rPr>
          <w:color w:val="000000"/>
          <w:sz w:val="22"/>
          <w:szCs w:val="22"/>
        </w:rPr>
        <w:t>Nyaruguru</w:t>
      </w:r>
      <w:proofErr w:type="spellEnd"/>
      <w:r w:rsidR="007005C1" w:rsidRPr="002E1DF0">
        <w:rPr>
          <w:color w:val="000000"/>
          <w:sz w:val="22"/>
          <w:szCs w:val="22"/>
        </w:rPr>
        <w:t xml:space="preserve"> districts.</w:t>
      </w:r>
      <w:r w:rsidR="001B2FDA" w:rsidRPr="002E1DF0">
        <w:rPr>
          <w:color w:val="000000"/>
          <w:sz w:val="22"/>
          <w:szCs w:val="22"/>
        </w:rPr>
        <w:t xml:space="preserve"> Trained participants reported that they have increased access to productive resources</w:t>
      </w:r>
      <w:r w:rsidR="005E0955">
        <w:rPr>
          <w:color w:val="000000"/>
          <w:sz w:val="22"/>
          <w:szCs w:val="22"/>
        </w:rPr>
        <w:t xml:space="preserve">, </w:t>
      </w:r>
      <w:r w:rsidR="001B2FDA" w:rsidRPr="002E1DF0">
        <w:rPr>
          <w:color w:val="000000"/>
          <w:sz w:val="22"/>
          <w:szCs w:val="22"/>
        </w:rPr>
        <w:t>such as land,</w:t>
      </w:r>
      <w:r w:rsidR="005E0955">
        <w:rPr>
          <w:color w:val="000000"/>
          <w:sz w:val="22"/>
          <w:szCs w:val="22"/>
        </w:rPr>
        <w:t xml:space="preserve"> and have</w:t>
      </w:r>
      <w:r w:rsidR="001B2FDA" w:rsidRPr="002E1DF0">
        <w:rPr>
          <w:color w:val="000000"/>
          <w:sz w:val="22"/>
          <w:szCs w:val="22"/>
        </w:rPr>
        <w:t xml:space="preserve"> improved their nutrition</w:t>
      </w:r>
      <w:r w:rsidR="005E0955">
        <w:rPr>
          <w:color w:val="000000"/>
          <w:sz w:val="22"/>
          <w:szCs w:val="22"/>
        </w:rPr>
        <w:t>al</w:t>
      </w:r>
      <w:r w:rsidR="001B2FDA" w:rsidRPr="002E1DF0">
        <w:rPr>
          <w:color w:val="000000"/>
          <w:sz w:val="22"/>
          <w:szCs w:val="22"/>
        </w:rPr>
        <w:t xml:space="preserve"> practices</w:t>
      </w:r>
      <w:r w:rsidR="005E0955">
        <w:rPr>
          <w:color w:val="000000"/>
          <w:sz w:val="22"/>
          <w:szCs w:val="22"/>
        </w:rPr>
        <w:t>,</w:t>
      </w:r>
      <w:r w:rsidR="009D4E54" w:rsidRPr="002E1DF0">
        <w:rPr>
          <w:color w:val="000000"/>
          <w:sz w:val="22"/>
          <w:szCs w:val="22"/>
        </w:rPr>
        <w:t xml:space="preserve"> including </w:t>
      </w:r>
      <w:r w:rsidR="005E0955">
        <w:rPr>
          <w:color w:val="000000"/>
          <w:sz w:val="22"/>
          <w:szCs w:val="22"/>
        </w:rPr>
        <w:t xml:space="preserve">the increased </w:t>
      </w:r>
      <w:r w:rsidR="009D4E54" w:rsidRPr="002E1DF0">
        <w:rPr>
          <w:color w:val="000000"/>
          <w:sz w:val="22"/>
          <w:szCs w:val="22"/>
        </w:rPr>
        <w:t>consumption of animal source protein (</w:t>
      </w:r>
      <w:r w:rsidR="005E0955">
        <w:rPr>
          <w:color w:val="000000"/>
          <w:sz w:val="22"/>
          <w:szCs w:val="22"/>
        </w:rPr>
        <w:t xml:space="preserve">such as </w:t>
      </w:r>
      <w:r w:rsidR="009D4E54" w:rsidRPr="002E1DF0">
        <w:rPr>
          <w:color w:val="000000"/>
          <w:sz w:val="22"/>
          <w:szCs w:val="22"/>
        </w:rPr>
        <w:t>eggs and meat</w:t>
      </w:r>
      <w:proofErr w:type="gramStart"/>
      <w:r w:rsidR="009D4E54" w:rsidRPr="002E1DF0">
        <w:rPr>
          <w:color w:val="000000"/>
          <w:sz w:val="22"/>
          <w:szCs w:val="22"/>
        </w:rPr>
        <w:t>)</w:t>
      </w:r>
      <w:r w:rsidR="005E0955">
        <w:rPr>
          <w:color w:val="000000"/>
          <w:sz w:val="22"/>
          <w:szCs w:val="22"/>
        </w:rPr>
        <w:t>;</w:t>
      </w:r>
      <w:proofErr w:type="gramEnd"/>
      <w:r w:rsidR="005E0955">
        <w:rPr>
          <w:color w:val="000000"/>
          <w:sz w:val="22"/>
          <w:szCs w:val="22"/>
        </w:rPr>
        <w:t xml:space="preserve"> </w:t>
      </w:r>
      <w:r w:rsidR="009D4E54" w:rsidRPr="002E1DF0">
        <w:rPr>
          <w:color w:val="000000"/>
          <w:sz w:val="22"/>
          <w:szCs w:val="22"/>
        </w:rPr>
        <w:t>especially by women and children.</w:t>
      </w:r>
      <w:r w:rsidR="001B2FDA" w:rsidRPr="002E1DF0">
        <w:rPr>
          <w:color w:val="000000"/>
          <w:sz w:val="22"/>
          <w:szCs w:val="22"/>
        </w:rPr>
        <w:t xml:space="preserve"> </w:t>
      </w:r>
      <w:r w:rsidR="005E0955">
        <w:rPr>
          <w:color w:val="000000"/>
          <w:sz w:val="22"/>
          <w:szCs w:val="22"/>
        </w:rPr>
        <w:t xml:space="preserve">Additionally, they </w:t>
      </w:r>
      <w:r w:rsidR="00F448BF">
        <w:rPr>
          <w:color w:val="000000"/>
          <w:sz w:val="22"/>
          <w:szCs w:val="22"/>
        </w:rPr>
        <w:t>strengthened their</w:t>
      </w:r>
      <w:r w:rsidR="001B2FDA" w:rsidRPr="002E1DF0">
        <w:rPr>
          <w:color w:val="000000"/>
          <w:sz w:val="22"/>
          <w:szCs w:val="22"/>
        </w:rPr>
        <w:t xml:space="preserve"> capacities to cope with climate change shocks</w:t>
      </w:r>
      <w:r w:rsidR="009D4E54" w:rsidRPr="002E1DF0">
        <w:rPr>
          <w:color w:val="000000"/>
          <w:sz w:val="22"/>
          <w:szCs w:val="22"/>
        </w:rPr>
        <w:t>.</w:t>
      </w:r>
      <w:r w:rsidRPr="002E1DF0">
        <w:rPr>
          <w:color w:val="000000"/>
          <w:sz w:val="22"/>
          <w:szCs w:val="22"/>
        </w:rPr>
        <w:t xml:space="preserve"> </w:t>
      </w:r>
    </w:p>
    <w:p w14:paraId="7D82D287" w14:textId="6EE8B985" w:rsidR="00170855" w:rsidRPr="002E1DF0" w:rsidRDefault="00B111FE" w:rsidP="00170855">
      <w:pPr>
        <w:spacing w:before="240" w:after="120"/>
        <w:ind w:right="-31"/>
        <w:jc w:val="both"/>
        <w:rPr>
          <w:b/>
          <w:bCs/>
          <w:color w:val="000000"/>
          <w:sz w:val="22"/>
          <w:szCs w:val="22"/>
        </w:rPr>
      </w:pPr>
      <w:bookmarkStart w:id="5" w:name="_3dy6vkm"/>
      <w:bookmarkStart w:id="6" w:name="_Toc64836007"/>
      <w:bookmarkEnd w:id="5"/>
      <w:r w:rsidRPr="00E76B60">
        <w:rPr>
          <w:b/>
          <w:bCs/>
          <w:color w:val="000000"/>
          <w:sz w:val="22"/>
          <w:szCs w:val="22"/>
        </w:rPr>
        <w:t>Outcome 2: Rural women’s income, decent work and economic autonomy increased to secure their livelihoods and build resilience.</w:t>
      </w:r>
    </w:p>
    <w:p w14:paraId="02983306" w14:textId="3BBCAEA0" w:rsidR="003B053C" w:rsidRPr="002E1DF0" w:rsidRDefault="000452BE" w:rsidP="000452BE">
      <w:pPr>
        <w:spacing w:before="240"/>
        <w:ind w:right="-31"/>
        <w:contextualSpacing/>
        <w:jc w:val="both"/>
        <w:rPr>
          <w:color w:val="000000"/>
          <w:sz w:val="22"/>
          <w:szCs w:val="22"/>
        </w:rPr>
      </w:pPr>
      <w:r w:rsidRPr="00377D92">
        <w:rPr>
          <w:color w:val="000000"/>
          <w:sz w:val="22"/>
          <w:szCs w:val="22"/>
        </w:rPr>
        <w:t>During the reporting period,</w:t>
      </w:r>
      <w:r w:rsidR="00170855" w:rsidRPr="00377D92">
        <w:rPr>
          <w:color w:val="000000"/>
          <w:sz w:val="22"/>
          <w:szCs w:val="22"/>
        </w:rPr>
        <w:t xml:space="preserve"> </w:t>
      </w:r>
      <w:r w:rsidR="003B053C" w:rsidRPr="00377D92">
        <w:rPr>
          <w:color w:val="000000"/>
          <w:sz w:val="22"/>
          <w:szCs w:val="22"/>
        </w:rPr>
        <w:t xml:space="preserve">the </w:t>
      </w:r>
      <w:proofErr w:type="spellStart"/>
      <w:r w:rsidR="003B053C" w:rsidRPr="00377D92">
        <w:rPr>
          <w:color w:val="000000"/>
          <w:sz w:val="22"/>
          <w:szCs w:val="22"/>
        </w:rPr>
        <w:t>programme</w:t>
      </w:r>
      <w:proofErr w:type="spellEnd"/>
      <w:r w:rsidR="003B053C" w:rsidRPr="00377D92">
        <w:rPr>
          <w:color w:val="000000"/>
          <w:sz w:val="22"/>
          <w:szCs w:val="22"/>
        </w:rPr>
        <w:t xml:space="preserve"> supported </w:t>
      </w:r>
      <w:r w:rsidRPr="00377D92">
        <w:rPr>
          <w:color w:val="000000"/>
          <w:sz w:val="22"/>
          <w:szCs w:val="22"/>
        </w:rPr>
        <w:t>women’s cooperative</w:t>
      </w:r>
      <w:r w:rsidR="00E76B60" w:rsidRPr="00377D92">
        <w:rPr>
          <w:color w:val="000000"/>
          <w:sz w:val="22"/>
          <w:szCs w:val="22"/>
        </w:rPr>
        <w:t>s</w:t>
      </w:r>
      <w:r w:rsidRPr="00377D92">
        <w:rPr>
          <w:color w:val="000000"/>
          <w:sz w:val="22"/>
          <w:szCs w:val="22"/>
        </w:rPr>
        <w:t xml:space="preserve"> and </w:t>
      </w:r>
      <w:r w:rsidR="00E76B60" w:rsidRPr="00377D92">
        <w:rPr>
          <w:color w:val="000000"/>
          <w:sz w:val="22"/>
          <w:szCs w:val="22"/>
        </w:rPr>
        <w:t xml:space="preserve">female </w:t>
      </w:r>
      <w:proofErr w:type="gramStart"/>
      <w:r w:rsidRPr="00377D92">
        <w:rPr>
          <w:color w:val="000000"/>
          <w:sz w:val="22"/>
          <w:szCs w:val="22"/>
        </w:rPr>
        <w:t>entrepreneurs</w:t>
      </w:r>
      <w:r w:rsidR="00377D92" w:rsidRPr="00377D92">
        <w:rPr>
          <w:color w:val="000000"/>
          <w:sz w:val="22"/>
          <w:szCs w:val="22"/>
        </w:rPr>
        <w:t>;</w:t>
      </w:r>
      <w:proofErr w:type="gramEnd"/>
      <w:r w:rsidR="00170855" w:rsidRPr="00377D92">
        <w:rPr>
          <w:color w:val="000000"/>
          <w:sz w:val="22"/>
          <w:szCs w:val="22"/>
        </w:rPr>
        <w:t xml:space="preserve"> where</w:t>
      </w:r>
      <w:r w:rsidRPr="00377D92">
        <w:rPr>
          <w:color w:val="000000"/>
          <w:sz w:val="22"/>
          <w:szCs w:val="22"/>
        </w:rPr>
        <w:t xml:space="preserve"> 459 (409 women and 50 men) were trained </w:t>
      </w:r>
      <w:r w:rsidR="00377D92" w:rsidRPr="00377D92">
        <w:rPr>
          <w:color w:val="000000"/>
          <w:sz w:val="22"/>
          <w:szCs w:val="22"/>
        </w:rPr>
        <w:t>i</w:t>
      </w:r>
      <w:r w:rsidRPr="00377D92">
        <w:rPr>
          <w:color w:val="000000"/>
          <w:sz w:val="22"/>
          <w:szCs w:val="22"/>
        </w:rPr>
        <w:t xml:space="preserve">n entrepreneurship </w:t>
      </w:r>
      <w:r w:rsidR="003B053C" w:rsidRPr="00377D92">
        <w:rPr>
          <w:color w:val="000000"/>
          <w:sz w:val="22"/>
          <w:szCs w:val="22"/>
        </w:rPr>
        <w:t xml:space="preserve">and business management </w:t>
      </w:r>
      <w:r w:rsidRPr="00377D92">
        <w:rPr>
          <w:color w:val="000000"/>
          <w:sz w:val="22"/>
          <w:szCs w:val="22"/>
        </w:rPr>
        <w:t>skills</w:t>
      </w:r>
      <w:r w:rsidR="00377D92" w:rsidRPr="00377D92">
        <w:rPr>
          <w:color w:val="000000"/>
          <w:sz w:val="22"/>
          <w:szCs w:val="22"/>
        </w:rPr>
        <w:t>. This initiative</w:t>
      </w:r>
      <w:r w:rsidR="00633A78" w:rsidRPr="00377D92">
        <w:rPr>
          <w:color w:val="000000"/>
          <w:sz w:val="22"/>
          <w:szCs w:val="22"/>
        </w:rPr>
        <w:t xml:space="preserve"> empowered</w:t>
      </w:r>
      <w:r w:rsidR="00377D92" w:rsidRPr="00377D92">
        <w:rPr>
          <w:color w:val="000000"/>
          <w:sz w:val="22"/>
          <w:szCs w:val="22"/>
        </w:rPr>
        <w:t xml:space="preserve"> both</w:t>
      </w:r>
      <w:r w:rsidR="00633A78" w:rsidRPr="00377D92">
        <w:rPr>
          <w:color w:val="000000"/>
          <w:sz w:val="22"/>
          <w:szCs w:val="22"/>
        </w:rPr>
        <w:t xml:space="preserve"> women and men to identify and </w:t>
      </w:r>
      <w:r w:rsidR="00377D92" w:rsidRPr="00377D92">
        <w:rPr>
          <w:color w:val="000000"/>
          <w:sz w:val="22"/>
          <w:szCs w:val="22"/>
        </w:rPr>
        <w:t>leverage</w:t>
      </w:r>
      <w:r w:rsidR="00633A78" w:rsidRPr="00377D92">
        <w:rPr>
          <w:color w:val="000000"/>
          <w:sz w:val="22"/>
          <w:szCs w:val="22"/>
        </w:rPr>
        <w:t xml:space="preserve"> opportunities </w:t>
      </w:r>
      <w:r w:rsidR="00377D92" w:rsidRPr="00377D92">
        <w:rPr>
          <w:color w:val="000000"/>
          <w:sz w:val="22"/>
          <w:szCs w:val="22"/>
        </w:rPr>
        <w:t xml:space="preserve">within </w:t>
      </w:r>
      <w:r w:rsidR="00633A78" w:rsidRPr="00377D92">
        <w:rPr>
          <w:color w:val="000000"/>
          <w:sz w:val="22"/>
          <w:szCs w:val="22"/>
        </w:rPr>
        <w:t xml:space="preserve">agriculture and </w:t>
      </w:r>
      <w:r w:rsidR="00377D92" w:rsidRPr="00377D92">
        <w:rPr>
          <w:color w:val="000000"/>
          <w:sz w:val="22"/>
          <w:szCs w:val="22"/>
        </w:rPr>
        <w:t>other sectors</w:t>
      </w:r>
      <w:r w:rsidR="00633A78" w:rsidRPr="00377D92">
        <w:rPr>
          <w:color w:val="000000"/>
          <w:sz w:val="22"/>
          <w:szCs w:val="22"/>
        </w:rPr>
        <w:t xml:space="preserve">, </w:t>
      </w:r>
      <w:r w:rsidR="00377D92" w:rsidRPr="00B3668E">
        <w:rPr>
          <w:sz w:val="22"/>
          <w:szCs w:val="22"/>
        </w:rPr>
        <w:t xml:space="preserve">enabling them to make informed </w:t>
      </w:r>
      <w:r w:rsidR="00633A78" w:rsidRPr="00377D92">
        <w:rPr>
          <w:color w:val="000000"/>
          <w:sz w:val="22"/>
          <w:szCs w:val="22"/>
        </w:rPr>
        <w:t xml:space="preserve">decision and </w:t>
      </w:r>
      <w:r w:rsidR="00377D92" w:rsidRPr="00B3668E">
        <w:rPr>
          <w:sz w:val="22"/>
          <w:szCs w:val="22"/>
        </w:rPr>
        <w:t>manage</w:t>
      </w:r>
      <w:r w:rsidR="00377D92" w:rsidRPr="00377D92">
        <w:rPr>
          <w:color w:val="000000"/>
          <w:sz w:val="22"/>
          <w:szCs w:val="22"/>
        </w:rPr>
        <w:t xml:space="preserve"> </w:t>
      </w:r>
      <w:r w:rsidR="00633A78" w:rsidRPr="00377D92">
        <w:rPr>
          <w:color w:val="000000"/>
          <w:sz w:val="22"/>
          <w:szCs w:val="22"/>
        </w:rPr>
        <w:t>associated risks</w:t>
      </w:r>
      <w:r w:rsidR="00173879" w:rsidRPr="002E1DF0">
        <w:rPr>
          <w:color w:val="000000"/>
          <w:sz w:val="22"/>
          <w:szCs w:val="22"/>
        </w:rPr>
        <w:t>.</w:t>
      </w:r>
    </w:p>
    <w:p w14:paraId="5762986A" w14:textId="1907CE8D" w:rsidR="00633A78" w:rsidRPr="002E1DF0" w:rsidRDefault="00633A78" w:rsidP="000452BE">
      <w:pPr>
        <w:spacing w:before="240"/>
        <w:ind w:right="-31"/>
        <w:contextualSpacing/>
        <w:jc w:val="both"/>
        <w:rPr>
          <w:rFonts w:eastAsia="Arial"/>
          <w:bCs/>
          <w:iCs/>
          <w:sz w:val="22"/>
          <w:szCs w:val="22"/>
        </w:rPr>
      </w:pPr>
    </w:p>
    <w:p w14:paraId="5C0E6C23" w14:textId="174A0BE4" w:rsidR="003B053C" w:rsidRPr="00ED7AC4" w:rsidRDefault="00377D92" w:rsidP="008200BA">
      <w:pPr>
        <w:spacing w:after="120"/>
        <w:ind w:right="-31"/>
        <w:jc w:val="both"/>
        <w:rPr>
          <w:color w:val="000000"/>
          <w:sz w:val="22"/>
          <w:szCs w:val="22"/>
        </w:rPr>
      </w:pPr>
      <w:r w:rsidRPr="00B3668E">
        <w:rPr>
          <w:noProof/>
          <w:sz w:val="22"/>
          <w:szCs w:val="22"/>
        </w:rPr>
        <mc:AlternateContent>
          <mc:Choice Requires="wps">
            <w:drawing>
              <wp:anchor distT="0" distB="0" distL="114300" distR="114300" simplePos="0" relativeHeight="251675648" behindDoc="0" locked="0" layoutInCell="1" allowOverlap="1" wp14:anchorId="33E5158B" wp14:editId="0FF6086B">
                <wp:simplePos x="0" y="0"/>
                <wp:positionH relativeFrom="column">
                  <wp:posOffset>21590</wp:posOffset>
                </wp:positionH>
                <wp:positionV relativeFrom="paragraph">
                  <wp:posOffset>2107565</wp:posOffset>
                </wp:positionV>
                <wp:extent cx="3045460" cy="232410"/>
                <wp:effectExtent l="0" t="0" r="2540" b="0"/>
                <wp:wrapSquare wrapText="bothSides"/>
                <wp:docPr id="1" name="Text Box 1"/>
                <wp:cNvGraphicFramePr/>
                <a:graphic xmlns:a="http://schemas.openxmlformats.org/drawingml/2006/main">
                  <a:graphicData uri="http://schemas.microsoft.com/office/word/2010/wordprocessingShape">
                    <wps:wsp>
                      <wps:cNvSpPr txBox="1"/>
                      <wps:spPr>
                        <a:xfrm>
                          <a:off x="0" y="0"/>
                          <a:ext cx="3045460" cy="232410"/>
                        </a:xfrm>
                        <a:prstGeom prst="rect">
                          <a:avLst/>
                        </a:prstGeom>
                        <a:solidFill>
                          <a:prstClr val="white"/>
                        </a:solidFill>
                        <a:ln>
                          <a:noFill/>
                        </a:ln>
                      </wps:spPr>
                      <wps:txbx>
                        <w:txbxContent>
                          <w:p w14:paraId="02277846" w14:textId="77777777" w:rsidR="00377D92" w:rsidRPr="008200BA" w:rsidRDefault="00377D92" w:rsidP="00377D92">
                            <w:pPr>
                              <w:pStyle w:val="Caption"/>
                              <w:rPr>
                                <w:b w:val="0"/>
                                <w:bCs w:val="0"/>
                                <w:noProof/>
                              </w:rPr>
                            </w:pPr>
                            <w:r w:rsidRPr="008200BA">
                              <w:rPr>
                                <w:b w:val="0"/>
                                <w:bCs w:val="0"/>
                              </w:rPr>
                              <w:t xml:space="preserve">Figure </w:t>
                            </w:r>
                            <w:r w:rsidRPr="008200BA">
                              <w:rPr>
                                <w:b w:val="0"/>
                                <w:bCs w:val="0"/>
                              </w:rPr>
                              <w:fldChar w:fldCharType="begin"/>
                            </w:r>
                            <w:r w:rsidRPr="008200BA">
                              <w:rPr>
                                <w:b w:val="0"/>
                                <w:bCs w:val="0"/>
                              </w:rPr>
                              <w:instrText xml:space="preserve"> SEQ Figure \* ARABIC </w:instrText>
                            </w:r>
                            <w:r w:rsidRPr="008200BA">
                              <w:rPr>
                                <w:b w:val="0"/>
                                <w:bCs w:val="0"/>
                              </w:rPr>
                              <w:fldChar w:fldCharType="separate"/>
                            </w:r>
                            <w:r w:rsidRPr="008200BA">
                              <w:rPr>
                                <w:b w:val="0"/>
                                <w:bCs w:val="0"/>
                                <w:noProof/>
                              </w:rPr>
                              <w:t>1</w:t>
                            </w:r>
                            <w:r w:rsidRPr="008200BA">
                              <w:rPr>
                                <w:b w:val="0"/>
                                <w:bCs w:val="0"/>
                              </w:rPr>
                              <w:fldChar w:fldCharType="end"/>
                            </w:r>
                            <w:r w:rsidRPr="008200BA">
                              <w:rPr>
                                <w:b w:val="0"/>
                                <w:bCs w:val="0"/>
                              </w:rPr>
                              <w:t xml:space="preserve"> - Participants during the entrepreneurship </w:t>
                            </w:r>
                            <w:proofErr w:type="gramStart"/>
                            <w:r w:rsidRPr="008200BA">
                              <w:rPr>
                                <w:b w:val="0"/>
                                <w:bCs w:val="0"/>
                              </w:rPr>
                              <w:t>training</w:t>
                            </w:r>
                            <w:proofErr w:type="gramEnd"/>
                          </w:p>
                          <w:p w14:paraId="42B0D6C4" w14:textId="1AC04C96" w:rsidR="008200BA" w:rsidRPr="008200BA" w:rsidRDefault="008200BA" w:rsidP="008200BA">
                            <w:pPr>
                              <w:pStyle w:val="Caption"/>
                              <w:rPr>
                                <w:b w:val="0"/>
                                <w:bCs w:val="0"/>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E5158B" id="_x0000_t202" coordsize="21600,21600" o:spt="202" path="m,l,21600r21600,l21600,xe">
                <v:stroke joinstyle="miter"/>
                <v:path gradientshapeok="t" o:connecttype="rect"/>
              </v:shapetype>
              <v:shape id="Text Box 1" o:spid="_x0000_s1026" type="#_x0000_t202" style="position:absolute;left:0;text-align:left;margin-left:1.7pt;margin-top:165.95pt;width:239.8pt;height:18.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" stroked="f">
                <v:textbox inset="0,0,0,0">
                  <w:txbxContent>
                    <w:p w14:paraId="02277846" w14:textId="77777777" w:rsidR="00377D92" w:rsidRPr="008200BA" w:rsidRDefault="00377D92" w:rsidP="00377D92">
                      <w:pPr>
                        <w:pStyle w:val="Caption"/>
                        <w:rPr>
                          <w:b w:val="0"/>
                          <w:bCs w:val="0"/>
                          <w:noProof/>
                        </w:rPr>
                      </w:pPr>
                      <w:r w:rsidRPr="008200BA">
                        <w:rPr>
                          <w:b w:val="0"/>
                          <w:bCs w:val="0"/>
                        </w:rPr>
                        <w:t xml:space="preserve">Figure </w:t>
                      </w:r>
                      <w:r w:rsidRPr="008200BA">
                        <w:rPr>
                          <w:b w:val="0"/>
                          <w:bCs w:val="0"/>
                        </w:rPr>
                        <w:fldChar w:fldCharType="begin"/>
                      </w:r>
                      <w:r w:rsidRPr="008200BA">
                        <w:rPr>
                          <w:b w:val="0"/>
                          <w:bCs w:val="0"/>
                        </w:rPr>
                        <w:instrText xml:space="preserve"> SEQ Figure \* ARABIC </w:instrText>
                      </w:r>
                      <w:r w:rsidRPr="008200BA">
                        <w:rPr>
                          <w:b w:val="0"/>
                          <w:bCs w:val="0"/>
                        </w:rPr>
                        <w:fldChar w:fldCharType="separate"/>
                      </w:r>
                      <w:r w:rsidRPr="008200BA">
                        <w:rPr>
                          <w:b w:val="0"/>
                          <w:bCs w:val="0"/>
                          <w:noProof/>
                        </w:rPr>
                        <w:t>1</w:t>
                      </w:r>
                      <w:r w:rsidRPr="008200BA">
                        <w:rPr>
                          <w:b w:val="0"/>
                          <w:bCs w:val="0"/>
                        </w:rPr>
                        <w:fldChar w:fldCharType="end"/>
                      </w:r>
                      <w:r w:rsidRPr="008200BA">
                        <w:rPr>
                          <w:b w:val="0"/>
                          <w:bCs w:val="0"/>
                        </w:rPr>
                        <w:t xml:space="preserve"> - Participants during the entrepreneurship </w:t>
                      </w:r>
                      <w:proofErr w:type="gramStart"/>
                      <w:r w:rsidRPr="008200BA">
                        <w:rPr>
                          <w:b w:val="0"/>
                          <w:bCs w:val="0"/>
                        </w:rPr>
                        <w:t>training</w:t>
                      </w:r>
                      <w:proofErr w:type="gramEnd"/>
                    </w:p>
                    <w:p w14:paraId="42B0D6C4" w14:textId="1AC04C96" w:rsidR="008200BA" w:rsidRPr="008200BA" w:rsidRDefault="008200BA" w:rsidP="008200BA">
                      <w:pPr>
                        <w:pStyle w:val="Caption"/>
                        <w:rPr>
                          <w:b w:val="0"/>
                          <w:bCs w:val="0"/>
                          <w:noProof/>
                        </w:rPr>
                      </w:pPr>
                    </w:p>
                  </w:txbxContent>
                </v:textbox>
                <w10:wrap type="square"/>
              </v:shape>
            </w:pict>
          </mc:Fallback>
        </mc:AlternateContent>
      </w:r>
      <w:r w:rsidR="00E76B60" w:rsidRPr="00ED7AC4">
        <w:rPr>
          <w:noProof/>
          <w:sz w:val="22"/>
          <w:szCs w:val="22"/>
        </w:rPr>
        <w:drawing>
          <wp:anchor distT="0" distB="0" distL="114300" distR="114300" simplePos="0" relativeHeight="251673600" behindDoc="0" locked="0" layoutInCell="1" allowOverlap="1" wp14:anchorId="08FD392F" wp14:editId="1A4E0D9D">
            <wp:simplePos x="0" y="0"/>
            <wp:positionH relativeFrom="margin">
              <wp:align>left</wp:align>
            </wp:positionH>
            <wp:positionV relativeFrom="paragraph">
              <wp:posOffset>3175</wp:posOffset>
            </wp:positionV>
            <wp:extent cx="3051810" cy="1995805"/>
            <wp:effectExtent l="0" t="0" r="0" b="4445"/>
            <wp:wrapSquare wrapText="bothSides"/>
            <wp:docPr id="2049284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284782"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51810" cy="1995805"/>
                    </a:xfrm>
                    <a:prstGeom prst="rect">
                      <a:avLst/>
                    </a:prstGeom>
                  </pic:spPr>
                </pic:pic>
              </a:graphicData>
            </a:graphic>
            <wp14:sizeRelH relativeFrom="margin">
              <wp14:pctWidth>0</wp14:pctWidth>
            </wp14:sizeRelH>
            <wp14:sizeRelV relativeFrom="margin">
              <wp14:pctHeight>0</wp14:pctHeight>
            </wp14:sizeRelV>
          </wp:anchor>
        </w:drawing>
      </w:r>
      <w:bookmarkStart w:id="7" w:name="_Hlk161930475"/>
      <w:r w:rsidR="003B053C" w:rsidRPr="00ED7AC4">
        <w:rPr>
          <w:color w:val="000000"/>
          <w:sz w:val="22"/>
          <w:szCs w:val="22"/>
        </w:rPr>
        <w:t xml:space="preserve">Furthermore, </w:t>
      </w:r>
      <w:r w:rsidR="000452BE" w:rsidRPr="00ED7AC4">
        <w:rPr>
          <w:color w:val="000000"/>
          <w:sz w:val="22"/>
          <w:szCs w:val="22"/>
        </w:rPr>
        <w:t xml:space="preserve">100 </w:t>
      </w:r>
      <w:r w:rsidR="003B053C" w:rsidRPr="00ED7AC4">
        <w:rPr>
          <w:color w:val="000000"/>
          <w:sz w:val="22"/>
          <w:szCs w:val="22"/>
        </w:rPr>
        <w:t xml:space="preserve">women </w:t>
      </w:r>
      <w:r w:rsidR="000452BE" w:rsidRPr="00ED7AC4">
        <w:rPr>
          <w:color w:val="000000"/>
          <w:sz w:val="22"/>
          <w:szCs w:val="22"/>
        </w:rPr>
        <w:t xml:space="preserve">were trained on tax </w:t>
      </w:r>
      <w:proofErr w:type="gramStart"/>
      <w:r w:rsidR="0040091F" w:rsidRPr="00ED7AC4">
        <w:rPr>
          <w:color w:val="000000"/>
          <w:sz w:val="22"/>
          <w:szCs w:val="22"/>
        </w:rPr>
        <w:t>laws,</w:t>
      </w:r>
      <w:r w:rsidR="000452BE" w:rsidRPr="00ED7AC4">
        <w:rPr>
          <w:color w:val="000000"/>
          <w:sz w:val="22"/>
          <w:szCs w:val="22"/>
        </w:rPr>
        <w:t xml:space="preserve">  enhanc</w:t>
      </w:r>
      <w:r w:rsidRPr="00ED7AC4">
        <w:rPr>
          <w:color w:val="000000"/>
          <w:sz w:val="22"/>
          <w:szCs w:val="22"/>
        </w:rPr>
        <w:t>ing</w:t>
      </w:r>
      <w:proofErr w:type="gramEnd"/>
      <w:r w:rsidR="000452BE" w:rsidRPr="00ED7AC4">
        <w:rPr>
          <w:color w:val="000000"/>
          <w:sz w:val="22"/>
          <w:szCs w:val="22"/>
        </w:rPr>
        <w:t xml:space="preserve"> the</w:t>
      </w:r>
      <w:r w:rsidR="0040091F" w:rsidRPr="00ED7AC4">
        <w:rPr>
          <w:color w:val="000000"/>
          <w:sz w:val="22"/>
          <w:szCs w:val="22"/>
        </w:rPr>
        <w:t>ir</w:t>
      </w:r>
      <w:r w:rsidR="000452BE" w:rsidRPr="00ED7AC4">
        <w:rPr>
          <w:color w:val="000000"/>
          <w:sz w:val="22"/>
          <w:szCs w:val="22"/>
        </w:rPr>
        <w:t xml:space="preserve"> </w:t>
      </w:r>
      <w:r w:rsidRPr="00ED7AC4">
        <w:rPr>
          <w:color w:val="000000"/>
          <w:sz w:val="22"/>
          <w:szCs w:val="22"/>
        </w:rPr>
        <w:t>understanding</w:t>
      </w:r>
      <w:r w:rsidR="000452BE" w:rsidRPr="00ED7AC4">
        <w:rPr>
          <w:color w:val="000000"/>
          <w:sz w:val="22"/>
          <w:szCs w:val="22"/>
        </w:rPr>
        <w:t xml:space="preserve"> o</w:t>
      </w:r>
      <w:r w:rsidRPr="00ED7AC4">
        <w:rPr>
          <w:color w:val="000000"/>
          <w:sz w:val="22"/>
          <w:szCs w:val="22"/>
        </w:rPr>
        <w:t>f the</w:t>
      </w:r>
      <w:r w:rsidR="000452BE" w:rsidRPr="00ED7AC4">
        <w:rPr>
          <w:color w:val="000000"/>
          <w:sz w:val="22"/>
          <w:szCs w:val="22"/>
        </w:rPr>
        <w:t xml:space="preserve"> tax policies and </w:t>
      </w:r>
      <w:r w:rsidRPr="00ED7AC4">
        <w:rPr>
          <w:color w:val="000000"/>
          <w:sz w:val="22"/>
          <w:szCs w:val="22"/>
        </w:rPr>
        <w:t>regulations applicable to</w:t>
      </w:r>
      <w:r w:rsidR="000452BE" w:rsidRPr="00ED7AC4">
        <w:rPr>
          <w:color w:val="000000"/>
          <w:sz w:val="22"/>
          <w:szCs w:val="22"/>
        </w:rPr>
        <w:t xml:space="preserve"> businesses in Rwanda</w:t>
      </w:r>
      <w:r w:rsidRPr="00ED7AC4">
        <w:rPr>
          <w:color w:val="000000"/>
          <w:sz w:val="22"/>
          <w:szCs w:val="22"/>
        </w:rPr>
        <w:t>.</w:t>
      </w:r>
      <w:r w:rsidR="000452BE" w:rsidRPr="00ED7AC4">
        <w:rPr>
          <w:color w:val="000000"/>
          <w:sz w:val="22"/>
          <w:szCs w:val="22"/>
        </w:rPr>
        <w:t xml:space="preserve"> </w:t>
      </w:r>
      <w:r w:rsidRPr="00ED7AC4">
        <w:rPr>
          <w:color w:val="000000"/>
          <w:sz w:val="22"/>
          <w:szCs w:val="22"/>
        </w:rPr>
        <w:t xml:space="preserve">The training provided clarity on </w:t>
      </w:r>
      <w:r w:rsidR="000452BE" w:rsidRPr="00ED7AC4">
        <w:rPr>
          <w:color w:val="000000"/>
          <w:sz w:val="22"/>
          <w:szCs w:val="22"/>
        </w:rPr>
        <w:t xml:space="preserve">their </w:t>
      </w:r>
      <w:r w:rsidR="00ED7AC4" w:rsidRPr="00ED7AC4">
        <w:rPr>
          <w:color w:val="000000"/>
          <w:sz w:val="22"/>
          <w:szCs w:val="22"/>
        </w:rPr>
        <w:t>responsibilities</w:t>
      </w:r>
      <w:r w:rsidR="000452BE" w:rsidRPr="00ED7AC4">
        <w:rPr>
          <w:color w:val="000000"/>
          <w:sz w:val="22"/>
          <w:szCs w:val="22"/>
        </w:rPr>
        <w:t xml:space="preserve"> </w:t>
      </w:r>
      <w:r w:rsidRPr="00ED7AC4">
        <w:rPr>
          <w:color w:val="000000"/>
          <w:sz w:val="22"/>
          <w:szCs w:val="22"/>
        </w:rPr>
        <w:t xml:space="preserve">regarding the </w:t>
      </w:r>
      <w:r w:rsidR="000452BE" w:rsidRPr="00ED7AC4">
        <w:rPr>
          <w:color w:val="000000"/>
          <w:sz w:val="22"/>
          <w:szCs w:val="22"/>
        </w:rPr>
        <w:t>regist</w:t>
      </w:r>
      <w:r w:rsidRPr="00ED7AC4">
        <w:rPr>
          <w:color w:val="000000"/>
          <w:sz w:val="22"/>
          <w:szCs w:val="22"/>
        </w:rPr>
        <w:t>ration</w:t>
      </w:r>
      <w:r w:rsidR="00ED7AC4" w:rsidRPr="00ED7AC4">
        <w:rPr>
          <w:color w:val="000000"/>
          <w:sz w:val="22"/>
          <w:szCs w:val="22"/>
        </w:rPr>
        <w:t xml:space="preserve"> of</w:t>
      </w:r>
      <w:r w:rsidR="000452BE" w:rsidRPr="00ED7AC4">
        <w:rPr>
          <w:color w:val="000000"/>
          <w:sz w:val="22"/>
          <w:szCs w:val="22"/>
        </w:rPr>
        <w:t xml:space="preserve"> their cooperatives as taxpayers and acqu</w:t>
      </w:r>
      <w:r w:rsidR="00ED7AC4" w:rsidRPr="00ED7AC4">
        <w:rPr>
          <w:color w:val="000000"/>
          <w:sz w:val="22"/>
          <w:szCs w:val="22"/>
        </w:rPr>
        <w:t>isition of</w:t>
      </w:r>
      <w:r w:rsidR="003B053C" w:rsidRPr="00ED7AC4">
        <w:rPr>
          <w:color w:val="000000"/>
          <w:sz w:val="22"/>
          <w:szCs w:val="22"/>
        </w:rPr>
        <w:t xml:space="preserve"> Taxpayer Identification </w:t>
      </w:r>
      <w:r w:rsidR="00633A78" w:rsidRPr="00ED7AC4">
        <w:rPr>
          <w:color w:val="000000"/>
          <w:sz w:val="22"/>
          <w:szCs w:val="22"/>
        </w:rPr>
        <w:t>Number (</w:t>
      </w:r>
      <w:r w:rsidR="000452BE" w:rsidRPr="00ED7AC4">
        <w:rPr>
          <w:color w:val="000000"/>
          <w:sz w:val="22"/>
          <w:szCs w:val="22"/>
        </w:rPr>
        <w:t>TIN</w:t>
      </w:r>
      <w:r w:rsidR="003B053C" w:rsidRPr="00ED7AC4">
        <w:rPr>
          <w:color w:val="000000"/>
          <w:sz w:val="22"/>
          <w:szCs w:val="22"/>
        </w:rPr>
        <w:t>) numbers</w:t>
      </w:r>
      <w:r w:rsidR="000452BE" w:rsidRPr="002E1DF0">
        <w:rPr>
          <w:color w:val="000000"/>
          <w:sz w:val="22"/>
          <w:szCs w:val="22"/>
        </w:rPr>
        <w:t xml:space="preserve">. </w:t>
      </w:r>
      <w:r w:rsidR="000452BE" w:rsidRPr="00ED7AC4">
        <w:rPr>
          <w:color w:val="000000"/>
          <w:sz w:val="22"/>
          <w:szCs w:val="22"/>
        </w:rPr>
        <w:t xml:space="preserve">The training removed </w:t>
      </w:r>
      <w:r w:rsidR="00ED7AC4" w:rsidRPr="00B3668E">
        <w:rPr>
          <w:sz w:val="22"/>
          <w:szCs w:val="22"/>
        </w:rPr>
        <w:t>tax-related apprehensions and clarified the various categories of taxpayers and their obligations</w:t>
      </w:r>
      <w:r w:rsidR="00ED7AC4">
        <w:t>.</w:t>
      </w:r>
      <w:r w:rsidR="00ED7AC4" w:rsidRPr="00ED7AC4">
        <w:t xml:space="preserve"> </w:t>
      </w:r>
      <w:r w:rsidR="00ED7AC4" w:rsidRPr="00B3668E">
        <w:rPr>
          <w:sz w:val="22"/>
          <w:szCs w:val="22"/>
        </w:rPr>
        <w:t>Equipped with knowledge about TINs and the use of electronic billing machines (EBMs), these cooperatives are now unlocking new opportunities.</w:t>
      </w:r>
      <w:r w:rsidR="00ED7AC4">
        <w:t xml:space="preserve"> </w:t>
      </w:r>
      <w:r w:rsidR="000452BE" w:rsidRPr="002E1DF0">
        <w:rPr>
          <w:color w:val="000000"/>
          <w:sz w:val="22"/>
          <w:szCs w:val="22"/>
        </w:rPr>
        <w:t xml:space="preserve"> </w:t>
      </w:r>
      <w:r w:rsidR="00ED7AC4" w:rsidRPr="00B3668E">
        <w:rPr>
          <w:sz w:val="22"/>
          <w:szCs w:val="22"/>
        </w:rPr>
        <w:t>They can compete in and supply to larger markets, such as</w:t>
      </w:r>
      <w:r w:rsidR="003B053C" w:rsidRPr="00ED7AC4">
        <w:rPr>
          <w:color w:val="000000"/>
          <w:sz w:val="22"/>
          <w:szCs w:val="22"/>
        </w:rPr>
        <w:t xml:space="preserve"> supplying food to </w:t>
      </w:r>
      <w:bookmarkEnd w:id="7"/>
      <w:r w:rsidR="003B053C" w:rsidRPr="00ED7AC4">
        <w:rPr>
          <w:color w:val="000000"/>
          <w:sz w:val="22"/>
          <w:szCs w:val="22"/>
        </w:rPr>
        <w:t xml:space="preserve">schools and </w:t>
      </w:r>
      <w:r w:rsidR="00ED7AC4" w:rsidRPr="00B3668E">
        <w:rPr>
          <w:sz w:val="22"/>
          <w:szCs w:val="22"/>
        </w:rPr>
        <w:t xml:space="preserve">engaging with </w:t>
      </w:r>
      <w:r w:rsidR="00173879" w:rsidRPr="00ED7AC4">
        <w:rPr>
          <w:color w:val="000000"/>
          <w:sz w:val="22"/>
          <w:szCs w:val="22"/>
        </w:rPr>
        <w:t>other formal</w:t>
      </w:r>
      <w:r w:rsidR="003B053C" w:rsidRPr="00ED7AC4">
        <w:rPr>
          <w:color w:val="000000"/>
          <w:sz w:val="22"/>
          <w:szCs w:val="22"/>
        </w:rPr>
        <w:t xml:space="preserve"> markets that offer premium prices. </w:t>
      </w:r>
    </w:p>
    <w:p w14:paraId="6024D56A" w14:textId="0EB6F030" w:rsidR="0040091F" w:rsidRPr="002E1DF0" w:rsidRDefault="0040091F" w:rsidP="008200BA">
      <w:pPr>
        <w:spacing w:after="120"/>
        <w:ind w:right="-31"/>
        <w:jc w:val="both"/>
        <w:rPr>
          <w:color w:val="000000"/>
          <w:sz w:val="22"/>
          <w:szCs w:val="22"/>
        </w:rPr>
      </w:pPr>
      <w:r w:rsidRPr="002E1DF0">
        <w:rPr>
          <w:color w:val="000000"/>
          <w:sz w:val="22"/>
          <w:szCs w:val="22"/>
        </w:rPr>
        <w:t>T</w:t>
      </w:r>
      <w:r w:rsidR="000452BE" w:rsidRPr="002E1DF0">
        <w:rPr>
          <w:color w:val="000000"/>
          <w:sz w:val="22"/>
          <w:szCs w:val="22"/>
        </w:rPr>
        <w:t xml:space="preserve">wo exchange visits among 12 cooperatives with 38 (women 30 and men 8) </w:t>
      </w:r>
      <w:r w:rsidRPr="002E1DF0">
        <w:rPr>
          <w:color w:val="000000"/>
          <w:sz w:val="22"/>
          <w:szCs w:val="22"/>
        </w:rPr>
        <w:t xml:space="preserve">were conducted and this </w:t>
      </w:r>
      <w:r w:rsidR="000452BE" w:rsidRPr="002E1DF0">
        <w:rPr>
          <w:color w:val="000000"/>
          <w:sz w:val="22"/>
          <w:szCs w:val="22"/>
        </w:rPr>
        <w:t>exchange visit</w:t>
      </w:r>
      <w:r w:rsidRPr="002E1DF0">
        <w:rPr>
          <w:color w:val="000000"/>
          <w:sz w:val="22"/>
          <w:szCs w:val="22"/>
        </w:rPr>
        <w:t>s</w:t>
      </w:r>
      <w:r w:rsidR="000452BE" w:rsidRPr="002E1DF0">
        <w:rPr>
          <w:color w:val="000000"/>
          <w:sz w:val="22"/>
          <w:szCs w:val="22"/>
        </w:rPr>
        <w:t xml:space="preserve"> enhanced the skills </w:t>
      </w:r>
      <w:r w:rsidRPr="002E1DF0">
        <w:rPr>
          <w:color w:val="000000"/>
          <w:sz w:val="22"/>
          <w:szCs w:val="22"/>
        </w:rPr>
        <w:t xml:space="preserve">of beneficiaries through </w:t>
      </w:r>
      <w:r w:rsidR="00173879" w:rsidRPr="002E1DF0">
        <w:rPr>
          <w:color w:val="000000"/>
          <w:sz w:val="22"/>
          <w:szCs w:val="22"/>
        </w:rPr>
        <w:t>peer-to-peer</w:t>
      </w:r>
      <w:r w:rsidRPr="002E1DF0">
        <w:rPr>
          <w:color w:val="000000"/>
          <w:sz w:val="22"/>
          <w:szCs w:val="22"/>
        </w:rPr>
        <w:t xml:space="preserve"> learning and knowledge sharing. The main economic activities that the exchange visits focused on are poultry farming, bee keeping as well as management of nursery </w:t>
      </w:r>
      <w:r w:rsidR="006A2F69" w:rsidRPr="002E1DF0">
        <w:rPr>
          <w:color w:val="000000"/>
          <w:sz w:val="22"/>
          <w:szCs w:val="22"/>
        </w:rPr>
        <w:t>beds</w:t>
      </w:r>
      <w:r w:rsidRPr="002E1DF0">
        <w:rPr>
          <w:color w:val="000000"/>
          <w:sz w:val="22"/>
          <w:szCs w:val="22"/>
        </w:rPr>
        <w:t xml:space="preserve"> of tree fruits and other farming activities. </w:t>
      </w:r>
    </w:p>
    <w:p w14:paraId="5788A52A" w14:textId="1B292A6C" w:rsidR="00B111FE" w:rsidRPr="002E1DF0" w:rsidRDefault="0040091F" w:rsidP="008200BA">
      <w:pPr>
        <w:spacing w:after="120"/>
        <w:ind w:right="-29"/>
        <w:jc w:val="both"/>
        <w:rPr>
          <w:color w:val="000000"/>
          <w:sz w:val="22"/>
          <w:szCs w:val="22"/>
        </w:rPr>
      </w:pPr>
      <w:r w:rsidRPr="002E1DF0">
        <w:rPr>
          <w:color w:val="000000"/>
          <w:sz w:val="22"/>
          <w:szCs w:val="22"/>
        </w:rPr>
        <w:t>In addition,</w:t>
      </w:r>
      <w:r w:rsidRPr="002E1DF0">
        <w:rPr>
          <w:rFonts w:eastAsia="Arial"/>
          <w:bCs/>
          <w:iCs/>
          <w:sz w:val="22"/>
          <w:szCs w:val="22"/>
        </w:rPr>
        <w:t xml:space="preserve"> </w:t>
      </w:r>
      <w:r w:rsidRPr="002E1DF0">
        <w:rPr>
          <w:color w:val="000000"/>
          <w:sz w:val="22"/>
          <w:szCs w:val="22"/>
        </w:rPr>
        <w:t>t</w:t>
      </w:r>
      <w:r w:rsidR="00B111FE" w:rsidRPr="002E1DF0">
        <w:rPr>
          <w:color w:val="000000"/>
          <w:sz w:val="22"/>
          <w:szCs w:val="22"/>
        </w:rPr>
        <w:t xml:space="preserve">he </w:t>
      </w:r>
      <w:proofErr w:type="spellStart"/>
      <w:r w:rsidR="00B111FE" w:rsidRPr="002E1DF0">
        <w:rPr>
          <w:color w:val="000000"/>
          <w:sz w:val="22"/>
          <w:szCs w:val="22"/>
        </w:rPr>
        <w:t>programme</w:t>
      </w:r>
      <w:proofErr w:type="spellEnd"/>
      <w:r w:rsidR="00B111FE" w:rsidRPr="002E1DF0">
        <w:rPr>
          <w:color w:val="000000"/>
          <w:sz w:val="22"/>
          <w:szCs w:val="22"/>
        </w:rPr>
        <w:t xml:space="preserve"> </w:t>
      </w:r>
      <w:r w:rsidR="00AE4778" w:rsidRPr="002E1DF0">
        <w:rPr>
          <w:color w:val="000000"/>
          <w:sz w:val="22"/>
          <w:szCs w:val="22"/>
        </w:rPr>
        <w:t>continues to register</w:t>
      </w:r>
      <w:r w:rsidR="00B111FE" w:rsidRPr="002E1DF0">
        <w:rPr>
          <w:color w:val="000000"/>
          <w:sz w:val="22"/>
          <w:szCs w:val="22"/>
        </w:rPr>
        <w:t xml:space="preserve"> significant progress in enhancing financial access for women </w:t>
      </w:r>
      <w:r w:rsidR="00AE4778" w:rsidRPr="002E1DF0">
        <w:rPr>
          <w:color w:val="000000"/>
          <w:sz w:val="22"/>
          <w:szCs w:val="22"/>
        </w:rPr>
        <w:t>and building their</w:t>
      </w:r>
      <w:r w:rsidR="00B111FE" w:rsidRPr="002E1DF0">
        <w:rPr>
          <w:color w:val="000000"/>
          <w:sz w:val="22"/>
          <w:szCs w:val="22"/>
        </w:rPr>
        <w:t xml:space="preserve"> capacities and skills for entrepreneurship. During this reporting period, JP RWEE facilitated the establishment of 299 Village Savings and Loan Associations (VSLAs) across the five districts, distribut</w:t>
      </w:r>
      <w:r w:rsidR="00CB1427">
        <w:rPr>
          <w:color w:val="000000"/>
          <w:sz w:val="22"/>
          <w:szCs w:val="22"/>
        </w:rPr>
        <w:t>ed</w:t>
      </w:r>
      <w:r w:rsidR="00B111FE" w:rsidRPr="002E1DF0">
        <w:rPr>
          <w:color w:val="000000"/>
          <w:sz w:val="22"/>
          <w:szCs w:val="22"/>
        </w:rPr>
        <w:t xml:space="preserve"> as follows: 98 groups in </w:t>
      </w:r>
      <w:proofErr w:type="spellStart"/>
      <w:r w:rsidR="00B111FE" w:rsidRPr="002E1DF0">
        <w:rPr>
          <w:color w:val="000000"/>
          <w:sz w:val="22"/>
          <w:szCs w:val="22"/>
        </w:rPr>
        <w:t>Gisagara</w:t>
      </w:r>
      <w:proofErr w:type="spellEnd"/>
      <w:r w:rsidR="00B111FE" w:rsidRPr="002E1DF0">
        <w:rPr>
          <w:color w:val="000000"/>
          <w:sz w:val="22"/>
          <w:szCs w:val="22"/>
        </w:rPr>
        <w:t xml:space="preserve"> district, 51 in </w:t>
      </w:r>
      <w:proofErr w:type="spellStart"/>
      <w:r w:rsidR="00B111FE" w:rsidRPr="002E1DF0">
        <w:rPr>
          <w:color w:val="000000"/>
          <w:sz w:val="22"/>
          <w:szCs w:val="22"/>
        </w:rPr>
        <w:t>Kirehe</w:t>
      </w:r>
      <w:proofErr w:type="spellEnd"/>
      <w:r w:rsidR="00B111FE" w:rsidRPr="002E1DF0">
        <w:rPr>
          <w:color w:val="000000"/>
          <w:sz w:val="22"/>
          <w:szCs w:val="22"/>
        </w:rPr>
        <w:t xml:space="preserve">, 42 in Ngoma, 56 in </w:t>
      </w:r>
      <w:proofErr w:type="spellStart"/>
      <w:r w:rsidR="00B111FE" w:rsidRPr="002E1DF0">
        <w:rPr>
          <w:color w:val="000000"/>
          <w:sz w:val="22"/>
          <w:szCs w:val="22"/>
        </w:rPr>
        <w:t>Nyamasheke</w:t>
      </w:r>
      <w:proofErr w:type="spellEnd"/>
      <w:r w:rsidR="00B111FE" w:rsidRPr="002E1DF0">
        <w:rPr>
          <w:color w:val="000000"/>
          <w:sz w:val="22"/>
          <w:szCs w:val="22"/>
        </w:rPr>
        <w:t xml:space="preserve">, and 52 in </w:t>
      </w:r>
      <w:proofErr w:type="spellStart"/>
      <w:r w:rsidR="00B111FE" w:rsidRPr="002E1DF0">
        <w:rPr>
          <w:color w:val="000000"/>
          <w:sz w:val="22"/>
          <w:szCs w:val="22"/>
        </w:rPr>
        <w:t>Nyaruguru</w:t>
      </w:r>
      <w:proofErr w:type="spellEnd"/>
      <w:r w:rsidR="00B111FE" w:rsidRPr="002E1DF0">
        <w:rPr>
          <w:color w:val="000000"/>
          <w:sz w:val="22"/>
          <w:szCs w:val="22"/>
        </w:rPr>
        <w:t xml:space="preserve">. </w:t>
      </w:r>
    </w:p>
    <w:p w14:paraId="30351AF8" w14:textId="5DBD5E5D" w:rsidR="00B111FE" w:rsidRPr="002E1DF0" w:rsidRDefault="00B111FE" w:rsidP="008200BA">
      <w:pPr>
        <w:spacing w:after="120"/>
        <w:ind w:right="-29"/>
        <w:jc w:val="both"/>
        <w:rPr>
          <w:color w:val="000000"/>
          <w:sz w:val="22"/>
          <w:szCs w:val="22"/>
        </w:rPr>
      </w:pPr>
      <w:r w:rsidRPr="002E1DF0">
        <w:rPr>
          <w:color w:val="000000"/>
          <w:sz w:val="22"/>
          <w:szCs w:val="22"/>
        </w:rPr>
        <w:t>VSLA</w:t>
      </w:r>
      <w:r w:rsidR="00E6232F">
        <w:rPr>
          <w:color w:val="000000"/>
          <w:sz w:val="22"/>
          <w:szCs w:val="22"/>
        </w:rPr>
        <w:t>s</w:t>
      </w:r>
      <w:r w:rsidRPr="002E1DF0">
        <w:rPr>
          <w:color w:val="000000"/>
          <w:sz w:val="22"/>
          <w:szCs w:val="22"/>
        </w:rPr>
        <w:t xml:space="preserve"> groups are self-managed groups of 15-25 individual members from within a community who meet regularly (weekly) to save their money in a safe space, access small loans, </w:t>
      </w:r>
      <w:r w:rsidR="00173879" w:rsidRPr="002E1DF0">
        <w:rPr>
          <w:color w:val="000000"/>
          <w:sz w:val="22"/>
          <w:szCs w:val="22"/>
        </w:rPr>
        <w:t>and</w:t>
      </w:r>
      <w:r w:rsidRPr="002E1DF0">
        <w:rPr>
          <w:color w:val="000000"/>
          <w:sz w:val="22"/>
          <w:szCs w:val="22"/>
        </w:rPr>
        <w:t xml:space="preserve"> carry out micro projects either together as a group or as individual members. The members contribute a minimum share of RWF 500 (≈USD 0.41) weekly, which increases as their income grows.</w:t>
      </w:r>
    </w:p>
    <w:p w14:paraId="31B2B19C" w14:textId="027DBC29" w:rsidR="00E6232F" w:rsidRDefault="00B111FE" w:rsidP="008200BA">
      <w:pPr>
        <w:spacing w:after="120"/>
        <w:ind w:right="-29"/>
        <w:jc w:val="both"/>
        <w:rPr>
          <w:color w:val="000000"/>
          <w:sz w:val="22"/>
          <w:szCs w:val="22"/>
        </w:rPr>
      </w:pPr>
      <w:r w:rsidRPr="002E1DF0">
        <w:rPr>
          <w:color w:val="000000"/>
          <w:sz w:val="22"/>
          <w:szCs w:val="22"/>
        </w:rPr>
        <w:t xml:space="preserve">Currently, 88% of all </w:t>
      </w:r>
      <w:proofErr w:type="spellStart"/>
      <w:r w:rsidRPr="002E1DF0">
        <w:rPr>
          <w:color w:val="000000"/>
          <w:sz w:val="22"/>
          <w:szCs w:val="22"/>
        </w:rPr>
        <w:t>programme</w:t>
      </w:r>
      <w:proofErr w:type="spellEnd"/>
      <w:r w:rsidRPr="002E1DF0">
        <w:rPr>
          <w:color w:val="000000"/>
          <w:sz w:val="22"/>
          <w:szCs w:val="22"/>
        </w:rPr>
        <w:t xml:space="preserve"> beneficiaries have joined these savings groups, totaling 8,007 members (6,249 women and 1,578 men) who actively participate in weekly savings meetings. Among the members, 391 are youth and 77 are people with disabilities (PWD), aligning with the </w:t>
      </w:r>
      <w:proofErr w:type="spellStart"/>
      <w:r w:rsidRPr="002E1DF0">
        <w:rPr>
          <w:color w:val="000000"/>
          <w:sz w:val="22"/>
          <w:szCs w:val="22"/>
        </w:rPr>
        <w:t>programme's</w:t>
      </w:r>
      <w:proofErr w:type="spellEnd"/>
      <w:r w:rsidRPr="002E1DF0">
        <w:rPr>
          <w:color w:val="000000"/>
          <w:sz w:val="22"/>
          <w:szCs w:val="22"/>
        </w:rPr>
        <w:t xml:space="preserve"> commitment to the leave-no-one-behind principle. The groups have collectively saved up to RWF 86,922,737 (USD 71,305.36</w:t>
      </w:r>
      <w:r w:rsidRPr="002E1DF0">
        <w:rPr>
          <w:color w:val="000000"/>
          <w:sz w:val="22"/>
          <w:szCs w:val="22"/>
        </w:rPr>
        <w:footnoteReference w:id="7"/>
      </w:r>
      <w:r w:rsidRPr="002E1DF0">
        <w:rPr>
          <w:color w:val="000000"/>
          <w:sz w:val="22"/>
          <w:szCs w:val="22"/>
        </w:rPr>
        <w:t>), and members have utilized loans amounting to RWF 57,184,743 (USD 46,910.38) for investments in micro-projects, household expenses such as health insurance and school fees</w:t>
      </w:r>
      <w:r w:rsidR="00AE4778" w:rsidRPr="002E1DF0">
        <w:rPr>
          <w:color w:val="000000"/>
          <w:sz w:val="22"/>
          <w:szCs w:val="22"/>
        </w:rPr>
        <w:t xml:space="preserve">. All beneficiaries continue to receive </w:t>
      </w:r>
      <w:r w:rsidR="00AE4778" w:rsidRPr="002E1DF0">
        <w:rPr>
          <w:color w:val="000000"/>
          <w:sz w:val="22"/>
          <w:szCs w:val="22"/>
        </w:rPr>
        <w:lastRenderedPageBreak/>
        <w:t>business and advisory services</w:t>
      </w:r>
      <w:r w:rsidR="00E6232F">
        <w:rPr>
          <w:color w:val="000000"/>
          <w:sz w:val="22"/>
          <w:szCs w:val="22"/>
        </w:rPr>
        <w:t xml:space="preserve">, </w:t>
      </w:r>
      <w:r w:rsidR="00AE4778" w:rsidRPr="002E1DF0">
        <w:rPr>
          <w:color w:val="000000"/>
          <w:sz w:val="22"/>
          <w:szCs w:val="22"/>
        </w:rPr>
        <w:t>focus</w:t>
      </w:r>
      <w:r w:rsidR="00E6232F">
        <w:rPr>
          <w:color w:val="000000"/>
          <w:sz w:val="22"/>
          <w:szCs w:val="22"/>
        </w:rPr>
        <w:t>ing</w:t>
      </w:r>
      <w:r w:rsidR="00AE4778" w:rsidRPr="002E1DF0">
        <w:rPr>
          <w:color w:val="000000"/>
          <w:sz w:val="22"/>
          <w:szCs w:val="22"/>
        </w:rPr>
        <w:t xml:space="preserve"> on business plan development, market</w:t>
      </w:r>
      <w:r w:rsidR="00E6232F">
        <w:rPr>
          <w:color w:val="000000"/>
          <w:sz w:val="22"/>
          <w:szCs w:val="22"/>
        </w:rPr>
        <w:t xml:space="preserve"> access, </w:t>
      </w:r>
      <w:r w:rsidR="00AE4778" w:rsidRPr="002E1DF0">
        <w:rPr>
          <w:color w:val="000000"/>
          <w:sz w:val="22"/>
          <w:szCs w:val="22"/>
        </w:rPr>
        <w:t>a</w:t>
      </w:r>
      <w:r w:rsidR="00E6232F">
        <w:rPr>
          <w:color w:val="000000"/>
          <w:sz w:val="22"/>
          <w:szCs w:val="22"/>
        </w:rPr>
        <w:t xml:space="preserve">nd promoting </w:t>
      </w:r>
      <w:r w:rsidR="00AE4778" w:rsidRPr="002E1DF0">
        <w:rPr>
          <w:color w:val="000000"/>
          <w:sz w:val="22"/>
          <w:szCs w:val="22"/>
        </w:rPr>
        <w:t xml:space="preserve">women`s involvement in value addition </w:t>
      </w:r>
      <w:r w:rsidR="00E6232F">
        <w:rPr>
          <w:color w:val="000000"/>
          <w:sz w:val="22"/>
          <w:szCs w:val="22"/>
        </w:rPr>
        <w:t>across</w:t>
      </w:r>
      <w:r w:rsidR="00AE4778" w:rsidRPr="002E1DF0">
        <w:rPr>
          <w:color w:val="000000"/>
          <w:sz w:val="22"/>
          <w:szCs w:val="22"/>
        </w:rPr>
        <w:t xml:space="preserve"> </w:t>
      </w:r>
      <w:r w:rsidR="00E6232F">
        <w:rPr>
          <w:color w:val="000000"/>
          <w:sz w:val="22"/>
          <w:szCs w:val="22"/>
        </w:rPr>
        <w:t>various</w:t>
      </w:r>
      <w:r w:rsidR="00AE4778" w:rsidRPr="002E1DF0">
        <w:rPr>
          <w:color w:val="000000"/>
          <w:sz w:val="22"/>
          <w:szCs w:val="22"/>
        </w:rPr>
        <w:t xml:space="preserve"> value chains. </w:t>
      </w:r>
    </w:p>
    <w:p w14:paraId="4447B2BE" w14:textId="3AC8B51F" w:rsidR="00B111FE" w:rsidRPr="002E1DF0" w:rsidRDefault="00B111FE" w:rsidP="00B111FE">
      <w:pPr>
        <w:spacing w:before="240"/>
        <w:ind w:right="-31"/>
        <w:jc w:val="both"/>
        <w:rPr>
          <w:b/>
          <w:bCs/>
          <w:color w:val="000000"/>
          <w:sz w:val="22"/>
          <w:szCs w:val="22"/>
        </w:rPr>
      </w:pPr>
      <w:bookmarkStart w:id="8" w:name="_Hlk130474852"/>
      <w:bookmarkStart w:id="9" w:name="_Toc64836009"/>
      <w:bookmarkEnd w:id="6"/>
      <w:r w:rsidRPr="002E1DF0">
        <w:rPr>
          <w:b/>
          <w:bCs/>
          <w:color w:val="000000"/>
          <w:sz w:val="22"/>
          <w:szCs w:val="22"/>
        </w:rPr>
        <w:t>Outcome 3: Rural women’s voice and agency increased for full and equal participation and leadership in their households, communities, organizations, and governance systems.</w:t>
      </w:r>
    </w:p>
    <w:p w14:paraId="52DA053A" w14:textId="6A6B3129" w:rsidR="00B111FE" w:rsidRPr="00FF4597" w:rsidRDefault="00AE4778" w:rsidP="008200BA">
      <w:pPr>
        <w:spacing w:before="120" w:after="120"/>
        <w:ind w:right="-29"/>
        <w:jc w:val="both"/>
        <w:rPr>
          <w:color w:val="000000"/>
          <w:sz w:val="22"/>
          <w:szCs w:val="22"/>
        </w:rPr>
      </w:pPr>
      <w:r w:rsidRPr="00FF4597">
        <w:rPr>
          <w:color w:val="000000"/>
          <w:sz w:val="22"/>
          <w:szCs w:val="22"/>
        </w:rPr>
        <w:t xml:space="preserve">The </w:t>
      </w:r>
      <w:r w:rsidR="00B111FE" w:rsidRPr="00FF4597">
        <w:rPr>
          <w:color w:val="000000"/>
          <w:sz w:val="22"/>
          <w:szCs w:val="22"/>
        </w:rPr>
        <w:t xml:space="preserve">299 farmers have </w:t>
      </w:r>
      <w:r w:rsidR="00FF4597" w:rsidRPr="00B3668E">
        <w:rPr>
          <w:sz w:val="22"/>
          <w:szCs w:val="22"/>
        </w:rPr>
        <w:t xml:space="preserve">transitioned into leadership roles within </w:t>
      </w:r>
      <w:r w:rsidR="00B111FE" w:rsidRPr="00FF4597">
        <w:rPr>
          <w:color w:val="000000"/>
          <w:sz w:val="22"/>
          <w:szCs w:val="22"/>
        </w:rPr>
        <w:t>the context of VSLAs</w:t>
      </w:r>
      <w:r w:rsidR="00FF4597" w:rsidRPr="00FF4597">
        <w:rPr>
          <w:color w:val="000000"/>
          <w:sz w:val="22"/>
          <w:szCs w:val="22"/>
        </w:rPr>
        <w:t>,</w:t>
      </w:r>
      <w:r w:rsidR="00B111FE" w:rsidRPr="00FF4597">
        <w:rPr>
          <w:color w:val="000000"/>
          <w:sz w:val="22"/>
          <w:szCs w:val="22"/>
        </w:rPr>
        <w:t xml:space="preserve"> </w:t>
      </w:r>
      <w:r w:rsidR="00FF4597" w:rsidRPr="00B3668E">
        <w:rPr>
          <w:sz w:val="22"/>
          <w:szCs w:val="22"/>
        </w:rPr>
        <w:t xml:space="preserve">marking a significant stride towards enhancing women's leadership in communities and offering a platform to facilitate access </w:t>
      </w:r>
      <w:r w:rsidR="00B111FE" w:rsidRPr="00FF4597">
        <w:rPr>
          <w:color w:val="000000"/>
          <w:sz w:val="22"/>
          <w:szCs w:val="22"/>
        </w:rPr>
        <w:t>to training initiatives.</w:t>
      </w:r>
    </w:p>
    <w:p w14:paraId="31FFBDB7" w14:textId="79CB4B02" w:rsidR="00B111FE" w:rsidRPr="00FF4597" w:rsidRDefault="00B111FE" w:rsidP="008200BA">
      <w:pPr>
        <w:spacing w:after="120"/>
        <w:ind w:right="-29"/>
        <w:jc w:val="both"/>
        <w:rPr>
          <w:color w:val="000000"/>
          <w:sz w:val="22"/>
          <w:szCs w:val="22"/>
        </w:rPr>
      </w:pPr>
      <w:r w:rsidRPr="00FF4597">
        <w:rPr>
          <w:color w:val="000000"/>
          <w:sz w:val="22"/>
          <w:szCs w:val="22"/>
        </w:rPr>
        <w:t xml:space="preserve">Moreover, </w:t>
      </w:r>
      <w:r w:rsidR="00FF4597" w:rsidRPr="00FF4597">
        <w:rPr>
          <w:color w:val="000000"/>
          <w:sz w:val="22"/>
          <w:szCs w:val="22"/>
        </w:rPr>
        <w:t xml:space="preserve">in its </w:t>
      </w:r>
      <w:r w:rsidRPr="00FF4597">
        <w:rPr>
          <w:color w:val="000000"/>
          <w:sz w:val="22"/>
          <w:szCs w:val="22"/>
        </w:rPr>
        <w:t xml:space="preserve">first year, the </w:t>
      </w:r>
      <w:proofErr w:type="spellStart"/>
      <w:r w:rsidRPr="00FF4597">
        <w:rPr>
          <w:color w:val="000000"/>
          <w:sz w:val="22"/>
          <w:szCs w:val="22"/>
        </w:rPr>
        <w:t>programme</w:t>
      </w:r>
      <w:proofErr w:type="spellEnd"/>
      <w:r w:rsidRPr="00FF4597">
        <w:rPr>
          <w:color w:val="000000"/>
          <w:sz w:val="22"/>
          <w:szCs w:val="22"/>
        </w:rPr>
        <w:t xml:space="preserve"> </w:t>
      </w:r>
      <w:r w:rsidR="00FF4597" w:rsidRPr="00FF4597">
        <w:rPr>
          <w:color w:val="000000"/>
          <w:sz w:val="22"/>
          <w:szCs w:val="22"/>
        </w:rPr>
        <w:t xml:space="preserve">undertook </w:t>
      </w:r>
      <w:r w:rsidRPr="00FF4597">
        <w:rPr>
          <w:color w:val="000000"/>
          <w:sz w:val="22"/>
          <w:szCs w:val="22"/>
        </w:rPr>
        <w:t>preparatory work under outcome 3 by identifying 600 women</w:t>
      </w:r>
      <w:r w:rsidR="00FF4597" w:rsidRPr="00B3668E">
        <w:rPr>
          <w:sz w:val="22"/>
          <w:szCs w:val="22"/>
        </w:rPr>
        <w:t xml:space="preserve"> poised to elevate their voice and agency</w:t>
      </w:r>
      <w:r w:rsidRPr="00FF4597">
        <w:rPr>
          <w:color w:val="000000"/>
          <w:sz w:val="22"/>
          <w:szCs w:val="22"/>
        </w:rPr>
        <w:t xml:space="preserve"> for equal participation and leadership within their households, communities, </w:t>
      </w:r>
      <w:r w:rsidR="00173879" w:rsidRPr="00FF4597">
        <w:rPr>
          <w:color w:val="000000"/>
          <w:sz w:val="22"/>
          <w:szCs w:val="22"/>
        </w:rPr>
        <w:t>organizations,</w:t>
      </w:r>
      <w:r w:rsidRPr="00FF4597">
        <w:rPr>
          <w:color w:val="000000"/>
          <w:sz w:val="22"/>
          <w:szCs w:val="22"/>
        </w:rPr>
        <w:t xml:space="preserve"> and governance systems in the </w:t>
      </w:r>
      <w:r w:rsidR="00FF4597" w:rsidRPr="00FF4597">
        <w:rPr>
          <w:color w:val="000000"/>
          <w:sz w:val="22"/>
          <w:szCs w:val="22"/>
        </w:rPr>
        <w:t>forthcoming</w:t>
      </w:r>
      <w:r w:rsidRPr="00FF4597">
        <w:rPr>
          <w:color w:val="000000"/>
          <w:sz w:val="22"/>
          <w:szCs w:val="22"/>
        </w:rPr>
        <w:t xml:space="preserve"> years of </w:t>
      </w:r>
      <w:r w:rsidR="00A12642" w:rsidRPr="00FF4597">
        <w:rPr>
          <w:color w:val="000000"/>
          <w:sz w:val="22"/>
          <w:szCs w:val="22"/>
        </w:rPr>
        <w:t>implementation.</w:t>
      </w:r>
    </w:p>
    <w:p w14:paraId="054C3828" w14:textId="45BB8141" w:rsidR="00FC6BFB" w:rsidRDefault="00333A7D" w:rsidP="008200BA">
      <w:pPr>
        <w:pStyle w:val="NormalWeb"/>
        <w:spacing w:before="0" w:beforeAutospacing="0" w:after="120" w:afterAutospacing="0"/>
        <w:jc w:val="both"/>
        <w:rPr>
          <w:sz w:val="22"/>
          <w:szCs w:val="22"/>
        </w:rPr>
      </w:pPr>
      <w:r w:rsidRPr="002E1DF0">
        <w:rPr>
          <w:sz w:val="22"/>
          <w:szCs w:val="22"/>
        </w:rPr>
        <w:t xml:space="preserve">The JP RWEE has significantly increased rural women's leadership and participation in their communities and rural institutions. </w:t>
      </w:r>
      <w:r w:rsidR="00FF4597" w:rsidRPr="00BE3D02">
        <w:rPr>
          <w:sz w:val="22"/>
          <w:szCs w:val="22"/>
        </w:rPr>
        <w:t>Thanks to the program's gender-transformative approaches,</w:t>
      </w:r>
      <w:r w:rsidR="00BE3D02" w:rsidRPr="00BE3D02">
        <w:rPr>
          <w:sz w:val="22"/>
          <w:szCs w:val="22"/>
        </w:rPr>
        <w:t xml:space="preserve"> </w:t>
      </w:r>
      <w:r w:rsidR="00BE3D02" w:rsidRPr="00B3668E">
        <w:rPr>
          <w:sz w:val="22"/>
          <w:szCs w:val="22"/>
        </w:rPr>
        <w:t xml:space="preserve">which cover topics like income, entrepreneurship, investment, women's rights, and social norms, </w:t>
      </w:r>
      <w:r w:rsidR="00BE3D02" w:rsidRPr="00BE3D02">
        <w:rPr>
          <w:sz w:val="22"/>
          <w:szCs w:val="22"/>
        </w:rPr>
        <w:t>w</w:t>
      </w:r>
      <w:r w:rsidRPr="00BE3D02">
        <w:rPr>
          <w:sz w:val="22"/>
          <w:szCs w:val="22"/>
        </w:rPr>
        <w:t xml:space="preserve">omen have </w:t>
      </w:r>
      <w:r w:rsidR="00BE3D02" w:rsidRPr="00BE3D02">
        <w:rPr>
          <w:sz w:val="22"/>
          <w:szCs w:val="22"/>
        </w:rPr>
        <w:t>developed greater</w:t>
      </w:r>
      <w:r w:rsidRPr="00BE3D02">
        <w:rPr>
          <w:sz w:val="22"/>
          <w:szCs w:val="22"/>
        </w:rPr>
        <w:t xml:space="preserve"> confidence in leadership and management</w:t>
      </w:r>
      <w:r w:rsidR="00BE3D02" w:rsidRPr="00BE3D02">
        <w:rPr>
          <w:sz w:val="22"/>
          <w:szCs w:val="22"/>
        </w:rPr>
        <w:t>.</w:t>
      </w:r>
      <w:r w:rsidRPr="00BE3D02">
        <w:rPr>
          <w:sz w:val="22"/>
          <w:szCs w:val="22"/>
        </w:rPr>
        <w:t xml:space="preserve"> These approaches have led </w:t>
      </w:r>
      <w:r w:rsidR="00BE3D02">
        <w:rPr>
          <w:sz w:val="22"/>
          <w:szCs w:val="22"/>
        </w:rPr>
        <w:t>to</w:t>
      </w:r>
      <w:r w:rsidRPr="00BE3D02">
        <w:rPr>
          <w:sz w:val="22"/>
          <w:szCs w:val="22"/>
        </w:rPr>
        <w:t xml:space="preserve"> collective change, </w:t>
      </w:r>
      <w:r w:rsidR="00BE3D02" w:rsidRPr="00BE3D02">
        <w:rPr>
          <w:sz w:val="22"/>
          <w:szCs w:val="22"/>
        </w:rPr>
        <w:t>enhanc</w:t>
      </w:r>
      <w:r w:rsidR="00BE3D02">
        <w:rPr>
          <w:sz w:val="22"/>
          <w:szCs w:val="22"/>
        </w:rPr>
        <w:t>ing</w:t>
      </w:r>
      <w:r w:rsidRPr="00BE3D02">
        <w:rPr>
          <w:sz w:val="22"/>
          <w:szCs w:val="22"/>
        </w:rPr>
        <w:t xml:space="preserve"> women's decision-making abilities at both household and community levels. Furthermore, the program has </w:t>
      </w:r>
      <w:r w:rsidR="00BE3D02">
        <w:rPr>
          <w:sz w:val="22"/>
          <w:szCs w:val="22"/>
        </w:rPr>
        <w:t xml:space="preserve">played a crucial role in </w:t>
      </w:r>
      <w:r w:rsidRPr="00BE3D02">
        <w:rPr>
          <w:sz w:val="22"/>
          <w:szCs w:val="22"/>
        </w:rPr>
        <w:t>elevat</w:t>
      </w:r>
      <w:r w:rsidR="00BE3D02">
        <w:rPr>
          <w:sz w:val="22"/>
          <w:szCs w:val="22"/>
        </w:rPr>
        <w:t>ing</w:t>
      </w:r>
      <w:r w:rsidRPr="00BE3D02">
        <w:rPr>
          <w:sz w:val="22"/>
          <w:szCs w:val="22"/>
        </w:rPr>
        <w:t xml:space="preserve"> women's participation and status in the development of laws, policies, and </w:t>
      </w:r>
      <w:r w:rsidR="00BE3D02">
        <w:rPr>
          <w:sz w:val="22"/>
          <w:szCs w:val="22"/>
        </w:rPr>
        <w:t xml:space="preserve">initiatives aimed at </w:t>
      </w:r>
      <w:r w:rsidRPr="00BE3D02">
        <w:rPr>
          <w:sz w:val="22"/>
          <w:szCs w:val="22"/>
        </w:rPr>
        <w:t>women's empowerment</w:t>
      </w:r>
      <w:r w:rsidRPr="002E1DF0">
        <w:rPr>
          <w:sz w:val="22"/>
          <w:szCs w:val="22"/>
        </w:rPr>
        <w:t>.</w:t>
      </w:r>
      <w:bookmarkEnd w:id="8"/>
      <w:bookmarkEnd w:id="9"/>
    </w:p>
    <w:p w14:paraId="5B017FAE" w14:textId="77777777" w:rsidR="00FF4597" w:rsidRPr="002E1DF0" w:rsidRDefault="00FF4597" w:rsidP="008200BA">
      <w:pPr>
        <w:pStyle w:val="NormalWeb"/>
        <w:spacing w:before="0" w:beforeAutospacing="0" w:after="120" w:afterAutospacing="0"/>
        <w:jc w:val="both"/>
        <w:rPr>
          <w:sz w:val="22"/>
          <w:szCs w:val="22"/>
        </w:rPr>
      </w:pPr>
    </w:p>
    <w:p w14:paraId="4E31A9A1" w14:textId="77777777" w:rsidR="00B111FE" w:rsidRPr="002E1DF0" w:rsidRDefault="00B111FE" w:rsidP="005F6897">
      <w:pPr>
        <w:spacing w:after="120"/>
        <w:ind w:right="-31"/>
        <w:jc w:val="both"/>
        <w:rPr>
          <w:b/>
          <w:bCs/>
          <w:color w:val="000000"/>
          <w:sz w:val="22"/>
          <w:szCs w:val="22"/>
        </w:rPr>
      </w:pPr>
      <w:r w:rsidRPr="002E1DF0">
        <w:rPr>
          <w:b/>
          <w:bCs/>
          <w:color w:val="000000"/>
          <w:sz w:val="22"/>
          <w:szCs w:val="22"/>
        </w:rPr>
        <w:t>Outcome 4: Gender-responsive legal frameworks, policies and institutions strengthened to create an enabling environment for rural women to secure their livelihoods, rights, and resilience.</w:t>
      </w:r>
    </w:p>
    <w:p w14:paraId="2795FAAE" w14:textId="77777777" w:rsidR="00B111FE" w:rsidRPr="002E1DF0" w:rsidRDefault="00B111FE" w:rsidP="005F6897">
      <w:pPr>
        <w:spacing w:after="120"/>
        <w:jc w:val="both"/>
        <w:rPr>
          <w:sz w:val="22"/>
          <w:szCs w:val="22"/>
        </w:rPr>
      </w:pPr>
      <w:r w:rsidRPr="002E1DF0">
        <w:rPr>
          <w:sz w:val="22"/>
          <w:szCs w:val="22"/>
        </w:rPr>
        <w:t xml:space="preserve">During the reporting period, the </w:t>
      </w:r>
      <w:proofErr w:type="spellStart"/>
      <w:r w:rsidRPr="002E1DF0">
        <w:rPr>
          <w:sz w:val="22"/>
          <w:szCs w:val="22"/>
        </w:rPr>
        <w:t>programme</w:t>
      </w:r>
      <w:proofErr w:type="spellEnd"/>
      <w:r w:rsidRPr="002E1DF0">
        <w:rPr>
          <w:sz w:val="22"/>
          <w:szCs w:val="22"/>
        </w:rPr>
        <w:t xml:space="preserve"> actively engaged with MINAGRI and MIGEPROF to support the development of the Strategic Plan for Agriculture Transformation (PSTA5) and its gender mainstreaming, as well as to support the implementation of the new National Gender Policy. Country Representatives from the four Participating UN Organizations played a key role in high-level consultation sessions to shape not only the PSTA5, but also the broader National Strategy for Transformation (NST2). These sessions included policy dialogues focusing on the strategic direction of these national guiding frameworks.</w:t>
      </w:r>
    </w:p>
    <w:p w14:paraId="3FBEBA68" w14:textId="74FC3513" w:rsidR="00B111FE" w:rsidRPr="002E1DF0" w:rsidRDefault="00B111FE" w:rsidP="005F6897">
      <w:pPr>
        <w:spacing w:after="120"/>
        <w:ind w:right="-31"/>
        <w:jc w:val="both"/>
        <w:rPr>
          <w:sz w:val="22"/>
          <w:szCs w:val="22"/>
        </w:rPr>
      </w:pPr>
      <w:r w:rsidRPr="002E1DF0">
        <w:rPr>
          <w:sz w:val="22"/>
          <w:szCs w:val="22"/>
        </w:rPr>
        <w:t xml:space="preserve">Additionally, </w:t>
      </w:r>
      <w:r w:rsidR="009D6D00" w:rsidRPr="002E1DF0">
        <w:rPr>
          <w:sz w:val="22"/>
          <w:szCs w:val="22"/>
        </w:rPr>
        <w:t xml:space="preserve">Rwanda participated to the </w:t>
      </w:r>
      <w:r w:rsidRPr="002E1DF0">
        <w:rPr>
          <w:sz w:val="22"/>
          <w:szCs w:val="22"/>
        </w:rPr>
        <w:t xml:space="preserve">51st session of the Committee on World Food Security (CFS) </w:t>
      </w:r>
      <w:r w:rsidR="009D6D00" w:rsidRPr="002E1DF0">
        <w:rPr>
          <w:sz w:val="22"/>
          <w:szCs w:val="22"/>
        </w:rPr>
        <w:t xml:space="preserve">which </w:t>
      </w:r>
      <w:r w:rsidRPr="002E1DF0">
        <w:rPr>
          <w:sz w:val="22"/>
          <w:szCs w:val="22"/>
        </w:rPr>
        <w:t xml:space="preserve">represented a great and unique opportunity to showcase the JP RWEE model in Rwanda especially for its work with women’s cooperatives. It served as a platform to showcase the JP RWEE model, sharing best practices and lessons learned on holistic and integrated approaches to rural women's economic empowerment within the context of food security and nutrition. </w:t>
      </w:r>
    </w:p>
    <w:p w14:paraId="75E2DB02" w14:textId="77777777" w:rsidR="009D6D00" w:rsidRPr="002E1DF0" w:rsidRDefault="009D6D00" w:rsidP="005F6897">
      <w:pPr>
        <w:spacing w:after="120"/>
        <w:ind w:right="-31"/>
        <w:jc w:val="both"/>
        <w:rPr>
          <w:sz w:val="22"/>
          <w:szCs w:val="22"/>
        </w:rPr>
      </w:pPr>
      <w:r w:rsidRPr="002E1DF0">
        <w:rPr>
          <w:sz w:val="22"/>
          <w:szCs w:val="22"/>
        </w:rPr>
        <w:t xml:space="preserve">In this policy engagement, Rwanda </w:t>
      </w:r>
      <w:r w:rsidR="00B111FE" w:rsidRPr="002E1DF0">
        <w:rPr>
          <w:sz w:val="22"/>
          <w:szCs w:val="22"/>
        </w:rPr>
        <w:t xml:space="preserve">presented experiences, focusing on women's cooperatives as an empowering approach. This model has enabled women to overcome barriers to gender equality through capacity building in production techniques, including nutrition-sensitive agriculture, climate-smart agriculture, post-harvest handling, and product transformation. </w:t>
      </w:r>
    </w:p>
    <w:p w14:paraId="2970F1AD" w14:textId="510D61D9" w:rsidR="00B111FE" w:rsidRPr="002E1DF0" w:rsidRDefault="009D6D00" w:rsidP="005F6897">
      <w:pPr>
        <w:spacing w:after="120"/>
        <w:ind w:right="-31"/>
        <w:jc w:val="both"/>
        <w:rPr>
          <w:sz w:val="22"/>
          <w:szCs w:val="22"/>
        </w:rPr>
      </w:pPr>
      <w:r w:rsidRPr="002E1DF0">
        <w:rPr>
          <w:sz w:val="22"/>
          <w:szCs w:val="22"/>
        </w:rPr>
        <w:t>The platform</w:t>
      </w:r>
      <w:r w:rsidR="00B111FE" w:rsidRPr="002E1DF0">
        <w:rPr>
          <w:sz w:val="22"/>
          <w:szCs w:val="22"/>
        </w:rPr>
        <w:t xml:space="preserve"> </w:t>
      </w:r>
      <w:r w:rsidR="007372C5" w:rsidRPr="002E1DF0">
        <w:rPr>
          <w:sz w:val="22"/>
          <w:szCs w:val="22"/>
        </w:rPr>
        <w:t>emphasized</w:t>
      </w:r>
      <w:r w:rsidR="00B111FE" w:rsidRPr="002E1DF0">
        <w:rPr>
          <w:sz w:val="22"/>
          <w:szCs w:val="22"/>
        </w:rPr>
        <w:t xml:space="preserve"> on </w:t>
      </w:r>
      <w:r w:rsidR="007372C5" w:rsidRPr="002E1DF0">
        <w:rPr>
          <w:sz w:val="22"/>
          <w:szCs w:val="22"/>
        </w:rPr>
        <w:t xml:space="preserve">how </w:t>
      </w:r>
      <w:r w:rsidR="00B111FE" w:rsidRPr="002E1DF0">
        <w:rPr>
          <w:sz w:val="22"/>
          <w:szCs w:val="22"/>
        </w:rPr>
        <w:t xml:space="preserve">cooperatives </w:t>
      </w:r>
      <w:r w:rsidR="00173879" w:rsidRPr="002E1DF0">
        <w:rPr>
          <w:sz w:val="22"/>
          <w:szCs w:val="22"/>
        </w:rPr>
        <w:t>facilitate</w:t>
      </w:r>
      <w:r w:rsidR="00B111FE" w:rsidRPr="002E1DF0">
        <w:rPr>
          <w:sz w:val="22"/>
          <w:szCs w:val="22"/>
        </w:rPr>
        <w:t xml:space="preserve"> women's access to broader economic opportunities, such as informal and formal credit services, agricultural inputs and technologies, connections to local extension services and development planning processes, as well as market access, including links to sustainable larger-scale markets. The exchanges highlighted the effectiveness of multi-stakeholder partnerships in enhancing food security, nutrition, gender equality, and women's empowerment, aligning with the recommendations outlined in the CFS Voluntary Guidelines on Gender Equality and Women Empowerment in the Context of Food Security and Nutrition in Sub-Saharan Africa and beyond.</w:t>
      </w:r>
    </w:p>
    <w:p w14:paraId="20EA1402" w14:textId="376AE66B" w:rsidR="005019C2" w:rsidRPr="00B3668E" w:rsidRDefault="00F51567" w:rsidP="00B3668E">
      <w:pPr>
        <w:spacing w:after="120"/>
        <w:jc w:val="both"/>
        <w:rPr>
          <w:sz w:val="22"/>
          <w:szCs w:val="22"/>
        </w:rPr>
      </w:pPr>
      <w:r w:rsidRPr="002E1DF0">
        <w:rPr>
          <w:sz w:val="22"/>
          <w:szCs w:val="22"/>
        </w:rPr>
        <w:t xml:space="preserve">Furthermore, the </w:t>
      </w:r>
      <w:proofErr w:type="spellStart"/>
      <w:r w:rsidRPr="002E1DF0">
        <w:rPr>
          <w:sz w:val="22"/>
          <w:szCs w:val="22"/>
        </w:rPr>
        <w:t>programme</w:t>
      </w:r>
      <w:proofErr w:type="spellEnd"/>
      <w:r w:rsidRPr="002E1DF0">
        <w:rPr>
          <w:sz w:val="22"/>
          <w:szCs w:val="22"/>
        </w:rPr>
        <w:t xml:space="preserve"> conducted Gender-Sensitive Analysis of the Value Chains of Maize, Beans, Soya Beans, Potatoes, Dairy and </w:t>
      </w:r>
      <w:proofErr w:type="spellStart"/>
      <w:r w:rsidRPr="002E1DF0">
        <w:rPr>
          <w:sz w:val="22"/>
          <w:szCs w:val="22"/>
        </w:rPr>
        <w:t>Bee</w:t>
      </w:r>
      <w:proofErr w:type="spellEnd"/>
      <w:r w:rsidRPr="002E1DF0">
        <w:rPr>
          <w:sz w:val="22"/>
          <w:szCs w:val="22"/>
        </w:rPr>
        <w:t xml:space="preserve"> Products in Rwanda. The study </w:t>
      </w:r>
      <w:r w:rsidR="00402A9A">
        <w:rPr>
          <w:sz w:val="22"/>
          <w:szCs w:val="22"/>
        </w:rPr>
        <w:t xml:space="preserve">found </w:t>
      </w:r>
      <w:r w:rsidRPr="002E1DF0">
        <w:rPr>
          <w:sz w:val="22"/>
          <w:szCs w:val="22"/>
        </w:rPr>
        <w:t>that the Rwandan government has put in place</w:t>
      </w:r>
      <w:r w:rsidR="00402A9A">
        <w:rPr>
          <w:sz w:val="22"/>
          <w:szCs w:val="22"/>
        </w:rPr>
        <w:t xml:space="preserve"> various</w:t>
      </w:r>
      <w:r w:rsidRPr="002E1DF0">
        <w:rPr>
          <w:sz w:val="22"/>
          <w:szCs w:val="22"/>
        </w:rPr>
        <w:t xml:space="preserve"> </w:t>
      </w:r>
      <w:proofErr w:type="spellStart"/>
      <w:r w:rsidRPr="002E1DF0">
        <w:rPr>
          <w:sz w:val="22"/>
          <w:szCs w:val="22"/>
        </w:rPr>
        <w:t>programmes</w:t>
      </w:r>
      <w:proofErr w:type="spellEnd"/>
      <w:r w:rsidRPr="002E1DF0">
        <w:rPr>
          <w:sz w:val="22"/>
          <w:szCs w:val="22"/>
        </w:rPr>
        <w:t xml:space="preserve">, </w:t>
      </w:r>
      <w:r w:rsidR="00173879" w:rsidRPr="002E1DF0">
        <w:rPr>
          <w:sz w:val="22"/>
          <w:szCs w:val="22"/>
        </w:rPr>
        <w:t>policies,</w:t>
      </w:r>
      <w:r w:rsidRPr="002E1DF0">
        <w:rPr>
          <w:sz w:val="22"/>
          <w:szCs w:val="22"/>
        </w:rPr>
        <w:t xml:space="preserve"> and strategies as well as investments to improve the productivity of the </w:t>
      </w:r>
      <w:r w:rsidR="00402A9A" w:rsidRPr="002E1DF0">
        <w:rPr>
          <w:sz w:val="22"/>
          <w:szCs w:val="22"/>
        </w:rPr>
        <w:t xml:space="preserve">value chains </w:t>
      </w:r>
      <w:r w:rsidR="00402A9A">
        <w:rPr>
          <w:sz w:val="22"/>
          <w:szCs w:val="22"/>
        </w:rPr>
        <w:t xml:space="preserve">for </w:t>
      </w:r>
      <w:r w:rsidRPr="002E1DF0">
        <w:rPr>
          <w:sz w:val="22"/>
          <w:szCs w:val="22"/>
        </w:rPr>
        <w:t xml:space="preserve">beans, maize, potatoes, soya beans, dairy and </w:t>
      </w:r>
      <w:proofErr w:type="spellStart"/>
      <w:r w:rsidRPr="002E1DF0">
        <w:rPr>
          <w:sz w:val="22"/>
          <w:szCs w:val="22"/>
        </w:rPr>
        <w:t>bee</w:t>
      </w:r>
      <w:proofErr w:type="spellEnd"/>
      <w:r w:rsidRPr="002E1DF0">
        <w:rPr>
          <w:sz w:val="22"/>
          <w:szCs w:val="22"/>
        </w:rPr>
        <w:t xml:space="preserve"> products. </w:t>
      </w:r>
      <w:r w:rsidRPr="005019C2">
        <w:rPr>
          <w:sz w:val="22"/>
          <w:szCs w:val="22"/>
        </w:rPr>
        <w:t>The findings also indicated that women farmers</w:t>
      </w:r>
      <w:proofErr w:type="gramStart"/>
      <w:r w:rsidR="00402A9A" w:rsidRPr="005019C2">
        <w:rPr>
          <w:sz w:val="22"/>
          <w:szCs w:val="22"/>
        </w:rPr>
        <w:t>,</w:t>
      </w:r>
      <w:r w:rsidRPr="005019C2">
        <w:rPr>
          <w:sz w:val="22"/>
          <w:szCs w:val="22"/>
        </w:rPr>
        <w:t xml:space="preserve"> in particular</w:t>
      </w:r>
      <w:r w:rsidR="00402A9A" w:rsidRPr="005019C2">
        <w:rPr>
          <w:sz w:val="22"/>
          <w:szCs w:val="22"/>
        </w:rPr>
        <w:t>,</w:t>
      </w:r>
      <w:r w:rsidRPr="005019C2">
        <w:rPr>
          <w:sz w:val="22"/>
          <w:szCs w:val="22"/>
        </w:rPr>
        <w:t xml:space="preserve"> need</w:t>
      </w:r>
      <w:proofErr w:type="gramEnd"/>
      <w:r w:rsidRPr="005019C2">
        <w:rPr>
          <w:sz w:val="22"/>
          <w:szCs w:val="22"/>
        </w:rPr>
        <w:t xml:space="preserve"> skills, knowledge, </w:t>
      </w:r>
      <w:r w:rsidR="00173879" w:rsidRPr="005019C2">
        <w:rPr>
          <w:sz w:val="22"/>
          <w:szCs w:val="22"/>
        </w:rPr>
        <w:t>technologies,</w:t>
      </w:r>
      <w:r w:rsidRPr="005019C2">
        <w:rPr>
          <w:sz w:val="22"/>
          <w:szCs w:val="22"/>
        </w:rPr>
        <w:t xml:space="preserve"> and advisory services </w:t>
      </w:r>
      <w:r w:rsidR="00402A9A" w:rsidRPr="005019C2">
        <w:rPr>
          <w:sz w:val="22"/>
          <w:szCs w:val="22"/>
        </w:rPr>
        <w:t>offered</w:t>
      </w:r>
      <w:r w:rsidRPr="005019C2">
        <w:rPr>
          <w:sz w:val="22"/>
          <w:szCs w:val="22"/>
        </w:rPr>
        <w:t xml:space="preserve"> </w:t>
      </w:r>
      <w:r w:rsidR="00402A9A" w:rsidRPr="005019C2">
        <w:rPr>
          <w:sz w:val="22"/>
          <w:szCs w:val="22"/>
        </w:rPr>
        <w:t>through</w:t>
      </w:r>
      <w:r w:rsidRPr="005019C2">
        <w:rPr>
          <w:sz w:val="22"/>
          <w:szCs w:val="22"/>
        </w:rPr>
        <w:t xml:space="preserve"> extension services to be </w:t>
      </w:r>
      <w:r w:rsidR="00402A9A" w:rsidRPr="005019C2">
        <w:rPr>
          <w:sz w:val="22"/>
          <w:szCs w:val="22"/>
        </w:rPr>
        <w:t xml:space="preserve">adequately </w:t>
      </w:r>
      <w:r w:rsidRPr="005019C2">
        <w:rPr>
          <w:sz w:val="22"/>
          <w:szCs w:val="22"/>
        </w:rPr>
        <w:t xml:space="preserve">informed </w:t>
      </w:r>
      <w:r w:rsidR="00402A9A" w:rsidRPr="005019C2">
        <w:rPr>
          <w:sz w:val="22"/>
          <w:szCs w:val="22"/>
        </w:rPr>
        <w:t xml:space="preserve">about </w:t>
      </w:r>
      <w:r w:rsidRPr="005019C2">
        <w:rPr>
          <w:sz w:val="22"/>
          <w:szCs w:val="22"/>
        </w:rPr>
        <w:t xml:space="preserve">the production </w:t>
      </w:r>
      <w:r w:rsidR="00402A9A" w:rsidRPr="005019C2">
        <w:rPr>
          <w:sz w:val="22"/>
          <w:szCs w:val="22"/>
        </w:rPr>
        <w:t xml:space="preserve">within </w:t>
      </w:r>
      <w:r w:rsidRPr="005019C2">
        <w:rPr>
          <w:sz w:val="22"/>
          <w:szCs w:val="22"/>
        </w:rPr>
        <w:t>the</w:t>
      </w:r>
      <w:r w:rsidR="00402A9A" w:rsidRPr="005019C2">
        <w:rPr>
          <w:sz w:val="22"/>
          <w:szCs w:val="22"/>
        </w:rPr>
        <w:t>se</w:t>
      </w:r>
      <w:r w:rsidRPr="005019C2">
        <w:rPr>
          <w:sz w:val="22"/>
          <w:szCs w:val="22"/>
        </w:rPr>
        <w:t xml:space="preserve"> value chains</w:t>
      </w:r>
      <w:r w:rsidR="00402A9A" w:rsidRPr="005019C2">
        <w:rPr>
          <w:sz w:val="22"/>
          <w:szCs w:val="22"/>
        </w:rPr>
        <w:t xml:space="preserve">. </w:t>
      </w:r>
      <w:r w:rsidRPr="005019C2">
        <w:rPr>
          <w:sz w:val="22"/>
          <w:szCs w:val="22"/>
        </w:rPr>
        <w:t xml:space="preserve"> </w:t>
      </w:r>
      <w:r w:rsidR="005019C2" w:rsidRPr="005019C2">
        <w:rPr>
          <w:sz w:val="22"/>
          <w:szCs w:val="22"/>
        </w:rPr>
        <w:t>A</w:t>
      </w:r>
      <w:r w:rsidRPr="005019C2">
        <w:rPr>
          <w:sz w:val="22"/>
          <w:szCs w:val="22"/>
        </w:rPr>
        <w:t xml:space="preserve">ccess to inputs </w:t>
      </w:r>
      <w:r w:rsidR="005019C2" w:rsidRPr="005019C2">
        <w:rPr>
          <w:sz w:val="22"/>
          <w:szCs w:val="22"/>
        </w:rPr>
        <w:lastRenderedPageBreak/>
        <w:t>emerged</w:t>
      </w:r>
      <w:r w:rsidRPr="005019C2">
        <w:rPr>
          <w:sz w:val="22"/>
          <w:szCs w:val="22"/>
        </w:rPr>
        <w:t xml:space="preserve"> a key constraint across the value chain</w:t>
      </w:r>
      <w:r w:rsidR="005019C2" w:rsidRPr="005019C2">
        <w:rPr>
          <w:sz w:val="22"/>
          <w:szCs w:val="22"/>
        </w:rPr>
        <w:t>s; with w</w:t>
      </w:r>
      <w:r w:rsidRPr="005019C2">
        <w:rPr>
          <w:sz w:val="22"/>
          <w:szCs w:val="22"/>
        </w:rPr>
        <w:t>omen</w:t>
      </w:r>
      <w:r w:rsidR="005019C2" w:rsidRPr="00B3668E">
        <w:rPr>
          <w:sz w:val="22"/>
          <w:szCs w:val="22"/>
        </w:rPr>
        <w:t xml:space="preserve"> being disproportionately affected due to their lack of capital for procuring these inputs.</w:t>
      </w:r>
    </w:p>
    <w:p w14:paraId="17CEF77E" w14:textId="1B165C2F" w:rsidR="00F51567" w:rsidRPr="002E1DF0" w:rsidRDefault="00F51567" w:rsidP="005F6897">
      <w:pPr>
        <w:spacing w:after="120"/>
        <w:jc w:val="both"/>
        <w:rPr>
          <w:sz w:val="22"/>
          <w:szCs w:val="22"/>
        </w:rPr>
      </w:pPr>
      <w:r w:rsidRPr="002E1DF0">
        <w:rPr>
          <w:sz w:val="22"/>
          <w:szCs w:val="22"/>
        </w:rPr>
        <w:t xml:space="preserve"> </w:t>
      </w:r>
    </w:p>
    <w:p w14:paraId="55BC1E43" w14:textId="2E990A2E" w:rsidR="005019C2" w:rsidRPr="00B3668E" w:rsidRDefault="00F51567" w:rsidP="005019C2">
      <w:pPr>
        <w:pStyle w:val="NormalWeb"/>
        <w:rPr>
          <w:sz w:val="22"/>
          <w:szCs w:val="22"/>
        </w:rPr>
      </w:pPr>
      <w:r w:rsidRPr="005019C2">
        <w:rPr>
          <w:sz w:val="22"/>
          <w:szCs w:val="22"/>
        </w:rPr>
        <w:t xml:space="preserve">In addition, capital and resources are </w:t>
      </w:r>
      <w:r w:rsidR="005019C2" w:rsidRPr="005019C2">
        <w:rPr>
          <w:sz w:val="22"/>
          <w:szCs w:val="22"/>
        </w:rPr>
        <w:t>essential</w:t>
      </w:r>
      <w:r w:rsidRPr="005019C2">
        <w:rPr>
          <w:sz w:val="22"/>
          <w:szCs w:val="22"/>
        </w:rPr>
        <w:t xml:space="preserve"> for the success of the value chains as well as adequate post-harvest infrastructure</w:t>
      </w:r>
      <w:r w:rsidR="005019C2" w:rsidRPr="005019C2">
        <w:rPr>
          <w:sz w:val="22"/>
          <w:szCs w:val="22"/>
        </w:rPr>
        <w:t xml:space="preserve">. </w:t>
      </w:r>
      <w:r w:rsidRPr="005019C2">
        <w:rPr>
          <w:sz w:val="22"/>
          <w:szCs w:val="22"/>
        </w:rPr>
        <w:t xml:space="preserve"> </w:t>
      </w:r>
      <w:r w:rsidR="005019C2" w:rsidRPr="00B3668E">
        <w:rPr>
          <w:sz w:val="22"/>
          <w:szCs w:val="22"/>
        </w:rPr>
        <w:t>Such infrastructure is crucial for reducing</w:t>
      </w:r>
      <w:r w:rsidRPr="005019C2">
        <w:rPr>
          <w:sz w:val="22"/>
          <w:szCs w:val="22"/>
        </w:rPr>
        <w:t xml:space="preserve"> post-harvest losses and provid</w:t>
      </w:r>
      <w:r w:rsidR="005019C2" w:rsidRPr="005019C2">
        <w:rPr>
          <w:sz w:val="22"/>
          <w:szCs w:val="22"/>
        </w:rPr>
        <w:t>ing</w:t>
      </w:r>
      <w:r w:rsidRPr="005019C2">
        <w:rPr>
          <w:sz w:val="22"/>
          <w:szCs w:val="22"/>
        </w:rPr>
        <w:t xml:space="preserve"> storage </w:t>
      </w:r>
      <w:r w:rsidR="005019C2" w:rsidRPr="005019C2">
        <w:rPr>
          <w:sz w:val="22"/>
          <w:szCs w:val="22"/>
        </w:rPr>
        <w:t xml:space="preserve">solutions, </w:t>
      </w:r>
      <w:r w:rsidR="005019C2" w:rsidRPr="00B3668E">
        <w:rPr>
          <w:sz w:val="22"/>
          <w:szCs w:val="22"/>
        </w:rPr>
        <w:t>enabling commodities to be sold when market prices are more favorable.</w:t>
      </w:r>
    </w:p>
    <w:p w14:paraId="6EA217BD" w14:textId="0C194249" w:rsidR="00F51567" w:rsidRPr="002E1DF0" w:rsidRDefault="00F51567" w:rsidP="00B3668E">
      <w:pPr>
        <w:spacing w:after="120"/>
        <w:jc w:val="both"/>
        <w:rPr>
          <w:sz w:val="22"/>
          <w:szCs w:val="22"/>
        </w:rPr>
      </w:pPr>
      <w:r w:rsidRPr="002E1DF0">
        <w:rPr>
          <w:sz w:val="22"/>
          <w:szCs w:val="22"/>
        </w:rPr>
        <w:t xml:space="preserve">The main recommendations </w:t>
      </w:r>
      <w:r w:rsidR="00173879" w:rsidRPr="002E1DF0">
        <w:rPr>
          <w:sz w:val="22"/>
          <w:szCs w:val="22"/>
        </w:rPr>
        <w:t>to</w:t>
      </w:r>
      <w:r w:rsidRPr="002E1DF0">
        <w:rPr>
          <w:sz w:val="22"/>
          <w:szCs w:val="22"/>
        </w:rPr>
        <w:t xml:space="preserve"> enhance gender equality in value chains are</w:t>
      </w:r>
      <w:r w:rsidR="00CC18DD">
        <w:rPr>
          <w:sz w:val="22"/>
          <w:szCs w:val="22"/>
        </w:rPr>
        <w:t>:</w:t>
      </w:r>
      <w:r w:rsidRPr="002E1DF0">
        <w:rPr>
          <w:sz w:val="22"/>
          <w:szCs w:val="22"/>
        </w:rPr>
        <w:t xml:space="preserve"> </w:t>
      </w:r>
    </w:p>
    <w:p w14:paraId="5B75A0F9" w14:textId="10FE971E" w:rsidR="00F51567" w:rsidRPr="00CC18DD" w:rsidRDefault="00CC18DD" w:rsidP="008522AB">
      <w:pPr>
        <w:numPr>
          <w:ilvl w:val="0"/>
          <w:numId w:val="8"/>
        </w:numPr>
        <w:spacing w:before="120" w:after="120" w:line="288" w:lineRule="auto"/>
        <w:contextualSpacing/>
        <w:jc w:val="both"/>
        <w:rPr>
          <w:sz w:val="22"/>
          <w:szCs w:val="22"/>
        </w:rPr>
      </w:pPr>
      <w:r w:rsidRPr="00CC18DD">
        <w:rPr>
          <w:sz w:val="22"/>
          <w:szCs w:val="22"/>
        </w:rPr>
        <w:t>Enhance</w:t>
      </w:r>
      <w:r w:rsidR="00F51567" w:rsidRPr="00CC18DD">
        <w:rPr>
          <w:sz w:val="22"/>
          <w:szCs w:val="22"/>
        </w:rPr>
        <w:t xml:space="preserve"> the access of</w:t>
      </w:r>
      <w:r w:rsidRPr="00CC18DD">
        <w:rPr>
          <w:sz w:val="22"/>
          <w:szCs w:val="22"/>
        </w:rPr>
        <w:t xml:space="preserve"> </w:t>
      </w:r>
      <w:r w:rsidR="00F51567" w:rsidRPr="00CC18DD">
        <w:rPr>
          <w:sz w:val="22"/>
          <w:szCs w:val="22"/>
        </w:rPr>
        <w:t xml:space="preserve">women farmers, </w:t>
      </w:r>
      <w:r w:rsidRPr="00CC18DD">
        <w:rPr>
          <w:sz w:val="22"/>
          <w:szCs w:val="22"/>
        </w:rPr>
        <w:t xml:space="preserve">particularly those producing </w:t>
      </w:r>
      <w:r w:rsidR="00F51567" w:rsidRPr="00CC18DD">
        <w:rPr>
          <w:sz w:val="22"/>
          <w:szCs w:val="22"/>
        </w:rPr>
        <w:t xml:space="preserve">soya beans, dairy and </w:t>
      </w:r>
      <w:proofErr w:type="spellStart"/>
      <w:r w:rsidR="00F51567" w:rsidRPr="00CC18DD">
        <w:rPr>
          <w:sz w:val="22"/>
          <w:szCs w:val="22"/>
        </w:rPr>
        <w:t>bee</w:t>
      </w:r>
      <w:proofErr w:type="spellEnd"/>
      <w:r w:rsidR="00F51567" w:rsidRPr="00CC18DD">
        <w:rPr>
          <w:sz w:val="22"/>
          <w:szCs w:val="22"/>
        </w:rPr>
        <w:t xml:space="preserve"> products</w:t>
      </w:r>
      <w:r>
        <w:rPr>
          <w:sz w:val="22"/>
          <w:szCs w:val="22"/>
        </w:rPr>
        <w:t xml:space="preserve"> </w:t>
      </w:r>
      <w:r w:rsidRPr="00B3668E">
        <w:rPr>
          <w:sz w:val="22"/>
          <w:szCs w:val="22"/>
        </w:rPr>
        <w:t xml:space="preserve">to advisory </w:t>
      </w:r>
      <w:proofErr w:type="gramStart"/>
      <w:r w:rsidRPr="00B3668E">
        <w:rPr>
          <w:sz w:val="22"/>
          <w:szCs w:val="22"/>
        </w:rPr>
        <w:t>services</w:t>
      </w:r>
      <w:proofErr w:type="gramEnd"/>
    </w:p>
    <w:p w14:paraId="4AAD5F47" w14:textId="24CD3C52" w:rsidR="00F51567" w:rsidRPr="002E1DF0" w:rsidRDefault="00F51567" w:rsidP="008522AB">
      <w:pPr>
        <w:numPr>
          <w:ilvl w:val="0"/>
          <w:numId w:val="8"/>
        </w:numPr>
        <w:spacing w:before="120" w:after="120" w:line="288" w:lineRule="auto"/>
        <w:contextualSpacing/>
        <w:jc w:val="both"/>
        <w:rPr>
          <w:sz w:val="22"/>
          <w:szCs w:val="22"/>
        </w:rPr>
      </w:pPr>
      <w:r w:rsidRPr="002E1DF0">
        <w:rPr>
          <w:sz w:val="22"/>
          <w:szCs w:val="22"/>
        </w:rPr>
        <w:t xml:space="preserve">Improve access to inputs </w:t>
      </w:r>
      <w:r w:rsidR="00CC18DD">
        <w:rPr>
          <w:sz w:val="22"/>
          <w:szCs w:val="22"/>
        </w:rPr>
        <w:t>for</w:t>
      </w:r>
      <w:r w:rsidRPr="002E1DF0">
        <w:rPr>
          <w:sz w:val="22"/>
          <w:szCs w:val="22"/>
        </w:rPr>
        <w:t xml:space="preserve"> women farmers </w:t>
      </w:r>
      <w:r w:rsidR="00CC18DD">
        <w:rPr>
          <w:sz w:val="22"/>
          <w:szCs w:val="22"/>
        </w:rPr>
        <w:t xml:space="preserve">across </w:t>
      </w:r>
      <w:r w:rsidRPr="002E1DF0">
        <w:rPr>
          <w:sz w:val="22"/>
          <w:szCs w:val="22"/>
        </w:rPr>
        <w:t>all six value chains.</w:t>
      </w:r>
    </w:p>
    <w:p w14:paraId="782CF311" w14:textId="5000C01E" w:rsidR="00F51567" w:rsidRPr="002E1DF0" w:rsidRDefault="00CC18DD" w:rsidP="008522AB">
      <w:pPr>
        <w:numPr>
          <w:ilvl w:val="0"/>
          <w:numId w:val="8"/>
        </w:numPr>
        <w:spacing w:before="120" w:after="120" w:line="288" w:lineRule="auto"/>
        <w:contextualSpacing/>
        <w:jc w:val="both"/>
        <w:rPr>
          <w:sz w:val="22"/>
          <w:szCs w:val="22"/>
        </w:rPr>
      </w:pPr>
      <w:r>
        <w:rPr>
          <w:sz w:val="22"/>
          <w:szCs w:val="22"/>
        </w:rPr>
        <w:t>S</w:t>
      </w:r>
      <w:r w:rsidR="00F51567" w:rsidRPr="002E1DF0">
        <w:rPr>
          <w:sz w:val="22"/>
          <w:szCs w:val="22"/>
        </w:rPr>
        <w:t xml:space="preserve">upport women farmers </w:t>
      </w:r>
      <w:r>
        <w:rPr>
          <w:sz w:val="22"/>
          <w:szCs w:val="22"/>
        </w:rPr>
        <w:t>with</w:t>
      </w:r>
      <w:r w:rsidR="00F51567" w:rsidRPr="002E1DF0">
        <w:rPr>
          <w:sz w:val="22"/>
          <w:szCs w:val="22"/>
        </w:rPr>
        <w:t xml:space="preserve"> post-harvest management </w:t>
      </w:r>
      <w:r>
        <w:rPr>
          <w:sz w:val="22"/>
          <w:szCs w:val="22"/>
        </w:rPr>
        <w:t xml:space="preserve">through </w:t>
      </w:r>
      <w:r w:rsidR="00F51567" w:rsidRPr="002E1DF0">
        <w:rPr>
          <w:sz w:val="22"/>
          <w:szCs w:val="22"/>
        </w:rPr>
        <w:t>the provision of appropriate post-harvest infrastructure and equipment.</w:t>
      </w:r>
    </w:p>
    <w:p w14:paraId="6F75CFEE" w14:textId="47D71A9C" w:rsidR="00F51567" w:rsidRPr="002E1DF0" w:rsidRDefault="00F51567" w:rsidP="008522AB">
      <w:pPr>
        <w:numPr>
          <w:ilvl w:val="0"/>
          <w:numId w:val="8"/>
        </w:numPr>
        <w:spacing w:before="120" w:after="120" w:line="288" w:lineRule="auto"/>
        <w:contextualSpacing/>
        <w:jc w:val="both"/>
        <w:rPr>
          <w:sz w:val="22"/>
          <w:szCs w:val="22"/>
        </w:rPr>
      </w:pPr>
      <w:r w:rsidRPr="002E1DF0">
        <w:rPr>
          <w:sz w:val="22"/>
          <w:szCs w:val="22"/>
        </w:rPr>
        <w:t>Improve access to finance</w:t>
      </w:r>
      <w:r w:rsidR="00CC18DD">
        <w:rPr>
          <w:sz w:val="22"/>
          <w:szCs w:val="22"/>
        </w:rPr>
        <w:t xml:space="preserve"> for</w:t>
      </w:r>
      <w:r w:rsidRPr="002E1DF0">
        <w:rPr>
          <w:sz w:val="22"/>
          <w:szCs w:val="22"/>
        </w:rPr>
        <w:t xml:space="preserve"> farmers, especially women farmers.</w:t>
      </w:r>
    </w:p>
    <w:p w14:paraId="15B6C7F0" w14:textId="2224B91A" w:rsidR="00F51567" w:rsidRPr="002E1DF0" w:rsidRDefault="00F51567" w:rsidP="008522AB">
      <w:pPr>
        <w:numPr>
          <w:ilvl w:val="0"/>
          <w:numId w:val="8"/>
        </w:numPr>
        <w:spacing w:before="120" w:after="120" w:line="288" w:lineRule="auto"/>
        <w:contextualSpacing/>
        <w:jc w:val="both"/>
        <w:rPr>
          <w:sz w:val="22"/>
          <w:szCs w:val="22"/>
        </w:rPr>
      </w:pPr>
      <w:r w:rsidRPr="002E1DF0">
        <w:rPr>
          <w:sz w:val="22"/>
          <w:szCs w:val="22"/>
        </w:rPr>
        <w:t>Build the capacity of cooperatives in leadership and governance as well as in entrepreneurship and business</w:t>
      </w:r>
      <w:r w:rsidR="00CC18DD">
        <w:rPr>
          <w:sz w:val="22"/>
          <w:szCs w:val="22"/>
        </w:rPr>
        <w:t xml:space="preserve"> management.</w:t>
      </w:r>
    </w:p>
    <w:p w14:paraId="2020FA03" w14:textId="75DDD988" w:rsidR="00F51567" w:rsidRPr="002E1DF0" w:rsidRDefault="00F51567" w:rsidP="008522AB">
      <w:pPr>
        <w:numPr>
          <w:ilvl w:val="0"/>
          <w:numId w:val="8"/>
        </w:numPr>
        <w:spacing w:before="120" w:after="120" w:line="288" w:lineRule="auto"/>
        <w:contextualSpacing/>
        <w:jc w:val="both"/>
        <w:rPr>
          <w:sz w:val="22"/>
          <w:szCs w:val="22"/>
        </w:rPr>
      </w:pPr>
      <w:r w:rsidRPr="002E1DF0">
        <w:rPr>
          <w:sz w:val="22"/>
          <w:szCs w:val="22"/>
        </w:rPr>
        <w:t>Build the capacity of women farmers</w:t>
      </w:r>
      <w:r w:rsidR="003A4622">
        <w:rPr>
          <w:sz w:val="22"/>
          <w:szCs w:val="22"/>
        </w:rPr>
        <w:t>, focusing</w:t>
      </w:r>
      <w:r w:rsidRPr="002E1DF0">
        <w:rPr>
          <w:sz w:val="22"/>
          <w:szCs w:val="22"/>
        </w:rPr>
        <w:t xml:space="preserve"> </w:t>
      </w:r>
      <w:r w:rsidR="003A4622">
        <w:rPr>
          <w:sz w:val="22"/>
          <w:szCs w:val="22"/>
        </w:rPr>
        <w:t>o</w:t>
      </w:r>
      <w:r w:rsidRPr="002E1DF0">
        <w:rPr>
          <w:sz w:val="22"/>
          <w:szCs w:val="22"/>
        </w:rPr>
        <w:t>n farming as a business.</w:t>
      </w:r>
    </w:p>
    <w:p w14:paraId="692703AE" w14:textId="25B8944D" w:rsidR="00F51567" w:rsidRDefault="003A4622" w:rsidP="008522AB">
      <w:pPr>
        <w:numPr>
          <w:ilvl w:val="0"/>
          <w:numId w:val="8"/>
        </w:numPr>
        <w:spacing w:before="120" w:after="120" w:line="288" w:lineRule="auto"/>
        <w:contextualSpacing/>
        <w:jc w:val="both"/>
        <w:rPr>
          <w:sz w:val="22"/>
          <w:szCs w:val="22"/>
        </w:rPr>
      </w:pPr>
      <w:r>
        <w:t>Promoting gender inclusiveness within the community across</w:t>
      </w:r>
      <w:r w:rsidR="00F51567" w:rsidRPr="002E1DF0">
        <w:rPr>
          <w:sz w:val="22"/>
          <w:szCs w:val="22"/>
        </w:rPr>
        <w:t xml:space="preserve"> the six value chains and in the</w:t>
      </w:r>
      <w:r>
        <w:rPr>
          <w:sz w:val="22"/>
          <w:szCs w:val="22"/>
        </w:rPr>
        <w:t>ir</w:t>
      </w:r>
      <w:r w:rsidR="00F51567" w:rsidRPr="002E1DF0">
        <w:rPr>
          <w:sz w:val="22"/>
          <w:szCs w:val="22"/>
        </w:rPr>
        <w:t xml:space="preserve"> respective segments.</w:t>
      </w:r>
    </w:p>
    <w:p w14:paraId="046096DD" w14:textId="0D2794C5" w:rsidR="003A4622" w:rsidRPr="00B3668E" w:rsidRDefault="00F51567" w:rsidP="003A4622">
      <w:pPr>
        <w:pStyle w:val="NormalWeb"/>
        <w:rPr>
          <w:sz w:val="22"/>
          <w:szCs w:val="22"/>
        </w:rPr>
      </w:pPr>
      <w:r w:rsidRPr="003A4622">
        <w:rPr>
          <w:sz w:val="22"/>
          <w:szCs w:val="22"/>
        </w:rPr>
        <w:t xml:space="preserve">During this reporting period, the </w:t>
      </w:r>
      <w:proofErr w:type="spellStart"/>
      <w:r w:rsidRPr="003A4622">
        <w:rPr>
          <w:sz w:val="22"/>
          <w:szCs w:val="22"/>
        </w:rPr>
        <w:t>programme</w:t>
      </w:r>
      <w:proofErr w:type="spellEnd"/>
      <w:r w:rsidRPr="003A4622">
        <w:rPr>
          <w:sz w:val="22"/>
          <w:szCs w:val="22"/>
        </w:rPr>
        <w:t xml:space="preserve"> also conducted Gender-Sensitive Market Analysis of Maize, Beans, Soya Beans, Potatoes, Dairy and </w:t>
      </w:r>
      <w:proofErr w:type="spellStart"/>
      <w:r w:rsidRPr="003A4622">
        <w:rPr>
          <w:sz w:val="22"/>
          <w:szCs w:val="22"/>
        </w:rPr>
        <w:t>Bee</w:t>
      </w:r>
      <w:proofErr w:type="spellEnd"/>
      <w:r w:rsidRPr="003A4622">
        <w:rPr>
          <w:sz w:val="22"/>
          <w:szCs w:val="22"/>
        </w:rPr>
        <w:t xml:space="preserve"> Products in five districts in </w:t>
      </w:r>
      <w:r w:rsidR="00173879" w:rsidRPr="003A4622">
        <w:rPr>
          <w:sz w:val="22"/>
          <w:szCs w:val="22"/>
        </w:rPr>
        <w:t xml:space="preserve">Rwanda. </w:t>
      </w:r>
      <w:r w:rsidR="003A4622" w:rsidRPr="003A4622">
        <w:rPr>
          <w:sz w:val="22"/>
          <w:szCs w:val="22"/>
        </w:rPr>
        <w:t>T</w:t>
      </w:r>
      <w:r w:rsidR="003A4622" w:rsidRPr="00B3668E">
        <w:rPr>
          <w:sz w:val="22"/>
          <w:szCs w:val="22"/>
        </w:rPr>
        <w:t xml:space="preserve">he findings reveal that, among the selected products, there are significant supply and demand imbalances, with </w:t>
      </w:r>
      <w:r w:rsidR="003A4622" w:rsidRPr="003A4622">
        <w:rPr>
          <w:sz w:val="22"/>
          <w:szCs w:val="22"/>
        </w:rPr>
        <w:t>many</w:t>
      </w:r>
      <w:r w:rsidR="003A4622" w:rsidRPr="00B3668E">
        <w:rPr>
          <w:sz w:val="22"/>
          <w:szCs w:val="22"/>
        </w:rPr>
        <w:t xml:space="preserve"> market participants reporting instances of failing to meet current and/or potential demand for their products. There are notable gender disparities in the likelihood of experiencing supply shortages, particularly </w:t>
      </w:r>
      <w:r w:rsidR="00EF5C08" w:rsidRPr="00B3668E">
        <w:rPr>
          <w:sz w:val="22"/>
          <w:szCs w:val="22"/>
        </w:rPr>
        <w:t xml:space="preserve">among </w:t>
      </w:r>
      <w:r w:rsidR="00EF5C08">
        <w:rPr>
          <w:sz w:val="22"/>
          <w:szCs w:val="22"/>
        </w:rPr>
        <w:t xml:space="preserve">females </w:t>
      </w:r>
      <w:r w:rsidR="00EF5C08" w:rsidRPr="00B3668E">
        <w:rPr>
          <w:sz w:val="22"/>
          <w:szCs w:val="22"/>
        </w:rPr>
        <w:t>actors</w:t>
      </w:r>
      <w:r w:rsidR="003A4622" w:rsidRPr="00B3668E">
        <w:rPr>
          <w:sz w:val="22"/>
          <w:szCs w:val="22"/>
        </w:rPr>
        <w:t xml:space="preserve"> in the potato and bee product markets, who face a higher risk of shortages.</w:t>
      </w:r>
    </w:p>
    <w:p w14:paraId="08885755" w14:textId="77777777" w:rsidR="003A4622" w:rsidRPr="00B3668E" w:rsidRDefault="003A4622" w:rsidP="003A4622">
      <w:pPr>
        <w:pStyle w:val="NormalWeb"/>
        <w:rPr>
          <w:sz w:val="22"/>
          <w:szCs w:val="22"/>
        </w:rPr>
      </w:pPr>
      <w:r w:rsidRPr="00B3668E">
        <w:rPr>
          <w:sz w:val="22"/>
          <w:szCs w:val="22"/>
        </w:rPr>
        <w:t>The market presence of women varies by product. While women are underrepresented in the bee product market, they have a stronger presence in the bean and maize markets. However, women's participation is predominantly at the production phase, with their involvement in transporting produce being notably lower. In terms of sales, women have reported that men often take over this role, despite men's minimal contribution to the production process. In the dairy sector, women have a relatively strong presence but are less inclined to sell milk outside their village compared to their male counterparts, largely due to transportation difficulties.</w:t>
      </w:r>
    </w:p>
    <w:p w14:paraId="487A1212" w14:textId="20967818" w:rsidR="00F51567" w:rsidRPr="002E1DF0" w:rsidRDefault="00F51567" w:rsidP="005F6897">
      <w:pPr>
        <w:snapToGrid w:val="0"/>
        <w:spacing w:after="120"/>
        <w:jc w:val="both"/>
        <w:rPr>
          <w:sz w:val="22"/>
          <w:szCs w:val="22"/>
        </w:rPr>
      </w:pPr>
      <w:r w:rsidRPr="002E1DF0">
        <w:rPr>
          <w:sz w:val="22"/>
          <w:szCs w:val="22"/>
        </w:rPr>
        <w:t xml:space="preserve">The three </w:t>
      </w:r>
      <w:proofErr w:type="gramStart"/>
      <w:r w:rsidRPr="002E1DF0">
        <w:rPr>
          <w:sz w:val="22"/>
          <w:szCs w:val="22"/>
        </w:rPr>
        <w:t>most commonly reported</w:t>
      </w:r>
      <w:proofErr w:type="gramEnd"/>
      <w:r w:rsidRPr="002E1DF0">
        <w:rPr>
          <w:sz w:val="22"/>
          <w:szCs w:val="22"/>
        </w:rPr>
        <w:t xml:space="preserve"> reasons as to why suppliers fail to satisfy demand are low supply capacities, limited financial resources and transportation difficulties. Transportation is particularly a challenge for female market actors in the markets for potatoes and dairy products, the most highly perishable products covered by the study. </w:t>
      </w:r>
    </w:p>
    <w:p w14:paraId="0E14163C" w14:textId="78854842" w:rsidR="00F51567" w:rsidRPr="002E1DF0" w:rsidRDefault="00F51567" w:rsidP="00F51567">
      <w:pPr>
        <w:snapToGrid w:val="0"/>
        <w:spacing w:before="120" w:after="120"/>
        <w:jc w:val="both"/>
        <w:rPr>
          <w:b/>
          <w:bCs/>
          <w:sz w:val="22"/>
          <w:szCs w:val="22"/>
        </w:rPr>
      </w:pPr>
      <w:r w:rsidRPr="002E1DF0">
        <w:rPr>
          <w:b/>
          <w:bCs/>
          <w:sz w:val="22"/>
          <w:szCs w:val="22"/>
        </w:rPr>
        <w:t xml:space="preserve">The main recommendations to improve gender sensitivity and enhance gender equality in markets are: </w:t>
      </w:r>
    </w:p>
    <w:p w14:paraId="0D280FF1" w14:textId="625E0AE4" w:rsidR="00664940" w:rsidRPr="00B3668E" w:rsidRDefault="00F51567" w:rsidP="005F6897">
      <w:pPr>
        <w:numPr>
          <w:ilvl w:val="0"/>
          <w:numId w:val="9"/>
        </w:numPr>
        <w:snapToGrid w:val="0"/>
        <w:spacing w:after="120"/>
        <w:jc w:val="both"/>
        <w:rPr>
          <w:sz w:val="22"/>
          <w:szCs w:val="22"/>
        </w:rPr>
      </w:pPr>
      <w:r w:rsidRPr="002E1DF0">
        <w:rPr>
          <w:sz w:val="22"/>
          <w:szCs w:val="22"/>
        </w:rPr>
        <w:t xml:space="preserve">Encouraging women market actors to form groups or associations to help with joint transportation to markets outside the village and increase their bargaining power to sell produce at better prices than when selling as individuals. Special attention </w:t>
      </w:r>
      <w:r w:rsidR="00664940">
        <w:rPr>
          <w:sz w:val="22"/>
          <w:szCs w:val="22"/>
        </w:rPr>
        <w:t>should be given to</w:t>
      </w:r>
      <w:r w:rsidRPr="002E1DF0">
        <w:rPr>
          <w:sz w:val="22"/>
          <w:szCs w:val="22"/>
        </w:rPr>
        <w:t xml:space="preserve"> women actors</w:t>
      </w:r>
      <w:r w:rsidR="00664940">
        <w:rPr>
          <w:sz w:val="22"/>
          <w:szCs w:val="22"/>
        </w:rPr>
        <w:t>,</w:t>
      </w:r>
      <w:r w:rsidRPr="002E1DF0">
        <w:rPr>
          <w:sz w:val="22"/>
          <w:szCs w:val="22"/>
        </w:rPr>
        <w:t xml:space="preserve"> who are </w:t>
      </w:r>
      <w:r w:rsidR="00664940">
        <w:rPr>
          <w:sz w:val="22"/>
          <w:szCs w:val="22"/>
        </w:rPr>
        <w:t xml:space="preserve">notably </w:t>
      </w:r>
      <w:r w:rsidRPr="002E1DF0">
        <w:rPr>
          <w:sz w:val="22"/>
          <w:szCs w:val="22"/>
        </w:rPr>
        <w:t xml:space="preserve">underrepresented in activities </w:t>
      </w:r>
      <w:r w:rsidR="00664940">
        <w:rPr>
          <w:sz w:val="22"/>
          <w:szCs w:val="22"/>
        </w:rPr>
        <w:t xml:space="preserve">such as </w:t>
      </w:r>
      <w:r w:rsidRPr="002E1DF0">
        <w:rPr>
          <w:sz w:val="22"/>
          <w:szCs w:val="22"/>
        </w:rPr>
        <w:t>transportation.</w:t>
      </w:r>
      <w:r w:rsidR="00664940" w:rsidRPr="00664940">
        <w:t xml:space="preserve"> </w:t>
      </w:r>
    </w:p>
    <w:p w14:paraId="20D74966" w14:textId="77777777" w:rsidR="00F40964" w:rsidRDefault="00F40964" w:rsidP="00F40964">
      <w:pPr>
        <w:numPr>
          <w:ilvl w:val="0"/>
          <w:numId w:val="9"/>
        </w:numPr>
        <w:spacing w:before="100" w:beforeAutospacing="1" w:after="100" w:afterAutospacing="1"/>
      </w:pPr>
      <w:r>
        <w:t>Promoting the nutritional and other beneficial aspects of products like dairy through advertising and consumer awareness campaigns could stimulate local demand and broaden the market.</w:t>
      </w:r>
    </w:p>
    <w:p w14:paraId="7E27A3D8" w14:textId="77777777" w:rsidR="00F40964" w:rsidRDefault="00F40964" w:rsidP="00F40964">
      <w:pPr>
        <w:numPr>
          <w:ilvl w:val="0"/>
          <w:numId w:val="9"/>
        </w:numPr>
        <w:spacing w:before="100" w:beforeAutospacing="1" w:after="100" w:afterAutospacing="1"/>
      </w:pPr>
      <w:r>
        <w:lastRenderedPageBreak/>
        <w:t>Providing technical support to women market actors in crafting marketing strategies and plans for their products.</w:t>
      </w:r>
    </w:p>
    <w:p w14:paraId="51C594D9" w14:textId="77777777" w:rsidR="00F40964" w:rsidRDefault="00F40964" w:rsidP="00F40964">
      <w:pPr>
        <w:numPr>
          <w:ilvl w:val="0"/>
          <w:numId w:val="9"/>
        </w:numPr>
        <w:spacing w:before="100" w:beforeAutospacing="1" w:after="100" w:afterAutospacing="1"/>
      </w:pPr>
      <w:r>
        <w:t>Safeguarding rural women farmers and small-scale retailers from adverse and volatile prices by implementing price regulation and encouraging the formation of groups and cooperatives to enhance their negotiating strength.</w:t>
      </w:r>
    </w:p>
    <w:p w14:paraId="23EC1A95" w14:textId="77777777" w:rsidR="00F40964" w:rsidRDefault="00F40964" w:rsidP="00F40964">
      <w:pPr>
        <w:numPr>
          <w:ilvl w:val="0"/>
          <w:numId w:val="9"/>
        </w:numPr>
        <w:spacing w:before="100" w:beforeAutospacing="1" w:after="100" w:afterAutospacing="1"/>
      </w:pPr>
      <w:r>
        <w:t>Enhancing women farmers' access to information on market prices, enabling them to navigate through unfavorable and fluctuating price scenarios.</w:t>
      </w:r>
    </w:p>
    <w:p w14:paraId="33C48020" w14:textId="77777777" w:rsidR="00F40964" w:rsidRDefault="00F40964" w:rsidP="00F40964">
      <w:pPr>
        <w:numPr>
          <w:ilvl w:val="0"/>
          <w:numId w:val="9"/>
        </w:numPr>
        <w:spacing w:before="100" w:beforeAutospacing="1" w:after="100" w:afterAutospacing="1"/>
      </w:pPr>
      <w:r>
        <w:t>Assisting farmers and market participants with value addition by processing their produce into higher-value products that attract greater demand and prices, especially supporting women actors who are underrepresented in processing activities.</w:t>
      </w:r>
    </w:p>
    <w:p w14:paraId="147415BB" w14:textId="126FF68C" w:rsidR="00F40964" w:rsidRDefault="00F40964" w:rsidP="00F40964">
      <w:pPr>
        <w:numPr>
          <w:ilvl w:val="0"/>
          <w:numId w:val="9"/>
        </w:numPr>
        <w:spacing w:before="100" w:beforeAutospacing="1" w:after="100" w:afterAutospacing="1"/>
      </w:pPr>
      <w:r>
        <w:t>Facilitating buyer-supplier market linkages through regular market inventories and connecting suppliers with potential buyers both within and outside their districts. This could be particularly beneficial for women actors who predominantly sell their produce within their neighborhoods, helping them access broader markets and achieve higher prices.</w:t>
      </w:r>
    </w:p>
    <w:p w14:paraId="44727310" w14:textId="77777777" w:rsidR="00F40964" w:rsidRDefault="00F40964" w:rsidP="00F40964">
      <w:pPr>
        <w:numPr>
          <w:ilvl w:val="0"/>
          <w:numId w:val="9"/>
        </w:numPr>
        <w:spacing w:before="100" w:beforeAutospacing="1" w:after="100" w:afterAutospacing="1"/>
      </w:pPr>
      <w:r>
        <w:t>Strengthening the capacity of rural women farmers in post-harvest handling to meet food safety regulations set by the government and quality standards demanded by customers.</w:t>
      </w:r>
    </w:p>
    <w:p w14:paraId="14195E5E" w14:textId="33B10BC4" w:rsidR="005904FB" w:rsidRPr="002E1DF0" w:rsidRDefault="001E7502" w:rsidP="00CF147F">
      <w:pPr>
        <w:pStyle w:val="BodyText"/>
        <w:spacing w:line="259" w:lineRule="auto"/>
        <w:jc w:val="both"/>
        <w:rPr>
          <w:rFonts w:ascii="Times New Roman" w:hAnsi="Times New Roman" w:cs="Times New Roman"/>
          <w:b/>
          <w:bCs/>
          <w:noProof/>
          <w:sz w:val="22"/>
          <w:szCs w:val="22"/>
        </w:rPr>
      </w:pPr>
      <w:r w:rsidRPr="002E1DF0">
        <w:rPr>
          <w:rFonts w:ascii="Times New Roman" w:hAnsi="Times New Roman" w:cs="Times New Roman"/>
          <w:b/>
          <w:bCs/>
          <w:noProof/>
          <w:sz w:val="22"/>
          <w:szCs w:val="22"/>
        </w:rPr>
        <w:t>Delays in implementation, challenges, lessons learned &amp; best practices</w:t>
      </w:r>
    </w:p>
    <w:p w14:paraId="1C40D4D0" w14:textId="2BB0F4B4" w:rsidR="00C86972" w:rsidRPr="002E1DF0" w:rsidRDefault="00B111FE" w:rsidP="005F6897">
      <w:pPr>
        <w:spacing w:after="120"/>
        <w:ind w:right="-29"/>
        <w:jc w:val="both"/>
        <w:rPr>
          <w:sz w:val="22"/>
          <w:szCs w:val="22"/>
        </w:rPr>
      </w:pPr>
      <w:r w:rsidRPr="002E1DF0">
        <w:rPr>
          <w:sz w:val="22"/>
          <w:szCs w:val="22"/>
        </w:rPr>
        <w:t xml:space="preserve">During this reporting period, the </w:t>
      </w:r>
      <w:proofErr w:type="spellStart"/>
      <w:r w:rsidRPr="002E1DF0">
        <w:rPr>
          <w:sz w:val="22"/>
          <w:szCs w:val="22"/>
        </w:rPr>
        <w:t>programme</w:t>
      </w:r>
      <w:proofErr w:type="spellEnd"/>
      <w:r w:rsidRPr="002E1DF0">
        <w:rPr>
          <w:sz w:val="22"/>
          <w:szCs w:val="22"/>
        </w:rPr>
        <w:t xml:space="preserve"> invested significant efforts in preparatory works </w:t>
      </w:r>
      <w:r w:rsidR="002E7935" w:rsidRPr="002E1DF0">
        <w:rPr>
          <w:sz w:val="22"/>
          <w:szCs w:val="22"/>
        </w:rPr>
        <w:t xml:space="preserve">for scale up for phase II which involved identification, targeting and profiling of new beneficiaries, conducting of </w:t>
      </w:r>
      <w:r w:rsidRPr="002E1DF0">
        <w:rPr>
          <w:sz w:val="22"/>
          <w:szCs w:val="22"/>
        </w:rPr>
        <w:t xml:space="preserve"> three important assessment studies (baseline study, market analysis, value chain analysis)</w:t>
      </w:r>
      <w:r w:rsidR="002E7935" w:rsidRPr="002E1DF0">
        <w:rPr>
          <w:sz w:val="22"/>
          <w:szCs w:val="22"/>
        </w:rPr>
        <w:t xml:space="preserve"> and t</w:t>
      </w:r>
      <w:r w:rsidRPr="002E1DF0">
        <w:rPr>
          <w:sz w:val="22"/>
          <w:szCs w:val="22"/>
        </w:rPr>
        <w:t>h</w:t>
      </w:r>
      <w:r w:rsidR="002E7935" w:rsidRPr="002E1DF0">
        <w:rPr>
          <w:sz w:val="22"/>
          <w:szCs w:val="22"/>
        </w:rPr>
        <w:t>is</w:t>
      </w:r>
      <w:r w:rsidRPr="002E1DF0">
        <w:rPr>
          <w:sz w:val="22"/>
          <w:szCs w:val="22"/>
        </w:rPr>
        <w:t xml:space="preserve"> preparatory work involved high level consultations with line ministries to agree on the scope and coverage of the studies and identify how the findings of the studies will inform the National Strategy for Transformation (NST2) and the Strategic Plan for Agricultural Transformation (PSTA5) which development is ongoing.  Other preparatory activities included: development of survey tools and hiring consultants to support the assessments. The assessments went beyond the reporting period but were completed as of the time of submission of this progress report. </w:t>
      </w:r>
    </w:p>
    <w:p w14:paraId="70BA4051" w14:textId="3B04979A" w:rsidR="009A4715" w:rsidRPr="002E1DF0" w:rsidRDefault="00A02B55" w:rsidP="009A4715">
      <w:pPr>
        <w:spacing w:after="120"/>
        <w:jc w:val="both"/>
        <w:rPr>
          <w:sz w:val="22"/>
          <w:szCs w:val="22"/>
        </w:rPr>
      </w:pPr>
      <w:r w:rsidRPr="009A4715">
        <w:rPr>
          <w:sz w:val="22"/>
          <w:szCs w:val="22"/>
        </w:rPr>
        <w:t xml:space="preserve">Furthermore, </w:t>
      </w:r>
      <w:r w:rsidR="009A4715" w:rsidRPr="00B3668E">
        <w:rPr>
          <w:sz w:val="22"/>
          <w:szCs w:val="22"/>
        </w:rPr>
        <w:t>farmers face the ongoing challenge of escalating</w:t>
      </w:r>
      <w:r w:rsidR="009A4715" w:rsidRPr="009A4715">
        <w:rPr>
          <w:sz w:val="22"/>
          <w:szCs w:val="22"/>
        </w:rPr>
        <w:t xml:space="preserve"> </w:t>
      </w:r>
      <w:r w:rsidR="00422DE6" w:rsidRPr="009A4715">
        <w:rPr>
          <w:sz w:val="22"/>
          <w:szCs w:val="22"/>
        </w:rPr>
        <w:t xml:space="preserve">costs of </w:t>
      </w:r>
      <w:r w:rsidR="009A4715" w:rsidRPr="00B3668E">
        <w:rPr>
          <w:sz w:val="22"/>
          <w:szCs w:val="22"/>
        </w:rPr>
        <w:t>inputs like seeds and fertilizers, complicating their ability to acquire the essential resources needed to sustain or grow their operations. The Joint program will persist in collaborating with relevant stakeholders to address these challenges</w:t>
      </w:r>
      <w:r w:rsidR="009A4715">
        <w:t>.</w:t>
      </w:r>
    </w:p>
    <w:p w14:paraId="28DB40CE" w14:textId="0E22E99C" w:rsidR="00363A3A" w:rsidRPr="002E1DF0" w:rsidRDefault="0070378C" w:rsidP="005F6897">
      <w:pPr>
        <w:pStyle w:val="BodyText"/>
        <w:spacing w:after="120"/>
        <w:jc w:val="both"/>
        <w:rPr>
          <w:rFonts w:ascii="Times New Roman" w:hAnsi="Times New Roman" w:cs="Times New Roman"/>
          <w:b/>
          <w:bCs/>
          <w:noProof/>
          <w:sz w:val="22"/>
          <w:szCs w:val="22"/>
        </w:rPr>
      </w:pPr>
      <w:r w:rsidRPr="002E1DF0">
        <w:rPr>
          <w:rFonts w:ascii="Times New Roman" w:hAnsi="Times New Roman" w:cs="Times New Roman"/>
          <w:b/>
          <w:bCs/>
          <w:noProof/>
          <w:sz w:val="22"/>
          <w:szCs w:val="22"/>
        </w:rPr>
        <w:t>Qualitative assessment</w:t>
      </w:r>
      <w:r w:rsidR="00976DCC" w:rsidRPr="002E1DF0">
        <w:rPr>
          <w:rFonts w:ascii="Times New Roman" w:hAnsi="Times New Roman" w:cs="Times New Roman"/>
          <w:b/>
          <w:bCs/>
          <w:noProof/>
          <w:sz w:val="22"/>
          <w:szCs w:val="22"/>
        </w:rPr>
        <w:t xml:space="preserve"> </w:t>
      </w:r>
    </w:p>
    <w:p w14:paraId="27C1A390" w14:textId="1FA46822" w:rsidR="005F6897" w:rsidRDefault="00352CC1" w:rsidP="005F6897">
      <w:pPr>
        <w:pStyle w:val="NormalWeb"/>
        <w:spacing w:before="0" w:beforeAutospacing="0" w:after="120" w:afterAutospacing="0"/>
        <w:jc w:val="both"/>
        <w:rPr>
          <w:sz w:val="22"/>
          <w:szCs w:val="22"/>
        </w:rPr>
      </w:pPr>
      <w:r w:rsidRPr="002E1DF0">
        <w:rPr>
          <w:sz w:val="22"/>
          <w:szCs w:val="22"/>
        </w:rPr>
        <w:t xml:space="preserve">The three </w:t>
      </w:r>
      <w:r w:rsidR="007D33C8" w:rsidRPr="002E1DF0">
        <w:rPr>
          <w:sz w:val="22"/>
          <w:szCs w:val="22"/>
        </w:rPr>
        <w:t>important studies</w:t>
      </w:r>
      <w:r w:rsidRPr="002E1DF0">
        <w:rPr>
          <w:sz w:val="22"/>
          <w:szCs w:val="22"/>
        </w:rPr>
        <w:t xml:space="preserve"> (baseline, Market analysis and value chain analysis) </w:t>
      </w:r>
      <w:r w:rsidR="00173879" w:rsidRPr="002E1DF0">
        <w:rPr>
          <w:sz w:val="22"/>
          <w:szCs w:val="22"/>
        </w:rPr>
        <w:t>conducted at</w:t>
      </w:r>
      <w:r w:rsidR="007D33C8" w:rsidRPr="002E1DF0">
        <w:rPr>
          <w:sz w:val="22"/>
          <w:szCs w:val="22"/>
        </w:rPr>
        <w:t xml:space="preserve"> the macro-level, </w:t>
      </w:r>
      <w:r w:rsidRPr="002E1DF0">
        <w:rPr>
          <w:sz w:val="22"/>
          <w:szCs w:val="22"/>
        </w:rPr>
        <w:t>will</w:t>
      </w:r>
      <w:r w:rsidR="007D33C8" w:rsidRPr="002E1DF0">
        <w:rPr>
          <w:sz w:val="22"/>
          <w:szCs w:val="22"/>
        </w:rPr>
        <w:t xml:space="preserve"> contribute to evidence-based policy discussions and inform</w:t>
      </w:r>
      <w:r w:rsidRPr="002E1DF0">
        <w:rPr>
          <w:sz w:val="22"/>
          <w:szCs w:val="22"/>
        </w:rPr>
        <w:t xml:space="preserve"> </w:t>
      </w:r>
      <w:r w:rsidR="007D33C8" w:rsidRPr="002E1DF0">
        <w:rPr>
          <w:sz w:val="22"/>
          <w:szCs w:val="22"/>
        </w:rPr>
        <w:t xml:space="preserve">the planning of the </w:t>
      </w:r>
      <w:proofErr w:type="spellStart"/>
      <w:r w:rsidR="007D33C8" w:rsidRPr="002E1DF0">
        <w:rPr>
          <w:sz w:val="22"/>
          <w:szCs w:val="22"/>
        </w:rPr>
        <w:t>program</w:t>
      </w:r>
      <w:r w:rsidR="004A09B0" w:rsidRPr="002E1DF0">
        <w:rPr>
          <w:sz w:val="22"/>
          <w:szCs w:val="22"/>
        </w:rPr>
        <w:t>me</w:t>
      </w:r>
      <w:proofErr w:type="spellEnd"/>
      <w:r w:rsidR="007D33C8" w:rsidRPr="002E1DF0">
        <w:rPr>
          <w:sz w:val="22"/>
          <w:szCs w:val="22"/>
        </w:rPr>
        <w:t xml:space="preserve"> activities. This is crucial for ensuring that the program's interventions are aligned with national development goals.</w:t>
      </w:r>
    </w:p>
    <w:p w14:paraId="013B9973" w14:textId="77777777" w:rsidR="005F6897" w:rsidRDefault="005F6897">
      <w:pPr>
        <w:rPr>
          <w:sz w:val="22"/>
          <w:szCs w:val="22"/>
        </w:rPr>
      </w:pPr>
      <w:r>
        <w:rPr>
          <w:sz w:val="22"/>
          <w:szCs w:val="22"/>
        </w:rPr>
        <w:br w:type="page"/>
      </w:r>
    </w:p>
    <w:p w14:paraId="3A56EF13" w14:textId="77777777" w:rsidR="004F14C9" w:rsidRDefault="004F14C9" w:rsidP="005F6897">
      <w:pPr>
        <w:pStyle w:val="NormalWeb"/>
        <w:spacing w:before="0" w:beforeAutospacing="0" w:after="120" w:afterAutospacing="0"/>
        <w:jc w:val="both"/>
        <w:rPr>
          <w:sz w:val="22"/>
          <w:szCs w:val="22"/>
        </w:rPr>
        <w:sectPr w:rsidR="004F14C9" w:rsidSect="00707AA6">
          <w:footerReference w:type="default" r:id="rId16"/>
          <w:pgSz w:w="12240" w:h="15840" w:code="1"/>
          <w:pgMar w:top="806" w:right="1260" w:bottom="1354" w:left="1350" w:header="720" w:footer="418" w:gutter="0"/>
          <w:cols w:space="720"/>
          <w:docGrid w:linePitch="360"/>
        </w:sectPr>
      </w:pPr>
    </w:p>
    <w:p w14:paraId="0E103A97" w14:textId="77777777" w:rsidR="00AE460D" w:rsidRPr="002E1DF0" w:rsidRDefault="00AE460D" w:rsidP="005F6897">
      <w:pPr>
        <w:pStyle w:val="NormalWeb"/>
        <w:spacing w:before="0" w:beforeAutospacing="0" w:after="120" w:afterAutospacing="0"/>
        <w:jc w:val="both"/>
        <w:rPr>
          <w:sz w:val="22"/>
          <w:szCs w:val="22"/>
        </w:rPr>
      </w:pPr>
    </w:p>
    <w:p w14:paraId="050E3E1A" w14:textId="2C402AAE" w:rsidR="00352CC1" w:rsidRDefault="005F6897" w:rsidP="005F6897">
      <w:pPr>
        <w:pStyle w:val="NormalWeb"/>
        <w:jc w:val="both"/>
        <w:rPr>
          <w:sz w:val="22"/>
          <w:szCs w:val="22"/>
        </w:rPr>
      </w:pPr>
      <w:r w:rsidRPr="002E1DF0">
        <w:rPr>
          <w:noProof/>
          <w:sz w:val="22"/>
          <w:szCs w:val="22"/>
        </w:rPr>
        <mc:AlternateContent>
          <mc:Choice Requires="wps">
            <w:drawing>
              <wp:anchor distT="0" distB="0" distL="114300" distR="114300" simplePos="0" relativeHeight="251650048" behindDoc="0" locked="0" layoutInCell="1" allowOverlap="1" wp14:anchorId="4510C869" wp14:editId="428F5062">
                <wp:simplePos x="0" y="0"/>
                <wp:positionH relativeFrom="column">
                  <wp:posOffset>-318708</wp:posOffset>
                </wp:positionH>
                <wp:positionV relativeFrom="paragraph">
                  <wp:posOffset>104027</wp:posOffset>
                </wp:positionV>
                <wp:extent cx="6939343" cy="274881"/>
                <wp:effectExtent l="0" t="0" r="1397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9343" cy="274881"/>
                        </a:xfrm>
                        <a:prstGeom prst="rect">
                          <a:avLst/>
                        </a:prstGeom>
                        <a:solidFill>
                          <a:srgbClr val="F2F2F2"/>
                        </a:solidFill>
                        <a:ln w="9525">
                          <a:solidFill>
                            <a:srgbClr val="D8D8D8"/>
                          </a:solidFill>
                          <a:miter lim="800000"/>
                          <a:headEnd/>
                          <a:tailEnd/>
                        </a:ln>
                      </wps:spPr>
                      <wps:txbx>
                        <w:txbxContent>
                          <w:p w14:paraId="425AB437" w14:textId="7607D646" w:rsidR="008D7CD5" w:rsidRPr="001613F4" w:rsidRDefault="008D7CD5" w:rsidP="00EF101E">
                            <w:pPr>
                              <w:jc w:val="center"/>
                              <w:rPr>
                                <w:b/>
                              </w:rPr>
                            </w:pPr>
                            <w:r w:rsidRPr="00AE44FC">
                              <w:rPr>
                                <w:b/>
                              </w:rPr>
                              <w:t>II)</w:t>
                            </w:r>
                            <w:r w:rsidR="005F6897" w:rsidRPr="00AE44FC">
                              <w:rPr>
                                <w:b/>
                              </w:rPr>
                              <w:t xml:space="preserve"> </w:t>
                            </w:r>
                            <w:r w:rsidRPr="00AE44FC">
                              <w:rPr>
                                <w:b/>
                              </w:rPr>
                              <w:t>Indicator Based Performance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10C869" id="Text Box 4" o:spid="_x0000_s1027" type="#_x0000_t202" style="position:absolute;left:0;text-align:left;margin-left:-25.1pt;margin-top:8.2pt;width:546.4pt;height:21.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" fillcolor="#f2f2f2" strokecolor="#d8d8d8">
                <v:textbox>
                  <w:txbxContent>
                    <w:p w14:paraId="425AB437" w14:textId="7607D646" w:rsidR="008D7CD5" w:rsidRPr="001613F4" w:rsidRDefault="008D7CD5" w:rsidP="00EF101E">
                      <w:pPr>
                        <w:jc w:val="center"/>
                        <w:rPr>
                          <w:b/>
                        </w:rPr>
                      </w:pPr>
                      <w:r w:rsidRPr="00AE44FC">
                        <w:rPr>
                          <w:b/>
                        </w:rPr>
                        <w:t>II)</w:t>
                      </w:r>
                      <w:r w:rsidR="005F6897" w:rsidRPr="00AE44FC">
                        <w:rPr>
                          <w:b/>
                        </w:rPr>
                        <w:t xml:space="preserve"> </w:t>
                      </w:r>
                      <w:r w:rsidRPr="00AE44FC">
                        <w:rPr>
                          <w:b/>
                        </w:rPr>
                        <w:t>Indicator Based Performance Assessment:</w:t>
                      </w:r>
                    </w:p>
                  </w:txbxContent>
                </v:textbox>
              </v:shape>
            </w:pict>
          </mc:Fallback>
        </mc:AlternateContent>
      </w:r>
    </w:p>
    <w:tbl>
      <w:tblPr>
        <w:tblW w:w="1098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50"/>
        <w:gridCol w:w="2360"/>
        <w:gridCol w:w="2460"/>
        <w:gridCol w:w="150"/>
        <w:gridCol w:w="3060"/>
      </w:tblGrid>
      <w:tr w:rsidR="00100FF3" w:rsidRPr="002E1DF0" w14:paraId="06E6A0E7" w14:textId="77777777" w:rsidTr="00B3668E">
        <w:trPr>
          <w:cantSplit/>
        </w:trPr>
        <w:tc>
          <w:tcPr>
            <w:tcW w:w="2950" w:type="dxa"/>
          </w:tcPr>
          <w:p w14:paraId="3193E487" w14:textId="77777777" w:rsidR="00A27FA7" w:rsidRPr="002E1DF0" w:rsidRDefault="00A27FA7" w:rsidP="00DF1946">
            <w:pPr>
              <w:pStyle w:val="TableParagraph"/>
              <w:spacing w:line="259" w:lineRule="auto"/>
            </w:pPr>
          </w:p>
        </w:tc>
        <w:tc>
          <w:tcPr>
            <w:tcW w:w="2360" w:type="dxa"/>
          </w:tcPr>
          <w:p w14:paraId="11B2E058" w14:textId="77777777" w:rsidR="00A27FA7" w:rsidRPr="002E1DF0" w:rsidRDefault="00A27FA7" w:rsidP="006B46F8">
            <w:pPr>
              <w:pStyle w:val="TableParagraph"/>
              <w:spacing w:line="259" w:lineRule="auto"/>
              <w:rPr>
                <w:b/>
              </w:rPr>
            </w:pPr>
            <w:r w:rsidRPr="002E1DF0">
              <w:rPr>
                <w:b/>
              </w:rPr>
              <w:t>Achieved Indicator Targets</w:t>
            </w:r>
          </w:p>
        </w:tc>
        <w:tc>
          <w:tcPr>
            <w:tcW w:w="2610" w:type="dxa"/>
            <w:gridSpan w:val="2"/>
          </w:tcPr>
          <w:p w14:paraId="16554685" w14:textId="77777777" w:rsidR="00A27FA7" w:rsidRPr="002E1DF0" w:rsidRDefault="00A27FA7" w:rsidP="006B46F8">
            <w:pPr>
              <w:pStyle w:val="TableParagraph"/>
              <w:spacing w:before="4" w:line="259" w:lineRule="auto"/>
              <w:ind w:left="158" w:right="134"/>
              <w:rPr>
                <w:b/>
              </w:rPr>
            </w:pPr>
            <w:r w:rsidRPr="002E1DF0">
              <w:rPr>
                <w:b/>
              </w:rPr>
              <w:t>Reasons for Variance with Planned Target (if any)</w:t>
            </w:r>
          </w:p>
        </w:tc>
        <w:tc>
          <w:tcPr>
            <w:tcW w:w="3060" w:type="dxa"/>
          </w:tcPr>
          <w:p w14:paraId="607F18C8" w14:textId="77777777" w:rsidR="00A27FA7" w:rsidRPr="002E1DF0" w:rsidRDefault="00A27FA7" w:rsidP="006B46F8">
            <w:pPr>
              <w:pStyle w:val="TableParagraph"/>
              <w:spacing w:line="259" w:lineRule="auto"/>
              <w:rPr>
                <w:b/>
              </w:rPr>
            </w:pPr>
            <w:r w:rsidRPr="002E1DF0">
              <w:rPr>
                <w:b/>
              </w:rPr>
              <w:t>Source of Verification</w:t>
            </w:r>
          </w:p>
        </w:tc>
      </w:tr>
      <w:tr w:rsidR="00A27FA7" w:rsidRPr="002E1DF0" w14:paraId="1115BAE6" w14:textId="77777777" w:rsidTr="005F6897">
        <w:trPr>
          <w:cantSplit/>
        </w:trPr>
        <w:tc>
          <w:tcPr>
            <w:tcW w:w="10980" w:type="dxa"/>
            <w:gridSpan w:val="5"/>
            <w:shd w:val="clear" w:color="auto" w:fill="D9D9D9"/>
          </w:tcPr>
          <w:p w14:paraId="58B77524" w14:textId="77777777" w:rsidR="00A27FA7" w:rsidRPr="002E1DF0" w:rsidRDefault="00A27FA7" w:rsidP="00DF1946">
            <w:pPr>
              <w:pStyle w:val="TableParagraph"/>
              <w:spacing w:line="259" w:lineRule="auto"/>
              <w:ind w:left="107"/>
              <w:rPr>
                <w:b/>
              </w:rPr>
            </w:pPr>
            <w:r w:rsidRPr="002E1DF0">
              <w:rPr>
                <w:b/>
              </w:rPr>
              <w:t>Outcome 1 Rural women have Improved food and nutrition security</w:t>
            </w:r>
          </w:p>
        </w:tc>
      </w:tr>
      <w:tr w:rsidR="00A27FA7" w:rsidRPr="002E1DF0" w14:paraId="398004B6" w14:textId="77777777" w:rsidTr="005F6897">
        <w:trPr>
          <w:cantSplit/>
        </w:trPr>
        <w:tc>
          <w:tcPr>
            <w:tcW w:w="10980" w:type="dxa"/>
            <w:gridSpan w:val="5"/>
            <w:shd w:val="clear" w:color="auto" w:fill="F1F1F1"/>
          </w:tcPr>
          <w:p w14:paraId="09AFD4B6" w14:textId="77777777" w:rsidR="00A27FA7" w:rsidRPr="002E1DF0" w:rsidRDefault="00A27FA7" w:rsidP="00DF1946">
            <w:pPr>
              <w:pStyle w:val="TableParagraph"/>
              <w:spacing w:line="259" w:lineRule="auto"/>
              <w:ind w:left="107"/>
              <w:rPr>
                <w:b/>
                <w:bCs/>
              </w:rPr>
            </w:pPr>
            <w:r w:rsidRPr="002E1DF0">
              <w:rPr>
                <w:b/>
                <w:bCs/>
              </w:rPr>
              <w:t>Output 1.1 Rural women have increased access to and control over resources, assets and services critical for their food and nutrition security</w:t>
            </w:r>
          </w:p>
        </w:tc>
      </w:tr>
      <w:tr w:rsidR="00100FF3" w:rsidRPr="002E1DF0" w14:paraId="31D2C7D0" w14:textId="77777777" w:rsidTr="00B3668E">
        <w:trPr>
          <w:cantSplit/>
          <w:trHeight w:val="1379"/>
        </w:trPr>
        <w:tc>
          <w:tcPr>
            <w:tcW w:w="2950" w:type="dxa"/>
            <w:shd w:val="clear" w:color="auto" w:fill="F1F1F1"/>
          </w:tcPr>
          <w:p w14:paraId="7F41959A" w14:textId="5C640D26" w:rsidR="00F94026" w:rsidRPr="002E1DF0" w:rsidRDefault="00A374A8" w:rsidP="008E5DC9">
            <w:pPr>
              <w:pStyle w:val="TableParagraph"/>
              <w:spacing w:line="259" w:lineRule="auto"/>
              <w:jc w:val="both"/>
            </w:pPr>
            <w:r w:rsidRPr="002E1DF0">
              <w:t>Indicator 1.</w:t>
            </w:r>
            <w:r w:rsidR="00C34B6F" w:rsidRPr="002E1DF0">
              <w:t>1</w:t>
            </w:r>
            <w:r w:rsidRPr="002E1DF0">
              <w:t xml:space="preserve">.1: Number of </w:t>
            </w:r>
            <w:r w:rsidR="00233C8F" w:rsidRPr="002E1DF0">
              <w:t xml:space="preserve">beneficiaries supported with </w:t>
            </w:r>
            <w:r w:rsidR="008E7DA5" w:rsidRPr="002E1DF0">
              <w:t>livestock.</w:t>
            </w:r>
            <w:r w:rsidR="004260C9" w:rsidRPr="002E1DF0">
              <w:t xml:space="preserve"> </w:t>
            </w:r>
          </w:p>
          <w:p w14:paraId="12152CD5" w14:textId="77777777" w:rsidR="00D30E92" w:rsidRPr="002E1DF0" w:rsidRDefault="00A374A8" w:rsidP="00DF1946">
            <w:pPr>
              <w:pStyle w:val="TableParagraph"/>
              <w:spacing w:line="259" w:lineRule="auto"/>
            </w:pPr>
            <w:r w:rsidRPr="002E1DF0">
              <w:t>Baseli</w:t>
            </w:r>
            <w:r w:rsidR="00233C8F" w:rsidRPr="002E1DF0">
              <w:t>ne: 0</w:t>
            </w:r>
          </w:p>
          <w:p w14:paraId="5165B2D5" w14:textId="13646478" w:rsidR="00951AA6" w:rsidRPr="002E1DF0" w:rsidRDefault="00233C8F" w:rsidP="004D084A">
            <w:pPr>
              <w:pStyle w:val="TableParagraph"/>
              <w:spacing w:line="259" w:lineRule="auto"/>
            </w:pPr>
            <w:r w:rsidRPr="002E1DF0">
              <w:t>Target: 10</w:t>
            </w:r>
            <w:r w:rsidR="00A16C8D" w:rsidRPr="002E1DF0">
              <w:t>0</w:t>
            </w:r>
            <w:r w:rsidR="008E7DA5" w:rsidRPr="002E1DF0">
              <w:t>0</w:t>
            </w:r>
          </w:p>
        </w:tc>
        <w:tc>
          <w:tcPr>
            <w:tcW w:w="2360" w:type="dxa"/>
            <w:shd w:val="clear" w:color="auto" w:fill="FFFFFF" w:themeFill="background1"/>
          </w:tcPr>
          <w:p w14:paraId="65F09687" w14:textId="7F673106" w:rsidR="00032272" w:rsidRDefault="00032272" w:rsidP="00B3668E">
            <w:pPr>
              <w:pStyle w:val="TableParagraph"/>
              <w:spacing w:line="259" w:lineRule="auto"/>
              <w:ind w:left="108" w:right="98"/>
              <w:jc w:val="both"/>
            </w:pPr>
            <w:r w:rsidRPr="002E1DF0">
              <w:t xml:space="preserve">20,000 chickens are being distributed to beneficiaries (4 chicken to each household) </w:t>
            </w:r>
          </w:p>
          <w:p w14:paraId="458A6BD9" w14:textId="7C162CD7" w:rsidR="00032272" w:rsidRPr="002E1DF0" w:rsidRDefault="00032272" w:rsidP="004D084A">
            <w:pPr>
              <w:pStyle w:val="TableParagraph"/>
              <w:spacing w:line="259" w:lineRule="auto"/>
              <w:ind w:left="108" w:right="98"/>
              <w:jc w:val="both"/>
            </w:pPr>
          </w:p>
        </w:tc>
        <w:tc>
          <w:tcPr>
            <w:tcW w:w="2610" w:type="dxa"/>
            <w:gridSpan w:val="2"/>
            <w:shd w:val="clear" w:color="auto" w:fill="FFFFFF" w:themeFill="background1"/>
          </w:tcPr>
          <w:p w14:paraId="6A582ED5" w14:textId="74965A02" w:rsidR="00032272" w:rsidRPr="002E1DF0" w:rsidRDefault="00032272" w:rsidP="00121BD0">
            <w:pPr>
              <w:jc w:val="both"/>
              <w:rPr>
                <w:sz w:val="22"/>
                <w:szCs w:val="22"/>
              </w:rPr>
            </w:pPr>
            <w:r w:rsidRPr="002E1DF0">
              <w:t>This is an ongoing activity</w:t>
            </w:r>
          </w:p>
        </w:tc>
        <w:tc>
          <w:tcPr>
            <w:tcW w:w="3060" w:type="dxa"/>
            <w:shd w:val="clear" w:color="auto" w:fill="FFFFFF" w:themeFill="background1"/>
          </w:tcPr>
          <w:p w14:paraId="54099AC3" w14:textId="77777777" w:rsidR="00F86673" w:rsidRPr="002E1DF0" w:rsidRDefault="00F86673" w:rsidP="00F86673">
            <w:pPr>
              <w:pStyle w:val="TableParagraph"/>
              <w:spacing w:line="259" w:lineRule="auto"/>
              <w:ind w:left="155"/>
            </w:pPr>
            <w:r w:rsidRPr="002E1DF0">
              <w:t>Implementing partner report</w:t>
            </w:r>
          </w:p>
          <w:p w14:paraId="0F830E93" w14:textId="77777777" w:rsidR="00A374A8" w:rsidRPr="002E1DF0" w:rsidRDefault="00A374A8" w:rsidP="00DF1946">
            <w:pPr>
              <w:pStyle w:val="TableParagraph"/>
              <w:spacing w:line="259" w:lineRule="auto"/>
              <w:ind w:left="155"/>
            </w:pPr>
          </w:p>
        </w:tc>
      </w:tr>
      <w:tr w:rsidR="00A71867" w:rsidRPr="002E1DF0" w14:paraId="5EEA3556" w14:textId="77777777" w:rsidTr="00B3668E">
        <w:trPr>
          <w:cantSplit/>
          <w:trHeight w:val="2217"/>
        </w:trPr>
        <w:tc>
          <w:tcPr>
            <w:tcW w:w="2950" w:type="dxa"/>
            <w:shd w:val="clear" w:color="auto" w:fill="F1F1F1"/>
          </w:tcPr>
          <w:p w14:paraId="7E48490E" w14:textId="35B22A17" w:rsidR="001329E9" w:rsidRPr="002E1DF0" w:rsidRDefault="001329E9" w:rsidP="008E5DC9">
            <w:pPr>
              <w:pStyle w:val="TableParagraph"/>
              <w:spacing w:before="138" w:line="259" w:lineRule="auto"/>
              <w:ind w:left="107" w:right="234"/>
              <w:jc w:val="both"/>
            </w:pPr>
            <w:r w:rsidRPr="002E1DF0">
              <w:t>I</w:t>
            </w:r>
            <w:r w:rsidR="00850596" w:rsidRPr="002E1DF0">
              <w:t>ndicator 1.1.</w:t>
            </w:r>
            <w:r w:rsidR="00EF1111" w:rsidRPr="002E1DF0">
              <w:t>2</w:t>
            </w:r>
            <w:r w:rsidRPr="002E1DF0">
              <w:t xml:space="preserve">: Number of rural women led groups are utilizing climate smart </w:t>
            </w:r>
            <w:r w:rsidR="006B56B9" w:rsidRPr="002E1DF0">
              <w:t>technologies.</w:t>
            </w:r>
          </w:p>
          <w:p w14:paraId="36279DC4" w14:textId="77777777" w:rsidR="001329E9" w:rsidRPr="002E1DF0" w:rsidRDefault="001329E9" w:rsidP="001329E9">
            <w:pPr>
              <w:pStyle w:val="TableParagraph"/>
              <w:spacing w:before="1" w:line="259" w:lineRule="auto"/>
            </w:pPr>
          </w:p>
          <w:p w14:paraId="28DC2F76" w14:textId="6C13BCC1" w:rsidR="001329E9" w:rsidRPr="002E1DF0" w:rsidRDefault="001329E9" w:rsidP="001329E9">
            <w:pPr>
              <w:pStyle w:val="TableParagraph"/>
              <w:spacing w:before="1" w:line="259" w:lineRule="auto"/>
              <w:ind w:left="107"/>
            </w:pPr>
            <w:r w:rsidRPr="002E1DF0">
              <w:t xml:space="preserve">Baseline: </w:t>
            </w:r>
            <w:r w:rsidR="008E7DA5" w:rsidRPr="002E1DF0">
              <w:t>0</w:t>
            </w:r>
            <w:r w:rsidRPr="002E1DF0">
              <w:t xml:space="preserve"> Cooperatives</w:t>
            </w:r>
          </w:p>
          <w:p w14:paraId="221591BE" w14:textId="5907BB18" w:rsidR="001329E9" w:rsidRPr="002E1DF0" w:rsidRDefault="001329E9" w:rsidP="001329E9">
            <w:pPr>
              <w:pStyle w:val="TableParagraph"/>
              <w:spacing w:line="259" w:lineRule="auto"/>
              <w:ind w:left="158"/>
            </w:pPr>
            <w:r w:rsidRPr="002E1DF0">
              <w:t xml:space="preserve">Planned: </w:t>
            </w:r>
            <w:r w:rsidR="008E7DA5" w:rsidRPr="002E1DF0">
              <w:t>100</w:t>
            </w:r>
            <w:r w:rsidRPr="002E1DF0">
              <w:t xml:space="preserve"> </w:t>
            </w:r>
            <w:r w:rsidR="008E7DA5" w:rsidRPr="002E1DF0">
              <w:t xml:space="preserve">groups </w:t>
            </w:r>
          </w:p>
          <w:p w14:paraId="3084F1A1" w14:textId="77777777" w:rsidR="00A71867" w:rsidRPr="002E1DF0" w:rsidRDefault="00A71867" w:rsidP="00DF1946">
            <w:pPr>
              <w:pStyle w:val="TableParagraph"/>
              <w:spacing w:line="259" w:lineRule="auto"/>
              <w:ind w:left="107" w:right="95"/>
            </w:pPr>
          </w:p>
        </w:tc>
        <w:tc>
          <w:tcPr>
            <w:tcW w:w="2360" w:type="dxa"/>
            <w:shd w:val="clear" w:color="auto" w:fill="FFFFFF" w:themeFill="background1"/>
          </w:tcPr>
          <w:p w14:paraId="7DC8032A" w14:textId="1D3417D6" w:rsidR="00A71867" w:rsidRPr="002E1DF0" w:rsidRDefault="008E7DA5" w:rsidP="00671D15">
            <w:pPr>
              <w:pStyle w:val="TableParagraph"/>
              <w:spacing w:before="138" w:line="259" w:lineRule="auto"/>
              <w:ind w:left="107" w:right="234"/>
              <w:jc w:val="both"/>
            </w:pPr>
            <w:r w:rsidRPr="002E1DF0">
              <w:t>150 groups</w:t>
            </w:r>
            <w:r w:rsidR="008D0DFC" w:rsidRPr="002E1DF0">
              <w:t xml:space="preserve"> of rural women were supported </w:t>
            </w:r>
            <w:r w:rsidRPr="002E1DF0">
              <w:t>with skills to on</w:t>
            </w:r>
            <w:r w:rsidR="00341936" w:rsidRPr="002E1DF0">
              <w:t xml:space="preserve"> climate</w:t>
            </w:r>
            <w:r w:rsidR="008D0DFC" w:rsidRPr="002E1DF0">
              <w:t xml:space="preserve"> smart </w:t>
            </w:r>
            <w:r w:rsidRPr="002E1DF0">
              <w:t>agriculture technologies</w:t>
            </w:r>
            <w:r w:rsidR="00671D15" w:rsidRPr="002E1DF0">
              <w:t xml:space="preserve"> through Farm field and life skills. </w:t>
            </w:r>
          </w:p>
        </w:tc>
        <w:tc>
          <w:tcPr>
            <w:tcW w:w="2610" w:type="dxa"/>
            <w:gridSpan w:val="2"/>
            <w:shd w:val="clear" w:color="auto" w:fill="FFFFFF" w:themeFill="background1"/>
          </w:tcPr>
          <w:p w14:paraId="7D2E5C76" w14:textId="77777777" w:rsidR="00A71867" w:rsidRPr="002E1DF0" w:rsidRDefault="008D0DFC" w:rsidP="00DF1946">
            <w:pPr>
              <w:pStyle w:val="TableParagraph"/>
              <w:spacing w:line="259" w:lineRule="auto"/>
            </w:pPr>
            <w:r w:rsidRPr="002E1DF0">
              <w:t xml:space="preserve"> Implemented as planned </w:t>
            </w:r>
          </w:p>
        </w:tc>
        <w:tc>
          <w:tcPr>
            <w:tcW w:w="3060" w:type="dxa"/>
            <w:shd w:val="clear" w:color="auto" w:fill="FFFFFF" w:themeFill="background1"/>
          </w:tcPr>
          <w:p w14:paraId="769E24F5" w14:textId="77777777" w:rsidR="008D0DFC" w:rsidRPr="002E1DF0" w:rsidRDefault="008D0DFC" w:rsidP="008D0DFC">
            <w:pPr>
              <w:pStyle w:val="TableParagraph"/>
              <w:spacing w:line="259" w:lineRule="auto"/>
              <w:ind w:left="155"/>
            </w:pPr>
            <w:r w:rsidRPr="002E1DF0">
              <w:t>Implementing partner report</w:t>
            </w:r>
          </w:p>
          <w:p w14:paraId="2BFCC237" w14:textId="77777777" w:rsidR="008D0DFC" w:rsidRPr="002E1DF0" w:rsidRDefault="008D0DFC" w:rsidP="008D0DFC">
            <w:pPr>
              <w:pStyle w:val="TableParagraph"/>
              <w:spacing w:line="259" w:lineRule="auto"/>
              <w:ind w:left="155"/>
            </w:pPr>
          </w:p>
          <w:p w14:paraId="1AB39186" w14:textId="77777777" w:rsidR="008D0DFC" w:rsidRPr="002E1DF0" w:rsidRDefault="008D0DFC" w:rsidP="008D0DFC">
            <w:pPr>
              <w:pStyle w:val="TableParagraph"/>
              <w:spacing w:line="259" w:lineRule="auto"/>
              <w:ind w:left="155"/>
            </w:pPr>
          </w:p>
          <w:p w14:paraId="75E2777A" w14:textId="77777777" w:rsidR="008D0DFC" w:rsidRPr="002E1DF0" w:rsidRDefault="008D0DFC" w:rsidP="008D0DFC">
            <w:pPr>
              <w:pStyle w:val="TableParagraph"/>
              <w:spacing w:line="259" w:lineRule="auto"/>
              <w:ind w:left="155"/>
            </w:pPr>
          </w:p>
          <w:p w14:paraId="0C0E6D33" w14:textId="77777777" w:rsidR="008D0DFC" w:rsidRPr="002E1DF0" w:rsidRDefault="008D0DFC" w:rsidP="008D0DFC">
            <w:pPr>
              <w:pStyle w:val="TableParagraph"/>
              <w:spacing w:line="259" w:lineRule="auto"/>
              <w:ind w:left="155"/>
            </w:pPr>
          </w:p>
          <w:p w14:paraId="207FE3F8" w14:textId="77777777" w:rsidR="008D0DFC" w:rsidRPr="002E1DF0" w:rsidRDefault="008D0DFC" w:rsidP="008D0DFC">
            <w:pPr>
              <w:pStyle w:val="TableParagraph"/>
              <w:spacing w:line="259" w:lineRule="auto"/>
              <w:ind w:left="155"/>
            </w:pPr>
          </w:p>
          <w:p w14:paraId="65595B89" w14:textId="77777777" w:rsidR="008D0DFC" w:rsidRPr="002E1DF0" w:rsidRDefault="008D0DFC" w:rsidP="008D0DFC">
            <w:pPr>
              <w:pStyle w:val="TableParagraph"/>
              <w:spacing w:line="259" w:lineRule="auto"/>
              <w:ind w:left="155"/>
            </w:pPr>
          </w:p>
          <w:p w14:paraId="30198AAF" w14:textId="77777777" w:rsidR="00A71867" w:rsidRPr="002E1DF0" w:rsidRDefault="00A71867" w:rsidP="00DF1946">
            <w:pPr>
              <w:pStyle w:val="TableParagraph"/>
              <w:spacing w:line="259" w:lineRule="auto"/>
              <w:ind w:left="155"/>
            </w:pPr>
          </w:p>
        </w:tc>
      </w:tr>
      <w:tr w:rsidR="00100FF3" w:rsidRPr="002E1DF0" w14:paraId="67666CD4" w14:textId="77777777" w:rsidTr="00B3668E">
        <w:trPr>
          <w:cantSplit/>
          <w:trHeight w:val="3945"/>
        </w:trPr>
        <w:tc>
          <w:tcPr>
            <w:tcW w:w="2950" w:type="dxa"/>
            <w:shd w:val="clear" w:color="auto" w:fill="auto"/>
          </w:tcPr>
          <w:p w14:paraId="5A0D154F" w14:textId="482109AD" w:rsidR="008119F3" w:rsidRPr="002E1DF0" w:rsidRDefault="008119F3" w:rsidP="008E5DC9">
            <w:pPr>
              <w:pStyle w:val="TableParagraph"/>
              <w:spacing w:before="138" w:line="259" w:lineRule="auto"/>
              <w:ind w:left="107" w:right="234"/>
              <w:jc w:val="both"/>
            </w:pPr>
            <w:r w:rsidRPr="002E1DF0">
              <w:t>Indicator 1.1.</w:t>
            </w:r>
            <w:r w:rsidR="00EF1111" w:rsidRPr="002E1DF0">
              <w:t>3</w:t>
            </w:r>
            <w:r w:rsidRPr="002E1DF0">
              <w:t xml:space="preserve">: Number of rural women and men who have strengthened their knowledge on land rights and land </w:t>
            </w:r>
            <w:r w:rsidR="006B56B9" w:rsidRPr="002E1DF0">
              <w:t>management.</w:t>
            </w:r>
          </w:p>
          <w:p w14:paraId="42F75536" w14:textId="77777777" w:rsidR="008119F3" w:rsidRPr="002E1DF0" w:rsidRDefault="008119F3" w:rsidP="00084C55">
            <w:pPr>
              <w:pStyle w:val="TableParagraph"/>
              <w:spacing w:before="138" w:line="259" w:lineRule="auto"/>
              <w:ind w:right="234"/>
            </w:pPr>
          </w:p>
          <w:p w14:paraId="258CC678" w14:textId="77777777" w:rsidR="008119F3" w:rsidRPr="002E1DF0" w:rsidRDefault="008119F3" w:rsidP="00084C55">
            <w:pPr>
              <w:pStyle w:val="TableParagraph"/>
              <w:spacing w:before="138" w:line="259" w:lineRule="auto"/>
              <w:ind w:left="107" w:right="234"/>
            </w:pPr>
            <w:r w:rsidRPr="002E1DF0">
              <w:t>Baseline: 0</w:t>
            </w:r>
          </w:p>
          <w:p w14:paraId="24A6B8DF" w14:textId="562A2FE6" w:rsidR="008119F3" w:rsidRPr="002E1DF0" w:rsidRDefault="008119F3" w:rsidP="00084C55">
            <w:pPr>
              <w:pStyle w:val="TableParagraph"/>
              <w:spacing w:before="138" w:line="259" w:lineRule="auto"/>
              <w:ind w:left="107" w:right="234"/>
            </w:pPr>
            <w:r w:rsidRPr="002E1DF0">
              <w:t>Planned Target:</w:t>
            </w:r>
            <w:r w:rsidR="004260C9" w:rsidRPr="002E1DF0">
              <w:t xml:space="preserve"> </w:t>
            </w:r>
            <w:r w:rsidR="00E85125" w:rsidRPr="002E1DF0">
              <w:t>1000</w:t>
            </w:r>
          </w:p>
        </w:tc>
        <w:tc>
          <w:tcPr>
            <w:tcW w:w="2360" w:type="dxa"/>
            <w:shd w:val="clear" w:color="auto" w:fill="auto"/>
          </w:tcPr>
          <w:p w14:paraId="2B0EFD3C" w14:textId="7887279B" w:rsidR="008119F3" w:rsidRPr="002E1DF0" w:rsidRDefault="00E85125" w:rsidP="00084C55">
            <w:pPr>
              <w:pStyle w:val="TableParagraph"/>
              <w:spacing w:before="138" w:line="259" w:lineRule="auto"/>
              <w:ind w:left="108" w:right="234"/>
            </w:pPr>
            <w:r w:rsidRPr="002E1DF0">
              <w:t xml:space="preserve">2,212 </w:t>
            </w:r>
            <w:r w:rsidR="00671D15" w:rsidRPr="002E1DF0">
              <w:t xml:space="preserve">beneficiaries </w:t>
            </w:r>
          </w:p>
        </w:tc>
        <w:tc>
          <w:tcPr>
            <w:tcW w:w="2610" w:type="dxa"/>
            <w:gridSpan w:val="2"/>
            <w:shd w:val="clear" w:color="auto" w:fill="auto"/>
          </w:tcPr>
          <w:p w14:paraId="79159F71" w14:textId="77777777" w:rsidR="008119F3" w:rsidRPr="002E1DF0" w:rsidRDefault="00E85125" w:rsidP="00084C55">
            <w:pPr>
              <w:pStyle w:val="TableParagraph"/>
              <w:spacing w:before="138" w:line="259" w:lineRule="auto"/>
              <w:ind w:left="106" w:right="234"/>
              <w:jc w:val="both"/>
            </w:pPr>
            <w:r w:rsidRPr="002E1DF0">
              <w:t>Implemented as planned</w:t>
            </w:r>
          </w:p>
        </w:tc>
        <w:tc>
          <w:tcPr>
            <w:tcW w:w="3060" w:type="dxa"/>
            <w:shd w:val="clear" w:color="auto" w:fill="auto"/>
          </w:tcPr>
          <w:p w14:paraId="4D92982D" w14:textId="77777777" w:rsidR="00E85125" w:rsidRPr="002E1DF0" w:rsidRDefault="00E85125" w:rsidP="00E85125">
            <w:pPr>
              <w:pStyle w:val="TableParagraph"/>
              <w:spacing w:line="259" w:lineRule="auto"/>
              <w:ind w:left="155"/>
            </w:pPr>
            <w:r w:rsidRPr="002E1DF0">
              <w:t>Implementing partner report</w:t>
            </w:r>
          </w:p>
          <w:p w14:paraId="3F2A798A" w14:textId="77777777" w:rsidR="008119F3" w:rsidRPr="002E1DF0" w:rsidRDefault="008119F3" w:rsidP="00084C55">
            <w:pPr>
              <w:pStyle w:val="TableParagraph"/>
              <w:spacing w:before="138" w:line="259" w:lineRule="auto"/>
              <w:ind w:right="234"/>
            </w:pPr>
          </w:p>
          <w:p w14:paraId="2B51AB8B" w14:textId="77777777" w:rsidR="00827332" w:rsidRPr="002E1DF0" w:rsidRDefault="00827332" w:rsidP="00084C55">
            <w:pPr>
              <w:pStyle w:val="TableParagraph"/>
              <w:spacing w:before="138" w:line="259" w:lineRule="auto"/>
              <w:ind w:right="234"/>
            </w:pPr>
          </w:p>
          <w:p w14:paraId="589C7884" w14:textId="77777777" w:rsidR="00827332" w:rsidRPr="002E1DF0" w:rsidRDefault="00827332" w:rsidP="00084C55">
            <w:pPr>
              <w:pStyle w:val="TableParagraph"/>
              <w:spacing w:before="138" w:line="259" w:lineRule="auto"/>
              <w:ind w:right="234"/>
            </w:pPr>
          </w:p>
          <w:p w14:paraId="71F2BDA6" w14:textId="77777777" w:rsidR="00827332" w:rsidRPr="002E1DF0" w:rsidRDefault="00827332" w:rsidP="00084C55">
            <w:pPr>
              <w:pStyle w:val="TableParagraph"/>
              <w:spacing w:before="138" w:line="259" w:lineRule="auto"/>
              <w:ind w:right="234"/>
            </w:pPr>
          </w:p>
          <w:p w14:paraId="482DC75E" w14:textId="77777777" w:rsidR="00827332" w:rsidRPr="002E1DF0" w:rsidRDefault="00827332" w:rsidP="00084C55">
            <w:pPr>
              <w:pStyle w:val="TableParagraph"/>
              <w:spacing w:before="138" w:line="259" w:lineRule="auto"/>
              <w:ind w:right="234"/>
            </w:pPr>
          </w:p>
          <w:p w14:paraId="666595A8" w14:textId="77777777" w:rsidR="00827332" w:rsidRPr="002E1DF0" w:rsidRDefault="00827332" w:rsidP="00084C55">
            <w:pPr>
              <w:pStyle w:val="TableParagraph"/>
              <w:spacing w:before="138" w:line="259" w:lineRule="auto"/>
              <w:ind w:right="234"/>
            </w:pPr>
          </w:p>
          <w:p w14:paraId="2D4F000E" w14:textId="77777777" w:rsidR="00827332" w:rsidRPr="002E1DF0" w:rsidRDefault="00827332" w:rsidP="00084C55">
            <w:pPr>
              <w:pStyle w:val="TableParagraph"/>
              <w:spacing w:before="138" w:line="259" w:lineRule="auto"/>
              <w:ind w:right="234"/>
            </w:pPr>
          </w:p>
          <w:p w14:paraId="0B8EB6EC" w14:textId="77777777" w:rsidR="00827332" w:rsidRPr="002E1DF0" w:rsidRDefault="00827332" w:rsidP="00084C55">
            <w:pPr>
              <w:pStyle w:val="TableParagraph"/>
              <w:spacing w:before="138" w:line="259" w:lineRule="auto"/>
              <w:ind w:right="234"/>
            </w:pPr>
          </w:p>
          <w:p w14:paraId="58BB0DEF" w14:textId="77777777" w:rsidR="00827332" w:rsidRPr="002E1DF0" w:rsidRDefault="00827332" w:rsidP="00084C55">
            <w:pPr>
              <w:pStyle w:val="TableParagraph"/>
              <w:spacing w:before="138" w:line="259" w:lineRule="auto"/>
              <w:ind w:right="234"/>
            </w:pPr>
          </w:p>
          <w:p w14:paraId="0BE4E65E" w14:textId="1B126637" w:rsidR="00827332" w:rsidRPr="002E1DF0" w:rsidRDefault="00827332" w:rsidP="00084C55">
            <w:pPr>
              <w:pStyle w:val="TableParagraph"/>
              <w:spacing w:before="138" w:line="259" w:lineRule="auto"/>
              <w:ind w:right="234"/>
            </w:pPr>
          </w:p>
        </w:tc>
      </w:tr>
      <w:tr w:rsidR="00A27FA7" w:rsidRPr="002E1DF0" w14:paraId="2DDE9B1C" w14:textId="77777777" w:rsidTr="005F6897">
        <w:trPr>
          <w:cantSplit/>
          <w:trHeight w:val="353"/>
        </w:trPr>
        <w:tc>
          <w:tcPr>
            <w:tcW w:w="10980" w:type="dxa"/>
            <w:gridSpan w:val="5"/>
            <w:shd w:val="clear" w:color="auto" w:fill="F1F1F1"/>
          </w:tcPr>
          <w:p w14:paraId="48A6A4D0" w14:textId="77777777" w:rsidR="00827332" w:rsidRPr="002E1DF0" w:rsidRDefault="00827332" w:rsidP="00DF1946">
            <w:pPr>
              <w:pStyle w:val="TableParagraph"/>
              <w:spacing w:line="259" w:lineRule="auto"/>
              <w:ind w:left="107"/>
              <w:rPr>
                <w:b/>
                <w:bCs/>
                <w:color w:val="000000"/>
              </w:rPr>
            </w:pPr>
          </w:p>
          <w:p w14:paraId="7C17888E" w14:textId="7E095FA1" w:rsidR="00A27FA7" w:rsidRPr="002E1DF0" w:rsidRDefault="00673FCC" w:rsidP="00DF1946">
            <w:pPr>
              <w:pStyle w:val="TableParagraph"/>
              <w:spacing w:line="259" w:lineRule="auto"/>
              <w:ind w:left="107"/>
              <w:rPr>
                <w:b/>
                <w:bCs/>
                <w:color w:val="000000"/>
              </w:rPr>
            </w:pPr>
            <w:r w:rsidRPr="002E1DF0">
              <w:rPr>
                <w:noProof/>
              </w:rPr>
              <mc:AlternateContent>
                <mc:Choice Requires="wps">
                  <w:drawing>
                    <wp:anchor distT="0" distB="0" distL="0" distR="0" simplePos="0" relativeHeight="251659264" behindDoc="1" locked="0" layoutInCell="1" allowOverlap="1" wp14:anchorId="2FE53ECF" wp14:editId="23AEE9E8">
                      <wp:simplePos x="0" y="0"/>
                      <wp:positionH relativeFrom="page">
                        <wp:posOffset>895985</wp:posOffset>
                      </wp:positionH>
                      <wp:positionV relativeFrom="paragraph">
                        <wp:posOffset>195580</wp:posOffset>
                      </wp:positionV>
                      <wp:extent cx="8267700" cy="6350"/>
                      <wp:effectExtent l="0" t="0" r="0" b="0"/>
                      <wp:wrapTopAndBottom/>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7700" cy="6350"/>
                              </a:xfrm>
                              <a:prstGeom prst="rect">
                                <a:avLst/>
                              </a:prstGeom>
                              <a:solidFill>
                                <a:srgbClr val="D9D9D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FDEE05" id="Rectangle 3" o:spid="_x0000_s1026" style="position:absolute;margin-left:70.55pt;margin-top:15.4pt;width:651pt;height:.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" fillcolor="#d9d9d9" stroked="f">
                      <w10:wrap type="topAndBottom" anchorx="page"/>
                    </v:rect>
                  </w:pict>
                </mc:Fallback>
              </mc:AlternateContent>
            </w:r>
            <w:r w:rsidR="00A27FA7" w:rsidRPr="002E1DF0">
              <w:rPr>
                <w:b/>
                <w:bCs/>
                <w:color w:val="000000"/>
              </w:rPr>
              <w:t>Output 1.2 Rural women have greater capacity to enhance and control local food security reserves and their production</w:t>
            </w:r>
          </w:p>
        </w:tc>
      </w:tr>
      <w:tr w:rsidR="00601018" w:rsidRPr="002E1DF0" w14:paraId="77C0FC87" w14:textId="77777777" w:rsidTr="00B3668E">
        <w:trPr>
          <w:cantSplit/>
          <w:trHeight w:val="1748"/>
        </w:trPr>
        <w:tc>
          <w:tcPr>
            <w:tcW w:w="2950" w:type="dxa"/>
            <w:shd w:val="clear" w:color="auto" w:fill="F1F1F1"/>
          </w:tcPr>
          <w:p w14:paraId="4FF14DD3" w14:textId="5A53EADB" w:rsidR="00A27FA7" w:rsidRPr="002E1DF0" w:rsidRDefault="00A27FA7" w:rsidP="00DF1946">
            <w:pPr>
              <w:pStyle w:val="TableParagraph"/>
              <w:spacing w:line="259" w:lineRule="auto"/>
              <w:ind w:left="107" w:right="95"/>
            </w:pPr>
            <w:r w:rsidRPr="002E1DF0">
              <w:lastRenderedPageBreak/>
              <w:t>Indicator 1.2.</w:t>
            </w:r>
            <w:r w:rsidR="00C34B6F" w:rsidRPr="002E1DF0">
              <w:t>1</w:t>
            </w:r>
            <w:r w:rsidRPr="002E1DF0">
              <w:t xml:space="preserve">: </w:t>
            </w:r>
            <w:r w:rsidR="000912CC" w:rsidRPr="002E1DF0">
              <w:t>N</w:t>
            </w:r>
            <w:r w:rsidR="001329E9" w:rsidRPr="002E1DF0">
              <w:t xml:space="preserve">umber of </w:t>
            </w:r>
            <w:r w:rsidR="00341936" w:rsidRPr="002E1DF0">
              <w:t>cooperatives</w:t>
            </w:r>
            <w:r w:rsidR="000912CC" w:rsidRPr="002E1DF0">
              <w:t xml:space="preserve"> supported with </w:t>
            </w:r>
            <w:r w:rsidR="00671D15" w:rsidRPr="002E1DF0">
              <w:t xml:space="preserve">skills to manage </w:t>
            </w:r>
            <w:r w:rsidR="000912CC" w:rsidRPr="002E1DF0">
              <w:t>irrigation equipment</w:t>
            </w:r>
            <w:r w:rsidR="00A0578E" w:rsidRPr="002E1DF0">
              <w:footnoteReference w:id="8"/>
            </w:r>
          </w:p>
          <w:p w14:paraId="77436A85" w14:textId="77777777" w:rsidR="00A27FA7" w:rsidRPr="002E1DF0" w:rsidRDefault="00A27FA7" w:rsidP="00DF1946">
            <w:pPr>
              <w:pStyle w:val="TableParagraph"/>
              <w:spacing w:line="259" w:lineRule="auto"/>
              <w:ind w:left="158"/>
            </w:pPr>
            <w:r w:rsidRPr="002E1DF0">
              <w:t xml:space="preserve">Baseline: </w:t>
            </w:r>
            <w:r w:rsidR="000912CC" w:rsidRPr="002E1DF0">
              <w:t>0</w:t>
            </w:r>
          </w:p>
          <w:p w14:paraId="705A6C78" w14:textId="552FE557" w:rsidR="00B37B34" w:rsidRPr="002E1DF0" w:rsidRDefault="00A27FA7" w:rsidP="000912CC">
            <w:pPr>
              <w:pStyle w:val="TableParagraph"/>
              <w:spacing w:before="1" w:line="259" w:lineRule="auto"/>
              <w:ind w:left="107"/>
            </w:pPr>
            <w:r w:rsidRPr="002E1DF0">
              <w:t xml:space="preserve">Target: </w:t>
            </w:r>
            <w:r w:rsidR="00671D15" w:rsidRPr="002E1DF0">
              <w:t xml:space="preserve">10 </w:t>
            </w:r>
          </w:p>
        </w:tc>
        <w:tc>
          <w:tcPr>
            <w:tcW w:w="2360" w:type="dxa"/>
            <w:shd w:val="clear" w:color="auto" w:fill="FFFFFF" w:themeFill="background1"/>
          </w:tcPr>
          <w:p w14:paraId="5800370C" w14:textId="5431BC33" w:rsidR="00B37B34" w:rsidRPr="002E1DF0" w:rsidRDefault="00671D15" w:rsidP="000912CC">
            <w:pPr>
              <w:pStyle w:val="TableParagraph"/>
              <w:spacing w:before="1" w:line="259" w:lineRule="auto"/>
              <w:ind w:left="107"/>
            </w:pPr>
            <w:r w:rsidRPr="002E1DF0">
              <w:t xml:space="preserve">16 beneficiaries </w:t>
            </w:r>
            <w:r w:rsidR="00360870" w:rsidRPr="002E1DF0">
              <w:t>were trained and given skills to manage solar powered irrigation systems which have been established to support 4</w:t>
            </w:r>
            <w:r w:rsidR="000912CC" w:rsidRPr="002E1DF0">
              <w:t xml:space="preserve"> cooperatives </w:t>
            </w:r>
            <w:r w:rsidR="00A16C8D" w:rsidRPr="002E1DF0">
              <w:t xml:space="preserve">in Ngoma District </w:t>
            </w:r>
          </w:p>
          <w:p w14:paraId="1B4CA027" w14:textId="77777777" w:rsidR="00A27FA7" w:rsidRPr="002E1DF0" w:rsidRDefault="00A27FA7" w:rsidP="00DF1946">
            <w:pPr>
              <w:pStyle w:val="TableParagraph"/>
              <w:spacing w:before="1" w:line="259" w:lineRule="auto"/>
              <w:ind w:left="108" w:right="99"/>
              <w:jc w:val="both"/>
            </w:pPr>
          </w:p>
          <w:p w14:paraId="65A8B502" w14:textId="77777777" w:rsidR="00A27FA7" w:rsidRPr="002E1DF0" w:rsidRDefault="00A27FA7" w:rsidP="00DF1946">
            <w:pPr>
              <w:pStyle w:val="TableParagraph"/>
              <w:spacing w:line="259" w:lineRule="auto"/>
              <w:ind w:left="108" w:right="96"/>
              <w:jc w:val="both"/>
            </w:pPr>
          </w:p>
        </w:tc>
        <w:tc>
          <w:tcPr>
            <w:tcW w:w="2460" w:type="dxa"/>
            <w:shd w:val="clear" w:color="auto" w:fill="FFFFFF" w:themeFill="background1"/>
          </w:tcPr>
          <w:p w14:paraId="1434FA73" w14:textId="77777777" w:rsidR="00A27FA7" w:rsidRPr="002E1DF0" w:rsidRDefault="00A0578E" w:rsidP="00121BD0">
            <w:pPr>
              <w:pStyle w:val="TableParagraph"/>
              <w:spacing w:line="259" w:lineRule="auto"/>
              <w:ind w:left="106" w:right="134"/>
              <w:jc w:val="both"/>
            </w:pPr>
            <w:r w:rsidRPr="002E1DF0">
              <w:t xml:space="preserve">Implemented as planned </w:t>
            </w:r>
          </w:p>
        </w:tc>
        <w:tc>
          <w:tcPr>
            <w:tcW w:w="3210" w:type="dxa"/>
            <w:gridSpan w:val="2"/>
            <w:shd w:val="clear" w:color="auto" w:fill="FFFFFF" w:themeFill="background1"/>
          </w:tcPr>
          <w:p w14:paraId="4F78D6C2" w14:textId="77777777" w:rsidR="004F4E4B" w:rsidRPr="002E1DF0" w:rsidRDefault="004F4E4B" w:rsidP="004F4E4B">
            <w:pPr>
              <w:pStyle w:val="TableParagraph"/>
              <w:spacing w:line="259" w:lineRule="auto"/>
              <w:ind w:left="155"/>
            </w:pPr>
            <w:r w:rsidRPr="002E1DF0">
              <w:t>Implementing partner report</w:t>
            </w:r>
          </w:p>
          <w:p w14:paraId="69D3A72B" w14:textId="77777777" w:rsidR="00A27FA7" w:rsidRPr="002E1DF0" w:rsidRDefault="00A27FA7" w:rsidP="000912CC">
            <w:pPr>
              <w:pStyle w:val="TableParagraph"/>
              <w:spacing w:line="259" w:lineRule="auto"/>
              <w:ind w:left="105" w:right="95"/>
              <w:jc w:val="both"/>
            </w:pPr>
          </w:p>
        </w:tc>
      </w:tr>
      <w:tr w:rsidR="00A27FA7" w:rsidRPr="002E1DF0" w14:paraId="5319238B" w14:textId="77777777" w:rsidTr="005F6897">
        <w:trPr>
          <w:cantSplit/>
          <w:trHeight w:val="362"/>
        </w:trPr>
        <w:tc>
          <w:tcPr>
            <w:tcW w:w="10980" w:type="dxa"/>
            <w:gridSpan w:val="5"/>
            <w:shd w:val="clear" w:color="auto" w:fill="D9D9D9"/>
          </w:tcPr>
          <w:p w14:paraId="2E3F7285" w14:textId="77777777" w:rsidR="00A27FA7" w:rsidRPr="002E1DF0" w:rsidRDefault="00A27FA7" w:rsidP="00DF1946">
            <w:pPr>
              <w:pStyle w:val="TableParagraph"/>
              <w:spacing w:line="259" w:lineRule="auto"/>
              <w:ind w:left="107"/>
              <w:rPr>
                <w:b/>
              </w:rPr>
            </w:pPr>
            <w:r w:rsidRPr="002E1DF0">
              <w:rPr>
                <w:b/>
              </w:rPr>
              <w:t>Outcome 2 Rural women have increased income to secure their livelihoods</w:t>
            </w:r>
          </w:p>
        </w:tc>
      </w:tr>
      <w:tr w:rsidR="00601018" w:rsidRPr="002E1DF0" w14:paraId="1481B160" w14:textId="77777777" w:rsidTr="00B3668E">
        <w:trPr>
          <w:cantSplit/>
          <w:trHeight w:val="919"/>
        </w:trPr>
        <w:tc>
          <w:tcPr>
            <w:tcW w:w="2950" w:type="dxa"/>
            <w:shd w:val="clear" w:color="auto" w:fill="D9D9D9"/>
          </w:tcPr>
          <w:p w14:paraId="0675736D" w14:textId="77777777" w:rsidR="00A27FA7" w:rsidRPr="002E1DF0" w:rsidRDefault="00A27FA7" w:rsidP="00DF1946">
            <w:pPr>
              <w:pStyle w:val="TableParagraph"/>
              <w:spacing w:line="259" w:lineRule="auto"/>
              <w:ind w:left="107" w:right="273"/>
            </w:pPr>
            <w:r w:rsidRPr="002E1DF0">
              <w:t>Indicator 2.1: Income generated by community saving groups (RWF)</w:t>
            </w:r>
          </w:p>
          <w:p w14:paraId="62D9CD99" w14:textId="77777777" w:rsidR="00A27FA7" w:rsidRPr="002E1DF0" w:rsidRDefault="00A27FA7" w:rsidP="00DF1946">
            <w:pPr>
              <w:pStyle w:val="TableParagraph"/>
              <w:spacing w:before="11" w:line="259" w:lineRule="auto"/>
            </w:pPr>
          </w:p>
          <w:p w14:paraId="58B15ED7" w14:textId="77777777" w:rsidR="00A27FA7" w:rsidRPr="002E1DF0" w:rsidRDefault="00A27FA7" w:rsidP="00DF1946">
            <w:pPr>
              <w:pStyle w:val="TableParagraph"/>
              <w:spacing w:line="259" w:lineRule="auto"/>
              <w:ind w:left="107"/>
            </w:pPr>
            <w:r w:rsidRPr="002E1DF0">
              <w:t>Baseline:</w:t>
            </w:r>
            <w:r w:rsidR="00C6106C" w:rsidRPr="002E1DF0">
              <w:t xml:space="preserve"> 0</w:t>
            </w:r>
          </w:p>
          <w:p w14:paraId="27904C67" w14:textId="7AD8FB7E" w:rsidR="00C2299F" w:rsidRPr="002E1DF0" w:rsidRDefault="00C2299F" w:rsidP="00DF1946">
            <w:pPr>
              <w:pStyle w:val="TableParagraph"/>
              <w:spacing w:line="259" w:lineRule="auto"/>
              <w:ind w:left="107"/>
            </w:pPr>
            <w:r w:rsidRPr="002E1DF0">
              <w:t xml:space="preserve">Target: </w:t>
            </w:r>
            <w:r w:rsidR="00360870" w:rsidRPr="002E1DF0">
              <w:t xml:space="preserve">100 </w:t>
            </w:r>
          </w:p>
          <w:p w14:paraId="65CFCD47" w14:textId="77777777" w:rsidR="00C2299F" w:rsidRPr="002E1DF0" w:rsidRDefault="00C2299F" w:rsidP="002F758E">
            <w:pPr>
              <w:pStyle w:val="TableParagraph"/>
              <w:spacing w:line="259" w:lineRule="auto"/>
              <w:rPr>
                <w:highlight w:val="yellow"/>
              </w:rPr>
            </w:pPr>
          </w:p>
        </w:tc>
        <w:tc>
          <w:tcPr>
            <w:tcW w:w="2360" w:type="dxa"/>
            <w:shd w:val="clear" w:color="auto" w:fill="auto"/>
          </w:tcPr>
          <w:p w14:paraId="70031008" w14:textId="0DF4999F" w:rsidR="00A27FA7" w:rsidRPr="002E1DF0" w:rsidRDefault="00360870" w:rsidP="00DF1946">
            <w:pPr>
              <w:pStyle w:val="TableParagraph"/>
              <w:spacing w:line="259" w:lineRule="auto"/>
            </w:pPr>
            <w:r w:rsidRPr="002E1DF0">
              <w:t xml:space="preserve"> </w:t>
            </w:r>
            <w:r w:rsidR="0071376D" w:rsidRPr="002E1DF0">
              <w:t xml:space="preserve"> VSLAs </w:t>
            </w:r>
            <w:r w:rsidRPr="002E1DF0">
              <w:t xml:space="preserve">have </w:t>
            </w:r>
            <w:r w:rsidR="0071376D" w:rsidRPr="002E1DF0">
              <w:t xml:space="preserve">saved a total amount of </w:t>
            </w:r>
            <w:r w:rsidR="00C6106C" w:rsidRPr="002E1DF0">
              <w:t xml:space="preserve">US$ </w:t>
            </w:r>
            <w:r w:rsidR="002818C7" w:rsidRPr="002E1DF0">
              <w:t xml:space="preserve">US $ </w:t>
            </w:r>
            <w:r w:rsidRPr="002E1DF0">
              <w:t>71,305.36</w:t>
            </w:r>
          </w:p>
        </w:tc>
        <w:tc>
          <w:tcPr>
            <w:tcW w:w="2460" w:type="dxa"/>
            <w:shd w:val="clear" w:color="auto" w:fill="auto"/>
          </w:tcPr>
          <w:p w14:paraId="408AEAAF" w14:textId="4FF4510A" w:rsidR="00A27FA7" w:rsidRPr="002E1DF0" w:rsidRDefault="002818C7" w:rsidP="00DF1946">
            <w:pPr>
              <w:pStyle w:val="TableParagraph"/>
              <w:spacing w:line="259" w:lineRule="auto"/>
              <w:ind w:left="108" w:right="96"/>
              <w:jc w:val="both"/>
            </w:pPr>
            <w:r w:rsidRPr="002E1DF0">
              <w:t xml:space="preserve">This was saved by the </w:t>
            </w:r>
            <w:r w:rsidR="00360870" w:rsidRPr="002E1DF0">
              <w:t>8,007 farmers (6,</w:t>
            </w:r>
            <w:r w:rsidR="00A565F2" w:rsidRPr="002E1DF0">
              <w:t>33</w:t>
            </w:r>
            <w:r w:rsidR="00360870" w:rsidRPr="002E1DF0">
              <w:t>9 women and 1,</w:t>
            </w:r>
            <w:r w:rsidR="00A565F2" w:rsidRPr="002E1DF0">
              <w:t>66</w:t>
            </w:r>
            <w:r w:rsidR="00360870" w:rsidRPr="002E1DF0">
              <w:t>8 men</w:t>
            </w:r>
            <w:r w:rsidR="00A565F2" w:rsidRPr="002E1DF0">
              <w:t>)</w:t>
            </w:r>
            <w:r w:rsidRPr="002E1DF0">
              <w:t xml:space="preserve"> </w:t>
            </w:r>
            <w:r w:rsidR="00A565F2" w:rsidRPr="002E1DF0">
              <w:t xml:space="preserve">as </w:t>
            </w:r>
            <w:r w:rsidRPr="002E1DF0">
              <w:t xml:space="preserve">newly created VSLAs </w:t>
            </w:r>
            <w:r w:rsidR="00A565F2" w:rsidRPr="002E1DF0">
              <w:t xml:space="preserve">in 2023 </w:t>
            </w:r>
          </w:p>
        </w:tc>
        <w:tc>
          <w:tcPr>
            <w:tcW w:w="3210" w:type="dxa"/>
            <w:gridSpan w:val="2"/>
            <w:shd w:val="clear" w:color="auto" w:fill="auto"/>
          </w:tcPr>
          <w:p w14:paraId="2C5A0515" w14:textId="77777777" w:rsidR="00A27FA7" w:rsidRPr="002E1DF0" w:rsidRDefault="00C6106C" w:rsidP="00DF1946">
            <w:pPr>
              <w:pStyle w:val="TableParagraph"/>
              <w:spacing w:line="259" w:lineRule="auto"/>
              <w:rPr>
                <w:highlight w:val="yellow"/>
              </w:rPr>
            </w:pPr>
            <w:r w:rsidRPr="002E1DF0">
              <w:t xml:space="preserve">Implementing </w:t>
            </w:r>
            <w:r w:rsidR="0071376D" w:rsidRPr="002E1DF0">
              <w:t>Partner Progress report</w:t>
            </w:r>
          </w:p>
        </w:tc>
      </w:tr>
    </w:tbl>
    <w:tbl>
      <w:tblPr>
        <w:tblpPr w:leftFromText="180" w:rightFromText="180" w:vertAnchor="text" w:horzAnchor="margin" w:tblpX="-545" w:tblpY="19"/>
        <w:tblW w:w="109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5"/>
        <w:gridCol w:w="2070"/>
        <w:gridCol w:w="2700"/>
        <w:gridCol w:w="3240"/>
      </w:tblGrid>
      <w:tr w:rsidR="0031296D" w:rsidRPr="002E1DF0" w14:paraId="313FC0CC" w14:textId="77777777" w:rsidTr="005F6897">
        <w:trPr>
          <w:cantSplit/>
          <w:trHeight w:val="460"/>
        </w:trPr>
        <w:tc>
          <w:tcPr>
            <w:tcW w:w="10975" w:type="dxa"/>
            <w:gridSpan w:val="4"/>
            <w:shd w:val="clear" w:color="auto" w:fill="F1F1F1"/>
          </w:tcPr>
          <w:p w14:paraId="4DF7A9F3" w14:textId="633827C6" w:rsidR="0031296D" w:rsidRPr="002E1DF0" w:rsidRDefault="0031296D" w:rsidP="005F6897">
            <w:pPr>
              <w:pStyle w:val="TableParagraph"/>
              <w:spacing w:line="259" w:lineRule="auto"/>
              <w:ind w:left="107"/>
              <w:rPr>
                <w:b/>
                <w:bCs/>
              </w:rPr>
            </w:pPr>
            <w:r w:rsidRPr="002E1DF0">
              <w:rPr>
                <w:b/>
                <w:bCs/>
              </w:rPr>
              <w:t>Output 2.1 Rural women have enhanced entrepreneurship skills and value chains to access markets for their products</w:t>
            </w:r>
          </w:p>
        </w:tc>
      </w:tr>
      <w:tr w:rsidR="0031296D" w:rsidRPr="002E1DF0" w14:paraId="0DCCDEB6" w14:textId="77777777" w:rsidTr="005F6897">
        <w:trPr>
          <w:cantSplit/>
          <w:trHeight w:val="1610"/>
        </w:trPr>
        <w:tc>
          <w:tcPr>
            <w:tcW w:w="2965" w:type="dxa"/>
            <w:shd w:val="clear" w:color="auto" w:fill="E7E6E6"/>
          </w:tcPr>
          <w:p w14:paraId="75D40CB3" w14:textId="75DA2417" w:rsidR="0031296D" w:rsidRPr="002E1DF0" w:rsidRDefault="0031296D" w:rsidP="005F6897">
            <w:pPr>
              <w:pStyle w:val="TableParagraph"/>
              <w:spacing w:line="259" w:lineRule="auto"/>
              <w:ind w:left="107" w:right="223"/>
              <w:jc w:val="both"/>
            </w:pPr>
            <w:r w:rsidRPr="002E1DF0">
              <w:t xml:space="preserve">Indicator 2.1.1: Number of rural women’s cooperatives and women groups with agriculture production sales to </w:t>
            </w:r>
            <w:r w:rsidR="00751D18" w:rsidRPr="002E1DF0">
              <w:t>markets.</w:t>
            </w:r>
          </w:p>
          <w:p w14:paraId="62F830E0" w14:textId="77777777" w:rsidR="0031296D" w:rsidRPr="002E1DF0" w:rsidRDefault="0031296D" w:rsidP="005F6897">
            <w:pPr>
              <w:pStyle w:val="TableParagraph"/>
              <w:spacing w:line="259" w:lineRule="auto"/>
              <w:ind w:left="107"/>
            </w:pPr>
            <w:r w:rsidRPr="002E1DF0">
              <w:t>Baseline:0</w:t>
            </w:r>
          </w:p>
          <w:p w14:paraId="6677F955" w14:textId="201E0A28" w:rsidR="0031296D" w:rsidRPr="002E1DF0" w:rsidRDefault="0031296D" w:rsidP="005F6897">
            <w:pPr>
              <w:pStyle w:val="TableParagraph"/>
              <w:spacing w:line="259" w:lineRule="auto"/>
              <w:ind w:left="107" w:right="223"/>
            </w:pPr>
            <w:r w:rsidRPr="002E1DF0">
              <w:t>Target:1</w:t>
            </w:r>
            <w:r w:rsidR="00F75F68" w:rsidRPr="002E1DF0">
              <w:t>0</w:t>
            </w:r>
          </w:p>
        </w:tc>
        <w:tc>
          <w:tcPr>
            <w:tcW w:w="2070" w:type="dxa"/>
            <w:shd w:val="clear" w:color="auto" w:fill="FFFFFF" w:themeFill="background1"/>
          </w:tcPr>
          <w:p w14:paraId="23A52AAA" w14:textId="66D55A3C" w:rsidR="0031296D" w:rsidRPr="002E1DF0" w:rsidRDefault="0031296D" w:rsidP="005F6897">
            <w:pPr>
              <w:pStyle w:val="TableParagraph"/>
              <w:spacing w:line="259" w:lineRule="auto"/>
              <w:ind w:left="108"/>
            </w:pPr>
            <w:r w:rsidRPr="002E1DF0">
              <w:t>1</w:t>
            </w:r>
            <w:r w:rsidR="00F75F68" w:rsidRPr="002E1DF0">
              <w:t>5</w:t>
            </w:r>
            <w:r w:rsidRPr="002E1DF0">
              <w:t xml:space="preserve"> </w:t>
            </w:r>
            <w:r w:rsidR="00D72534" w:rsidRPr="002E1DF0">
              <w:t>groups composed</w:t>
            </w:r>
            <w:r w:rsidRPr="002E1DF0">
              <w:t xml:space="preserve"> of 1,675 (1,305 women and 370 men)</w:t>
            </w:r>
          </w:p>
          <w:p w14:paraId="12628E1B" w14:textId="77777777" w:rsidR="0031296D" w:rsidRPr="002E1DF0" w:rsidRDefault="0031296D" w:rsidP="005F6897">
            <w:pPr>
              <w:pStyle w:val="TableParagraph"/>
              <w:spacing w:line="259" w:lineRule="auto"/>
              <w:ind w:left="108"/>
            </w:pPr>
          </w:p>
          <w:p w14:paraId="69F26D2F" w14:textId="77777777" w:rsidR="0031296D" w:rsidRPr="002E1DF0" w:rsidRDefault="0031296D" w:rsidP="005F6897">
            <w:pPr>
              <w:pStyle w:val="TableParagraph"/>
              <w:spacing w:line="259" w:lineRule="auto"/>
              <w:ind w:left="108"/>
            </w:pPr>
          </w:p>
        </w:tc>
        <w:tc>
          <w:tcPr>
            <w:tcW w:w="2700" w:type="dxa"/>
            <w:shd w:val="clear" w:color="auto" w:fill="FFFFFF" w:themeFill="background1"/>
          </w:tcPr>
          <w:p w14:paraId="145399F0" w14:textId="5DE63020" w:rsidR="0031296D" w:rsidRPr="002E1DF0" w:rsidRDefault="0031296D" w:rsidP="005F6897">
            <w:pPr>
              <w:pStyle w:val="TableParagraph"/>
              <w:spacing w:line="259" w:lineRule="auto"/>
              <w:ind w:left="106" w:right="97"/>
              <w:jc w:val="both"/>
            </w:pPr>
            <w:r w:rsidRPr="002E1DF0">
              <w:t xml:space="preserve">This is an on-going activity </w:t>
            </w:r>
          </w:p>
        </w:tc>
        <w:tc>
          <w:tcPr>
            <w:tcW w:w="3240" w:type="dxa"/>
            <w:shd w:val="clear" w:color="auto" w:fill="FFFFFF" w:themeFill="background1"/>
          </w:tcPr>
          <w:p w14:paraId="66455B4F" w14:textId="77777777" w:rsidR="0031296D" w:rsidRPr="002E1DF0" w:rsidRDefault="0031296D" w:rsidP="005F6897">
            <w:pPr>
              <w:pStyle w:val="TableParagraph"/>
              <w:spacing w:line="259" w:lineRule="auto"/>
            </w:pPr>
            <w:r w:rsidRPr="002E1DF0">
              <w:t>Implementing partners reports and field reports</w:t>
            </w:r>
          </w:p>
        </w:tc>
      </w:tr>
      <w:tr w:rsidR="0031296D" w:rsidRPr="002E1DF0" w14:paraId="5E6C10D5" w14:textId="77777777" w:rsidTr="005F6897">
        <w:trPr>
          <w:cantSplit/>
          <w:trHeight w:val="1609"/>
        </w:trPr>
        <w:tc>
          <w:tcPr>
            <w:tcW w:w="2965" w:type="dxa"/>
            <w:shd w:val="clear" w:color="auto" w:fill="F1F1F1"/>
          </w:tcPr>
          <w:p w14:paraId="0788AD02" w14:textId="4E0CCA5C" w:rsidR="0031296D" w:rsidRPr="002E1DF0" w:rsidRDefault="0031296D" w:rsidP="005F6897">
            <w:pPr>
              <w:pStyle w:val="TableParagraph"/>
              <w:spacing w:line="259" w:lineRule="auto"/>
              <w:ind w:left="107" w:right="234"/>
              <w:jc w:val="both"/>
            </w:pPr>
            <w:r w:rsidRPr="002E1DF0">
              <w:t>Indicator 2.1.2: Number of women</w:t>
            </w:r>
            <w:r w:rsidR="00532E4A">
              <w:t xml:space="preserve"> </w:t>
            </w:r>
            <w:r w:rsidRPr="002E1DF0">
              <w:t xml:space="preserve">trained on entrepreneurship skills and value </w:t>
            </w:r>
            <w:r w:rsidR="006B56B9" w:rsidRPr="002E1DF0">
              <w:t>chain.</w:t>
            </w:r>
          </w:p>
          <w:p w14:paraId="43911DA5" w14:textId="77777777" w:rsidR="0031296D" w:rsidRPr="002E1DF0" w:rsidRDefault="0031296D" w:rsidP="005F6897">
            <w:pPr>
              <w:pStyle w:val="TableParagraph"/>
              <w:spacing w:line="259" w:lineRule="auto"/>
              <w:ind w:left="107"/>
            </w:pPr>
            <w:r w:rsidRPr="002E1DF0">
              <w:t>Baseline: 0</w:t>
            </w:r>
          </w:p>
          <w:p w14:paraId="312B2DDE" w14:textId="0D263A1C" w:rsidR="0031296D" w:rsidRPr="002E1DF0" w:rsidRDefault="0031296D" w:rsidP="005F6897">
            <w:pPr>
              <w:pStyle w:val="TableParagraph"/>
              <w:spacing w:before="1" w:line="259" w:lineRule="auto"/>
              <w:ind w:left="107" w:right="379"/>
            </w:pPr>
            <w:r w:rsidRPr="002E1DF0">
              <w:t xml:space="preserve">Target: </w:t>
            </w:r>
            <w:r w:rsidR="00F75F68" w:rsidRPr="002E1DF0">
              <w:t>500</w:t>
            </w:r>
          </w:p>
        </w:tc>
        <w:tc>
          <w:tcPr>
            <w:tcW w:w="2070" w:type="dxa"/>
            <w:shd w:val="clear" w:color="auto" w:fill="auto"/>
          </w:tcPr>
          <w:p w14:paraId="608B58D7" w14:textId="1C123D39" w:rsidR="0031296D" w:rsidRPr="002E1DF0" w:rsidRDefault="00F75F68" w:rsidP="005F6897">
            <w:pPr>
              <w:pStyle w:val="TableParagraph"/>
              <w:spacing w:line="259" w:lineRule="auto"/>
              <w:ind w:left="108"/>
              <w:jc w:val="both"/>
              <w:rPr>
                <w:rFonts w:eastAsia="DejaVu Serif"/>
                <w:color w:val="000000"/>
              </w:rPr>
            </w:pPr>
            <w:r w:rsidRPr="002E1DF0">
              <w:rPr>
                <w:rFonts w:eastAsia="DejaVu Serif"/>
                <w:color w:val="000000"/>
              </w:rPr>
              <w:t>700 (490 women and 210 men)</w:t>
            </w:r>
            <w:r w:rsidR="0031296D" w:rsidRPr="002E1DF0">
              <w:rPr>
                <w:rFonts w:eastAsia="DejaVu Serif"/>
                <w:color w:val="000000"/>
              </w:rPr>
              <w:t xml:space="preserve"> were trained on entrepreneurship skills and business plan </w:t>
            </w:r>
            <w:r w:rsidR="00751D18" w:rsidRPr="002E1DF0">
              <w:rPr>
                <w:rFonts w:eastAsia="DejaVu Serif"/>
                <w:color w:val="000000"/>
              </w:rPr>
              <w:t>development.</w:t>
            </w:r>
            <w:r w:rsidR="0031296D" w:rsidRPr="002E1DF0">
              <w:rPr>
                <w:rFonts w:eastAsia="DejaVu Serif"/>
                <w:color w:val="000000"/>
              </w:rPr>
              <w:t xml:space="preserve"> </w:t>
            </w:r>
          </w:p>
          <w:p w14:paraId="5CDC1CFA" w14:textId="77777777" w:rsidR="0031296D" w:rsidRPr="002E1DF0" w:rsidRDefault="0031296D" w:rsidP="005F6897">
            <w:pPr>
              <w:pStyle w:val="TableParagraph"/>
              <w:spacing w:line="259" w:lineRule="auto"/>
              <w:ind w:left="108"/>
            </w:pPr>
          </w:p>
        </w:tc>
        <w:tc>
          <w:tcPr>
            <w:tcW w:w="2700" w:type="dxa"/>
            <w:shd w:val="clear" w:color="auto" w:fill="auto"/>
          </w:tcPr>
          <w:p w14:paraId="035079BE" w14:textId="641C76E9" w:rsidR="0031296D" w:rsidRPr="002E1DF0" w:rsidRDefault="00F75F68" w:rsidP="005F6897">
            <w:pPr>
              <w:pStyle w:val="TableParagraph"/>
              <w:spacing w:line="259" w:lineRule="auto"/>
              <w:ind w:left="106" w:right="192"/>
            </w:pPr>
            <w:r w:rsidRPr="002E1DF0">
              <w:t>This is an on-going activity</w:t>
            </w:r>
          </w:p>
        </w:tc>
        <w:tc>
          <w:tcPr>
            <w:tcW w:w="3240" w:type="dxa"/>
            <w:shd w:val="clear" w:color="auto" w:fill="auto"/>
          </w:tcPr>
          <w:p w14:paraId="415B161C" w14:textId="77777777" w:rsidR="0031296D" w:rsidRPr="002E1DF0" w:rsidRDefault="0031296D" w:rsidP="005F6897">
            <w:pPr>
              <w:pStyle w:val="TableParagraph"/>
              <w:spacing w:line="259" w:lineRule="auto"/>
            </w:pPr>
            <w:r w:rsidRPr="002E1DF0">
              <w:t>Implementing Partner Progress Report</w:t>
            </w:r>
          </w:p>
        </w:tc>
      </w:tr>
      <w:tr w:rsidR="0031296D" w:rsidRPr="002E1DF0" w14:paraId="3CB41943" w14:textId="77777777" w:rsidTr="005F6897">
        <w:trPr>
          <w:cantSplit/>
          <w:trHeight w:val="1340"/>
        </w:trPr>
        <w:tc>
          <w:tcPr>
            <w:tcW w:w="2965" w:type="dxa"/>
            <w:shd w:val="clear" w:color="auto" w:fill="F1F1F1"/>
          </w:tcPr>
          <w:p w14:paraId="18EE5D82" w14:textId="53DF360F" w:rsidR="0031296D" w:rsidRPr="002E1DF0" w:rsidRDefault="0031296D" w:rsidP="005F6897">
            <w:pPr>
              <w:pStyle w:val="TableParagraph"/>
              <w:spacing w:line="259" w:lineRule="auto"/>
              <w:ind w:left="107" w:right="323"/>
            </w:pPr>
            <w:r w:rsidRPr="002E1DF0">
              <w:t>Indicator 2.1.</w:t>
            </w:r>
            <w:r w:rsidR="001C0012" w:rsidRPr="002E1DF0">
              <w:t>3</w:t>
            </w:r>
            <w:r w:rsidRPr="002E1DF0">
              <w:t xml:space="preserve">: Cumulative amounts of </w:t>
            </w:r>
            <w:r w:rsidR="00F75F68" w:rsidRPr="002E1DF0">
              <w:t>loans</w:t>
            </w:r>
            <w:r w:rsidRPr="002E1DF0">
              <w:t xml:space="preserve"> </w:t>
            </w:r>
            <w:r w:rsidR="00F75F68" w:rsidRPr="002E1DF0">
              <w:t xml:space="preserve">given out </w:t>
            </w:r>
            <w:r w:rsidR="00B217B3" w:rsidRPr="002E1DF0">
              <w:t>to VSLAs</w:t>
            </w:r>
            <w:r w:rsidR="006B56B9" w:rsidRPr="002E1DF0">
              <w:t>.</w:t>
            </w:r>
            <w:r w:rsidR="00F75F68" w:rsidRPr="002E1DF0">
              <w:t xml:space="preserve"> Members </w:t>
            </w:r>
          </w:p>
          <w:p w14:paraId="2FD82AE8" w14:textId="77777777" w:rsidR="0031296D" w:rsidRPr="002E1DF0" w:rsidRDefault="0031296D" w:rsidP="005F6897">
            <w:pPr>
              <w:pStyle w:val="TableParagraph"/>
              <w:spacing w:line="259" w:lineRule="auto"/>
              <w:ind w:left="107"/>
            </w:pPr>
            <w:r w:rsidRPr="002E1DF0">
              <w:t>Baseline:0</w:t>
            </w:r>
          </w:p>
          <w:p w14:paraId="12F2CA3F" w14:textId="77777777" w:rsidR="0031296D" w:rsidRPr="002E1DF0" w:rsidRDefault="0031296D" w:rsidP="005F6897">
            <w:pPr>
              <w:pStyle w:val="TableParagraph"/>
              <w:spacing w:line="259" w:lineRule="auto"/>
              <w:ind w:left="107" w:right="380"/>
              <w:rPr>
                <w:highlight w:val="yellow"/>
              </w:rPr>
            </w:pPr>
            <w:r w:rsidRPr="002E1DF0">
              <w:t>Target: 5, 000</w:t>
            </w:r>
          </w:p>
        </w:tc>
        <w:tc>
          <w:tcPr>
            <w:tcW w:w="2070" w:type="dxa"/>
            <w:shd w:val="clear" w:color="auto" w:fill="FFFFFF"/>
          </w:tcPr>
          <w:p w14:paraId="07457CB3" w14:textId="33AF2A7F" w:rsidR="0031296D" w:rsidRPr="002E1DF0" w:rsidRDefault="0031296D" w:rsidP="005F6897">
            <w:pPr>
              <w:pStyle w:val="TableParagraph"/>
              <w:spacing w:line="259" w:lineRule="auto"/>
              <w:ind w:left="108"/>
              <w:rPr>
                <w:rFonts w:eastAsia="DejaVu Serif"/>
                <w:color w:val="000000"/>
              </w:rPr>
            </w:pPr>
            <w:r w:rsidRPr="002E1DF0">
              <w:rPr>
                <w:rFonts w:eastAsia="DejaVu Serif"/>
                <w:color w:val="000000"/>
              </w:rPr>
              <w:t xml:space="preserve">The VSLAs </w:t>
            </w:r>
            <w:r w:rsidR="001C0012" w:rsidRPr="002E1DF0">
              <w:rPr>
                <w:rFonts w:eastAsia="DejaVu Serif"/>
                <w:color w:val="000000"/>
              </w:rPr>
              <w:t xml:space="preserve">given </w:t>
            </w:r>
            <w:r w:rsidR="00D72534" w:rsidRPr="002E1DF0">
              <w:rPr>
                <w:rFonts w:eastAsia="DejaVu Serif"/>
                <w:color w:val="000000"/>
              </w:rPr>
              <w:t>out a</w:t>
            </w:r>
            <w:r w:rsidRPr="002E1DF0">
              <w:rPr>
                <w:rFonts w:eastAsia="DejaVu Serif"/>
                <w:color w:val="000000"/>
              </w:rPr>
              <w:t xml:space="preserve"> total amount of US </w:t>
            </w:r>
            <w:r w:rsidR="001C0012" w:rsidRPr="002E1DF0">
              <w:rPr>
                <w:rFonts w:eastAsia="DejaVu Serif"/>
                <w:color w:val="000000"/>
              </w:rPr>
              <w:t xml:space="preserve">(USD 46,910.38) </w:t>
            </w:r>
          </w:p>
        </w:tc>
        <w:tc>
          <w:tcPr>
            <w:tcW w:w="2700" w:type="dxa"/>
            <w:shd w:val="clear" w:color="auto" w:fill="FFFFFF"/>
          </w:tcPr>
          <w:p w14:paraId="0FCDA025" w14:textId="114A4550" w:rsidR="0031296D" w:rsidRPr="002E1DF0" w:rsidRDefault="001C0012" w:rsidP="005F6897">
            <w:pPr>
              <w:pStyle w:val="TableParagraph"/>
              <w:spacing w:line="259" w:lineRule="auto"/>
              <w:ind w:left="106" w:right="97"/>
              <w:jc w:val="both"/>
              <w:rPr>
                <w:rFonts w:eastAsia="DejaVu Serif"/>
                <w:color w:val="000000"/>
              </w:rPr>
            </w:pPr>
            <w:r w:rsidRPr="002E1DF0">
              <w:rPr>
                <w:rFonts w:eastAsia="DejaVu Serif"/>
                <w:color w:val="000000"/>
              </w:rPr>
              <w:t>The loans have been issued for investments in micro-projects, household expenses such as health insurance and school fees</w:t>
            </w:r>
          </w:p>
        </w:tc>
        <w:tc>
          <w:tcPr>
            <w:tcW w:w="3240" w:type="dxa"/>
            <w:shd w:val="clear" w:color="auto" w:fill="FFFFFF"/>
          </w:tcPr>
          <w:p w14:paraId="5E8558FF" w14:textId="77777777" w:rsidR="0031296D" w:rsidRPr="002E1DF0" w:rsidRDefault="0031296D" w:rsidP="005F6897">
            <w:pPr>
              <w:pStyle w:val="TableParagraph"/>
              <w:spacing w:line="259" w:lineRule="auto"/>
              <w:rPr>
                <w:rFonts w:eastAsia="DejaVu Serif"/>
                <w:color w:val="000000"/>
              </w:rPr>
            </w:pPr>
            <w:r w:rsidRPr="002E1DF0">
              <w:rPr>
                <w:rFonts w:eastAsia="DejaVu Serif"/>
                <w:color w:val="000000"/>
              </w:rPr>
              <w:t>Implementing Partner Progress report</w:t>
            </w:r>
          </w:p>
        </w:tc>
      </w:tr>
    </w:tbl>
    <w:p w14:paraId="1828C377" w14:textId="77777777" w:rsidR="001C0012" w:rsidRPr="002E1DF0" w:rsidRDefault="001C0012" w:rsidP="000E3CE3">
      <w:pPr>
        <w:rPr>
          <w:sz w:val="22"/>
          <w:szCs w:val="22"/>
        </w:rPr>
      </w:pPr>
    </w:p>
    <w:p w14:paraId="4E3360F5" w14:textId="77777777" w:rsidR="00341AF7" w:rsidRPr="002E1DF0" w:rsidRDefault="00341AF7" w:rsidP="000E3CE3">
      <w:pPr>
        <w:rPr>
          <w:sz w:val="22"/>
          <w:szCs w:val="22"/>
        </w:rPr>
      </w:pPr>
    </w:p>
    <w:p w14:paraId="49B9B7AD" w14:textId="77777777" w:rsidR="00341AF7" w:rsidRPr="002E1DF0" w:rsidRDefault="00341AF7" w:rsidP="000E3CE3">
      <w:pPr>
        <w:rPr>
          <w:sz w:val="22"/>
          <w:szCs w:val="22"/>
        </w:rPr>
      </w:pPr>
    </w:p>
    <w:p w14:paraId="44A62AEA" w14:textId="77777777" w:rsidR="00341AF7" w:rsidRPr="002E1DF0" w:rsidRDefault="00341AF7" w:rsidP="000E3CE3">
      <w:pPr>
        <w:rPr>
          <w:sz w:val="22"/>
          <w:szCs w:val="22"/>
        </w:rPr>
      </w:pPr>
    </w:p>
    <w:p w14:paraId="03C43BBF" w14:textId="77777777" w:rsidR="00341AF7" w:rsidRPr="002E1DF0" w:rsidRDefault="00341AF7" w:rsidP="000E3CE3">
      <w:pPr>
        <w:rPr>
          <w:sz w:val="22"/>
          <w:szCs w:val="22"/>
        </w:rPr>
      </w:pPr>
    </w:p>
    <w:p w14:paraId="7576C786" w14:textId="77777777" w:rsidR="00341AF7" w:rsidRPr="002E1DF0" w:rsidRDefault="00341AF7" w:rsidP="000E3CE3">
      <w:pPr>
        <w:rPr>
          <w:sz w:val="22"/>
          <w:szCs w:val="22"/>
        </w:rPr>
      </w:pPr>
    </w:p>
    <w:p w14:paraId="4055D582" w14:textId="77777777" w:rsidR="00341AF7" w:rsidRPr="002E1DF0" w:rsidRDefault="00341AF7" w:rsidP="000E3CE3">
      <w:pPr>
        <w:rPr>
          <w:sz w:val="22"/>
          <w:szCs w:val="22"/>
        </w:rPr>
      </w:pPr>
    </w:p>
    <w:p w14:paraId="0ED51E91" w14:textId="77777777" w:rsidR="00341AF7" w:rsidRPr="002E1DF0" w:rsidRDefault="00341AF7" w:rsidP="000E3CE3">
      <w:pPr>
        <w:rPr>
          <w:sz w:val="22"/>
          <w:szCs w:val="22"/>
        </w:rPr>
      </w:pPr>
    </w:p>
    <w:p w14:paraId="72CA7DAC" w14:textId="77777777" w:rsidR="00341AF7" w:rsidRPr="002E1DF0" w:rsidRDefault="00341AF7" w:rsidP="000E3CE3">
      <w:pPr>
        <w:rPr>
          <w:sz w:val="22"/>
          <w:szCs w:val="22"/>
        </w:rPr>
      </w:pPr>
    </w:p>
    <w:p w14:paraId="195F81DC" w14:textId="77777777" w:rsidR="00341AF7" w:rsidRPr="002E1DF0" w:rsidRDefault="00341AF7" w:rsidP="000E3CE3">
      <w:pPr>
        <w:rPr>
          <w:sz w:val="22"/>
          <w:szCs w:val="22"/>
        </w:rPr>
      </w:pPr>
    </w:p>
    <w:tbl>
      <w:tblPr>
        <w:tblpPr w:leftFromText="180" w:rightFromText="180" w:vertAnchor="text" w:horzAnchor="page" w:tblpX="829" w:tblpY="73"/>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20"/>
        <w:gridCol w:w="2070"/>
        <w:gridCol w:w="2700"/>
        <w:gridCol w:w="3495"/>
      </w:tblGrid>
      <w:tr w:rsidR="00827332" w:rsidRPr="002E1DF0" w14:paraId="41B520DD" w14:textId="77777777" w:rsidTr="005F6897">
        <w:trPr>
          <w:cantSplit/>
          <w:trHeight w:val="353"/>
        </w:trPr>
        <w:tc>
          <w:tcPr>
            <w:tcW w:w="10885" w:type="dxa"/>
            <w:gridSpan w:val="4"/>
            <w:shd w:val="clear" w:color="auto" w:fill="D9D9D9"/>
          </w:tcPr>
          <w:p w14:paraId="4B7E2743" w14:textId="77777777" w:rsidR="00827332" w:rsidRPr="002E1DF0" w:rsidRDefault="00827332" w:rsidP="005F6897">
            <w:pPr>
              <w:pStyle w:val="TableParagraph"/>
              <w:spacing w:line="259" w:lineRule="auto"/>
              <w:ind w:left="107"/>
              <w:rPr>
                <w:b/>
              </w:rPr>
            </w:pPr>
            <w:r w:rsidRPr="002E1DF0">
              <w:rPr>
                <w:b/>
              </w:rPr>
              <w:lastRenderedPageBreak/>
              <w:t>Outcome 3: Rural women have enhanced leadership and participation in their communities and in rural institutions, and in shaping laws, policies and programs</w:t>
            </w:r>
          </w:p>
        </w:tc>
      </w:tr>
      <w:tr w:rsidR="00827332" w:rsidRPr="002E1DF0" w14:paraId="29B00E7F" w14:textId="77777777" w:rsidTr="005F6897">
        <w:trPr>
          <w:cantSplit/>
          <w:trHeight w:val="1784"/>
        </w:trPr>
        <w:tc>
          <w:tcPr>
            <w:tcW w:w="2620" w:type="dxa"/>
            <w:shd w:val="clear" w:color="auto" w:fill="E7E6E6"/>
          </w:tcPr>
          <w:p w14:paraId="35F53C27" w14:textId="4B144E50" w:rsidR="00827332" w:rsidRPr="002E1DF0" w:rsidRDefault="004C3973" w:rsidP="005F6897">
            <w:pPr>
              <w:pStyle w:val="TableParagraph"/>
              <w:spacing w:line="259" w:lineRule="auto"/>
              <w:ind w:left="107" w:right="484"/>
              <w:jc w:val="both"/>
            </w:pPr>
            <w:r w:rsidRPr="002E1DF0">
              <w:t>Indicator:</w:t>
            </w:r>
            <w:r w:rsidR="00827332" w:rsidRPr="002E1DF0">
              <w:t xml:space="preserve"> 3.1 Number of women </w:t>
            </w:r>
            <w:proofErr w:type="spellStart"/>
            <w:r w:rsidR="00827332" w:rsidRPr="002E1DF0">
              <w:t>agri</w:t>
            </w:r>
            <w:proofErr w:type="spellEnd"/>
            <w:r w:rsidR="00827332" w:rsidRPr="002E1DF0">
              <w:t>-extension officers trained in agriculture extension services</w:t>
            </w:r>
          </w:p>
          <w:p w14:paraId="1C1185E1" w14:textId="77777777" w:rsidR="00827332" w:rsidRPr="002E1DF0" w:rsidRDefault="00827332" w:rsidP="005F6897">
            <w:pPr>
              <w:pStyle w:val="TableParagraph"/>
              <w:spacing w:line="259" w:lineRule="auto"/>
              <w:ind w:left="107" w:right="484"/>
            </w:pPr>
          </w:p>
          <w:p w14:paraId="6749B6D1" w14:textId="77777777" w:rsidR="00827332" w:rsidRPr="002E1DF0" w:rsidRDefault="00827332" w:rsidP="005F6897">
            <w:pPr>
              <w:pStyle w:val="TableParagraph"/>
              <w:spacing w:line="259" w:lineRule="auto"/>
              <w:ind w:left="107" w:right="484"/>
            </w:pPr>
            <w:r w:rsidRPr="002E1DF0">
              <w:t>Baseline: 0</w:t>
            </w:r>
          </w:p>
          <w:p w14:paraId="11F764F8" w14:textId="77777777" w:rsidR="00827332" w:rsidRPr="002E1DF0" w:rsidRDefault="00827332" w:rsidP="005F6897">
            <w:pPr>
              <w:pStyle w:val="TableParagraph"/>
              <w:spacing w:line="259" w:lineRule="auto"/>
              <w:ind w:left="107" w:right="484"/>
            </w:pPr>
            <w:r w:rsidRPr="002E1DF0">
              <w:t>Planned Target: 100 women</w:t>
            </w:r>
          </w:p>
        </w:tc>
        <w:tc>
          <w:tcPr>
            <w:tcW w:w="2070" w:type="dxa"/>
            <w:shd w:val="clear" w:color="auto" w:fill="auto"/>
          </w:tcPr>
          <w:p w14:paraId="5AE926EE" w14:textId="77777777" w:rsidR="00827332" w:rsidRPr="002E1DF0" w:rsidRDefault="00827332" w:rsidP="005F6897">
            <w:pPr>
              <w:pStyle w:val="TableParagraph"/>
              <w:spacing w:line="259" w:lineRule="auto"/>
              <w:ind w:left="108"/>
            </w:pPr>
            <w:r w:rsidRPr="002E1DF0">
              <w:t xml:space="preserve">179 (151 female and 28 male) women </w:t>
            </w:r>
            <w:proofErr w:type="spellStart"/>
            <w:r w:rsidRPr="002E1DF0">
              <w:t>agri</w:t>
            </w:r>
            <w:proofErr w:type="spellEnd"/>
            <w:r w:rsidRPr="002E1DF0">
              <w:t xml:space="preserve">-extension workers were trained on extension services especially in horticulture </w:t>
            </w:r>
          </w:p>
        </w:tc>
        <w:tc>
          <w:tcPr>
            <w:tcW w:w="2700" w:type="dxa"/>
            <w:shd w:val="clear" w:color="auto" w:fill="auto"/>
          </w:tcPr>
          <w:p w14:paraId="3D875213" w14:textId="77777777" w:rsidR="00827332" w:rsidRPr="002E1DF0" w:rsidRDefault="00827332" w:rsidP="005F6897">
            <w:pPr>
              <w:pStyle w:val="TableParagraph"/>
              <w:spacing w:line="259" w:lineRule="auto"/>
              <w:ind w:left="106" w:right="92"/>
              <w:jc w:val="both"/>
            </w:pPr>
            <w:r w:rsidRPr="002E1DF0">
              <w:t xml:space="preserve">Conducting hands-on session in the community facilitated more beneficiaries to benefit from the initiative </w:t>
            </w:r>
          </w:p>
        </w:tc>
        <w:tc>
          <w:tcPr>
            <w:tcW w:w="3495" w:type="dxa"/>
            <w:shd w:val="clear" w:color="auto" w:fill="auto"/>
          </w:tcPr>
          <w:p w14:paraId="0B648609" w14:textId="77777777" w:rsidR="00827332" w:rsidRPr="002E1DF0" w:rsidRDefault="00827332" w:rsidP="005F6897">
            <w:pPr>
              <w:pStyle w:val="TableParagraph"/>
              <w:spacing w:line="259" w:lineRule="auto"/>
            </w:pPr>
            <w:r w:rsidRPr="002E1DF0">
              <w:t>Implementing Partner Progress Report</w:t>
            </w:r>
          </w:p>
          <w:p w14:paraId="2A76C6A9" w14:textId="77777777" w:rsidR="00827332" w:rsidRPr="002E1DF0" w:rsidRDefault="00827332" w:rsidP="005F6897">
            <w:pPr>
              <w:pStyle w:val="TableParagraph"/>
              <w:spacing w:line="259" w:lineRule="auto"/>
            </w:pPr>
          </w:p>
        </w:tc>
      </w:tr>
      <w:tr w:rsidR="00827332" w:rsidRPr="002E1DF0" w14:paraId="5836E992" w14:textId="77777777" w:rsidTr="005F6897">
        <w:trPr>
          <w:cantSplit/>
          <w:trHeight w:val="354"/>
        </w:trPr>
        <w:tc>
          <w:tcPr>
            <w:tcW w:w="10885" w:type="dxa"/>
            <w:gridSpan w:val="4"/>
            <w:shd w:val="clear" w:color="auto" w:fill="auto"/>
          </w:tcPr>
          <w:p w14:paraId="6228F474" w14:textId="1600B05A" w:rsidR="00827332" w:rsidRPr="002E1DF0" w:rsidRDefault="00827332" w:rsidP="005F6897">
            <w:pPr>
              <w:pStyle w:val="TableParagraph"/>
              <w:spacing w:before="1" w:line="259" w:lineRule="auto"/>
              <w:rPr>
                <w:b/>
                <w:bCs/>
              </w:rPr>
            </w:pPr>
            <w:r w:rsidRPr="002E1DF0">
              <w:rPr>
                <w:b/>
                <w:bCs/>
              </w:rPr>
              <w:t xml:space="preserve"> </w:t>
            </w:r>
          </w:p>
        </w:tc>
      </w:tr>
    </w:tbl>
    <w:tbl>
      <w:tblPr>
        <w:tblpPr w:leftFromText="180" w:rightFromText="180" w:vertAnchor="text" w:horzAnchor="margin" w:tblpX="-545" w:tblpY="3678"/>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5"/>
        <w:gridCol w:w="3105"/>
        <w:gridCol w:w="2698"/>
        <w:gridCol w:w="2507"/>
      </w:tblGrid>
      <w:tr w:rsidR="00827332" w:rsidRPr="002E1DF0" w14:paraId="7A2A1E8E" w14:textId="77777777" w:rsidTr="005F6897">
        <w:trPr>
          <w:cantSplit/>
          <w:trHeight w:val="461"/>
        </w:trPr>
        <w:tc>
          <w:tcPr>
            <w:tcW w:w="10885" w:type="dxa"/>
            <w:gridSpan w:val="4"/>
            <w:shd w:val="clear" w:color="auto" w:fill="F1F1F1"/>
          </w:tcPr>
          <w:p w14:paraId="49987E17" w14:textId="74A8B6B4" w:rsidR="00827332" w:rsidRPr="002E1DF0" w:rsidRDefault="00827332" w:rsidP="005F6897">
            <w:pPr>
              <w:pStyle w:val="TableParagraph"/>
              <w:spacing w:line="259" w:lineRule="auto"/>
              <w:ind w:left="107"/>
              <w:rPr>
                <w:b/>
                <w:bCs/>
              </w:rPr>
            </w:pPr>
            <w:r w:rsidRPr="002E1DF0">
              <w:rPr>
                <w:b/>
                <w:bCs/>
              </w:rPr>
              <w:t>Output 3.</w:t>
            </w:r>
            <w:r w:rsidR="001C0012" w:rsidRPr="002E1DF0">
              <w:rPr>
                <w:b/>
                <w:bCs/>
              </w:rPr>
              <w:t>1</w:t>
            </w:r>
            <w:r w:rsidRPr="002E1DF0">
              <w:rPr>
                <w:b/>
                <w:bCs/>
              </w:rPr>
              <w:t>: Rural women, including young women, have increased capacity to engage in and influence relevant policy forums at national and regional levels</w:t>
            </w:r>
          </w:p>
        </w:tc>
      </w:tr>
      <w:tr w:rsidR="00827332" w:rsidRPr="002E1DF0" w14:paraId="3168B738" w14:textId="77777777" w:rsidTr="00532E4A">
        <w:trPr>
          <w:cantSplit/>
          <w:trHeight w:val="2207"/>
        </w:trPr>
        <w:tc>
          <w:tcPr>
            <w:tcW w:w="2575" w:type="dxa"/>
            <w:shd w:val="clear" w:color="auto" w:fill="E7E6E6"/>
          </w:tcPr>
          <w:p w14:paraId="4D53DA3F" w14:textId="11B926DF" w:rsidR="00827332" w:rsidRPr="002E1DF0" w:rsidRDefault="00827332" w:rsidP="005F6897">
            <w:pPr>
              <w:pStyle w:val="TableParagraph"/>
              <w:spacing w:line="259" w:lineRule="auto"/>
              <w:ind w:left="107" w:right="180"/>
              <w:jc w:val="both"/>
            </w:pPr>
            <w:bookmarkStart w:id="10" w:name="_Hlk161321733"/>
            <w:r w:rsidRPr="002E1DF0">
              <w:t>Indicator 3.</w:t>
            </w:r>
            <w:r w:rsidR="00532E4A">
              <w:t>1.1</w:t>
            </w:r>
            <w:r w:rsidRPr="002E1DF0">
              <w:t xml:space="preserve"> Number of champions who are being trained on GALS methodology plus nutrition, climate change and </w:t>
            </w:r>
            <w:r w:rsidR="006B56B9" w:rsidRPr="002E1DF0">
              <w:t>agriculture.</w:t>
            </w:r>
            <w:r w:rsidRPr="002E1DF0">
              <w:t xml:space="preserve"> </w:t>
            </w:r>
          </w:p>
          <w:p w14:paraId="09081A96" w14:textId="78D3C4F7" w:rsidR="00827332" w:rsidRPr="002E1DF0" w:rsidRDefault="00827332" w:rsidP="005F6897">
            <w:pPr>
              <w:pStyle w:val="TableParagraph"/>
              <w:spacing w:line="259" w:lineRule="auto"/>
              <w:ind w:left="107" w:right="180"/>
              <w:jc w:val="both"/>
            </w:pPr>
            <w:r w:rsidRPr="002E1DF0">
              <w:t xml:space="preserve">Baseline: </w:t>
            </w:r>
            <w:r w:rsidR="001C0012" w:rsidRPr="002E1DF0">
              <w:t>0</w:t>
            </w:r>
          </w:p>
          <w:p w14:paraId="16F0A79D" w14:textId="171BB04F" w:rsidR="00827332" w:rsidRPr="002E1DF0" w:rsidRDefault="00827332" w:rsidP="005F6897">
            <w:pPr>
              <w:pStyle w:val="TableParagraph"/>
              <w:spacing w:line="259" w:lineRule="auto"/>
              <w:ind w:left="107" w:right="180"/>
              <w:jc w:val="both"/>
            </w:pPr>
            <w:r w:rsidRPr="002E1DF0">
              <w:t xml:space="preserve">Planned Target: </w:t>
            </w:r>
            <w:r w:rsidR="001C0012" w:rsidRPr="002E1DF0">
              <w:t>1200</w:t>
            </w:r>
            <w:r w:rsidRPr="002E1DF0">
              <w:t xml:space="preserve"> </w:t>
            </w:r>
          </w:p>
        </w:tc>
        <w:tc>
          <w:tcPr>
            <w:tcW w:w="3105" w:type="dxa"/>
            <w:shd w:val="clear" w:color="auto" w:fill="FFFFFF" w:themeFill="background1"/>
          </w:tcPr>
          <w:p w14:paraId="7E9FE0A3" w14:textId="7EA37335" w:rsidR="006450E4" w:rsidRPr="002E1DF0" w:rsidRDefault="006450E4" w:rsidP="005F6897">
            <w:pPr>
              <w:pStyle w:val="TableParagraph"/>
              <w:spacing w:line="259" w:lineRule="auto"/>
              <w:ind w:left="108"/>
              <w:rPr>
                <w:rFonts w:eastAsia="DejaVu Serif"/>
                <w:color w:val="000000"/>
              </w:rPr>
            </w:pPr>
            <w:r w:rsidRPr="002E1DF0">
              <w:rPr>
                <w:rFonts w:eastAsia="DejaVu Serif"/>
                <w:color w:val="000000"/>
              </w:rPr>
              <w:t>•</w:t>
            </w:r>
            <w:r w:rsidR="00532E4A">
              <w:rPr>
                <w:rFonts w:eastAsia="DejaVu Serif"/>
                <w:color w:val="000000"/>
              </w:rPr>
              <w:t xml:space="preserve"> </w:t>
            </w:r>
            <w:r w:rsidR="00B217B3" w:rsidRPr="002E1DF0">
              <w:rPr>
                <w:rFonts w:eastAsia="DejaVu Serif"/>
                <w:color w:val="000000"/>
              </w:rPr>
              <w:t>288 GALS</w:t>
            </w:r>
            <w:r w:rsidRPr="002E1DF0">
              <w:rPr>
                <w:rFonts w:eastAsia="DejaVu Serif"/>
                <w:color w:val="000000"/>
              </w:rPr>
              <w:t xml:space="preserve"> champions (</w:t>
            </w:r>
            <w:r w:rsidR="008D7CD5" w:rsidRPr="002E1DF0">
              <w:rPr>
                <w:rFonts w:eastAsia="DejaVu Serif"/>
                <w:color w:val="000000"/>
              </w:rPr>
              <w:t>238</w:t>
            </w:r>
            <w:r w:rsidRPr="002E1DF0">
              <w:rPr>
                <w:rFonts w:eastAsia="DejaVu Serif"/>
                <w:color w:val="000000"/>
              </w:rPr>
              <w:t xml:space="preserve"> women and </w:t>
            </w:r>
            <w:r w:rsidR="00283528" w:rsidRPr="002E1DF0">
              <w:rPr>
                <w:rFonts w:eastAsia="DejaVu Serif"/>
                <w:color w:val="000000"/>
              </w:rPr>
              <w:t>5</w:t>
            </w:r>
            <w:r w:rsidRPr="002E1DF0">
              <w:rPr>
                <w:rFonts w:eastAsia="DejaVu Serif"/>
                <w:color w:val="000000"/>
              </w:rPr>
              <w:t xml:space="preserve">0 men including 22 persons with disabilities) trained on GALS+ methodology extended </w:t>
            </w:r>
            <w:r w:rsidR="00B217B3" w:rsidRPr="002E1DF0">
              <w:rPr>
                <w:rFonts w:eastAsia="DejaVu Serif"/>
                <w:color w:val="000000"/>
              </w:rPr>
              <w:t>to nutrition</w:t>
            </w:r>
            <w:r w:rsidRPr="002E1DF0">
              <w:rPr>
                <w:rFonts w:eastAsia="DejaVu Serif"/>
                <w:color w:val="000000"/>
              </w:rPr>
              <w:t xml:space="preserve"> and climate change </w:t>
            </w:r>
          </w:p>
          <w:p w14:paraId="0FAA1021" w14:textId="7332640A" w:rsidR="00827332" w:rsidRPr="00532E4A" w:rsidRDefault="006450E4" w:rsidP="00532E4A">
            <w:pPr>
              <w:pStyle w:val="TableParagraph"/>
              <w:spacing w:line="259" w:lineRule="auto"/>
              <w:ind w:left="108"/>
              <w:rPr>
                <w:rFonts w:eastAsia="DejaVu Serif"/>
                <w:color w:val="000000"/>
              </w:rPr>
            </w:pPr>
            <w:r w:rsidRPr="002E1DF0">
              <w:rPr>
                <w:rFonts w:eastAsia="DejaVu Serif"/>
                <w:color w:val="000000"/>
              </w:rPr>
              <w:t>•</w:t>
            </w:r>
            <w:r w:rsidR="00532E4A">
              <w:rPr>
                <w:rFonts w:eastAsia="DejaVu Serif"/>
                <w:color w:val="000000"/>
              </w:rPr>
              <w:t xml:space="preserve"> </w:t>
            </w:r>
            <w:r w:rsidR="00283528" w:rsidRPr="002E1DF0">
              <w:rPr>
                <w:rFonts w:eastAsia="DejaVu Serif"/>
                <w:color w:val="000000"/>
              </w:rPr>
              <w:t>4,982</w:t>
            </w:r>
            <w:r w:rsidRPr="002E1DF0">
              <w:rPr>
                <w:rFonts w:eastAsia="DejaVu Serif"/>
                <w:color w:val="000000"/>
              </w:rPr>
              <w:t xml:space="preserve"> indirect beneficiaries (2</w:t>
            </w:r>
            <w:r w:rsidR="00283528" w:rsidRPr="002E1DF0">
              <w:rPr>
                <w:rFonts w:eastAsia="DejaVu Serif"/>
                <w:color w:val="000000"/>
              </w:rPr>
              <w:t>,835</w:t>
            </w:r>
            <w:r w:rsidRPr="002E1DF0">
              <w:rPr>
                <w:rFonts w:eastAsia="DejaVu Serif"/>
                <w:color w:val="000000"/>
              </w:rPr>
              <w:t xml:space="preserve"> women, </w:t>
            </w:r>
            <w:r w:rsidR="00283528" w:rsidRPr="002E1DF0">
              <w:rPr>
                <w:rFonts w:eastAsia="DejaVu Serif"/>
                <w:color w:val="000000"/>
              </w:rPr>
              <w:t>2</w:t>
            </w:r>
            <w:r w:rsidR="007005C1" w:rsidRPr="002E1DF0">
              <w:rPr>
                <w:rFonts w:eastAsia="DejaVu Serif"/>
                <w:color w:val="000000"/>
              </w:rPr>
              <w:t>,</w:t>
            </w:r>
            <w:r w:rsidR="00283528" w:rsidRPr="002E1DF0">
              <w:rPr>
                <w:rFonts w:eastAsia="DejaVu Serif"/>
                <w:color w:val="000000"/>
              </w:rPr>
              <w:t>147</w:t>
            </w:r>
            <w:r w:rsidRPr="002E1DF0">
              <w:rPr>
                <w:rFonts w:eastAsia="DejaVu Serif"/>
                <w:color w:val="000000"/>
              </w:rPr>
              <w:t xml:space="preserve"> men)</w:t>
            </w:r>
            <w:r w:rsidR="001C0012" w:rsidRPr="002E1DF0">
              <w:rPr>
                <w:noProof/>
              </w:rPr>
              <w:t xml:space="preserve"> </w:t>
            </w:r>
          </w:p>
        </w:tc>
        <w:tc>
          <w:tcPr>
            <w:tcW w:w="2698" w:type="dxa"/>
            <w:shd w:val="clear" w:color="auto" w:fill="FFFFFF" w:themeFill="background1"/>
          </w:tcPr>
          <w:p w14:paraId="0A397FCF" w14:textId="40135A67" w:rsidR="00827332" w:rsidRPr="002E1DF0" w:rsidRDefault="001C0012" w:rsidP="005F6897">
            <w:pPr>
              <w:pStyle w:val="TableParagraph"/>
              <w:spacing w:line="259" w:lineRule="auto"/>
              <w:ind w:left="106" w:right="134"/>
            </w:pPr>
            <w:r w:rsidRPr="002E1DF0">
              <w:rPr>
                <w:rFonts w:eastAsia="DejaVu Serif"/>
                <w:color w:val="000000"/>
              </w:rPr>
              <w:t xml:space="preserve">This is an ongoing activity and </w:t>
            </w:r>
            <w:r w:rsidR="00827332" w:rsidRPr="002E1DF0">
              <w:rPr>
                <w:rFonts w:eastAsia="DejaVu Serif"/>
                <w:color w:val="000000"/>
              </w:rPr>
              <w:t>Partnerships facilitate to reach more beneficiaries</w:t>
            </w:r>
          </w:p>
        </w:tc>
        <w:tc>
          <w:tcPr>
            <w:tcW w:w="2507" w:type="dxa"/>
            <w:shd w:val="clear" w:color="auto" w:fill="FFFFFF" w:themeFill="background1"/>
          </w:tcPr>
          <w:p w14:paraId="5AE8D60E" w14:textId="77777777" w:rsidR="00827332" w:rsidRPr="002E1DF0" w:rsidRDefault="00827332" w:rsidP="005F6897">
            <w:pPr>
              <w:pStyle w:val="TableParagraph"/>
              <w:spacing w:line="259" w:lineRule="auto"/>
              <w:ind w:left="105"/>
            </w:pPr>
            <w:r w:rsidRPr="002E1DF0">
              <w:t xml:space="preserve">Implementing partners repots </w:t>
            </w:r>
          </w:p>
        </w:tc>
      </w:tr>
      <w:bookmarkEnd w:id="10"/>
    </w:tbl>
    <w:p w14:paraId="031E45D0" w14:textId="77777777" w:rsidR="005F6897" w:rsidRPr="002E1DF0" w:rsidRDefault="005F6897" w:rsidP="000E3CE3">
      <w:pPr>
        <w:rPr>
          <w:sz w:val="22"/>
          <w:szCs w:val="22"/>
        </w:rPr>
      </w:pPr>
    </w:p>
    <w:tbl>
      <w:tblPr>
        <w:tblpPr w:leftFromText="180" w:rightFromText="180" w:vertAnchor="text" w:horzAnchor="page" w:tblpX="847" w:tblpY="127"/>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5"/>
        <w:gridCol w:w="3150"/>
        <w:gridCol w:w="2610"/>
        <w:gridCol w:w="2520"/>
      </w:tblGrid>
      <w:tr w:rsidR="00827332" w:rsidRPr="002E1DF0" w14:paraId="7D885113" w14:textId="77777777" w:rsidTr="005F6897">
        <w:trPr>
          <w:cantSplit/>
          <w:trHeight w:val="461"/>
        </w:trPr>
        <w:tc>
          <w:tcPr>
            <w:tcW w:w="10795" w:type="dxa"/>
            <w:gridSpan w:val="4"/>
            <w:shd w:val="clear" w:color="auto" w:fill="D9D9D9"/>
          </w:tcPr>
          <w:p w14:paraId="00209888" w14:textId="77777777" w:rsidR="00827332" w:rsidRPr="002E1DF0" w:rsidRDefault="00827332" w:rsidP="005F6897">
            <w:pPr>
              <w:pStyle w:val="TableParagraph"/>
              <w:spacing w:line="259" w:lineRule="auto"/>
              <w:ind w:left="107"/>
              <w:rPr>
                <w:b/>
              </w:rPr>
            </w:pPr>
            <w:r w:rsidRPr="002E1DF0">
              <w:rPr>
                <w:b/>
              </w:rPr>
              <w:t>Outcome 4: A more gender responsive policy environment is secured for the economic empowerment of rural women</w:t>
            </w:r>
          </w:p>
        </w:tc>
      </w:tr>
      <w:tr w:rsidR="00827332" w:rsidRPr="002E1DF0" w14:paraId="6CA0FC95" w14:textId="77777777" w:rsidTr="005F6897">
        <w:trPr>
          <w:cantSplit/>
          <w:trHeight w:val="690"/>
        </w:trPr>
        <w:tc>
          <w:tcPr>
            <w:tcW w:w="10795" w:type="dxa"/>
            <w:gridSpan w:val="4"/>
            <w:shd w:val="clear" w:color="auto" w:fill="F1F1F1"/>
          </w:tcPr>
          <w:p w14:paraId="719B4488" w14:textId="4F3F2420" w:rsidR="00827332" w:rsidRPr="002E1DF0" w:rsidRDefault="00827332" w:rsidP="005F6897">
            <w:pPr>
              <w:pStyle w:val="TableParagraph"/>
              <w:spacing w:line="259" w:lineRule="auto"/>
              <w:ind w:left="107"/>
              <w:rPr>
                <w:b/>
              </w:rPr>
            </w:pPr>
            <w:r w:rsidRPr="002E1DF0">
              <w:rPr>
                <w:b/>
              </w:rPr>
              <w:t xml:space="preserve">Output 4.1: Policy makers and parliamentarians have enhanced capacities to effectively mainstream gender into land, food, agriculture, nutrition and rural employment policies, </w:t>
            </w:r>
            <w:r w:rsidR="00B217B3" w:rsidRPr="002E1DF0">
              <w:rPr>
                <w:b/>
              </w:rPr>
              <w:t>laws,</w:t>
            </w:r>
            <w:r w:rsidRPr="002E1DF0">
              <w:rPr>
                <w:b/>
              </w:rPr>
              <w:t xml:space="preserve"> and budgets.</w:t>
            </w:r>
          </w:p>
        </w:tc>
      </w:tr>
      <w:tr w:rsidR="00827332" w:rsidRPr="002E1DF0" w14:paraId="5627DB1E" w14:textId="77777777" w:rsidTr="005F6897">
        <w:trPr>
          <w:cantSplit/>
          <w:trHeight w:val="1838"/>
        </w:trPr>
        <w:tc>
          <w:tcPr>
            <w:tcW w:w="2515" w:type="dxa"/>
            <w:shd w:val="clear" w:color="auto" w:fill="F1F1F1"/>
          </w:tcPr>
          <w:p w14:paraId="7706BE9C" w14:textId="650D2362" w:rsidR="00827332" w:rsidRPr="002E1DF0" w:rsidRDefault="00827332" w:rsidP="005F6897">
            <w:pPr>
              <w:pStyle w:val="TableParagraph"/>
              <w:spacing w:line="259" w:lineRule="auto"/>
              <w:ind w:left="107" w:right="180"/>
              <w:jc w:val="both"/>
            </w:pPr>
            <w:r w:rsidRPr="002E1DF0">
              <w:t>Indicator 4.1.</w:t>
            </w:r>
            <w:r w:rsidR="00532E4A">
              <w:t>1</w:t>
            </w:r>
            <w:r w:rsidRPr="002E1DF0">
              <w:t xml:space="preserve"> Number of stakeholders from private sector reached that can now enhance their capacities to effectively mainstream </w:t>
            </w:r>
            <w:r w:rsidR="006B56B9" w:rsidRPr="002E1DF0">
              <w:t>gender.</w:t>
            </w:r>
          </w:p>
          <w:p w14:paraId="0E812DC3" w14:textId="77777777" w:rsidR="00827332" w:rsidRPr="002E1DF0" w:rsidRDefault="00827332" w:rsidP="005F6897">
            <w:pPr>
              <w:pStyle w:val="TableParagraph"/>
              <w:spacing w:line="259" w:lineRule="auto"/>
              <w:ind w:left="107"/>
            </w:pPr>
            <w:r w:rsidRPr="002E1DF0">
              <w:t>Baseline:0</w:t>
            </w:r>
          </w:p>
          <w:p w14:paraId="0CC553C8" w14:textId="77777777" w:rsidR="00827332" w:rsidRPr="002E1DF0" w:rsidRDefault="00827332" w:rsidP="005F6897">
            <w:pPr>
              <w:pStyle w:val="TableParagraph"/>
              <w:spacing w:line="259" w:lineRule="auto"/>
              <w:ind w:left="107" w:right="379"/>
            </w:pPr>
            <w:r w:rsidRPr="002E1DF0">
              <w:t>Planned Target: 400 rural women farmers, 200 men farmers and 50 local leaders</w:t>
            </w:r>
          </w:p>
        </w:tc>
        <w:tc>
          <w:tcPr>
            <w:tcW w:w="3150" w:type="dxa"/>
            <w:shd w:val="clear" w:color="auto" w:fill="FFFFFF" w:themeFill="background1"/>
          </w:tcPr>
          <w:p w14:paraId="092BCD24" w14:textId="77777777" w:rsidR="00827332" w:rsidRPr="002E1DF0" w:rsidRDefault="00827332" w:rsidP="005F6897">
            <w:pPr>
              <w:pStyle w:val="TableParagraph"/>
              <w:spacing w:line="259" w:lineRule="auto"/>
            </w:pPr>
            <w:r w:rsidRPr="002E1DF0">
              <w:t xml:space="preserve">Rescheduled/postponed </w:t>
            </w:r>
          </w:p>
        </w:tc>
        <w:tc>
          <w:tcPr>
            <w:tcW w:w="2610" w:type="dxa"/>
            <w:shd w:val="clear" w:color="auto" w:fill="FFFFFF" w:themeFill="background1"/>
          </w:tcPr>
          <w:p w14:paraId="70699B5E" w14:textId="77777777" w:rsidR="00827332" w:rsidRPr="002E1DF0" w:rsidRDefault="00827332" w:rsidP="005F6897">
            <w:pPr>
              <w:pStyle w:val="TableParagraph"/>
              <w:spacing w:line="259" w:lineRule="auto"/>
              <w:ind w:left="106" w:right="95"/>
              <w:jc w:val="both"/>
            </w:pPr>
            <w:r w:rsidRPr="002E1DF0">
              <w:t xml:space="preserve">Will be reported on in the next reporting </w:t>
            </w:r>
          </w:p>
        </w:tc>
        <w:tc>
          <w:tcPr>
            <w:tcW w:w="2520" w:type="dxa"/>
            <w:shd w:val="clear" w:color="auto" w:fill="FFFFFF" w:themeFill="background1"/>
          </w:tcPr>
          <w:p w14:paraId="1E7A5552" w14:textId="77777777" w:rsidR="00827332" w:rsidRPr="002E1DF0" w:rsidRDefault="00827332" w:rsidP="005F6897">
            <w:pPr>
              <w:pStyle w:val="TableParagraph"/>
              <w:spacing w:line="259" w:lineRule="auto"/>
            </w:pPr>
            <w:r w:rsidRPr="002E1DF0">
              <w:t xml:space="preserve"> N/A</w:t>
            </w:r>
          </w:p>
        </w:tc>
      </w:tr>
      <w:tr w:rsidR="00827332" w:rsidRPr="002E1DF0" w14:paraId="7B68E4DA" w14:textId="77777777" w:rsidTr="005F6897">
        <w:trPr>
          <w:cantSplit/>
          <w:trHeight w:val="460"/>
        </w:trPr>
        <w:tc>
          <w:tcPr>
            <w:tcW w:w="10795" w:type="dxa"/>
            <w:gridSpan w:val="4"/>
            <w:shd w:val="clear" w:color="auto" w:fill="F1F1F1"/>
          </w:tcPr>
          <w:p w14:paraId="520DEDCE" w14:textId="77777777" w:rsidR="00827332" w:rsidRPr="002E1DF0" w:rsidRDefault="00827332" w:rsidP="005F6897">
            <w:pPr>
              <w:pStyle w:val="TableParagraph"/>
              <w:spacing w:line="259" w:lineRule="auto"/>
              <w:ind w:left="107"/>
              <w:rPr>
                <w:b/>
              </w:rPr>
            </w:pPr>
            <w:r w:rsidRPr="002E1DF0">
              <w:rPr>
                <w:b/>
              </w:rPr>
              <w:t>Output 4.2: Greater availability of tools and data to track progress in the economic empowerment of rural women</w:t>
            </w:r>
          </w:p>
        </w:tc>
      </w:tr>
      <w:tr w:rsidR="00827332" w:rsidRPr="002E1DF0" w14:paraId="72BB641F" w14:textId="77777777" w:rsidTr="005F6897">
        <w:trPr>
          <w:cantSplit/>
          <w:trHeight w:val="1610"/>
        </w:trPr>
        <w:tc>
          <w:tcPr>
            <w:tcW w:w="2515" w:type="dxa"/>
            <w:shd w:val="clear" w:color="auto" w:fill="auto"/>
          </w:tcPr>
          <w:p w14:paraId="02208A6B" w14:textId="44135C04" w:rsidR="00827332" w:rsidRPr="002E1DF0" w:rsidRDefault="00827332" w:rsidP="005F6897">
            <w:pPr>
              <w:pStyle w:val="TableParagraph"/>
              <w:ind w:left="101" w:right="101"/>
              <w:jc w:val="both"/>
            </w:pPr>
            <w:r w:rsidRPr="002E1DF0">
              <w:t>Indicator 4.2.</w:t>
            </w:r>
            <w:r w:rsidR="00532E4A">
              <w:t>1</w:t>
            </w:r>
            <w:r w:rsidRPr="002E1DF0">
              <w:t xml:space="preserve"> “Assessment on </w:t>
            </w:r>
            <w:r w:rsidR="00341AF7" w:rsidRPr="002E1DF0">
              <w:t xml:space="preserve">gender sensitive value chain and market analysis” </w:t>
            </w:r>
          </w:p>
          <w:p w14:paraId="356ACADE" w14:textId="77777777" w:rsidR="00827332" w:rsidRPr="002E1DF0" w:rsidRDefault="00827332" w:rsidP="005F6897">
            <w:pPr>
              <w:pStyle w:val="TableParagraph"/>
              <w:ind w:left="101" w:right="101"/>
              <w:jc w:val="both"/>
            </w:pPr>
            <w:r w:rsidRPr="002E1DF0">
              <w:t>Baseline: 0</w:t>
            </w:r>
          </w:p>
          <w:p w14:paraId="5CF56FA1" w14:textId="14B67F4A" w:rsidR="00827332" w:rsidRPr="002E1DF0" w:rsidRDefault="00827332" w:rsidP="005F6897">
            <w:pPr>
              <w:pStyle w:val="TableParagraph"/>
              <w:ind w:left="101" w:right="101"/>
              <w:jc w:val="both"/>
              <w:rPr>
                <w:highlight w:val="yellow"/>
              </w:rPr>
            </w:pPr>
            <w:r w:rsidRPr="002E1DF0">
              <w:t xml:space="preserve">Target: </w:t>
            </w:r>
            <w:r w:rsidR="00341AF7" w:rsidRPr="002E1DF0">
              <w:t>2</w:t>
            </w:r>
          </w:p>
        </w:tc>
        <w:tc>
          <w:tcPr>
            <w:tcW w:w="3150" w:type="dxa"/>
            <w:shd w:val="clear" w:color="auto" w:fill="auto"/>
          </w:tcPr>
          <w:p w14:paraId="4EC8612F" w14:textId="185D73CF" w:rsidR="00341AF7" w:rsidRPr="002E1DF0" w:rsidRDefault="00341AF7" w:rsidP="005F6897">
            <w:pPr>
              <w:pStyle w:val="TableParagraph"/>
              <w:spacing w:before="1" w:line="259" w:lineRule="auto"/>
              <w:ind w:left="107" w:right="94"/>
              <w:jc w:val="both"/>
            </w:pPr>
            <w:r w:rsidRPr="002E1DF0">
              <w:t>Two</w:t>
            </w:r>
            <w:r w:rsidR="00827332" w:rsidRPr="002E1DF0">
              <w:t xml:space="preserve"> assessment</w:t>
            </w:r>
            <w:r w:rsidRPr="002E1DF0">
              <w:t>s</w:t>
            </w:r>
            <w:r w:rsidR="00827332" w:rsidRPr="002E1DF0">
              <w:t xml:space="preserve"> </w:t>
            </w:r>
            <w:r w:rsidR="00D72534" w:rsidRPr="002E1DF0">
              <w:t>were conducted</w:t>
            </w:r>
            <w:r w:rsidR="00827332" w:rsidRPr="002E1DF0">
              <w:t xml:space="preserve"> (The </w:t>
            </w:r>
            <w:r w:rsidRPr="002E1DF0">
              <w:t>reports and recommendations</w:t>
            </w:r>
            <w:r w:rsidR="00827332" w:rsidRPr="002E1DF0">
              <w:t xml:space="preserve"> will be used by different partners to improve and support women participation</w:t>
            </w:r>
            <w:r w:rsidRPr="002E1DF0">
              <w:t xml:space="preserve"> different value chains)</w:t>
            </w:r>
          </w:p>
        </w:tc>
        <w:tc>
          <w:tcPr>
            <w:tcW w:w="2610" w:type="dxa"/>
            <w:shd w:val="clear" w:color="auto" w:fill="auto"/>
          </w:tcPr>
          <w:p w14:paraId="78451EEA" w14:textId="77777777" w:rsidR="00827332" w:rsidRPr="002E1DF0" w:rsidRDefault="00827332" w:rsidP="005F6897">
            <w:pPr>
              <w:jc w:val="both"/>
              <w:rPr>
                <w:sz w:val="22"/>
                <w:szCs w:val="22"/>
              </w:rPr>
            </w:pPr>
            <w:r w:rsidRPr="002E1DF0">
              <w:rPr>
                <w:sz w:val="22"/>
                <w:szCs w:val="22"/>
              </w:rPr>
              <w:t xml:space="preserve"> Implemented as planned </w:t>
            </w:r>
          </w:p>
        </w:tc>
        <w:tc>
          <w:tcPr>
            <w:tcW w:w="2520" w:type="dxa"/>
            <w:shd w:val="clear" w:color="auto" w:fill="auto"/>
          </w:tcPr>
          <w:p w14:paraId="5157F098" w14:textId="77777777" w:rsidR="00827332" w:rsidRPr="002E1DF0" w:rsidRDefault="00827332" w:rsidP="005F6897">
            <w:pPr>
              <w:pStyle w:val="TableParagraph"/>
              <w:spacing w:before="1" w:line="259" w:lineRule="auto"/>
              <w:ind w:left="105"/>
              <w:rPr>
                <w:highlight w:val="yellow"/>
              </w:rPr>
            </w:pPr>
            <w:r w:rsidRPr="002E1DF0">
              <w:t>Assessment report</w:t>
            </w:r>
            <w:r w:rsidRPr="002E1DF0">
              <w:rPr>
                <w:highlight w:val="yellow"/>
              </w:rPr>
              <w:t xml:space="preserve"> </w:t>
            </w:r>
          </w:p>
          <w:p w14:paraId="1AE2C0F8" w14:textId="77777777" w:rsidR="00827332" w:rsidRPr="002E1DF0" w:rsidRDefault="00827332" w:rsidP="005F6897">
            <w:pPr>
              <w:pStyle w:val="TableParagraph"/>
              <w:spacing w:before="1" w:line="259" w:lineRule="auto"/>
              <w:ind w:left="105"/>
              <w:rPr>
                <w:highlight w:val="yellow"/>
              </w:rPr>
            </w:pPr>
          </w:p>
          <w:p w14:paraId="28DC246F" w14:textId="77777777" w:rsidR="00827332" w:rsidRPr="002E1DF0" w:rsidRDefault="00827332" w:rsidP="005F6897">
            <w:pPr>
              <w:pStyle w:val="TableParagraph"/>
              <w:spacing w:before="1" w:line="259" w:lineRule="auto"/>
              <w:ind w:left="105"/>
              <w:rPr>
                <w:highlight w:val="yellow"/>
              </w:rPr>
            </w:pPr>
          </w:p>
          <w:p w14:paraId="4A9DC3F3" w14:textId="77777777" w:rsidR="00827332" w:rsidRPr="002E1DF0" w:rsidRDefault="00827332" w:rsidP="005F6897">
            <w:pPr>
              <w:pStyle w:val="TableParagraph"/>
              <w:spacing w:before="1" w:line="259" w:lineRule="auto"/>
              <w:ind w:left="105"/>
              <w:rPr>
                <w:highlight w:val="yellow"/>
              </w:rPr>
            </w:pPr>
          </w:p>
          <w:p w14:paraId="58851854" w14:textId="77777777" w:rsidR="00827332" w:rsidRPr="002E1DF0" w:rsidRDefault="00827332" w:rsidP="005F6897">
            <w:pPr>
              <w:pStyle w:val="TableParagraph"/>
              <w:spacing w:before="1" w:line="259" w:lineRule="auto"/>
              <w:ind w:left="105"/>
              <w:rPr>
                <w:highlight w:val="yellow"/>
              </w:rPr>
            </w:pPr>
          </w:p>
          <w:p w14:paraId="0EBFE4DB" w14:textId="20EB4A1C" w:rsidR="00827332" w:rsidRPr="002E1DF0" w:rsidRDefault="00827332" w:rsidP="005F6897">
            <w:pPr>
              <w:pStyle w:val="TableParagraph"/>
              <w:spacing w:before="1" w:line="259" w:lineRule="auto"/>
              <w:ind w:left="105"/>
              <w:rPr>
                <w:highlight w:val="yellow"/>
              </w:rPr>
            </w:pPr>
          </w:p>
        </w:tc>
      </w:tr>
      <w:tr w:rsidR="00827332" w:rsidRPr="002E1DF0" w14:paraId="171551E9" w14:textId="77777777" w:rsidTr="005F6897">
        <w:trPr>
          <w:cantSplit/>
          <w:trHeight w:val="392"/>
        </w:trPr>
        <w:tc>
          <w:tcPr>
            <w:tcW w:w="10795" w:type="dxa"/>
            <w:gridSpan w:val="4"/>
            <w:shd w:val="clear" w:color="auto" w:fill="F1F1F1"/>
          </w:tcPr>
          <w:p w14:paraId="19FCECCE" w14:textId="3B8864B8" w:rsidR="00827332" w:rsidRPr="002E1DF0" w:rsidRDefault="00827332" w:rsidP="005F6897">
            <w:pPr>
              <w:pStyle w:val="TableParagraph"/>
              <w:spacing w:before="1" w:line="259" w:lineRule="auto"/>
            </w:pPr>
            <w:r w:rsidRPr="002E1DF0">
              <w:rPr>
                <w:b/>
                <w:bCs/>
              </w:rPr>
              <w:lastRenderedPageBreak/>
              <w:t>Output 4.3: An enabling environment is promoted to reflect rural women’s priorities in regional policy processes.</w:t>
            </w:r>
          </w:p>
        </w:tc>
      </w:tr>
      <w:tr w:rsidR="00827332" w:rsidRPr="002E1DF0" w14:paraId="67C27AE7" w14:textId="77777777" w:rsidTr="00532E4A">
        <w:trPr>
          <w:cantSplit/>
          <w:trHeight w:val="1484"/>
        </w:trPr>
        <w:tc>
          <w:tcPr>
            <w:tcW w:w="2515" w:type="dxa"/>
            <w:shd w:val="clear" w:color="auto" w:fill="F1F1F1"/>
          </w:tcPr>
          <w:p w14:paraId="27F41E87" w14:textId="3A7824A4" w:rsidR="00827332" w:rsidRPr="002E1DF0" w:rsidRDefault="00827332" w:rsidP="00532E4A">
            <w:pPr>
              <w:pStyle w:val="TableParagraph"/>
              <w:spacing w:line="259" w:lineRule="auto"/>
              <w:ind w:right="90"/>
            </w:pPr>
            <w:r w:rsidRPr="002E1DF0">
              <w:t>Indicator 4.3.</w:t>
            </w:r>
            <w:r w:rsidR="00532E4A">
              <w:t xml:space="preserve">1 </w:t>
            </w:r>
            <w:r w:rsidRPr="002E1DF0">
              <w:t xml:space="preserve">Number of stakeholders participating in policy </w:t>
            </w:r>
            <w:r w:rsidR="00532E4A" w:rsidRPr="002E1DF0">
              <w:t>dialogue.</w:t>
            </w:r>
          </w:p>
          <w:p w14:paraId="59054CE5" w14:textId="77777777" w:rsidR="00827332" w:rsidRPr="002E1DF0" w:rsidRDefault="00827332" w:rsidP="005F6897">
            <w:pPr>
              <w:pStyle w:val="TableParagraph"/>
              <w:spacing w:line="259" w:lineRule="auto"/>
            </w:pPr>
            <w:r w:rsidRPr="002E1DF0">
              <w:t>Baseline:0</w:t>
            </w:r>
          </w:p>
          <w:p w14:paraId="3B63CFB9" w14:textId="30967020" w:rsidR="00827332" w:rsidRPr="002E1DF0" w:rsidRDefault="00827332" w:rsidP="005F6897">
            <w:pPr>
              <w:jc w:val="both"/>
              <w:rPr>
                <w:sz w:val="22"/>
                <w:szCs w:val="22"/>
              </w:rPr>
            </w:pPr>
            <w:r w:rsidRPr="002E1DF0">
              <w:rPr>
                <w:sz w:val="22"/>
                <w:szCs w:val="22"/>
              </w:rPr>
              <w:t xml:space="preserve">Planned Target: </w:t>
            </w:r>
            <w:r w:rsidR="00341AF7" w:rsidRPr="002E1DF0">
              <w:rPr>
                <w:sz w:val="22"/>
                <w:szCs w:val="22"/>
              </w:rPr>
              <w:t>7</w:t>
            </w:r>
            <w:r w:rsidRPr="002E1DF0">
              <w:rPr>
                <w:sz w:val="22"/>
                <w:szCs w:val="22"/>
              </w:rPr>
              <w:t xml:space="preserve">0 </w:t>
            </w:r>
          </w:p>
        </w:tc>
        <w:tc>
          <w:tcPr>
            <w:tcW w:w="3150" w:type="dxa"/>
            <w:shd w:val="clear" w:color="auto" w:fill="FFFFFF" w:themeFill="background1"/>
          </w:tcPr>
          <w:p w14:paraId="7F24C093" w14:textId="14B2C782" w:rsidR="00827332" w:rsidRPr="002E1DF0" w:rsidRDefault="00827332" w:rsidP="005F6897">
            <w:pPr>
              <w:jc w:val="both"/>
              <w:rPr>
                <w:sz w:val="22"/>
                <w:szCs w:val="22"/>
              </w:rPr>
            </w:pPr>
            <w:r w:rsidRPr="002E1DF0">
              <w:rPr>
                <w:sz w:val="22"/>
                <w:szCs w:val="22"/>
              </w:rPr>
              <w:t xml:space="preserve">Around </w:t>
            </w:r>
            <w:r w:rsidR="00341AF7" w:rsidRPr="002E1DF0">
              <w:rPr>
                <w:sz w:val="22"/>
                <w:szCs w:val="22"/>
              </w:rPr>
              <w:t>100</w:t>
            </w:r>
            <w:r w:rsidRPr="002E1DF0">
              <w:rPr>
                <w:sz w:val="22"/>
                <w:szCs w:val="22"/>
              </w:rPr>
              <w:t xml:space="preserve"> participants have been engaged through meetings and sessions with </w:t>
            </w:r>
            <w:proofErr w:type="spellStart"/>
            <w:r w:rsidRPr="002E1DF0">
              <w:rPr>
                <w:sz w:val="22"/>
                <w:szCs w:val="22"/>
              </w:rPr>
              <w:t>programme</w:t>
            </w:r>
            <w:proofErr w:type="spellEnd"/>
            <w:r w:rsidRPr="002E1DF0">
              <w:rPr>
                <w:sz w:val="22"/>
                <w:szCs w:val="22"/>
              </w:rPr>
              <w:t xml:space="preserve"> partners </w:t>
            </w:r>
          </w:p>
        </w:tc>
        <w:tc>
          <w:tcPr>
            <w:tcW w:w="2610" w:type="dxa"/>
            <w:shd w:val="clear" w:color="auto" w:fill="FFFFFF" w:themeFill="background1"/>
          </w:tcPr>
          <w:p w14:paraId="3FFCB579" w14:textId="77777777" w:rsidR="00827332" w:rsidRPr="002E1DF0" w:rsidRDefault="00827332" w:rsidP="005F6897">
            <w:pPr>
              <w:spacing w:after="240"/>
              <w:jc w:val="both"/>
              <w:rPr>
                <w:sz w:val="22"/>
                <w:szCs w:val="22"/>
              </w:rPr>
            </w:pPr>
            <w:r w:rsidRPr="002E1DF0">
              <w:rPr>
                <w:sz w:val="22"/>
                <w:szCs w:val="22"/>
              </w:rPr>
              <w:t xml:space="preserve">This is an on-going activity </w:t>
            </w:r>
          </w:p>
        </w:tc>
        <w:tc>
          <w:tcPr>
            <w:tcW w:w="2520" w:type="dxa"/>
            <w:shd w:val="clear" w:color="auto" w:fill="FFFFFF" w:themeFill="background1"/>
          </w:tcPr>
          <w:p w14:paraId="5CCAB65A" w14:textId="77777777" w:rsidR="00827332" w:rsidRPr="002E1DF0" w:rsidRDefault="00827332" w:rsidP="005F6897">
            <w:pPr>
              <w:pStyle w:val="TableParagraph"/>
              <w:spacing w:before="1" w:line="259" w:lineRule="auto"/>
              <w:ind w:left="105"/>
            </w:pPr>
            <w:r w:rsidRPr="002E1DF0">
              <w:t xml:space="preserve">Agencies and implementing partners reports </w:t>
            </w:r>
          </w:p>
        </w:tc>
      </w:tr>
    </w:tbl>
    <w:p w14:paraId="0C168ABD" w14:textId="77777777" w:rsidR="00F4087A" w:rsidRPr="002E1DF0" w:rsidRDefault="00F4087A" w:rsidP="0031296D">
      <w:pPr>
        <w:tabs>
          <w:tab w:val="left" w:pos="5624"/>
        </w:tabs>
        <w:rPr>
          <w:sz w:val="22"/>
          <w:szCs w:val="22"/>
        </w:rPr>
      </w:pPr>
    </w:p>
    <w:p w14:paraId="24E04306" w14:textId="6861F066" w:rsidR="00F4087A" w:rsidRPr="002E1DF0" w:rsidRDefault="00F4087A" w:rsidP="00F4087A">
      <w:pPr>
        <w:pBdr>
          <w:top w:val="nil"/>
          <w:left w:val="nil"/>
          <w:bottom w:val="nil"/>
          <w:right w:val="nil"/>
          <w:between w:val="nil"/>
        </w:pBdr>
        <w:spacing w:after="240"/>
        <w:jc w:val="both"/>
        <w:rPr>
          <w:b/>
          <w:bCs/>
          <w:color w:val="000000"/>
          <w:sz w:val="22"/>
          <w:szCs w:val="22"/>
        </w:rPr>
      </w:pPr>
      <w:r w:rsidRPr="002E1DF0">
        <w:rPr>
          <w:b/>
          <w:bCs/>
          <w:color w:val="000000"/>
          <w:sz w:val="22"/>
          <w:szCs w:val="22"/>
        </w:rPr>
        <w:t>iii</w:t>
      </w:r>
      <w:r w:rsidRPr="00102712">
        <w:rPr>
          <w:b/>
          <w:bCs/>
          <w:color w:val="000000"/>
          <w:sz w:val="22"/>
          <w:szCs w:val="22"/>
        </w:rPr>
        <w:t>) Evaluation, Best Practices and Lessons Learned</w:t>
      </w:r>
    </w:p>
    <w:p w14:paraId="4A77F5C0" w14:textId="77777777" w:rsidR="00F4087A" w:rsidRPr="002E1DF0" w:rsidRDefault="00F4087A" w:rsidP="00F4087A">
      <w:pPr>
        <w:pBdr>
          <w:top w:val="nil"/>
          <w:left w:val="nil"/>
          <w:bottom w:val="nil"/>
          <w:right w:val="nil"/>
          <w:between w:val="nil"/>
        </w:pBdr>
        <w:spacing w:before="1" w:after="240"/>
        <w:jc w:val="both"/>
        <w:rPr>
          <w:b/>
          <w:bCs/>
          <w:color w:val="000000"/>
          <w:sz w:val="22"/>
          <w:szCs w:val="22"/>
        </w:rPr>
      </w:pPr>
      <w:r w:rsidRPr="002E1DF0">
        <w:rPr>
          <w:b/>
          <w:bCs/>
          <w:color w:val="000000"/>
          <w:sz w:val="22"/>
          <w:szCs w:val="22"/>
        </w:rPr>
        <w:t xml:space="preserve">Best practices </w:t>
      </w:r>
    </w:p>
    <w:p w14:paraId="28B6C12E" w14:textId="47D14BB3" w:rsidR="00877759" w:rsidRPr="002E1DF0" w:rsidRDefault="008D01BB" w:rsidP="00F4087A">
      <w:pPr>
        <w:pBdr>
          <w:top w:val="nil"/>
          <w:left w:val="nil"/>
          <w:bottom w:val="nil"/>
          <w:right w:val="nil"/>
          <w:between w:val="nil"/>
        </w:pBdr>
        <w:spacing w:before="1" w:after="120"/>
        <w:jc w:val="both"/>
        <w:rPr>
          <w:color w:val="000000" w:themeColor="text1"/>
          <w:sz w:val="22"/>
          <w:szCs w:val="22"/>
        </w:rPr>
      </w:pPr>
      <w:r w:rsidRPr="002E1DF0">
        <w:rPr>
          <w:color w:val="000000" w:themeColor="text1"/>
          <w:sz w:val="22"/>
          <w:szCs w:val="22"/>
          <w:u w:val="single"/>
        </w:rPr>
        <w:t>Collaboration and Partnership:</w:t>
      </w:r>
      <w:r w:rsidRPr="002E1DF0">
        <w:rPr>
          <w:color w:val="000000" w:themeColor="text1"/>
          <w:sz w:val="22"/>
          <w:szCs w:val="22"/>
        </w:rPr>
        <w:t xml:space="preserve"> The </w:t>
      </w:r>
      <w:proofErr w:type="spellStart"/>
      <w:r w:rsidRPr="002E1DF0">
        <w:rPr>
          <w:color w:val="000000" w:themeColor="text1"/>
          <w:sz w:val="22"/>
          <w:szCs w:val="22"/>
        </w:rPr>
        <w:t>Programme</w:t>
      </w:r>
      <w:proofErr w:type="spellEnd"/>
      <w:r w:rsidRPr="002E1DF0">
        <w:rPr>
          <w:color w:val="000000" w:themeColor="text1"/>
          <w:sz w:val="22"/>
          <w:szCs w:val="22"/>
        </w:rPr>
        <w:t xml:space="preserve"> enjoys solid e</w:t>
      </w:r>
      <w:r w:rsidR="00F4087A" w:rsidRPr="002E1DF0">
        <w:rPr>
          <w:color w:val="000000" w:themeColor="text1"/>
          <w:sz w:val="22"/>
          <w:szCs w:val="22"/>
        </w:rPr>
        <w:t>ngagement with Government</w:t>
      </w:r>
      <w:r w:rsidRPr="002E1DF0">
        <w:rPr>
          <w:color w:val="000000" w:themeColor="text1"/>
          <w:sz w:val="22"/>
          <w:szCs w:val="22"/>
        </w:rPr>
        <w:t xml:space="preserve"> most especially the Ministry of Gender and Family Promotion (MIGEPROF), the Ministry of Agriculture and Animal Resources (MINAGRI)</w:t>
      </w:r>
      <w:r w:rsidR="00F4087A" w:rsidRPr="002E1DF0">
        <w:rPr>
          <w:color w:val="000000" w:themeColor="text1"/>
          <w:sz w:val="22"/>
          <w:szCs w:val="22"/>
        </w:rPr>
        <w:t xml:space="preserve"> </w:t>
      </w:r>
      <w:r w:rsidRPr="002E1DF0">
        <w:rPr>
          <w:color w:val="000000" w:themeColor="text1"/>
          <w:sz w:val="22"/>
          <w:szCs w:val="22"/>
        </w:rPr>
        <w:t xml:space="preserve">and the five Districts where the </w:t>
      </w:r>
      <w:proofErr w:type="spellStart"/>
      <w:r w:rsidRPr="002E1DF0">
        <w:rPr>
          <w:color w:val="000000" w:themeColor="text1"/>
          <w:sz w:val="22"/>
          <w:szCs w:val="22"/>
        </w:rPr>
        <w:t>Programme</w:t>
      </w:r>
      <w:proofErr w:type="spellEnd"/>
      <w:r w:rsidRPr="002E1DF0">
        <w:rPr>
          <w:color w:val="000000" w:themeColor="text1"/>
          <w:sz w:val="22"/>
          <w:szCs w:val="22"/>
        </w:rPr>
        <w:t xml:space="preserve"> is </w:t>
      </w:r>
      <w:r w:rsidR="00877759" w:rsidRPr="002E1DF0">
        <w:rPr>
          <w:color w:val="000000" w:themeColor="text1"/>
          <w:sz w:val="22"/>
          <w:szCs w:val="22"/>
        </w:rPr>
        <w:t xml:space="preserve">operating, and this </w:t>
      </w:r>
      <w:r w:rsidR="00F4087A" w:rsidRPr="002E1DF0">
        <w:rPr>
          <w:color w:val="000000" w:themeColor="text1"/>
          <w:sz w:val="22"/>
          <w:szCs w:val="22"/>
        </w:rPr>
        <w:t xml:space="preserve">has been key in ensuring national ownership as well as facilitating implementation of activities </w:t>
      </w:r>
      <w:r w:rsidR="00877759" w:rsidRPr="002E1DF0">
        <w:rPr>
          <w:color w:val="000000" w:themeColor="text1"/>
          <w:sz w:val="22"/>
          <w:szCs w:val="22"/>
        </w:rPr>
        <w:t xml:space="preserve">at operational level. </w:t>
      </w:r>
    </w:p>
    <w:p w14:paraId="097BA749" w14:textId="426747E9" w:rsidR="00877759" w:rsidRPr="002E1DF0" w:rsidRDefault="00877759" w:rsidP="004113A5">
      <w:pPr>
        <w:jc w:val="both"/>
        <w:rPr>
          <w:sz w:val="22"/>
          <w:szCs w:val="22"/>
          <w:u w:val="single"/>
        </w:rPr>
      </w:pPr>
      <w:r w:rsidRPr="002E1DF0">
        <w:rPr>
          <w:sz w:val="22"/>
          <w:szCs w:val="22"/>
          <w:u w:val="single"/>
        </w:rPr>
        <w:t>Rightsholders enhanced participation:</w:t>
      </w:r>
      <w:r w:rsidRPr="002E1DF0">
        <w:rPr>
          <w:sz w:val="22"/>
          <w:szCs w:val="22"/>
        </w:rPr>
        <w:t xml:space="preserve"> Active participation and involvement of beneficiaries at the center of </w:t>
      </w:r>
      <w:proofErr w:type="spellStart"/>
      <w:r w:rsidRPr="002E1DF0">
        <w:rPr>
          <w:sz w:val="22"/>
          <w:szCs w:val="22"/>
        </w:rPr>
        <w:t>programme</w:t>
      </w:r>
      <w:proofErr w:type="spellEnd"/>
      <w:r w:rsidRPr="002E1DF0">
        <w:rPr>
          <w:sz w:val="22"/>
          <w:szCs w:val="22"/>
        </w:rPr>
        <w:t xml:space="preserve"> implementation has stood out to be critical in ensuring not only effective inclusion but also delivering on effective perspectives in terms of local development. The main entry points </w:t>
      </w:r>
      <w:r w:rsidR="00B217B3" w:rsidRPr="002E1DF0">
        <w:rPr>
          <w:sz w:val="22"/>
          <w:szCs w:val="22"/>
        </w:rPr>
        <w:t>have</w:t>
      </w:r>
      <w:r w:rsidRPr="002E1DF0">
        <w:rPr>
          <w:sz w:val="22"/>
          <w:szCs w:val="22"/>
        </w:rPr>
        <w:t xml:space="preserve"> been through the application of Gender Transformative approaches like GALS and other capacity building initiatives have </w:t>
      </w:r>
      <w:r w:rsidR="004C3973" w:rsidRPr="002E1DF0">
        <w:rPr>
          <w:sz w:val="22"/>
          <w:szCs w:val="22"/>
        </w:rPr>
        <w:t>opened</w:t>
      </w:r>
      <w:r w:rsidRPr="002E1DF0">
        <w:rPr>
          <w:sz w:val="22"/>
          <w:szCs w:val="22"/>
        </w:rPr>
        <w:t xml:space="preserve"> opportunities for rural women.  </w:t>
      </w:r>
    </w:p>
    <w:p w14:paraId="62934BD6" w14:textId="77777777" w:rsidR="004113A5" w:rsidRPr="002E1DF0" w:rsidRDefault="004113A5" w:rsidP="004113A5">
      <w:pPr>
        <w:jc w:val="both"/>
        <w:rPr>
          <w:sz w:val="22"/>
          <w:szCs w:val="22"/>
          <w:u w:val="single"/>
        </w:rPr>
      </w:pPr>
    </w:p>
    <w:p w14:paraId="2264162B" w14:textId="706097C3" w:rsidR="004479F6" w:rsidRPr="002E1DF0" w:rsidRDefault="004479F6" w:rsidP="00F4087A">
      <w:pPr>
        <w:pBdr>
          <w:top w:val="nil"/>
          <w:left w:val="nil"/>
          <w:bottom w:val="nil"/>
          <w:right w:val="nil"/>
          <w:between w:val="nil"/>
        </w:pBdr>
        <w:spacing w:after="120"/>
        <w:jc w:val="both"/>
        <w:rPr>
          <w:sz w:val="22"/>
          <w:szCs w:val="22"/>
        </w:rPr>
      </w:pPr>
      <w:r w:rsidRPr="002E1DF0">
        <w:rPr>
          <w:sz w:val="22"/>
          <w:szCs w:val="22"/>
          <w:u w:val="single"/>
        </w:rPr>
        <w:t>Exchange and Learning Visits</w:t>
      </w:r>
      <w:r w:rsidR="00F4087A" w:rsidRPr="002E1DF0">
        <w:rPr>
          <w:sz w:val="22"/>
          <w:szCs w:val="22"/>
          <w:u w:val="single"/>
        </w:rPr>
        <w:t>:</w:t>
      </w:r>
      <w:r w:rsidR="00F4087A" w:rsidRPr="002E1DF0">
        <w:rPr>
          <w:sz w:val="22"/>
          <w:szCs w:val="22"/>
        </w:rPr>
        <w:t xml:space="preserve"> </w:t>
      </w:r>
      <w:r w:rsidRPr="002E1DF0">
        <w:rPr>
          <w:sz w:val="22"/>
          <w:szCs w:val="22"/>
        </w:rPr>
        <w:t xml:space="preserve"> Through engagements and collaboration with implementing </w:t>
      </w:r>
      <w:r w:rsidR="00D72534" w:rsidRPr="002E1DF0">
        <w:rPr>
          <w:sz w:val="22"/>
          <w:szCs w:val="22"/>
        </w:rPr>
        <w:t>Partners, implementation</w:t>
      </w:r>
      <w:r w:rsidRPr="002E1DF0">
        <w:rPr>
          <w:sz w:val="22"/>
          <w:szCs w:val="22"/>
        </w:rPr>
        <w:t xml:space="preserve"> of the </w:t>
      </w:r>
      <w:proofErr w:type="spellStart"/>
      <w:r w:rsidRPr="002E1DF0">
        <w:rPr>
          <w:sz w:val="22"/>
          <w:szCs w:val="22"/>
        </w:rPr>
        <w:t>programme</w:t>
      </w:r>
      <w:proofErr w:type="spellEnd"/>
      <w:r w:rsidRPr="002E1DF0">
        <w:rPr>
          <w:sz w:val="22"/>
          <w:szCs w:val="22"/>
        </w:rPr>
        <w:t xml:space="preserve"> activities embarked on </w:t>
      </w:r>
      <w:r w:rsidR="00F4087A" w:rsidRPr="002E1DF0">
        <w:rPr>
          <w:sz w:val="22"/>
          <w:szCs w:val="22"/>
        </w:rPr>
        <w:t xml:space="preserve">experience sharing amongst beneficiaries </w:t>
      </w:r>
      <w:r w:rsidRPr="002E1DF0">
        <w:rPr>
          <w:sz w:val="22"/>
          <w:szCs w:val="22"/>
        </w:rPr>
        <w:t xml:space="preserve">and this enhanced </w:t>
      </w:r>
      <w:r w:rsidR="00F4087A" w:rsidRPr="002E1DF0">
        <w:rPr>
          <w:sz w:val="22"/>
          <w:szCs w:val="22"/>
        </w:rPr>
        <w:t>opportunit</w:t>
      </w:r>
      <w:r w:rsidRPr="002E1DF0">
        <w:rPr>
          <w:sz w:val="22"/>
          <w:szCs w:val="22"/>
        </w:rPr>
        <w:t>ies</w:t>
      </w:r>
      <w:r w:rsidR="00F4087A" w:rsidRPr="002E1DF0">
        <w:rPr>
          <w:sz w:val="22"/>
          <w:szCs w:val="22"/>
        </w:rPr>
        <w:t xml:space="preserve"> in terms of exchanging knowledge and skills, sharing experiences and challenges and through this initiative, rural women have gained </w:t>
      </w:r>
      <w:r w:rsidRPr="002E1DF0">
        <w:rPr>
          <w:sz w:val="22"/>
          <w:szCs w:val="22"/>
        </w:rPr>
        <w:t xml:space="preserve">more opportunities in terms of skills upgrade and learnings. </w:t>
      </w:r>
    </w:p>
    <w:p w14:paraId="19457CBF" w14:textId="4C9C6880" w:rsidR="00F4087A" w:rsidRDefault="004479F6" w:rsidP="00F4087A">
      <w:pPr>
        <w:pBdr>
          <w:top w:val="nil"/>
          <w:left w:val="nil"/>
          <w:bottom w:val="nil"/>
          <w:right w:val="nil"/>
          <w:between w:val="nil"/>
        </w:pBdr>
        <w:spacing w:before="1" w:after="120"/>
        <w:jc w:val="both"/>
        <w:rPr>
          <w:sz w:val="22"/>
          <w:szCs w:val="22"/>
        </w:rPr>
      </w:pPr>
      <w:r w:rsidRPr="003C619A">
        <w:rPr>
          <w:sz w:val="22"/>
          <w:szCs w:val="22"/>
          <w:u w:val="single"/>
        </w:rPr>
        <w:t xml:space="preserve">Cooperating Partners </w:t>
      </w:r>
      <w:r w:rsidR="00F4087A" w:rsidRPr="003C619A">
        <w:rPr>
          <w:sz w:val="22"/>
          <w:szCs w:val="22"/>
          <w:u w:val="single"/>
        </w:rPr>
        <w:t>Engagement</w:t>
      </w:r>
      <w:r w:rsidRPr="003C619A">
        <w:rPr>
          <w:sz w:val="22"/>
          <w:szCs w:val="22"/>
          <w:u w:val="single"/>
        </w:rPr>
        <w:t>:</w:t>
      </w:r>
      <w:r w:rsidRPr="003C619A">
        <w:rPr>
          <w:sz w:val="22"/>
          <w:szCs w:val="22"/>
        </w:rPr>
        <w:t xml:space="preserve"> Working with implementing Partners and Local Government authorities has </w:t>
      </w:r>
      <w:r w:rsidR="008F08F9" w:rsidRPr="003C619A">
        <w:rPr>
          <w:sz w:val="22"/>
          <w:szCs w:val="22"/>
        </w:rPr>
        <w:t>enhanced forward looking</w:t>
      </w:r>
      <w:r w:rsidR="00102712" w:rsidRPr="003C619A">
        <w:rPr>
          <w:sz w:val="22"/>
          <w:szCs w:val="22"/>
        </w:rPr>
        <w:t xml:space="preserve"> measures</w:t>
      </w:r>
      <w:r w:rsidR="008F08F9" w:rsidRPr="003C619A">
        <w:rPr>
          <w:sz w:val="22"/>
          <w:szCs w:val="22"/>
        </w:rPr>
        <w:t xml:space="preserve"> </w:t>
      </w:r>
      <w:r w:rsidR="00102712" w:rsidRPr="003C619A">
        <w:rPr>
          <w:sz w:val="22"/>
          <w:szCs w:val="22"/>
        </w:rPr>
        <w:t xml:space="preserve">to </w:t>
      </w:r>
      <w:r w:rsidR="008F08F9" w:rsidRPr="003C619A">
        <w:rPr>
          <w:sz w:val="22"/>
          <w:szCs w:val="22"/>
        </w:rPr>
        <w:t>ensur</w:t>
      </w:r>
      <w:r w:rsidR="00102712" w:rsidRPr="003C619A">
        <w:rPr>
          <w:sz w:val="22"/>
          <w:szCs w:val="22"/>
        </w:rPr>
        <w:t>e</w:t>
      </w:r>
      <w:r w:rsidR="008F08F9" w:rsidRPr="003C619A">
        <w:rPr>
          <w:sz w:val="22"/>
          <w:szCs w:val="22"/>
        </w:rPr>
        <w:t xml:space="preserve"> </w:t>
      </w:r>
      <w:proofErr w:type="spellStart"/>
      <w:r w:rsidR="00F4087A" w:rsidRPr="003C619A">
        <w:rPr>
          <w:sz w:val="22"/>
          <w:szCs w:val="22"/>
        </w:rPr>
        <w:t>programme</w:t>
      </w:r>
      <w:r w:rsidR="00102712" w:rsidRPr="003C619A">
        <w:rPr>
          <w:sz w:val="22"/>
          <w:szCs w:val="22"/>
        </w:rPr>
        <w:t>’</w:t>
      </w:r>
      <w:r w:rsidR="00F4087A" w:rsidRPr="003C619A">
        <w:rPr>
          <w:sz w:val="22"/>
          <w:szCs w:val="22"/>
        </w:rPr>
        <w:t>s</w:t>
      </w:r>
      <w:proofErr w:type="spellEnd"/>
      <w:r w:rsidR="00F4087A" w:rsidRPr="003C619A">
        <w:rPr>
          <w:sz w:val="22"/>
          <w:szCs w:val="22"/>
        </w:rPr>
        <w:t xml:space="preserve"> </w:t>
      </w:r>
      <w:r w:rsidR="008F08F9" w:rsidRPr="003C619A">
        <w:rPr>
          <w:sz w:val="22"/>
          <w:szCs w:val="22"/>
        </w:rPr>
        <w:t>sustainability</w:t>
      </w:r>
      <w:r w:rsidR="00102712" w:rsidRPr="003C619A">
        <w:rPr>
          <w:sz w:val="22"/>
          <w:szCs w:val="22"/>
        </w:rPr>
        <w:t>.</w:t>
      </w:r>
      <w:r w:rsidR="008F08F9" w:rsidRPr="003C619A">
        <w:rPr>
          <w:sz w:val="22"/>
          <w:szCs w:val="22"/>
        </w:rPr>
        <w:t xml:space="preserve"> </w:t>
      </w:r>
      <w:r w:rsidR="003C619A" w:rsidRPr="003C619A">
        <w:rPr>
          <w:sz w:val="22"/>
          <w:szCs w:val="22"/>
        </w:rPr>
        <w:t>T</w:t>
      </w:r>
      <w:r w:rsidR="008F08F9" w:rsidRPr="003C619A">
        <w:rPr>
          <w:sz w:val="22"/>
          <w:szCs w:val="22"/>
        </w:rPr>
        <w:t>his ha</w:t>
      </w:r>
      <w:r w:rsidR="003C619A" w:rsidRPr="003C619A">
        <w:rPr>
          <w:sz w:val="22"/>
          <w:szCs w:val="22"/>
        </w:rPr>
        <w:t>s</w:t>
      </w:r>
      <w:r w:rsidR="008F08F9" w:rsidRPr="003C619A">
        <w:rPr>
          <w:sz w:val="22"/>
          <w:szCs w:val="22"/>
        </w:rPr>
        <w:t xml:space="preserve"> been </w:t>
      </w:r>
      <w:r w:rsidR="003C619A" w:rsidRPr="003C619A">
        <w:rPr>
          <w:sz w:val="22"/>
          <w:szCs w:val="22"/>
        </w:rPr>
        <w:t>achieved</w:t>
      </w:r>
      <w:r w:rsidR="008F08F9" w:rsidRPr="003C619A">
        <w:rPr>
          <w:sz w:val="22"/>
          <w:szCs w:val="22"/>
        </w:rPr>
        <w:t xml:space="preserve"> </w:t>
      </w:r>
      <w:proofErr w:type="gramStart"/>
      <w:r w:rsidR="008F08F9" w:rsidRPr="003C619A">
        <w:rPr>
          <w:sz w:val="22"/>
          <w:szCs w:val="22"/>
        </w:rPr>
        <w:t>through</w:t>
      </w:r>
      <w:r w:rsidR="00F4087A" w:rsidRPr="003C619A">
        <w:rPr>
          <w:sz w:val="22"/>
          <w:szCs w:val="22"/>
        </w:rPr>
        <w:t xml:space="preserve">  </w:t>
      </w:r>
      <w:r w:rsidR="008F08F9" w:rsidRPr="003C619A">
        <w:rPr>
          <w:sz w:val="22"/>
          <w:szCs w:val="22"/>
        </w:rPr>
        <w:t>regular</w:t>
      </w:r>
      <w:proofErr w:type="gramEnd"/>
      <w:r w:rsidR="008F08F9" w:rsidRPr="003C619A">
        <w:rPr>
          <w:sz w:val="22"/>
          <w:szCs w:val="22"/>
        </w:rPr>
        <w:t xml:space="preserve"> engagements</w:t>
      </w:r>
      <w:r w:rsidR="00F4087A" w:rsidRPr="003C619A">
        <w:rPr>
          <w:sz w:val="22"/>
          <w:szCs w:val="22"/>
        </w:rPr>
        <w:t xml:space="preserve"> with both local non-governmental organizations a</w:t>
      </w:r>
      <w:r w:rsidR="003C619A" w:rsidRPr="003C619A">
        <w:rPr>
          <w:sz w:val="22"/>
          <w:szCs w:val="22"/>
        </w:rPr>
        <w:t>nd</w:t>
      </w:r>
      <w:r w:rsidR="003C619A">
        <w:rPr>
          <w:sz w:val="22"/>
          <w:szCs w:val="22"/>
        </w:rPr>
        <w:t xml:space="preserve"> </w:t>
      </w:r>
      <w:r w:rsidR="00F4087A" w:rsidRPr="003C619A">
        <w:rPr>
          <w:sz w:val="22"/>
          <w:szCs w:val="22"/>
        </w:rPr>
        <w:t>local authorities</w:t>
      </w:r>
      <w:r w:rsidR="003C619A" w:rsidRPr="003C619A">
        <w:rPr>
          <w:sz w:val="22"/>
          <w:szCs w:val="22"/>
        </w:rPr>
        <w:t xml:space="preserve">, </w:t>
      </w:r>
      <w:r w:rsidR="003C619A" w:rsidRPr="00B3668E">
        <w:rPr>
          <w:sz w:val="22"/>
          <w:szCs w:val="22"/>
        </w:rPr>
        <w:t>aimed at building capacities</w:t>
      </w:r>
      <w:r w:rsidR="008F08F9" w:rsidRPr="002E1DF0">
        <w:rPr>
          <w:sz w:val="22"/>
          <w:szCs w:val="22"/>
        </w:rPr>
        <w:t xml:space="preserve">. </w:t>
      </w:r>
      <w:r w:rsidR="00F4087A" w:rsidRPr="002E1DF0">
        <w:rPr>
          <w:sz w:val="22"/>
          <w:szCs w:val="22"/>
        </w:rPr>
        <w:t xml:space="preserve"> </w:t>
      </w:r>
    </w:p>
    <w:p w14:paraId="6F6FCD3F" w14:textId="4AFDC0FC" w:rsidR="00F4087A" w:rsidRPr="002E1DF0" w:rsidRDefault="00F4087A" w:rsidP="00F4087A">
      <w:pPr>
        <w:pBdr>
          <w:top w:val="nil"/>
          <w:left w:val="nil"/>
          <w:bottom w:val="nil"/>
          <w:right w:val="nil"/>
          <w:between w:val="nil"/>
        </w:pBdr>
        <w:spacing w:after="240"/>
        <w:jc w:val="both"/>
        <w:rPr>
          <w:b/>
          <w:bCs/>
          <w:sz w:val="22"/>
          <w:szCs w:val="22"/>
        </w:rPr>
      </w:pPr>
      <w:r w:rsidRPr="002E1DF0">
        <w:rPr>
          <w:b/>
          <w:bCs/>
          <w:sz w:val="22"/>
          <w:szCs w:val="22"/>
        </w:rPr>
        <w:t>Lessons learned</w:t>
      </w:r>
      <w:r w:rsidR="00B217B3" w:rsidRPr="002E1DF0">
        <w:rPr>
          <w:b/>
          <w:bCs/>
          <w:sz w:val="22"/>
          <w:szCs w:val="22"/>
        </w:rPr>
        <w:t>:</w:t>
      </w:r>
      <w:r w:rsidRPr="002E1DF0">
        <w:rPr>
          <w:b/>
          <w:bCs/>
          <w:sz w:val="22"/>
          <w:szCs w:val="22"/>
        </w:rPr>
        <w:t xml:space="preserve"> </w:t>
      </w:r>
    </w:p>
    <w:p w14:paraId="2F21D988" w14:textId="112EB179" w:rsidR="00F4087A" w:rsidRPr="002E1DF0" w:rsidRDefault="008F08F9" w:rsidP="00F4087A">
      <w:pPr>
        <w:jc w:val="both"/>
        <w:rPr>
          <w:sz w:val="22"/>
          <w:szCs w:val="22"/>
        </w:rPr>
      </w:pPr>
      <w:r w:rsidRPr="002E1DF0">
        <w:rPr>
          <w:sz w:val="22"/>
          <w:szCs w:val="22"/>
          <w:u w:val="single"/>
        </w:rPr>
        <w:t>Creation of Synergies</w:t>
      </w:r>
      <w:r w:rsidR="00F4087A" w:rsidRPr="002E1DF0">
        <w:rPr>
          <w:sz w:val="22"/>
          <w:szCs w:val="22"/>
          <w:u w:val="single"/>
        </w:rPr>
        <w:t>:</w:t>
      </w:r>
      <w:r w:rsidR="00F4087A" w:rsidRPr="002E1DF0">
        <w:rPr>
          <w:sz w:val="22"/>
          <w:szCs w:val="22"/>
        </w:rPr>
        <w:t xml:space="preserve"> </w:t>
      </w:r>
      <w:r w:rsidRPr="002E1DF0">
        <w:rPr>
          <w:sz w:val="22"/>
          <w:szCs w:val="22"/>
        </w:rPr>
        <w:t xml:space="preserve"> The approach of </w:t>
      </w:r>
      <w:r w:rsidR="00BB0F85">
        <w:rPr>
          <w:sz w:val="22"/>
          <w:szCs w:val="22"/>
        </w:rPr>
        <w:t>leveraging</w:t>
      </w:r>
      <w:r w:rsidRPr="002E1DF0">
        <w:rPr>
          <w:sz w:val="22"/>
          <w:szCs w:val="22"/>
        </w:rPr>
        <w:t xml:space="preserve"> the expertise and building on </w:t>
      </w:r>
      <w:r w:rsidR="00BB0F85">
        <w:rPr>
          <w:sz w:val="22"/>
          <w:szCs w:val="22"/>
        </w:rPr>
        <w:t xml:space="preserve">the </w:t>
      </w:r>
      <w:r w:rsidRPr="002E1DF0">
        <w:rPr>
          <w:sz w:val="22"/>
          <w:szCs w:val="22"/>
        </w:rPr>
        <w:t>comparative advantage of each of the four participating Agencies</w:t>
      </w:r>
      <w:r w:rsidR="00BB0F85">
        <w:rPr>
          <w:sz w:val="22"/>
          <w:szCs w:val="22"/>
        </w:rPr>
        <w:t xml:space="preserve"> has</w:t>
      </w:r>
      <w:r w:rsidRPr="002E1DF0">
        <w:rPr>
          <w:sz w:val="22"/>
          <w:szCs w:val="22"/>
        </w:rPr>
        <w:t xml:space="preserve"> demonstrated</w:t>
      </w:r>
      <w:r w:rsidR="00BB0F85">
        <w:rPr>
          <w:sz w:val="22"/>
          <w:szCs w:val="22"/>
        </w:rPr>
        <w:t xml:space="preserve"> the effectiveness of </w:t>
      </w:r>
      <w:r w:rsidRPr="002E1DF0">
        <w:rPr>
          <w:sz w:val="22"/>
          <w:szCs w:val="22"/>
        </w:rPr>
        <w:t xml:space="preserve">joint implementation </w:t>
      </w:r>
      <w:r w:rsidR="00BB0F85">
        <w:rPr>
          <w:sz w:val="22"/>
          <w:szCs w:val="22"/>
        </w:rPr>
        <w:t>in producing</w:t>
      </w:r>
      <w:r w:rsidR="002C3B9C" w:rsidRPr="002E1DF0">
        <w:rPr>
          <w:sz w:val="22"/>
          <w:szCs w:val="22"/>
        </w:rPr>
        <w:t xml:space="preserve"> results</w:t>
      </w:r>
      <w:r w:rsidR="00BB0F85">
        <w:rPr>
          <w:sz w:val="22"/>
          <w:szCs w:val="22"/>
        </w:rPr>
        <w:t>. T</w:t>
      </w:r>
      <w:r w:rsidR="002C3B9C" w:rsidRPr="002E1DF0">
        <w:rPr>
          <w:sz w:val="22"/>
          <w:szCs w:val="22"/>
        </w:rPr>
        <w:t xml:space="preserve">his joint </w:t>
      </w:r>
      <w:proofErr w:type="spellStart"/>
      <w:r w:rsidR="002C3B9C" w:rsidRPr="002E1DF0">
        <w:rPr>
          <w:sz w:val="22"/>
          <w:szCs w:val="22"/>
        </w:rPr>
        <w:t>programme</w:t>
      </w:r>
      <w:proofErr w:type="spellEnd"/>
      <w:r w:rsidR="00AE11E8">
        <w:rPr>
          <w:sz w:val="22"/>
          <w:szCs w:val="22"/>
        </w:rPr>
        <w:t>,</w:t>
      </w:r>
      <w:r w:rsidR="002C3B9C" w:rsidRPr="002E1DF0">
        <w:rPr>
          <w:sz w:val="22"/>
          <w:szCs w:val="22"/>
        </w:rPr>
        <w:t xml:space="preserve"> </w:t>
      </w:r>
      <w:r w:rsidR="00AE11E8">
        <w:rPr>
          <w:sz w:val="22"/>
          <w:szCs w:val="22"/>
        </w:rPr>
        <w:t>aimed at</w:t>
      </w:r>
      <w:r w:rsidR="002C3B9C" w:rsidRPr="002E1DF0">
        <w:rPr>
          <w:sz w:val="22"/>
          <w:szCs w:val="22"/>
        </w:rPr>
        <w:t xml:space="preserve"> support</w:t>
      </w:r>
      <w:r w:rsidR="00AE11E8">
        <w:rPr>
          <w:sz w:val="22"/>
          <w:szCs w:val="22"/>
        </w:rPr>
        <w:t>ing</w:t>
      </w:r>
      <w:r w:rsidR="002C3B9C" w:rsidRPr="002E1DF0">
        <w:rPr>
          <w:sz w:val="22"/>
          <w:szCs w:val="22"/>
        </w:rPr>
        <w:t xml:space="preserve"> </w:t>
      </w:r>
      <w:r w:rsidR="00F4087A" w:rsidRPr="002E1DF0">
        <w:rPr>
          <w:sz w:val="22"/>
          <w:szCs w:val="22"/>
        </w:rPr>
        <w:t xml:space="preserve">the most vulnerable and </w:t>
      </w:r>
      <w:r w:rsidR="00D859FA" w:rsidRPr="002E1DF0">
        <w:rPr>
          <w:sz w:val="22"/>
          <w:szCs w:val="22"/>
        </w:rPr>
        <w:t>marginalized</w:t>
      </w:r>
      <w:r w:rsidR="00F4087A" w:rsidRPr="002E1DF0">
        <w:rPr>
          <w:sz w:val="22"/>
          <w:szCs w:val="22"/>
        </w:rPr>
        <w:t xml:space="preserve"> women in rural communities</w:t>
      </w:r>
      <w:r w:rsidR="00AE11E8">
        <w:rPr>
          <w:sz w:val="22"/>
          <w:szCs w:val="22"/>
        </w:rPr>
        <w:t>, showcases how</w:t>
      </w:r>
      <w:r w:rsidR="00F4087A" w:rsidRPr="002E1DF0">
        <w:rPr>
          <w:sz w:val="22"/>
          <w:szCs w:val="22"/>
        </w:rPr>
        <w:t xml:space="preserve"> </w:t>
      </w:r>
      <w:r w:rsidR="002C3B9C" w:rsidRPr="002E1DF0">
        <w:rPr>
          <w:sz w:val="22"/>
          <w:szCs w:val="22"/>
        </w:rPr>
        <w:t>these synergies enhance</w:t>
      </w:r>
      <w:r w:rsidR="00F4087A" w:rsidRPr="002E1DF0">
        <w:rPr>
          <w:sz w:val="22"/>
          <w:szCs w:val="22"/>
        </w:rPr>
        <w:t xml:space="preserve"> the principle of </w:t>
      </w:r>
      <w:r w:rsidR="00AE11E8">
        <w:rPr>
          <w:sz w:val="22"/>
          <w:szCs w:val="22"/>
        </w:rPr>
        <w:t>“</w:t>
      </w:r>
      <w:r w:rsidR="00F4087A" w:rsidRPr="002E1DF0">
        <w:rPr>
          <w:sz w:val="22"/>
          <w:szCs w:val="22"/>
        </w:rPr>
        <w:t>Leave No One behind</w:t>
      </w:r>
      <w:r w:rsidR="00AE11E8">
        <w:rPr>
          <w:sz w:val="22"/>
          <w:szCs w:val="22"/>
        </w:rPr>
        <w:t>",</w:t>
      </w:r>
      <w:r w:rsidR="00F4087A" w:rsidRPr="002E1DF0">
        <w:rPr>
          <w:sz w:val="22"/>
          <w:szCs w:val="22"/>
        </w:rPr>
        <w:t xml:space="preserve"> ensur</w:t>
      </w:r>
      <w:r w:rsidR="00AE11E8">
        <w:rPr>
          <w:sz w:val="22"/>
          <w:szCs w:val="22"/>
        </w:rPr>
        <w:t>ing</w:t>
      </w:r>
      <w:r w:rsidR="00F4087A" w:rsidRPr="002E1DF0">
        <w:rPr>
          <w:sz w:val="22"/>
          <w:szCs w:val="22"/>
        </w:rPr>
        <w:t xml:space="preserve"> that all members of society benefit from such development initiative</w:t>
      </w:r>
      <w:r w:rsidR="002C3B9C" w:rsidRPr="002E1DF0">
        <w:rPr>
          <w:sz w:val="22"/>
          <w:szCs w:val="22"/>
        </w:rPr>
        <w:t xml:space="preserve">s. The </w:t>
      </w:r>
      <w:proofErr w:type="spellStart"/>
      <w:r w:rsidR="002C3B9C" w:rsidRPr="002E1DF0">
        <w:rPr>
          <w:sz w:val="22"/>
          <w:szCs w:val="22"/>
        </w:rPr>
        <w:t>Programme</w:t>
      </w:r>
      <w:proofErr w:type="spellEnd"/>
      <w:r w:rsidR="002C3B9C" w:rsidRPr="002E1DF0">
        <w:rPr>
          <w:sz w:val="22"/>
          <w:szCs w:val="22"/>
        </w:rPr>
        <w:t xml:space="preserve"> will continue to build on Agencies respective comparative strengths towards </w:t>
      </w:r>
      <w:r w:rsidR="00AE11E8">
        <w:rPr>
          <w:sz w:val="22"/>
          <w:szCs w:val="22"/>
        </w:rPr>
        <w:t>the</w:t>
      </w:r>
      <w:r w:rsidR="002C3B9C" w:rsidRPr="002E1DF0">
        <w:rPr>
          <w:sz w:val="22"/>
          <w:szCs w:val="22"/>
        </w:rPr>
        <w:t xml:space="preserve"> common goal of empowering rural communities. </w:t>
      </w:r>
    </w:p>
    <w:p w14:paraId="6EE43C0A" w14:textId="77777777" w:rsidR="00BB0F85" w:rsidRPr="002E1DF0" w:rsidRDefault="00BB0F85" w:rsidP="00F4087A">
      <w:pPr>
        <w:rPr>
          <w:sz w:val="22"/>
          <w:szCs w:val="22"/>
        </w:rPr>
      </w:pPr>
    </w:p>
    <w:p w14:paraId="4DB7AAB2" w14:textId="7CBFFF5C" w:rsidR="00AE11E8" w:rsidRPr="00B3668E" w:rsidRDefault="00F4087A" w:rsidP="00AE11E8">
      <w:pPr>
        <w:pStyle w:val="NormalWeb"/>
        <w:rPr>
          <w:sz w:val="22"/>
          <w:szCs w:val="22"/>
        </w:rPr>
      </w:pPr>
      <w:r w:rsidRPr="00AE11E8">
        <w:rPr>
          <w:sz w:val="22"/>
          <w:szCs w:val="22"/>
          <w:u w:val="single"/>
        </w:rPr>
        <w:t>Working in Groups:</w:t>
      </w:r>
      <w:r w:rsidRPr="00AE11E8">
        <w:rPr>
          <w:sz w:val="22"/>
          <w:szCs w:val="22"/>
        </w:rPr>
        <w:t xml:space="preserve"> The </w:t>
      </w:r>
      <w:proofErr w:type="spellStart"/>
      <w:r w:rsidRPr="00AE11E8">
        <w:rPr>
          <w:sz w:val="22"/>
          <w:szCs w:val="22"/>
        </w:rPr>
        <w:t>programme</w:t>
      </w:r>
      <w:proofErr w:type="spellEnd"/>
      <w:r w:rsidRPr="00AE11E8">
        <w:rPr>
          <w:sz w:val="22"/>
          <w:szCs w:val="22"/>
        </w:rPr>
        <w:t xml:space="preserve"> </w:t>
      </w:r>
      <w:r w:rsidR="00AE11E8" w:rsidRPr="00AE11E8">
        <w:rPr>
          <w:sz w:val="22"/>
          <w:szCs w:val="22"/>
        </w:rPr>
        <w:t xml:space="preserve">emphasized </w:t>
      </w:r>
      <w:r w:rsidRPr="00AE11E8">
        <w:rPr>
          <w:sz w:val="22"/>
          <w:szCs w:val="22"/>
        </w:rPr>
        <w:t>support</w:t>
      </w:r>
      <w:r w:rsidR="00AE11E8" w:rsidRPr="00AE11E8">
        <w:rPr>
          <w:sz w:val="22"/>
          <w:szCs w:val="22"/>
        </w:rPr>
        <w:t>ing</w:t>
      </w:r>
      <w:r w:rsidRPr="00AE11E8">
        <w:rPr>
          <w:sz w:val="22"/>
          <w:szCs w:val="22"/>
        </w:rPr>
        <w:t xml:space="preserve"> women </w:t>
      </w:r>
      <w:r w:rsidR="00AE11E8" w:rsidRPr="00AE11E8">
        <w:rPr>
          <w:sz w:val="22"/>
          <w:szCs w:val="22"/>
        </w:rPr>
        <w:t xml:space="preserve">through </w:t>
      </w:r>
      <w:r w:rsidRPr="00AE11E8">
        <w:rPr>
          <w:sz w:val="22"/>
          <w:szCs w:val="22"/>
        </w:rPr>
        <w:t xml:space="preserve">groups </w:t>
      </w:r>
      <w:r w:rsidR="00AE11E8" w:rsidRPr="00AE11E8">
        <w:rPr>
          <w:sz w:val="22"/>
          <w:szCs w:val="22"/>
        </w:rPr>
        <w:t>rather than</w:t>
      </w:r>
      <w:r w:rsidRPr="00AE11E8">
        <w:rPr>
          <w:sz w:val="22"/>
          <w:szCs w:val="22"/>
        </w:rPr>
        <w:t xml:space="preserve"> individuals</w:t>
      </w:r>
      <w:r w:rsidR="00AE11E8" w:rsidRPr="00AE11E8">
        <w:rPr>
          <w:sz w:val="22"/>
          <w:szCs w:val="22"/>
        </w:rPr>
        <w:t>,</w:t>
      </w:r>
      <w:r w:rsidRPr="00AE11E8">
        <w:rPr>
          <w:sz w:val="22"/>
          <w:szCs w:val="22"/>
        </w:rPr>
        <w:t xml:space="preserve"> </w:t>
      </w:r>
      <w:r w:rsidR="00AE11E8" w:rsidRPr="00AE11E8">
        <w:rPr>
          <w:sz w:val="22"/>
          <w:szCs w:val="22"/>
        </w:rPr>
        <w:t xml:space="preserve">fostering </w:t>
      </w:r>
      <w:r w:rsidRPr="00AE11E8">
        <w:rPr>
          <w:sz w:val="22"/>
          <w:szCs w:val="22"/>
        </w:rPr>
        <w:t>sustainable and transformative change</w:t>
      </w:r>
      <w:r w:rsidR="00AE11E8" w:rsidRPr="00AE11E8">
        <w:rPr>
          <w:sz w:val="22"/>
          <w:szCs w:val="22"/>
        </w:rPr>
        <w:t>.</w:t>
      </w:r>
      <w:r w:rsidRPr="00AE11E8">
        <w:rPr>
          <w:sz w:val="22"/>
          <w:szCs w:val="22"/>
        </w:rPr>
        <w:t xml:space="preserve"> </w:t>
      </w:r>
      <w:r w:rsidR="00AE11E8" w:rsidRPr="00B3668E">
        <w:rPr>
          <w:sz w:val="22"/>
          <w:szCs w:val="22"/>
        </w:rPr>
        <w:t>This group approach enhances women's social and economic status by developing their social capital and enabling holistic capacity interventions to reach more women, facilitating the scaling of interventions.</w:t>
      </w:r>
    </w:p>
    <w:p w14:paraId="0843BADF" w14:textId="0E942273" w:rsidR="00E07203" w:rsidRDefault="00D859FA" w:rsidP="00F4087A">
      <w:pPr>
        <w:spacing w:after="240"/>
        <w:jc w:val="both"/>
        <w:rPr>
          <w:sz w:val="22"/>
          <w:szCs w:val="22"/>
        </w:rPr>
      </w:pPr>
      <w:r w:rsidRPr="002E1DF0">
        <w:rPr>
          <w:sz w:val="22"/>
          <w:szCs w:val="22"/>
          <w:u w:val="single"/>
        </w:rPr>
        <w:t>Application of Gender Transformative Approaches (GTAs)</w:t>
      </w:r>
      <w:r w:rsidR="00F4087A" w:rsidRPr="002E1DF0">
        <w:rPr>
          <w:sz w:val="22"/>
          <w:szCs w:val="22"/>
          <w:u w:val="single"/>
        </w:rPr>
        <w:t>:</w:t>
      </w:r>
      <w:r w:rsidR="00F4087A" w:rsidRPr="002E1DF0">
        <w:rPr>
          <w:sz w:val="22"/>
          <w:szCs w:val="22"/>
        </w:rPr>
        <w:t xml:space="preserve"> </w:t>
      </w:r>
      <w:r w:rsidRPr="002E1DF0">
        <w:rPr>
          <w:sz w:val="22"/>
          <w:szCs w:val="22"/>
        </w:rPr>
        <w:t xml:space="preserve"> </w:t>
      </w:r>
      <w:r w:rsidR="00E07203" w:rsidRPr="002E1DF0">
        <w:rPr>
          <w:sz w:val="22"/>
          <w:szCs w:val="22"/>
        </w:rPr>
        <w:t xml:space="preserve">The use of Gender Transformative Approaches </w:t>
      </w:r>
      <w:r w:rsidR="00AE11E8">
        <w:rPr>
          <w:sz w:val="22"/>
          <w:szCs w:val="22"/>
        </w:rPr>
        <w:t>such as</w:t>
      </w:r>
      <w:r w:rsidR="00E07203" w:rsidRPr="002E1DF0">
        <w:rPr>
          <w:sz w:val="22"/>
          <w:szCs w:val="22"/>
        </w:rPr>
        <w:t xml:space="preserve"> GALS, e</w:t>
      </w:r>
      <w:r w:rsidR="00F4087A" w:rsidRPr="002E1DF0">
        <w:rPr>
          <w:sz w:val="22"/>
          <w:szCs w:val="22"/>
        </w:rPr>
        <w:t xml:space="preserve">ngaging men in </w:t>
      </w:r>
      <w:r w:rsidR="0023528A">
        <w:rPr>
          <w:sz w:val="22"/>
          <w:szCs w:val="22"/>
        </w:rPr>
        <w:t xml:space="preserve">women’s </w:t>
      </w:r>
      <w:r w:rsidR="00F4087A" w:rsidRPr="002E1DF0">
        <w:rPr>
          <w:sz w:val="22"/>
          <w:szCs w:val="22"/>
        </w:rPr>
        <w:t>economic empowerment</w:t>
      </w:r>
      <w:r w:rsidR="0023528A">
        <w:rPr>
          <w:sz w:val="22"/>
          <w:szCs w:val="22"/>
        </w:rPr>
        <w:t xml:space="preserve"> at</w:t>
      </w:r>
      <w:r w:rsidR="00F4087A" w:rsidRPr="002E1DF0">
        <w:rPr>
          <w:sz w:val="22"/>
          <w:szCs w:val="22"/>
        </w:rPr>
        <w:t xml:space="preserve"> both at household and community levels has created a conducive environment</w:t>
      </w:r>
      <w:r w:rsidR="0023528A">
        <w:rPr>
          <w:sz w:val="22"/>
          <w:szCs w:val="22"/>
        </w:rPr>
        <w:t>.</w:t>
      </w:r>
      <w:r w:rsidR="00F4087A" w:rsidRPr="002E1DF0">
        <w:rPr>
          <w:sz w:val="22"/>
          <w:szCs w:val="22"/>
        </w:rPr>
        <w:t xml:space="preserve"> </w:t>
      </w:r>
      <w:r w:rsidR="0023528A">
        <w:rPr>
          <w:sz w:val="22"/>
          <w:szCs w:val="22"/>
        </w:rPr>
        <w:t>T</w:t>
      </w:r>
      <w:r w:rsidR="00F4087A" w:rsidRPr="002E1DF0">
        <w:rPr>
          <w:sz w:val="22"/>
          <w:szCs w:val="22"/>
        </w:rPr>
        <w:t xml:space="preserve">his </w:t>
      </w:r>
      <w:r w:rsidR="0023528A">
        <w:rPr>
          <w:sz w:val="22"/>
          <w:szCs w:val="22"/>
        </w:rPr>
        <w:t xml:space="preserve">approach </w:t>
      </w:r>
      <w:r w:rsidR="00F4087A" w:rsidRPr="002E1DF0">
        <w:rPr>
          <w:sz w:val="22"/>
          <w:szCs w:val="22"/>
        </w:rPr>
        <w:t xml:space="preserve">has also responded to discriminatory gender norms that are deeply embedded within households and the community and has reduced GBV and </w:t>
      </w:r>
      <w:r w:rsidR="0023528A" w:rsidRPr="002E1DF0">
        <w:rPr>
          <w:sz w:val="22"/>
          <w:szCs w:val="22"/>
        </w:rPr>
        <w:t>conflicts, lightened</w:t>
      </w:r>
      <w:r w:rsidR="00E07203" w:rsidRPr="002E1DF0">
        <w:rPr>
          <w:sz w:val="22"/>
          <w:szCs w:val="22"/>
        </w:rPr>
        <w:t xml:space="preserve"> </w:t>
      </w:r>
      <w:r w:rsidR="0023528A">
        <w:rPr>
          <w:sz w:val="22"/>
          <w:szCs w:val="22"/>
        </w:rPr>
        <w:t xml:space="preserve">women’s </w:t>
      </w:r>
      <w:r w:rsidR="00E07203" w:rsidRPr="002E1DF0">
        <w:rPr>
          <w:sz w:val="22"/>
          <w:szCs w:val="22"/>
        </w:rPr>
        <w:t xml:space="preserve">unpaid care </w:t>
      </w:r>
      <w:r w:rsidR="0023528A">
        <w:rPr>
          <w:sz w:val="22"/>
          <w:szCs w:val="22"/>
        </w:rPr>
        <w:t>load,</w:t>
      </w:r>
      <w:r w:rsidR="00E07203" w:rsidRPr="002E1DF0">
        <w:rPr>
          <w:sz w:val="22"/>
          <w:szCs w:val="22"/>
        </w:rPr>
        <w:t xml:space="preserve"> and open</w:t>
      </w:r>
      <w:r w:rsidR="0023528A">
        <w:rPr>
          <w:sz w:val="22"/>
          <w:szCs w:val="22"/>
        </w:rPr>
        <w:t>ed</w:t>
      </w:r>
      <w:r w:rsidR="00E07203" w:rsidRPr="002E1DF0">
        <w:rPr>
          <w:sz w:val="22"/>
          <w:szCs w:val="22"/>
        </w:rPr>
        <w:t xml:space="preserve"> </w:t>
      </w:r>
      <w:r w:rsidR="0023528A">
        <w:rPr>
          <w:sz w:val="22"/>
          <w:szCs w:val="22"/>
        </w:rPr>
        <w:t>i</w:t>
      </w:r>
      <w:r w:rsidR="00E07203" w:rsidRPr="002E1DF0">
        <w:rPr>
          <w:sz w:val="22"/>
          <w:szCs w:val="22"/>
        </w:rPr>
        <w:t xml:space="preserve">ncome generating opportunities for rural women. </w:t>
      </w:r>
    </w:p>
    <w:p w14:paraId="6D7FC968" w14:textId="77777777" w:rsidR="00AE11E8" w:rsidRPr="002E1DF0" w:rsidRDefault="00AE11E8" w:rsidP="00F4087A">
      <w:pPr>
        <w:spacing w:after="240"/>
        <w:jc w:val="both"/>
        <w:rPr>
          <w:sz w:val="22"/>
          <w:szCs w:val="22"/>
        </w:rPr>
      </w:pPr>
    </w:p>
    <w:p w14:paraId="6D742D6B" w14:textId="77777777" w:rsidR="00DC13D4" w:rsidRPr="002E1DF0" w:rsidRDefault="00DC13D4" w:rsidP="00DC13D4">
      <w:pPr>
        <w:spacing w:after="160" w:line="259" w:lineRule="auto"/>
        <w:jc w:val="both"/>
        <w:rPr>
          <w:b/>
          <w:bCs/>
          <w:sz w:val="22"/>
          <w:szCs w:val="22"/>
        </w:rPr>
      </w:pPr>
      <w:r w:rsidRPr="002E1DF0">
        <w:rPr>
          <w:b/>
          <w:bCs/>
          <w:sz w:val="22"/>
          <w:szCs w:val="22"/>
        </w:rPr>
        <w:lastRenderedPageBreak/>
        <w:t>A beacon of change for Agnes: Empowering rural women to generate income.</w:t>
      </w:r>
    </w:p>
    <w:p w14:paraId="1CFF5EC7" w14:textId="2148FD46" w:rsidR="00DC13D4" w:rsidRPr="002E1DF0" w:rsidRDefault="00532E4A" w:rsidP="00DC13D4">
      <w:pPr>
        <w:spacing w:after="160" w:line="259" w:lineRule="auto"/>
        <w:jc w:val="both"/>
        <w:rPr>
          <w:sz w:val="22"/>
          <w:szCs w:val="22"/>
        </w:rPr>
      </w:pPr>
      <w:r>
        <w:rPr>
          <w:noProof/>
          <w:sz w:val="22"/>
          <w:szCs w:val="22"/>
        </w:rPr>
        <mc:AlternateContent>
          <mc:Choice Requires="wpg">
            <w:drawing>
              <wp:anchor distT="0" distB="0" distL="114300" distR="114300" simplePos="0" relativeHeight="251669504" behindDoc="0" locked="0" layoutInCell="1" allowOverlap="1" wp14:anchorId="423F7B01" wp14:editId="76D06709">
                <wp:simplePos x="0" y="0"/>
                <wp:positionH relativeFrom="margin">
                  <wp:posOffset>3469640</wp:posOffset>
                </wp:positionH>
                <wp:positionV relativeFrom="paragraph">
                  <wp:posOffset>109855</wp:posOffset>
                </wp:positionV>
                <wp:extent cx="2686685" cy="2113915"/>
                <wp:effectExtent l="0" t="0" r="0" b="19685"/>
                <wp:wrapTight wrapText="bothSides">
                  <wp:wrapPolygon edited="0">
                    <wp:start x="0" y="0"/>
                    <wp:lineTo x="0" y="21606"/>
                    <wp:lineTo x="21442" y="21606"/>
                    <wp:lineTo x="21442" y="0"/>
                    <wp:lineTo x="0" y="0"/>
                  </wp:wrapPolygon>
                </wp:wrapTight>
                <wp:docPr id="2" name="Group 2"/>
                <wp:cNvGraphicFramePr/>
                <a:graphic xmlns:a="http://schemas.openxmlformats.org/drawingml/2006/main">
                  <a:graphicData uri="http://schemas.microsoft.com/office/word/2010/wordprocessingGroup">
                    <wpg:wgp>
                      <wpg:cNvGrpSpPr/>
                      <wpg:grpSpPr>
                        <a:xfrm>
                          <a:off x="0" y="0"/>
                          <a:ext cx="2686685" cy="2113915"/>
                          <a:chOff x="0" y="0"/>
                          <a:chExt cx="3869055" cy="3122930"/>
                        </a:xfrm>
                      </wpg:grpSpPr>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69055" cy="2579370"/>
                          </a:xfrm>
                          <a:prstGeom prst="rect">
                            <a:avLst/>
                          </a:prstGeom>
                          <a:noFill/>
                          <a:ln>
                            <a:noFill/>
                          </a:ln>
                        </pic:spPr>
                      </pic:pic>
                      <wps:wsp>
                        <wps:cNvPr id="217" name="Text Box 2"/>
                        <wps:cNvSpPr txBox="1">
                          <a:spLocks noChangeArrowheads="1"/>
                        </wps:cNvSpPr>
                        <wps:spPr bwMode="auto">
                          <a:xfrm>
                            <a:off x="0" y="2603500"/>
                            <a:ext cx="3848100" cy="519430"/>
                          </a:xfrm>
                          <a:prstGeom prst="rect">
                            <a:avLst/>
                          </a:prstGeom>
                          <a:solidFill>
                            <a:srgbClr val="FFFFFF"/>
                          </a:solidFill>
                          <a:ln w="9525">
                            <a:solidFill>
                              <a:srgbClr val="000000"/>
                            </a:solidFill>
                            <a:miter lim="800000"/>
                            <a:headEnd/>
                            <a:tailEnd/>
                          </a:ln>
                        </wps:spPr>
                        <wps:txbx>
                          <w:txbxContent>
                            <w:p w14:paraId="11A23979" w14:textId="77777777" w:rsidR="008D7CD5" w:rsidRDefault="008D7CD5" w:rsidP="00DC13D4">
                              <w:pPr>
                                <w:rPr>
                                  <w:sz w:val="18"/>
                                  <w:szCs w:val="18"/>
                                </w:rPr>
                              </w:pPr>
                              <w:r w:rsidRPr="00986EBC">
                                <w:rPr>
                                  <w:sz w:val="18"/>
                                  <w:szCs w:val="18"/>
                                </w:rPr>
                                <w:t xml:space="preserve">Agnes </w:t>
                              </w:r>
                              <w:proofErr w:type="spellStart"/>
                              <w:r w:rsidRPr="00986EBC">
                                <w:rPr>
                                  <w:sz w:val="18"/>
                                  <w:szCs w:val="18"/>
                                </w:rPr>
                                <w:t>Nibakure</w:t>
                              </w:r>
                              <w:proofErr w:type="spellEnd"/>
                              <w:r w:rsidRPr="00986EBC">
                                <w:rPr>
                                  <w:sz w:val="18"/>
                                  <w:szCs w:val="18"/>
                                </w:rPr>
                                <w:t xml:space="preserve"> </w:t>
                              </w:r>
                              <w:r>
                                <w:rPr>
                                  <w:sz w:val="18"/>
                                  <w:szCs w:val="18"/>
                                </w:rPr>
                                <w:t>holds one of</w:t>
                              </w:r>
                              <w:r w:rsidRPr="00986EBC">
                                <w:rPr>
                                  <w:sz w:val="18"/>
                                  <w:szCs w:val="18"/>
                                </w:rPr>
                                <w:t xml:space="preserve"> the baskets ready to sell to the local market. </w:t>
                              </w:r>
                            </w:p>
                            <w:p w14:paraId="178390F4" w14:textId="77777777" w:rsidR="008D7CD5" w:rsidRPr="00986EBC" w:rsidRDefault="008D7CD5" w:rsidP="00DC13D4">
                              <w:pPr>
                                <w:rPr>
                                  <w:sz w:val="18"/>
                                  <w:szCs w:val="18"/>
                                </w:rPr>
                              </w:pPr>
                              <w:r w:rsidRPr="00986EBC">
                                <w:rPr>
                                  <w:sz w:val="18"/>
                                  <w:szCs w:val="18"/>
                                </w:rPr>
                                <w:t>Photo: WFP/JohnPaul Sesong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23F7B01" id="Group 2" o:spid="_x0000_s1028" style="position:absolute;left:0;text-align:left;margin-left:273.2pt;margin-top:8.65pt;width:211.55pt;height:166.45pt;z-index:251669504;mso-position-horizontal-relative:margin;mso-width-relative:margin;mso-height-relative:margin" coordsize="38690,312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9" type="#_x0000_t75" style="position:absolute;width:38690;height:25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">
                  <v:imagedata r:id="rId18" o:title=""/>
                </v:shape>
                <v:shape id="Text Box 2" o:spid="_x0000_s1030" type="#_x0000_t202" style="position:absolute;top:26035;width:38481;height:5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11A23979" w14:textId="77777777" w:rsidR="008D7CD5" w:rsidRDefault="008D7CD5" w:rsidP="00DC13D4">
                        <w:pPr>
                          <w:rPr>
                            <w:sz w:val="18"/>
                            <w:szCs w:val="18"/>
                          </w:rPr>
                        </w:pPr>
                        <w:r w:rsidRPr="00986EBC">
                          <w:rPr>
                            <w:sz w:val="18"/>
                            <w:szCs w:val="18"/>
                          </w:rPr>
                          <w:t xml:space="preserve">Agnes </w:t>
                        </w:r>
                        <w:proofErr w:type="spellStart"/>
                        <w:r w:rsidRPr="00986EBC">
                          <w:rPr>
                            <w:sz w:val="18"/>
                            <w:szCs w:val="18"/>
                          </w:rPr>
                          <w:t>Nibakure</w:t>
                        </w:r>
                        <w:proofErr w:type="spellEnd"/>
                        <w:r w:rsidRPr="00986EBC">
                          <w:rPr>
                            <w:sz w:val="18"/>
                            <w:szCs w:val="18"/>
                          </w:rPr>
                          <w:t xml:space="preserve"> </w:t>
                        </w:r>
                        <w:r>
                          <w:rPr>
                            <w:sz w:val="18"/>
                            <w:szCs w:val="18"/>
                          </w:rPr>
                          <w:t>holds one of</w:t>
                        </w:r>
                        <w:r w:rsidRPr="00986EBC">
                          <w:rPr>
                            <w:sz w:val="18"/>
                            <w:szCs w:val="18"/>
                          </w:rPr>
                          <w:t xml:space="preserve"> the baskets ready to sell to the local market. </w:t>
                        </w:r>
                      </w:p>
                      <w:p w14:paraId="178390F4" w14:textId="77777777" w:rsidR="008D7CD5" w:rsidRPr="00986EBC" w:rsidRDefault="008D7CD5" w:rsidP="00DC13D4">
                        <w:pPr>
                          <w:rPr>
                            <w:sz w:val="18"/>
                            <w:szCs w:val="18"/>
                          </w:rPr>
                        </w:pPr>
                        <w:r w:rsidRPr="00986EBC">
                          <w:rPr>
                            <w:sz w:val="18"/>
                            <w:szCs w:val="18"/>
                          </w:rPr>
                          <w:t>Photo: WFP/JohnPaul Sesonga</w:t>
                        </w:r>
                      </w:p>
                    </w:txbxContent>
                  </v:textbox>
                </v:shape>
                <w10:wrap type="tight" anchorx="margin"/>
              </v:group>
            </w:pict>
          </mc:Fallback>
        </mc:AlternateContent>
      </w:r>
      <w:r w:rsidR="00DC13D4" w:rsidRPr="002E1DF0">
        <w:rPr>
          <w:sz w:val="22"/>
          <w:szCs w:val="22"/>
        </w:rPr>
        <w:t xml:space="preserve">As the sun curved in over the hilly landscape in southern Rwanda, a team of the joint UN </w:t>
      </w:r>
      <w:proofErr w:type="spellStart"/>
      <w:r w:rsidR="00DC13D4" w:rsidRPr="002E1DF0">
        <w:rPr>
          <w:sz w:val="22"/>
          <w:szCs w:val="22"/>
        </w:rPr>
        <w:t>programme</w:t>
      </w:r>
      <w:proofErr w:type="spellEnd"/>
      <w:r w:rsidR="00DC13D4" w:rsidRPr="002E1DF0">
        <w:rPr>
          <w:sz w:val="22"/>
          <w:szCs w:val="22"/>
        </w:rPr>
        <w:t xml:space="preserve"> for rural women economic empowerment (JP RWEE) met Agnes </w:t>
      </w:r>
      <w:proofErr w:type="spellStart"/>
      <w:r w:rsidR="00DC13D4" w:rsidRPr="002E1DF0">
        <w:rPr>
          <w:sz w:val="22"/>
          <w:szCs w:val="22"/>
        </w:rPr>
        <w:t>Nibakure</w:t>
      </w:r>
      <w:proofErr w:type="spellEnd"/>
      <w:r w:rsidR="00DC13D4" w:rsidRPr="002E1DF0">
        <w:rPr>
          <w:sz w:val="22"/>
          <w:szCs w:val="22"/>
        </w:rPr>
        <w:t xml:space="preserve">. She, a 43-year-old woman, and her husband Emmanuel </w:t>
      </w:r>
      <w:proofErr w:type="spellStart"/>
      <w:r w:rsidR="00DC13D4" w:rsidRPr="002E1DF0">
        <w:rPr>
          <w:sz w:val="22"/>
          <w:szCs w:val="22"/>
        </w:rPr>
        <w:t>Bucumi</w:t>
      </w:r>
      <w:proofErr w:type="spellEnd"/>
      <w:r w:rsidR="00DC13D4" w:rsidRPr="002E1DF0">
        <w:rPr>
          <w:sz w:val="22"/>
          <w:szCs w:val="22"/>
        </w:rPr>
        <w:t xml:space="preserve"> are beneficiaries of the </w:t>
      </w:r>
      <w:proofErr w:type="spellStart"/>
      <w:r w:rsidR="00DC13D4" w:rsidRPr="002E1DF0">
        <w:rPr>
          <w:sz w:val="22"/>
          <w:szCs w:val="22"/>
        </w:rPr>
        <w:t>programme</w:t>
      </w:r>
      <w:proofErr w:type="spellEnd"/>
      <w:r w:rsidR="00DC13D4" w:rsidRPr="002E1DF0">
        <w:rPr>
          <w:sz w:val="22"/>
          <w:szCs w:val="22"/>
        </w:rPr>
        <w:t xml:space="preserve"> supported by the Bill and Melinda Gates Foundation. “The family journey had been marked by some conflicts, rooted in lack of self-confidence to manage the little resources we have including the livestock and food at home,” she said.</w:t>
      </w:r>
    </w:p>
    <w:p w14:paraId="0BE3CA58" w14:textId="028772BA" w:rsidR="00DC13D4" w:rsidRPr="002E1DF0" w:rsidRDefault="00DC13D4" w:rsidP="00DC13D4">
      <w:pPr>
        <w:spacing w:after="160" w:line="259" w:lineRule="auto"/>
        <w:jc w:val="both"/>
        <w:rPr>
          <w:sz w:val="22"/>
          <w:szCs w:val="22"/>
        </w:rPr>
      </w:pPr>
      <w:r w:rsidRPr="002E1DF0">
        <w:rPr>
          <w:sz w:val="22"/>
          <w:szCs w:val="22"/>
        </w:rPr>
        <w:t xml:space="preserve">Hailing from Rango village, </w:t>
      </w:r>
      <w:proofErr w:type="spellStart"/>
      <w:r w:rsidRPr="002E1DF0">
        <w:rPr>
          <w:sz w:val="22"/>
          <w:szCs w:val="22"/>
        </w:rPr>
        <w:t>Runyombyi</w:t>
      </w:r>
      <w:proofErr w:type="spellEnd"/>
      <w:r w:rsidRPr="002E1DF0">
        <w:rPr>
          <w:sz w:val="22"/>
          <w:szCs w:val="22"/>
        </w:rPr>
        <w:t xml:space="preserve"> cell, </w:t>
      </w:r>
      <w:proofErr w:type="spellStart"/>
      <w:r w:rsidRPr="002E1DF0">
        <w:rPr>
          <w:sz w:val="22"/>
          <w:szCs w:val="22"/>
        </w:rPr>
        <w:t>Busanze</w:t>
      </w:r>
      <w:proofErr w:type="spellEnd"/>
      <w:r w:rsidRPr="002E1DF0">
        <w:rPr>
          <w:sz w:val="22"/>
          <w:szCs w:val="22"/>
        </w:rPr>
        <w:t xml:space="preserve"> sector of </w:t>
      </w:r>
      <w:proofErr w:type="spellStart"/>
      <w:r w:rsidRPr="002E1DF0">
        <w:rPr>
          <w:sz w:val="22"/>
          <w:szCs w:val="22"/>
        </w:rPr>
        <w:t>Nyaruguru</w:t>
      </w:r>
      <w:proofErr w:type="spellEnd"/>
      <w:r w:rsidRPr="002E1DF0">
        <w:rPr>
          <w:sz w:val="22"/>
          <w:szCs w:val="22"/>
        </w:rPr>
        <w:t xml:space="preserve"> district, Agnes got married and started a family at a tender age of 16, with limited knowledge on women’s empowerment. She is now a member of the cooperative </w:t>
      </w:r>
      <w:proofErr w:type="spellStart"/>
      <w:r w:rsidRPr="002E1DF0">
        <w:rPr>
          <w:sz w:val="22"/>
          <w:szCs w:val="22"/>
        </w:rPr>
        <w:t>Amahoro</w:t>
      </w:r>
      <w:proofErr w:type="spellEnd"/>
      <w:r w:rsidRPr="002E1DF0">
        <w:rPr>
          <w:sz w:val="22"/>
          <w:szCs w:val="22"/>
        </w:rPr>
        <w:t>, comprised of 20 resilient women and 10 supportive men who were transformed by JP RWEE.</w:t>
      </w:r>
    </w:p>
    <w:p w14:paraId="3CD64179" w14:textId="178C86DA" w:rsidR="00DC13D4" w:rsidRPr="002E1DF0" w:rsidRDefault="00DC13D4" w:rsidP="00DC13D4">
      <w:pPr>
        <w:spacing w:after="160" w:line="259" w:lineRule="auto"/>
        <w:jc w:val="both"/>
        <w:rPr>
          <w:sz w:val="22"/>
          <w:szCs w:val="22"/>
        </w:rPr>
      </w:pPr>
      <w:r w:rsidRPr="002E1DF0">
        <w:rPr>
          <w:sz w:val="22"/>
          <w:szCs w:val="22"/>
        </w:rPr>
        <w:t xml:space="preserve">Thanks to the training on gender equality and women empowerment provided by JP RWEE, she </w:t>
      </w:r>
      <w:r w:rsidR="00195CA1">
        <w:rPr>
          <w:sz w:val="22"/>
          <w:szCs w:val="22"/>
        </w:rPr>
        <w:t>said</w:t>
      </w:r>
      <w:r w:rsidRPr="002E1DF0">
        <w:rPr>
          <w:sz w:val="22"/>
          <w:szCs w:val="22"/>
        </w:rPr>
        <w:t xml:space="preserve">: “My life was transformed as I and my colleagues were enlightened, we are no longer victims of domestic violence.” Agnes found a new strength within herself. </w:t>
      </w:r>
      <w:r w:rsidRPr="002E1DF0" w:rsidDel="00D04416">
        <w:rPr>
          <w:sz w:val="22"/>
          <w:szCs w:val="22"/>
        </w:rPr>
        <w:t>The conflicts were so severe that her husband had fled home</w:t>
      </w:r>
      <w:r w:rsidRPr="002E1DF0">
        <w:rPr>
          <w:sz w:val="22"/>
          <w:szCs w:val="22"/>
        </w:rPr>
        <w:t xml:space="preserve"> but was motivated by his spouse’s success to return.</w:t>
      </w:r>
      <w:r w:rsidRPr="002E1DF0" w:rsidDel="00D04416">
        <w:rPr>
          <w:sz w:val="22"/>
          <w:szCs w:val="22"/>
        </w:rPr>
        <w:t xml:space="preserve"> </w:t>
      </w:r>
    </w:p>
    <w:p w14:paraId="00D0512E" w14:textId="37DFEDA1" w:rsidR="00DC13D4" w:rsidRPr="002E1DF0" w:rsidRDefault="00DC13D4" w:rsidP="00DC13D4">
      <w:pPr>
        <w:spacing w:after="160" w:line="259" w:lineRule="auto"/>
        <w:jc w:val="both"/>
        <w:rPr>
          <w:sz w:val="22"/>
          <w:szCs w:val="22"/>
        </w:rPr>
      </w:pPr>
      <w:r w:rsidRPr="002E1DF0">
        <w:rPr>
          <w:sz w:val="22"/>
          <w:szCs w:val="22"/>
        </w:rPr>
        <w:t>The turning point came when Agnes joined the savings group formed as part of the JP RWEE initiative. With a small loan of 10,000 Rwandan francs (RWF, about USD 8) from the savings group, Agnes kickstarted a small-scale business selling potatoes, baskets, and plastic containers in the village market. In just three months, Agnes not only repaid the loan but also doubled her profit.</w:t>
      </w:r>
    </w:p>
    <w:p w14:paraId="52C70C15" w14:textId="24AC11E8" w:rsidR="00DC13D4" w:rsidRPr="002E1DF0" w:rsidRDefault="00532E4A" w:rsidP="00DC13D4">
      <w:pPr>
        <w:spacing w:after="160" w:line="259" w:lineRule="auto"/>
        <w:jc w:val="both"/>
        <w:rPr>
          <w:sz w:val="22"/>
          <w:szCs w:val="22"/>
        </w:rPr>
      </w:pPr>
      <w:r>
        <w:rPr>
          <w:noProof/>
          <w:sz w:val="22"/>
          <w:szCs w:val="22"/>
        </w:rPr>
        <mc:AlternateContent>
          <mc:Choice Requires="wpg">
            <w:drawing>
              <wp:anchor distT="0" distB="0" distL="114300" distR="114300" simplePos="0" relativeHeight="251671552" behindDoc="0" locked="0" layoutInCell="1" allowOverlap="1" wp14:anchorId="57B79965" wp14:editId="088131E4">
                <wp:simplePos x="0" y="0"/>
                <wp:positionH relativeFrom="column">
                  <wp:posOffset>3232150</wp:posOffset>
                </wp:positionH>
                <wp:positionV relativeFrom="paragraph">
                  <wp:posOffset>57785</wp:posOffset>
                </wp:positionV>
                <wp:extent cx="2933065" cy="2294255"/>
                <wp:effectExtent l="0" t="0" r="19685" b="10795"/>
                <wp:wrapTight wrapText="bothSides">
                  <wp:wrapPolygon edited="0">
                    <wp:start x="0" y="0"/>
                    <wp:lineTo x="0" y="21522"/>
                    <wp:lineTo x="21605" y="21522"/>
                    <wp:lineTo x="21605"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2933065" cy="2294255"/>
                          <a:chOff x="0" y="0"/>
                          <a:chExt cx="4465445" cy="3622905"/>
                        </a:xfrm>
                      </wpg:grpSpPr>
                      <pic:pic xmlns:pic="http://schemas.openxmlformats.org/drawingml/2006/picture">
                        <pic:nvPicPr>
                          <pic:cNvPr id="13" name="Picture 13"/>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45635" cy="2963545"/>
                          </a:xfrm>
                          <a:prstGeom prst="rect">
                            <a:avLst/>
                          </a:prstGeom>
                          <a:noFill/>
                          <a:ln>
                            <a:noFill/>
                          </a:ln>
                        </pic:spPr>
                      </pic:pic>
                      <wps:wsp>
                        <wps:cNvPr id="11" name="Text Box 2"/>
                        <wps:cNvSpPr txBox="1">
                          <a:spLocks noChangeArrowheads="1"/>
                        </wps:cNvSpPr>
                        <wps:spPr bwMode="auto">
                          <a:xfrm>
                            <a:off x="6350" y="2990848"/>
                            <a:ext cx="4459095" cy="632057"/>
                          </a:xfrm>
                          <a:prstGeom prst="rect">
                            <a:avLst/>
                          </a:prstGeom>
                          <a:solidFill>
                            <a:srgbClr val="FFFFFF"/>
                          </a:solidFill>
                          <a:ln w="9525">
                            <a:solidFill>
                              <a:srgbClr val="000000"/>
                            </a:solidFill>
                            <a:miter lim="800000"/>
                            <a:headEnd/>
                            <a:tailEnd/>
                          </a:ln>
                        </wps:spPr>
                        <wps:txbx>
                          <w:txbxContent>
                            <w:p w14:paraId="570F2D83" w14:textId="77777777" w:rsidR="008D7CD5" w:rsidRPr="00986EBC" w:rsidRDefault="008D7CD5" w:rsidP="00DC13D4">
                              <w:pPr>
                                <w:rPr>
                                  <w:sz w:val="18"/>
                                  <w:szCs w:val="18"/>
                                </w:rPr>
                              </w:pPr>
                              <w:r w:rsidRPr="00986EBC">
                                <w:rPr>
                                  <w:sz w:val="18"/>
                                  <w:szCs w:val="18"/>
                                </w:rPr>
                                <w:t xml:space="preserve">Agnes </w:t>
                              </w:r>
                              <w:proofErr w:type="spellStart"/>
                              <w:r w:rsidRPr="00986EBC">
                                <w:rPr>
                                  <w:sz w:val="18"/>
                                  <w:szCs w:val="18"/>
                                </w:rPr>
                                <w:t>Nibakure</w:t>
                              </w:r>
                              <w:proofErr w:type="spellEnd"/>
                              <w:r w:rsidRPr="00986EBC">
                                <w:rPr>
                                  <w:sz w:val="18"/>
                                  <w:szCs w:val="18"/>
                                </w:rPr>
                                <w:t xml:space="preserve"> </w:t>
                              </w:r>
                              <w:r>
                                <w:rPr>
                                  <w:sz w:val="18"/>
                                  <w:szCs w:val="18"/>
                                </w:rPr>
                                <w:t xml:space="preserve">and her husband Emmanuel </w:t>
                              </w:r>
                              <w:r w:rsidRPr="00986EBC">
                                <w:rPr>
                                  <w:sz w:val="18"/>
                                  <w:szCs w:val="18"/>
                                </w:rPr>
                                <w:t xml:space="preserve">pose for a photo with </w:t>
                              </w:r>
                              <w:r>
                                <w:rPr>
                                  <w:sz w:val="18"/>
                                  <w:szCs w:val="18"/>
                                </w:rPr>
                                <w:t>their children at home</w:t>
                              </w:r>
                              <w:r w:rsidRPr="00986EBC">
                                <w:rPr>
                                  <w:sz w:val="18"/>
                                  <w:szCs w:val="18"/>
                                </w:rPr>
                                <w:t>. Photo: WFP/JohnPaul Sesong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7B79965" id="Group 14" o:spid="_x0000_s1031" style="position:absolute;left:0;text-align:left;margin-left:254.5pt;margin-top:4.55pt;width:230.95pt;height:180.65pt;z-index:251671552;mso-width-relative:margin;mso-height-relative:margin" coordsize="44654,362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">
                <v:shape id="Picture 13" o:spid="_x0000_s1032" type="#_x0000_t75" style="position:absolute;width:44456;height:29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">
                  <v:imagedata r:id="rId20" o:title=""/>
                </v:shape>
                <v:shape id="Text Box 2" o:spid="_x0000_s1033" type="#_x0000_t202" style="position:absolute;left:63;top:29908;width:44591;height:6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70F2D83" w14:textId="77777777" w:rsidR="008D7CD5" w:rsidRPr="00986EBC" w:rsidRDefault="008D7CD5" w:rsidP="00DC13D4">
                        <w:pPr>
                          <w:rPr>
                            <w:sz w:val="18"/>
                            <w:szCs w:val="18"/>
                          </w:rPr>
                        </w:pPr>
                        <w:r w:rsidRPr="00986EBC">
                          <w:rPr>
                            <w:sz w:val="18"/>
                            <w:szCs w:val="18"/>
                          </w:rPr>
                          <w:t xml:space="preserve">Agnes </w:t>
                        </w:r>
                        <w:proofErr w:type="spellStart"/>
                        <w:r w:rsidRPr="00986EBC">
                          <w:rPr>
                            <w:sz w:val="18"/>
                            <w:szCs w:val="18"/>
                          </w:rPr>
                          <w:t>Nibakure</w:t>
                        </w:r>
                        <w:proofErr w:type="spellEnd"/>
                        <w:r w:rsidRPr="00986EBC">
                          <w:rPr>
                            <w:sz w:val="18"/>
                            <w:szCs w:val="18"/>
                          </w:rPr>
                          <w:t xml:space="preserve"> </w:t>
                        </w:r>
                        <w:r>
                          <w:rPr>
                            <w:sz w:val="18"/>
                            <w:szCs w:val="18"/>
                          </w:rPr>
                          <w:t xml:space="preserve">and her husband Emmanuel </w:t>
                        </w:r>
                        <w:r w:rsidRPr="00986EBC">
                          <w:rPr>
                            <w:sz w:val="18"/>
                            <w:szCs w:val="18"/>
                          </w:rPr>
                          <w:t xml:space="preserve">pose for a photo with </w:t>
                        </w:r>
                        <w:r>
                          <w:rPr>
                            <w:sz w:val="18"/>
                            <w:szCs w:val="18"/>
                          </w:rPr>
                          <w:t>their children at home</w:t>
                        </w:r>
                        <w:r w:rsidRPr="00986EBC">
                          <w:rPr>
                            <w:sz w:val="18"/>
                            <w:szCs w:val="18"/>
                          </w:rPr>
                          <w:t>. Photo: WFP/JohnPaul Sesonga</w:t>
                        </w:r>
                      </w:p>
                    </w:txbxContent>
                  </v:textbox>
                </v:shape>
                <w10:wrap type="tight"/>
              </v:group>
            </w:pict>
          </mc:Fallback>
        </mc:AlternateContent>
      </w:r>
      <w:r w:rsidR="00DC13D4" w:rsidRPr="002E1DF0">
        <w:rPr>
          <w:sz w:val="22"/>
          <w:szCs w:val="22"/>
        </w:rPr>
        <w:t>With her entrepreneurial spirit ignited by JP RWEE, Agnes had bigger dreams. She rented a small piece of land and cultivated beans, yielding 30 kilograms for home consumption and earning a steady income from her various ventures. She aspired to register her business, create a brand, and ultimately become a recognized entrepreneur in Rwanda. She hopes to purchase land for agriculture and renovate their home. Her vision extends to buying a bicycle for Emmanuel to reduce transportation costs and streamline their business operations.</w:t>
      </w:r>
    </w:p>
    <w:p w14:paraId="39275F36" w14:textId="3C64788B" w:rsidR="00DC13D4" w:rsidRPr="002E1DF0" w:rsidRDefault="00DC13D4" w:rsidP="00DC13D4">
      <w:pPr>
        <w:spacing w:before="100" w:beforeAutospacing="1" w:after="100" w:afterAutospacing="1"/>
        <w:jc w:val="both"/>
        <w:rPr>
          <w:sz w:val="22"/>
          <w:szCs w:val="22"/>
        </w:rPr>
      </w:pPr>
      <w:r w:rsidRPr="002E1DF0">
        <w:rPr>
          <w:sz w:val="22"/>
          <w:szCs w:val="22"/>
        </w:rPr>
        <w:t xml:space="preserve">Meanwhile, her husband Emmanuel works in a tea plantation, earning a monthly income of 35,000 RWF. They now live together peacefully, and he became a supportive partner due to the JP RWEE’s training on Gender Action Learning Systems (GALS) led by IFAD. He takes charge of household duties even when Agnes is away on business trips. Their shared dream of owning land and improving their living conditions continues, despite the loss of their small plot </w:t>
      </w:r>
      <w:r w:rsidR="00195CA1" w:rsidRPr="002E1DF0">
        <w:rPr>
          <w:sz w:val="22"/>
          <w:szCs w:val="22"/>
        </w:rPr>
        <w:t>of</w:t>
      </w:r>
      <w:r w:rsidRPr="002E1DF0">
        <w:rPr>
          <w:sz w:val="22"/>
          <w:szCs w:val="22"/>
        </w:rPr>
        <w:t xml:space="preserve"> land taken away by flooding in 2022 down in the valley.</w:t>
      </w:r>
    </w:p>
    <w:p w14:paraId="595FC7AE" w14:textId="4BEB86D3" w:rsidR="00827332" w:rsidRPr="002E1DF0" w:rsidRDefault="00DC13D4" w:rsidP="00671AFF">
      <w:pPr>
        <w:pStyle w:val="NormalWeb"/>
        <w:rPr>
          <w:iCs/>
          <w:sz w:val="22"/>
          <w:szCs w:val="22"/>
        </w:rPr>
      </w:pPr>
      <w:r w:rsidRPr="002E1DF0">
        <w:rPr>
          <w:sz w:val="22"/>
          <w:szCs w:val="22"/>
        </w:rPr>
        <w:t>As JP RWEE implemented by FAO, IFAD, UN Women and WFP entered its second phase, the focus shifted to enhancing rural women's access to finance, ensuring the enduring impact of their newfound knowledge and skills. The goal remains to secure rural women's livelihoods, rights, and resilience, in alignment with Agenda 2030 and the Sustainable Development Goals.</w:t>
      </w:r>
    </w:p>
    <w:sectPr w:rsidR="00827332" w:rsidRPr="002E1DF0" w:rsidSect="00707AA6">
      <w:pgSz w:w="12240" w:h="15840" w:code="1"/>
      <w:pgMar w:top="806" w:right="1260" w:bottom="1354" w:left="1350" w:header="720" w:footer="4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555660" w14:textId="77777777" w:rsidR="00707AA6" w:rsidRDefault="00707AA6">
      <w:r>
        <w:separator/>
      </w:r>
    </w:p>
  </w:endnote>
  <w:endnote w:type="continuationSeparator" w:id="0">
    <w:p w14:paraId="1949A2AA" w14:textId="77777777" w:rsidR="00707AA6" w:rsidRDefault="00707AA6">
      <w:r>
        <w:continuationSeparator/>
      </w:r>
    </w:p>
  </w:endnote>
  <w:endnote w:type="continuationNotice" w:id="1">
    <w:p w14:paraId="3B0EB7CF" w14:textId="77777777" w:rsidR="00707AA6" w:rsidRDefault="00707A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erif">
    <w:altName w:val="Times New Roman"/>
    <w:charset w:val="00"/>
    <w:family w:val="roman"/>
    <w:pitch w:val="variable"/>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05291724"/>
      <w:docPartObj>
        <w:docPartGallery w:val="Page Numbers (Bottom of Page)"/>
        <w:docPartUnique/>
      </w:docPartObj>
    </w:sdtPr>
    <w:sdtContent>
      <w:p w14:paraId="097BBFC9" w14:textId="2BAB7591" w:rsidR="008D7CD5" w:rsidRDefault="008D7CD5" w:rsidP="008D7CD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41AD3518" w14:textId="15BFFE66" w:rsidR="008D7CD5" w:rsidRDefault="008D7CD5">
    <w:pPr>
      <w:pStyle w:val="Footer"/>
      <w:jc w:val="right"/>
    </w:pPr>
  </w:p>
  <w:p w14:paraId="2CDABC67" w14:textId="78080542" w:rsidR="008D7CD5" w:rsidRDefault="008D7CD5" w:rsidP="00827332">
    <w:pPr>
      <w:pStyle w:val="BodyText"/>
      <w:spacing w:line="14" w:lineRule="auto"/>
      <w:jc w:val="right"/>
    </w:pPr>
    <w:r>
      <w:t>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1201B4" w14:textId="77777777" w:rsidR="00707AA6" w:rsidRDefault="00707AA6">
      <w:r>
        <w:separator/>
      </w:r>
    </w:p>
  </w:footnote>
  <w:footnote w:type="continuationSeparator" w:id="0">
    <w:p w14:paraId="6D8A5672" w14:textId="77777777" w:rsidR="00707AA6" w:rsidRDefault="00707AA6">
      <w:r>
        <w:continuationSeparator/>
      </w:r>
    </w:p>
  </w:footnote>
  <w:footnote w:type="continuationNotice" w:id="1">
    <w:p w14:paraId="37CD576C" w14:textId="77777777" w:rsidR="00707AA6" w:rsidRDefault="00707AA6"/>
  </w:footnote>
  <w:footnote w:id="2">
    <w:p w14:paraId="4AC46D52" w14:textId="2340CCD0" w:rsidR="00532E4A" w:rsidRDefault="00532E4A" w:rsidP="00875706">
      <w:pPr>
        <w:pStyle w:val="FootnoteText"/>
      </w:pPr>
      <w:r>
        <w:rPr>
          <w:rStyle w:val="FootnoteReference"/>
        </w:rPr>
        <w:footnoteRef/>
      </w:r>
      <w:r>
        <w:t xml:space="preserve"> RWANDA: 00120075</w:t>
      </w:r>
    </w:p>
  </w:footnote>
  <w:footnote w:id="3">
    <w:p w14:paraId="6CA2B4FC" w14:textId="6ED7F306" w:rsidR="00532E4A" w:rsidRDefault="00532E4A">
      <w:pPr>
        <w:pStyle w:val="FootnoteText"/>
      </w:pPr>
      <w:r>
        <w:rPr>
          <w:rStyle w:val="FootnoteReference"/>
        </w:rPr>
        <w:footnoteRef/>
      </w:r>
      <w:r>
        <w:t xml:space="preserve"> Government and local NGOs are prioritized as a mechanism of ensuring both ownership and sustainability.                           </w:t>
      </w:r>
    </w:p>
  </w:footnote>
  <w:footnote w:id="4">
    <w:p w14:paraId="5B4AE70B" w14:textId="0FC105F7" w:rsidR="008D7CD5" w:rsidRPr="008E636C" w:rsidRDefault="008D7CD5" w:rsidP="00451B9A">
      <w:pPr>
        <w:pStyle w:val="FootnoteText"/>
        <w:rPr>
          <w:sz w:val="16"/>
          <w:szCs w:val="16"/>
        </w:rPr>
      </w:pPr>
      <w:r w:rsidRPr="008E636C">
        <w:rPr>
          <w:rStyle w:val="FootnoteReference"/>
          <w:sz w:val="16"/>
          <w:szCs w:val="16"/>
        </w:rPr>
        <w:footnoteRef/>
      </w:r>
      <w:r w:rsidRPr="008E636C">
        <w:rPr>
          <w:sz w:val="16"/>
          <w:szCs w:val="16"/>
        </w:rPr>
        <w:t xml:space="preserve"> USD 1 = RWF 1</w:t>
      </w:r>
      <w:r w:rsidR="00AF03F2">
        <w:rPr>
          <w:sz w:val="16"/>
          <w:szCs w:val="16"/>
        </w:rPr>
        <w:t>,</w:t>
      </w:r>
      <w:r w:rsidRPr="008E636C">
        <w:rPr>
          <w:sz w:val="16"/>
          <w:szCs w:val="16"/>
        </w:rPr>
        <w:t>219.021, UN exchange rate, 1</w:t>
      </w:r>
      <w:r w:rsidRPr="008E636C">
        <w:rPr>
          <w:sz w:val="16"/>
          <w:szCs w:val="16"/>
          <w:vertAlign w:val="superscript"/>
        </w:rPr>
        <w:t>st</w:t>
      </w:r>
      <w:r w:rsidRPr="008E636C">
        <w:rPr>
          <w:sz w:val="16"/>
          <w:szCs w:val="16"/>
        </w:rPr>
        <w:t xml:space="preserve"> November 2023, </w:t>
      </w:r>
      <w:hyperlink r:id="rId1" w:history="1">
        <w:r w:rsidRPr="008E636C">
          <w:rPr>
            <w:rStyle w:val="Hyperlink"/>
            <w:sz w:val="16"/>
            <w:szCs w:val="16"/>
          </w:rPr>
          <w:t>https://treasury.un.org/operationalrates/OperationalRates.php</w:t>
        </w:r>
      </w:hyperlink>
      <w:r w:rsidRPr="008E636C">
        <w:rPr>
          <w:sz w:val="16"/>
          <w:szCs w:val="16"/>
        </w:rPr>
        <w:t xml:space="preserve"> </w:t>
      </w:r>
    </w:p>
  </w:footnote>
  <w:footnote w:id="5">
    <w:p w14:paraId="39060B5A" w14:textId="0B7BB17A" w:rsidR="008D7CD5" w:rsidRDefault="008D7CD5" w:rsidP="00827332">
      <w:pPr>
        <w:pStyle w:val="FootnoteText"/>
        <w:tabs>
          <w:tab w:val="right" w:pos="10444"/>
        </w:tabs>
      </w:pPr>
      <w:r>
        <w:rPr>
          <w:rStyle w:val="FootnoteReference"/>
        </w:rPr>
        <w:footnoteRef/>
      </w:r>
      <w:r>
        <w:t xml:space="preserve"> Implementation have been successful due to joint partnerships and commitment of beneficiaries. </w:t>
      </w:r>
      <w:r>
        <w:tab/>
      </w:r>
    </w:p>
  </w:footnote>
  <w:footnote w:id="6">
    <w:p w14:paraId="54C73FC4" w14:textId="77777777" w:rsidR="008D7CD5" w:rsidRPr="00513E37" w:rsidRDefault="008D7CD5" w:rsidP="00B111FE">
      <w:pPr>
        <w:pStyle w:val="FootnoteText"/>
        <w:rPr>
          <w:sz w:val="16"/>
          <w:szCs w:val="16"/>
        </w:rPr>
      </w:pPr>
      <w:r w:rsidRPr="00513E37">
        <w:rPr>
          <w:rStyle w:val="FootnoteReference"/>
          <w:sz w:val="16"/>
          <w:szCs w:val="16"/>
        </w:rPr>
        <w:footnoteRef/>
      </w:r>
      <w:r w:rsidRPr="00513E37">
        <w:rPr>
          <w:sz w:val="16"/>
          <w:szCs w:val="16"/>
        </w:rPr>
        <w:t xml:space="preserve"> Based on November 2023 exchange rate (USD 1: RWF 1,219.021)</w:t>
      </w:r>
    </w:p>
  </w:footnote>
  <w:footnote w:id="7">
    <w:p w14:paraId="79758F44" w14:textId="7B0E9E4F" w:rsidR="008D7CD5" w:rsidRPr="00513E37" w:rsidRDefault="008D7CD5" w:rsidP="00B111FE">
      <w:pPr>
        <w:pStyle w:val="FootnoteText"/>
        <w:rPr>
          <w:sz w:val="14"/>
          <w:szCs w:val="14"/>
        </w:rPr>
      </w:pPr>
      <w:r w:rsidRPr="00513E37">
        <w:rPr>
          <w:rStyle w:val="FootnoteReference"/>
          <w:sz w:val="16"/>
          <w:szCs w:val="16"/>
        </w:rPr>
        <w:footnoteRef/>
      </w:r>
      <w:r w:rsidRPr="00513E37">
        <w:rPr>
          <w:sz w:val="16"/>
          <w:szCs w:val="16"/>
        </w:rPr>
        <w:t xml:space="preserve"> USD 1 = RWF 1</w:t>
      </w:r>
      <w:r w:rsidR="00E6232F">
        <w:rPr>
          <w:sz w:val="16"/>
          <w:szCs w:val="16"/>
        </w:rPr>
        <w:t>,</w:t>
      </w:r>
      <w:r w:rsidRPr="00513E37">
        <w:rPr>
          <w:sz w:val="16"/>
          <w:szCs w:val="16"/>
        </w:rPr>
        <w:t>219.021, UN exchange rate, 1</w:t>
      </w:r>
      <w:r w:rsidRPr="00513E37">
        <w:rPr>
          <w:sz w:val="16"/>
          <w:szCs w:val="16"/>
          <w:vertAlign w:val="superscript"/>
        </w:rPr>
        <w:t>st</w:t>
      </w:r>
      <w:r w:rsidRPr="00513E37">
        <w:rPr>
          <w:sz w:val="16"/>
          <w:szCs w:val="16"/>
        </w:rPr>
        <w:t xml:space="preserve"> November 2023, </w:t>
      </w:r>
      <w:hyperlink r:id="rId2" w:history="1">
        <w:r w:rsidRPr="00513E37">
          <w:rPr>
            <w:rStyle w:val="Hyperlink"/>
            <w:sz w:val="16"/>
            <w:szCs w:val="16"/>
          </w:rPr>
          <w:t>https://treasury.un.org/operationalrates/OperationalRates.php</w:t>
        </w:r>
      </w:hyperlink>
      <w:r w:rsidRPr="00513E37">
        <w:rPr>
          <w:sz w:val="14"/>
          <w:szCs w:val="14"/>
        </w:rPr>
        <w:t xml:space="preserve"> </w:t>
      </w:r>
    </w:p>
  </w:footnote>
  <w:footnote w:id="8">
    <w:p w14:paraId="239F4581" w14:textId="353C48A7" w:rsidR="008D7CD5" w:rsidRPr="005F6897" w:rsidRDefault="008D7CD5">
      <w:pPr>
        <w:pStyle w:val="FootnoteText"/>
        <w:rPr>
          <w:sz w:val="18"/>
          <w:szCs w:val="18"/>
        </w:rPr>
      </w:pPr>
      <w:r w:rsidRPr="005F6897">
        <w:rPr>
          <w:rStyle w:val="FootnoteReference"/>
          <w:sz w:val="18"/>
          <w:szCs w:val="18"/>
        </w:rPr>
        <w:footnoteRef/>
      </w:r>
      <w:r w:rsidRPr="005F6897">
        <w:rPr>
          <w:sz w:val="18"/>
          <w:szCs w:val="18"/>
        </w:rPr>
        <w:t xml:space="preserve"> There was a strong partnership with Ngoma District and MIGEPROF                                                                                      </w:t>
      </w:r>
    </w:p>
  </w:footnote>
</w:footnotes>
</file>

<file path=word/intelligence2.xml><?xml version="1.0" encoding="utf-8"?>
<int2:intelligence xmlns:int2="http://schemas.microsoft.com/office/intelligence/2020/intelligence" xmlns:oel="http://schemas.microsoft.com/office/2019/extlst">
  <int2:observations>
    <int2:textHash int2:hashCode="OrtZNwJC/JiGrS" int2:id="Et70pznA">
      <int2:state int2:value="Rejected" int2:type="LegacyProofing"/>
    </int2:textHash>
    <int2:textHash int2:hashCode="VJxsqKUvNrMxIj" int2:id="RDaib41G">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C1281A"/>
    <w:multiLevelType w:val="multilevel"/>
    <w:tmpl w:val="46F23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644A22"/>
    <w:multiLevelType w:val="hybridMultilevel"/>
    <w:tmpl w:val="7F3ECB0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D1F27BC"/>
    <w:multiLevelType w:val="hybridMultilevel"/>
    <w:tmpl w:val="37C4B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2D25C3"/>
    <w:multiLevelType w:val="hybridMultilevel"/>
    <w:tmpl w:val="D062EE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750A5A"/>
    <w:multiLevelType w:val="multilevel"/>
    <w:tmpl w:val="C5B0A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96220C"/>
    <w:multiLevelType w:val="hybridMultilevel"/>
    <w:tmpl w:val="B86E04B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4AA7A41"/>
    <w:multiLevelType w:val="hybridMultilevel"/>
    <w:tmpl w:val="13388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B19BC"/>
    <w:multiLevelType w:val="hybridMultilevel"/>
    <w:tmpl w:val="A66282D0"/>
    <w:lvl w:ilvl="0" w:tplc="46C087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A4472"/>
    <w:multiLevelType w:val="hybridMultilevel"/>
    <w:tmpl w:val="0180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F40EC2"/>
    <w:multiLevelType w:val="hybridMultilevel"/>
    <w:tmpl w:val="B4A49098"/>
    <w:lvl w:ilvl="0" w:tplc="04090001">
      <w:start w:val="1"/>
      <w:numFmt w:val="bullet"/>
      <w:lvlText w:val=""/>
      <w:lvlJc w:val="left"/>
      <w:pPr>
        <w:ind w:left="720" w:hanging="360"/>
      </w:pPr>
      <w:rPr>
        <w:rFonts w:ascii="Symbol" w:hAnsi="Symbol" w:hint="default"/>
        <w:b w:val="0"/>
        <w:b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5CC5706"/>
    <w:multiLevelType w:val="hybridMultilevel"/>
    <w:tmpl w:val="974A6168"/>
    <w:lvl w:ilvl="0" w:tplc="C708F2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8135849">
    <w:abstractNumId w:val="6"/>
  </w:num>
  <w:num w:numId="2" w16cid:durableId="1267039884">
    <w:abstractNumId w:val="2"/>
  </w:num>
  <w:num w:numId="3" w16cid:durableId="1745757665">
    <w:abstractNumId w:val="7"/>
  </w:num>
  <w:num w:numId="4" w16cid:durableId="1010716762">
    <w:abstractNumId w:val="10"/>
  </w:num>
  <w:num w:numId="5" w16cid:durableId="1152912255">
    <w:abstractNumId w:val="8"/>
  </w:num>
  <w:num w:numId="6" w16cid:durableId="311831659">
    <w:abstractNumId w:val="3"/>
  </w:num>
  <w:num w:numId="7" w16cid:durableId="1263759643">
    <w:abstractNumId w:val="5"/>
  </w:num>
  <w:num w:numId="8" w16cid:durableId="131603752">
    <w:abstractNumId w:val="1"/>
  </w:num>
  <w:num w:numId="9" w16cid:durableId="511533381">
    <w:abstractNumId w:val="9"/>
  </w:num>
  <w:num w:numId="10" w16cid:durableId="1013992149">
    <w:abstractNumId w:val="0"/>
  </w:num>
  <w:num w:numId="11" w16cid:durableId="1929271966">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isplayBackgroundShape/>
  <w:embedSystemFont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bKwNDIzNTe3MDFR0lEKTi0uzszPAykwqgUAj4q2iiwAAAA="/>
  </w:docVars>
  <w:rsids>
    <w:rsidRoot w:val="008F2AC2"/>
    <w:rsid w:val="000002E8"/>
    <w:rsid w:val="00000470"/>
    <w:rsid w:val="0000055D"/>
    <w:rsid w:val="00000C6F"/>
    <w:rsid w:val="0000108C"/>
    <w:rsid w:val="00001D9E"/>
    <w:rsid w:val="0000251B"/>
    <w:rsid w:val="00002AC2"/>
    <w:rsid w:val="000030CE"/>
    <w:rsid w:val="0000350B"/>
    <w:rsid w:val="00003AEB"/>
    <w:rsid w:val="00004575"/>
    <w:rsid w:val="00005339"/>
    <w:rsid w:val="0000546C"/>
    <w:rsid w:val="000064BF"/>
    <w:rsid w:val="00006B61"/>
    <w:rsid w:val="000078BC"/>
    <w:rsid w:val="00007D53"/>
    <w:rsid w:val="00007ECE"/>
    <w:rsid w:val="000100B5"/>
    <w:rsid w:val="000115EC"/>
    <w:rsid w:val="000121B0"/>
    <w:rsid w:val="000134CC"/>
    <w:rsid w:val="0001418D"/>
    <w:rsid w:val="000150E1"/>
    <w:rsid w:val="00015168"/>
    <w:rsid w:val="00015548"/>
    <w:rsid w:val="00015666"/>
    <w:rsid w:val="00016418"/>
    <w:rsid w:val="000169D2"/>
    <w:rsid w:val="00020DAB"/>
    <w:rsid w:val="0002268D"/>
    <w:rsid w:val="000233BC"/>
    <w:rsid w:val="00023835"/>
    <w:rsid w:val="000238EB"/>
    <w:rsid w:val="00024F9B"/>
    <w:rsid w:val="0002564D"/>
    <w:rsid w:val="00027DD6"/>
    <w:rsid w:val="000308D4"/>
    <w:rsid w:val="000314D2"/>
    <w:rsid w:val="00031B71"/>
    <w:rsid w:val="00031CA1"/>
    <w:rsid w:val="00031D9F"/>
    <w:rsid w:val="00031DC9"/>
    <w:rsid w:val="00032272"/>
    <w:rsid w:val="000326DB"/>
    <w:rsid w:val="00033226"/>
    <w:rsid w:val="00034044"/>
    <w:rsid w:val="0003458C"/>
    <w:rsid w:val="000351F8"/>
    <w:rsid w:val="00035444"/>
    <w:rsid w:val="000371ED"/>
    <w:rsid w:val="000372A6"/>
    <w:rsid w:val="0003761B"/>
    <w:rsid w:val="000401DA"/>
    <w:rsid w:val="0004024C"/>
    <w:rsid w:val="00041BC5"/>
    <w:rsid w:val="00042EA8"/>
    <w:rsid w:val="00043245"/>
    <w:rsid w:val="000439E9"/>
    <w:rsid w:val="00043DA6"/>
    <w:rsid w:val="0004434D"/>
    <w:rsid w:val="00045125"/>
    <w:rsid w:val="000452BE"/>
    <w:rsid w:val="000457B5"/>
    <w:rsid w:val="00045A3E"/>
    <w:rsid w:val="00046CAF"/>
    <w:rsid w:val="00047949"/>
    <w:rsid w:val="00047FF1"/>
    <w:rsid w:val="00050FA9"/>
    <w:rsid w:val="00052324"/>
    <w:rsid w:val="000525C4"/>
    <w:rsid w:val="00052EB5"/>
    <w:rsid w:val="00052FF4"/>
    <w:rsid w:val="00053CA0"/>
    <w:rsid w:val="00053D88"/>
    <w:rsid w:val="000553B6"/>
    <w:rsid w:val="00056FEC"/>
    <w:rsid w:val="00057AE6"/>
    <w:rsid w:val="00060015"/>
    <w:rsid w:val="00060C73"/>
    <w:rsid w:val="00060E7F"/>
    <w:rsid w:val="00060F11"/>
    <w:rsid w:val="000610FA"/>
    <w:rsid w:val="00061535"/>
    <w:rsid w:val="0006176B"/>
    <w:rsid w:val="0006324E"/>
    <w:rsid w:val="00064352"/>
    <w:rsid w:val="00064F0F"/>
    <w:rsid w:val="00065C5C"/>
    <w:rsid w:val="000661BA"/>
    <w:rsid w:val="00066279"/>
    <w:rsid w:val="00066978"/>
    <w:rsid w:val="00067606"/>
    <w:rsid w:val="00070F59"/>
    <w:rsid w:val="00071695"/>
    <w:rsid w:val="00071F30"/>
    <w:rsid w:val="00072024"/>
    <w:rsid w:val="000729A0"/>
    <w:rsid w:val="00072B4C"/>
    <w:rsid w:val="000736BB"/>
    <w:rsid w:val="00073B19"/>
    <w:rsid w:val="00074E70"/>
    <w:rsid w:val="00074EC1"/>
    <w:rsid w:val="00075BBF"/>
    <w:rsid w:val="00075F96"/>
    <w:rsid w:val="00076203"/>
    <w:rsid w:val="00076953"/>
    <w:rsid w:val="00076DCD"/>
    <w:rsid w:val="000803A0"/>
    <w:rsid w:val="0008074B"/>
    <w:rsid w:val="000815FB"/>
    <w:rsid w:val="000848B7"/>
    <w:rsid w:val="00084B46"/>
    <w:rsid w:val="00084C55"/>
    <w:rsid w:val="00084D80"/>
    <w:rsid w:val="00085BA4"/>
    <w:rsid w:val="00085C04"/>
    <w:rsid w:val="0008651F"/>
    <w:rsid w:val="0008655C"/>
    <w:rsid w:val="0009018A"/>
    <w:rsid w:val="00090D90"/>
    <w:rsid w:val="000912CC"/>
    <w:rsid w:val="00092501"/>
    <w:rsid w:val="0009426F"/>
    <w:rsid w:val="000942CF"/>
    <w:rsid w:val="00094B2F"/>
    <w:rsid w:val="00094E08"/>
    <w:rsid w:val="000951DA"/>
    <w:rsid w:val="000953AA"/>
    <w:rsid w:val="00095D64"/>
    <w:rsid w:val="0009607A"/>
    <w:rsid w:val="00096711"/>
    <w:rsid w:val="000968C1"/>
    <w:rsid w:val="000972F4"/>
    <w:rsid w:val="000978CA"/>
    <w:rsid w:val="000A02FA"/>
    <w:rsid w:val="000A126F"/>
    <w:rsid w:val="000A146E"/>
    <w:rsid w:val="000A27C9"/>
    <w:rsid w:val="000A421E"/>
    <w:rsid w:val="000A4376"/>
    <w:rsid w:val="000A4E42"/>
    <w:rsid w:val="000A5536"/>
    <w:rsid w:val="000A5590"/>
    <w:rsid w:val="000A5B37"/>
    <w:rsid w:val="000A6ECE"/>
    <w:rsid w:val="000A6F36"/>
    <w:rsid w:val="000A71B5"/>
    <w:rsid w:val="000B0751"/>
    <w:rsid w:val="000B09FF"/>
    <w:rsid w:val="000B1FCE"/>
    <w:rsid w:val="000B34FB"/>
    <w:rsid w:val="000B3684"/>
    <w:rsid w:val="000B39C5"/>
    <w:rsid w:val="000B3BEA"/>
    <w:rsid w:val="000B599B"/>
    <w:rsid w:val="000B5D0C"/>
    <w:rsid w:val="000B6058"/>
    <w:rsid w:val="000B6217"/>
    <w:rsid w:val="000B6EE2"/>
    <w:rsid w:val="000B71C0"/>
    <w:rsid w:val="000B7AD7"/>
    <w:rsid w:val="000B7D96"/>
    <w:rsid w:val="000C0119"/>
    <w:rsid w:val="000C03EE"/>
    <w:rsid w:val="000C0B78"/>
    <w:rsid w:val="000C2A11"/>
    <w:rsid w:val="000C35B0"/>
    <w:rsid w:val="000C3735"/>
    <w:rsid w:val="000C4680"/>
    <w:rsid w:val="000C4AF4"/>
    <w:rsid w:val="000C521B"/>
    <w:rsid w:val="000C58D5"/>
    <w:rsid w:val="000C5DC2"/>
    <w:rsid w:val="000C656D"/>
    <w:rsid w:val="000C6BB7"/>
    <w:rsid w:val="000C6C07"/>
    <w:rsid w:val="000C6EB4"/>
    <w:rsid w:val="000C7D0E"/>
    <w:rsid w:val="000D033B"/>
    <w:rsid w:val="000D0A27"/>
    <w:rsid w:val="000D0AA7"/>
    <w:rsid w:val="000D17B7"/>
    <w:rsid w:val="000D1832"/>
    <w:rsid w:val="000D39CA"/>
    <w:rsid w:val="000D478D"/>
    <w:rsid w:val="000D498F"/>
    <w:rsid w:val="000D525A"/>
    <w:rsid w:val="000D5D3B"/>
    <w:rsid w:val="000D6587"/>
    <w:rsid w:val="000D6598"/>
    <w:rsid w:val="000D6D9C"/>
    <w:rsid w:val="000D6E69"/>
    <w:rsid w:val="000E05FA"/>
    <w:rsid w:val="000E1050"/>
    <w:rsid w:val="000E19BE"/>
    <w:rsid w:val="000E1B77"/>
    <w:rsid w:val="000E35D7"/>
    <w:rsid w:val="000E3CE3"/>
    <w:rsid w:val="000E4546"/>
    <w:rsid w:val="000E49A7"/>
    <w:rsid w:val="000E5922"/>
    <w:rsid w:val="000E7293"/>
    <w:rsid w:val="000E7DF6"/>
    <w:rsid w:val="000F022F"/>
    <w:rsid w:val="000F1656"/>
    <w:rsid w:val="000F1DCA"/>
    <w:rsid w:val="000F23AD"/>
    <w:rsid w:val="000F23F3"/>
    <w:rsid w:val="000F310B"/>
    <w:rsid w:val="000F61FD"/>
    <w:rsid w:val="000F65A4"/>
    <w:rsid w:val="0010069E"/>
    <w:rsid w:val="00100FF3"/>
    <w:rsid w:val="00102712"/>
    <w:rsid w:val="00103557"/>
    <w:rsid w:val="00103642"/>
    <w:rsid w:val="00103CC2"/>
    <w:rsid w:val="001045BE"/>
    <w:rsid w:val="001050A3"/>
    <w:rsid w:val="00105897"/>
    <w:rsid w:val="00105CE1"/>
    <w:rsid w:val="00106A96"/>
    <w:rsid w:val="00107760"/>
    <w:rsid w:val="00107C2C"/>
    <w:rsid w:val="001114B2"/>
    <w:rsid w:val="00111C3A"/>
    <w:rsid w:val="00112291"/>
    <w:rsid w:val="001127D5"/>
    <w:rsid w:val="00113D6C"/>
    <w:rsid w:val="0011469D"/>
    <w:rsid w:val="00114C7D"/>
    <w:rsid w:val="00114D49"/>
    <w:rsid w:val="001151C8"/>
    <w:rsid w:val="001154BE"/>
    <w:rsid w:val="00115C5D"/>
    <w:rsid w:val="0011699C"/>
    <w:rsid w:val="00116C27"/>
    <w:rsid w:val="00116C8F"/>
    <w:rsid w:val="00117B04"/>
    <w:rsid w:val="00117E1F"/>
    <w:rsid w:val="00121BD0"/>
    <w:rsid w:val="0012255D"/>
    <w:rsid w:val="00122579"/>
    <w:rsid w:val="00122622"/>
    <w:rsid w:val="0012303A"/>
    <w:rsid w:val="0012397C"/>
    <w:rsid w:val="00123EC0"/>
    <w:rsid w:val="00124B56"/>
    <w:rsid w:val="00124FA6"/>
    <w:rsid w:val="00125594"/>
    <w:rsid w:val="0012570D"/>
    <w:rsid w:val="00125E67"/>
    <w:rsid w:val="00126292"/>
    <w:rsid w:val="00126A42"/>
    <w:rsid w:val="00126B04"/>
    <w:rsid w:val="00126D93"/>
    <w:rsid w:val="0012707F"/>
    <w:rsid w:val="00127082"/>
    <w:rsid w:val="0012709C"/>
    <w:rsid w:val="00130810"/>
    <w:rsid w:val="00132552"/>
    <w:rsid w:val="001329E9"/>
    <w:rsid w:val="0013318A"/>
    <w:rsid w:val="00134CCE"/>
    <w:rsid w:val="0013530A"/>
    <w:rsid w:val="0013612C"/>
    <w:rsid w:val="00136A69"/>
    <w:rsid w:val="00136BB3"/>
    <w:rsid w:val="001379D6"/>
    <w:rsid w:val="00141735"/>
    <w:rsid w:val="00142227"/>
    <w:rsid w:val="001427B5"/>
    <w:rsid w:val="001432F8"/>
    <w:rsid w:val="00143C7F"/>
    <w:rsid w:val="0014431E"/>
    <w:rsid w:val="00144606"/>
    <w:rsid w:val="001447D1"/>
    <w:rsid w:val="00144AD6"/>
    <w:rsid w:val="00144EAA"/>
    <w:rsid w:val="00144ED5"/>
    <w:rsid w:val="00144F96"/>
    <w:rsid w:val="001451D4"/>
    <w:rsid w:val="0014549D"/>
    <w:rsid w:val="00145664"/>
    <w:rsid w:val="00145891"/>
    <w:rsid w:val="00145FDD"/>
    <w:rsid w:val="001466F9"/>
    <w:rsid w:val="00146ECF"/>
    <w:rsid w:val="0014713B"/>
    <w:rsid w:val="0014759C"/>
    <w:rsid w:val="001478B0"/>
    <w:rsid w:val="00147B17"/>
    <w:rsid w:val="00147C9D"/>
    <w:rsid w:val="00147EF4"/>
    <w:rsid w:val="00150180"/>
    <w:rsid w:val="0015046F"/>
    <w:rsid w:val="00150B38"/>
    <w:rsid w:val="00150C56"/>
    <w:rsid w:val="00150F63"/>
    <w:rsid w:val="0015107E"/>
    <w:rsid w:val="001512C0"/>
    <w:rsid w:val="001519B8"/>
    <w:rsid w:val="00151A2F"/>
    <w:rsid w:val="00151EDE"/>
    <w:rsid w:val="001520D5"/>
    <w:rsid w:val="001522FA"/>
    <w:rsid w:val="001530C2"/>
    <w:rsid w:val="00153544"/>
    <w:rsid w:val="00153C2B"/>
    <w:rsid w:val="00153F59"/>
    <w:rsid w:val="0015472D"/>
    <w:rsid w:val="001556C6"/>
    <w:rsid w:val="001571D4"/>
    <w:rsid w:val="0015763B"/>
    <w:rsid w:val="0015779B"/>
    <w:rsid w:val="001602DF"/>
    <w:rsid w:val="00160579"/>
    <w:rsid w:val="001609B7"/>
    <w:rsid w:val="00161501"/>
    <w:rsid w:val="00161668"/>
    <w:rsid w:val="00162797"/>
    <w:rsid w:val="00162822"/>
    <w:rsid w:val="001629B4"/>
    <w:rsid w:val="00162CB8"/>
    <w:rsid w:val="0016309B"/>
    <w:rsid w:val="0016446F"/>
    <w:rsid w:val="001649DC"/>
    <w:rsid w:val="00164F02"/>
    <w:rsid w:val="00165038"/>
    <w:rsid w:val="0016570A"/>
    <w:rsid w:val="00165D0B"/>
    <w:rsid w:val="001665E2"/>
    <w:rsid w:val="0016756C"/>
    <w:rsid w:val="001677A3"/>
    <w:rsid w:val="00170855"/>
    <w:rsid w:val="00170DD0"/>
    <w:rsid w:val="00171252"/>
    <w:rsid w:val="00171470"/>
    <w:rsid w:val="00171A6C"/>
    <w:rsid w:val="00173746"/>
    <w:rsid w:val="001737DA"/>
    <w:rsid w:val="00173879"/>
    <w:rsid w:val="00173994"/>
    <w:rsid w:val="001740DD"/>
    <w:rsid w:val="001767EF"/>
    <w:rsid w:val="00177314"/>
    <w:rsid w:val="00180455"/>
    <w:rsid w:val="00180549"/>
    <w:rsid w:val="00180F05"/>
    <w:rsid w:val="0018244E"/>
    <w:rsid w:val="001841A5"/>
    <w:rsid w:val="00184387"/>
    <w:rsid w:val="00184BEC"/>
    <w:rsid w:val="001852B6"/>
    <w:rsid w:val="001852E5"/>
    <w:rsid w:val="001854AB"/>
    <w:rsid w:val="00185A69"/>
    <w:rsid w:val="00186E5D"/>
    <w:rsid w:val="00186F04"/>
    <w:rsid w:val="0018715C"/>
    <w:rsid w:val="00187953"/>
    <w:rsid w:val="00187DE1"/>
    <w:rsid w:val="00190F55"/>
    <w:rsid w:val="0019113D"/>
    <w:rsid w:val="00191727"/>
    <w:rsid w:val="00193264"/>
    <w:rsid w:val="001935D6"/>
    <w:rsid w:val="00193B41"/>
    <w:rsid w:val="00194B62"/>
    <w:rsid w:val="001957DC"/>
    <w:rsid w:val="00195CA1"/>
    <w:rsid w:val="00195DD1"/>
    <w:rsid w:val="001972B0"/>
    <w:rsid w:val="00197C6B"/>
    <w:rsid w:val="001A2C73"/>
    <w:rsid w:val="001A2F05"/>
    <w:rsid w:val="001A4258"/>
    <w:rsid w:val="001A5318"/>
    <w:rsid w:val="001A556A"/>
    <w:rsid w:val="001A5801"/>
    <w:rsid w:val="001A5C4C"/>
    <w:rsid w:val="001A6028"/>
    <w:rsid w:val="001A6559"/>
    <w:rsid w:val="001A6C5F"/>
    <w:rsid w:val="001A6D3A"/>
    <w:rsid w:val="001A6F2A"/>
    <w:rsid w:val="001A7BD0"/>
    <w:rsid w:val="001A7F77"/>
    <w:rsid w:val="001B0EE5"/>
    <w:rsid w:val="001B218D"/>
    <w:rsid w:val="001B2F68"/>
    <w:rsid w:val="001B2FDA"/>
    <w:rsid w:val="001B36A2"/>
    <w:rsid w:val="001B3B03"/>
    <w:rsid w:val="001B6C88"/>
    <w:rsid w:val="001C0012"/>
    <w:rsid w:val="001C0829"/>
    <w:rsid w:val="001C1E68"/>
    <w:rsid w:val="001C209F"/>
    <w:rsid w:val="001C21E2"/>
    <w:rsid w:val="001C2399"/>
    <w:rsid w:val="001C2AD4"/>
    <w:rsid w:val="001C36CF"/>
    <w:rsid w:val="001C3712"/>
    <w:rsid w:val="001C3D24"/>
    <w:rsid w:val="001C401F"/>
    <w:rsid w:val="001C6E9C"/>
    <w:rsid w:val="001C77B9"/>
    <w:rsid w:val="001C7A47"/>
    <w:rsid w:val="001C7B11"/>
    <w:rsid w:val="001D01BB"/>
    <w:rsid w:val="001D035F"/>
    <w:rsid w:val="001D2349"/>
    <w:rsid w:val="001D242B"/>
    <w:rsid w:val="001D2C76"/>
    <w:rsid w:val="001D3610"/>
    <w:rsid w:val="001D3BEF"/>
    <w:rsid w:val="001D3DCF"/>
    <w:rsid w:val="001D49C5"/>
    <w:rsid w:val="001D4CA5"/>
    <w:rsid w:val="001D4F94"/>
    <w:rsid w:val="001D53AA"/>
    <w:rsid w:val="001D54D4"/>
    <w:rsid w:val="001D5C4C"/>
    <w:rsid w:val="001D70D6"/>
    <w:rsid w:val="001D757B"/>
    <w:rsid w:val="001D75FC"/>
    <w:rsid w:val="001E101F"/>
    <w:rsid w:val="001E1FCE"/>
    <w:rsid w:val="001E21A6"/>
    <w:rsid w:val="001E26CB"/>
    <w:rsid w:val="001E2946"/>
    <w:rsid w:val="001E3BAA"/>
    <w:rsid w:val="001E528E"/>
    <w:rsid w:val="001E5E20"/>
    <w:rsid w:val="001E6093"/>
    <w:rsid w:val="001E6D12"/>
    <w:rsid w:val="001E6EC2"/>
    <w:rsid w:val="001E7141"/>
    <w:rsid w:val="001E74C6"/>
    <w:rsid w:val="001E7502"/>
    <w:rsid w:val="001E7774"/>
    <w:rsid w:val="001E7B15"/>
    <w:rsid w:val="001F0E6C"/>
    <w:rsid w:val="001F1E98"/>
    <w:rsid w:val="001F41A6"/>
    <w:rsid w:val="001F45B4"/>
    <w:rsid w:val="001F4683"/>
    <w:rsid w:val="001F47DD"/>
    <w:rsid w:val="001F4D9E"/>
    <w:rsid w:val="001F4E37"/>
    <w:rsid w:val="001F54A5"/>
    <w:rsid w:val="001F58EF"/>
    <w:rsid w:val="001F5915"/>
    <w:rsid w:val="001F5FB7"/>
    <w:rsid w:val="001F6316"/>
    <w:rsid w:val="00200770"/>
    <w:rsid w:val="00200A10"/>
    <w:rsid w:val="00200C8F"/>
    <w:rsid w:val="00200F4A"/>
    <w:rsid w:val="00201180"/>
    <w:rsid w:val="0020123A"/>
    <w:rsid w:val="00204534"/>
    <w:rsid w:val="00204B81"/>
    <w:rsid w:val="002058BA"/>
    <w:rsid w:val="00205F81"/>
    <w:rsid w:val="002061A3"/>
    <w:rsid w:val="00206941"/>
    <w:rsid w:val="00207073"/>
    <w:rsid w:val="00210646"/>
    <w:rsid w:val="00210FEE"/>
    <w:rsid w:val="0021182F"/>
    <w:rsid w:val="00212FEB"/>
    <w:rsid w:val="002131EF"/>
    <w:rsid w:val="00213E87"/>
    <w:rsid w:val="0021451C"/>
    <w:rsid w:val="00215C64"/>
    <w:rsid w:val="00215D1B"/>
    <w:rsid w:val="0021610D"/>
    <w:rsid w:val="00216815"/>
    <w:rsid w:val="00216C54"/>
    <w:rsid w:val="00217413"/>
    <w:rsid w:val="0021761E"/>
    <w:rsid w:val="002179BB"/>
    <w:rsid w:val="002204E0"/>
    <w:rsid w:val="00220A3C"/>
    <w:rsid w:val="00220D29"/>
    <w:rsid w:val="0022297D"/>
    <w:rsid w:val="002243FA"/>
    <w:rsid w:val="00225C46"/>
    <w:rsid w:val="00225E9E"/>
    <w:rsid w:val="0022604E"/>
    <w:rsid w:val="002260CF"/>
    <w:rsid w:val="00226B8C"/>
    <w:rsid w:val="0022747F"/>
    <w:rsid w:val="002276FC"/>
    <w:rsid w:val="00230156"/>
    <w:rsid w:val="00230BBA"/>
    <w:rsid w:val="00231616"/>
    <w:rsid w:val="00231871"/>
    <w:rsid w:val="00231FCE"/>
    <w:rsid w:val="002325D1"/>
    <w:rsid w:val="00232B6E"/>
    <w:rsid w:val="00233C8F"/>
    <w:rsid w:val="00233E28"/>
    <w:rsid w:val="00233FA9"/>
    <w:rsid w:val="0023444A"/>
    <w:rsid w:val="00234453"/>
    <w:rsid w:val="0023528A"/>
    <w:rsid w:val="0023529C"/>
    <w:rsid w:val="00236ED9"/>
    <w:rsid w:val="0023767A"/>
    <w:rsid w:val="00237AAA"/>
    <w:rsid w:val="00237C2F"/>
    <w:rsid w:val="00240F1C"/>
    <w:rsid w:val="002412F8"/>
    <w:rsid w:val="0024163D"/>
    <w:rsid w:val="00241DAA"/>
    <w:rsid w:val="00242F1C"/>
    <w:rsid w:val="00243F99"/>
    <w:rsid w:val="00244702"/>
    <w:rsid w:val="00245F17"/>
    <w:rsid w:val="002465FE"/>
    <w:rsid w:val="00246B66"/>
    <w:rsid w:val="00247986"/>
    <w:rsid w:val="0025005E"/>
    <w:rsid w:val="002500CE"/>
    <w:rsid w:val="00251130"/>
    <w:rsid w:val="002523D9"/>
    <w:rsid w:val="002530A9"/>
    <w:rsid w:val="00254D37"/>
    <w:rsid w:val="00255B0E"/>
    <w:rsid w:val="0025606E"/>
    <w:rsid w:val="00256EDC"/>
    <w:rsid w:val="00257711"/>
    <w:rsid w:val="00257F03"/>
    <w:rsid w:val="00257FFE"/>
    <w:rsid w:val="00262452"/>
    <w:rsid w:val="0026255C"/>
    <w:rsid w:val="00262CC4"/>
    <w:rsid w:val="002637DC"/>
    <w:rsid w:val="0026488A"/>
    <w:rsid w:val="00264E77"/>
    <w:rsid w:val="002654A0"/>
    <w:rsid w:val="002656C6"/>
    <w:rsid w:val="00265ECB"/>
    <w:rsid w:val="002664E9"/>
    <w:rsid w:val="002673A9"/>
    <w:rsid w:val="00267A2B"/>
    <w:rsid w:val="0027001F"/>
    <w:rsid w:val="00270043"/>
    <w:rsid w:val="0027007C"/>
    <w:rsid w:val="00270180"/>
    <w:rsid w:val="00272354"/>
    <w:rsid w:val="00272AB5"/>
    <w:rsid w:val="00273416"/>
    <w:rsid w:val="00273A46"/>
    <w:rsid w:val="00273AC8"/>
    <w:rsid w:val="0027426D"/>
    <w:rsid w:val="00274F02"/>
    <w:rsid w:val="00275564"/>
    <w:rsid w:val="00275A4A"/>
    <w:rsid w:val="00275A6E"/>
    <w:rsid w:val="00277368"/>
    <w:rsid w:val="002774E0"/>
    <w:rsid w:val="002801C6"/>
    <w:rsid w:val="002805D4"/>
    <w:rsid w:val="00280BD1"/>
    <w:rsid w:val="00280FB9"/>
    <w:rsid w:val="002818C7"/>
    <w:rsid w:val="0028341E"/>
    <w:rsid w:val="00283428"/>
    <w:rsid w:val="00283528"/>
    <w:rsid w:val="0028440F"/>
    <w:rsid w:val="00284411"/>
    <w:rsid w:val="002848FB"/>
    <w:rsid w:val="0028564F"/>
    <w:rsid w:val="00285C7E"/>
    <w:rsid w:val="002860EC"/>
    <w:rsid w:val="00286592"/>
    <w:rsid w:val="00286B16"/>
    <w:rsid w:val="00287758"/>
    <w:rsid w:val="00287A12"/>
    <w:rsid w:val="0029166D"/>
    <w:rsid w:val="00292034"/>
    <w:rsid w:val="0029397A"/>
    <w:rsid w:val="002955A3"/>
    <w:rsid w:val="00296246"/>
    <w:rsid w:val="00297327"/>
    <w:rsid w:val="00297B05"/>
    <w:rsid w:val="002A02A4"/>
    <w:rsid w:val="002A0AC8"/>
    <w:rsid w:val="002A15B3"/>
    <w:rsid w:val="002A1774"/>
    <w:rsid w:val="002A3031"/>
    <w:rsid w:val="002A340B"/>
    <w:rsid w:val="002A4037"/>
    <w:rsid w:val="002A42E0"/>
    <w:rsid w:val="002A4549"/>
    <w:rsid w:val="002A544B"/>
    <w:rsid w:val="002A5950"/>
    <w:rsid w:val="002A6952"/>
    <w:rsid w:val="002A7665"/>
    <w:rsid w:val="002A7C65"/>
    <w:rsid w:val="002A7F16"/>
    <w:rsid w:val="002B14C9"/>
    <w:rsid w:val="002B17F6"/>
    <w:rsid w:val="002B2817"/>
    <w:rsid w:val="002B2B6B"/>
    <w:rsid w:val="002B3300"/>
    <w:rsid w:val="002B47BC"/>
    <w:rsid w:val="002B49AA"/>
    <w:rsid w:val="002B502A"/>
    <w:rsid w:val="002B50BB"/>
    <w:rsid w:val="002B5C4A"/>
    <w:rsid w:val="002B5F49"/>
    <w:rsid w:val="002B74AA"/>
    <w:rsid w:val="002B7705"/>
    <w:rsid w:val="002B77C3"/>
    <w:rsid w:val="002BC7FC"/>
    <w:rsid w:val="002C0741"/>
    <w:rsid w:val="002C0EA6"/>
    <w:rsid w:val="002C126A"/>
    <w:rsid w:val="002C1827"/>
    <w:rsid w:val="002C1ADF"/>
    <w:rsid w:val="002C2026"/>
    <w:rsid w:val="002C2C8E"/>
    <w:rsid w:val="002C2EF6"/>
    <w:rsid w:val="002C3B9C"/>
    <w:rsid w:val="002C44C2"/>
    <w:rsid w:val="002C4A03"/>
    <w:rsid w:val="002C5C5D"/>
    <w:rsid w:val="002C690B"/>
    <w:rsid w:val="002C6E2F"/>
    <w:rsid w:val="002C7729"/>
    <w:rsid w:val="002C7C59"/>
    <w:rsid w:val="002D05CC"/>
    <w:rsid w:val="002D0835"/>
    <w:rsid w:val="002D124A"/>
    <w:rsid w:val="002D1BE2"/>
    <w:rsid w:val="002D2596"/>
    <w:rsid w:val="002D3CB6"/>
    <w:rsid w:val="002D3F1D"/>
    <w:rsid w:val="002D5C59"/>
    <w:rsid w:val="002D5D50"/>
    <w:rsid w:val="002D6BA2"/>
    <w:rsid w:val="002D7775"/>
    <w:rsid w:val="002D7802"/>
    <w:rsid w:val="002D7A12"/>
    <w:rsid w:val="002D7A79"/>
    <w:rsid w:val="002E00A2"/>
    <w:rsid w:val="002E1766"/>
    <w:rsid w:val="002E1CBB"/>
    <w:rsid w:val="002E1DF0"/>
    <w:rsid w:val="002E2511"/>
    <w:rsid w:val="002E25E8"/>
    <w:rsid w:val="002E4B56"/>
    <w:rsid w:val="002E50CF"/>
    <w:rsid w:val="002E5B32"/>
    <w:rsid w:val="002E5F23"/>
    <w:rsid w:val="002E77D1"/>
    <w:rsid w:val="002E7935"/>
    <w:rsid w:val="002E79A1"/>
    <w:rsid w:val="002F014C"/>
    <w:rsid w:val="002F02E5"/>
    <w:rsid w:val="002F1156"/>
    <w:rsid w:val="002F16B3"/>
    <w:rsid w:val="002F2F68"/>
    <w:rsid w:val="002F31D6"/>
    <w:rsid w:val="002F33A3"/>
    <w:rsid w:val="002F34B3"/>
    <w:rsid w:val="002F3BDD"/>
    <w:rsid w:val="002F3EFE"/>
    <w:rsid w:val="002F46F1"/>
    <w:rsid w:val="002F48FE"/>
    <w:rsid w:val="002F4ACD"/>
    <w:rsid w:val="002F4B30"/>
    <w:rsid w:val="002F5953"/>
    <w:rsid w:val="002F5A7B"/>
    <w:rsid w:val="002F7408"/>
    <w:rsid w:val="002F758E"/>
    <w:rsid w:val="002F76A3"/>
    <w:rsid w:val="003002D4"/>
    <w:rsid w:val="00300457"/>
    <w:rsid w:val="00301421"/>
    <w:rsid w:val="00301833"/>
    <w:rsid w:val="003032E3"/>
    <w:rsid w:val="0030373C"/>
    <w:rsid w:val="0030509D"/>
    <w:rsid w:val="003056D5"/>
    <w:rsid w:val="003058B1"/>
    <w:rsid w:val="003065FA"/>
    <w:rsid w:val="00306FCE"/>
    <w:rsid w:val="00310168"/>
    <w:rsid w:val="003102AC"/>
    <w:rsid w:val="003104BE"/>
    <w:rsid w:val="00310C19"/>
    <w:rsid w:val="003115ED"/>
    <w:rsid w:val="00312685"/>
    <w:rsid w:val="0031296D"/>
    <w:rsid w:val="003145FA"/>
    <w:rsid w:val="00314647"/>
    <w:rsid w:val="00314A5F"/>
    <w:rsid w:val="00314D61"/>
    <w:rsid w:val="00315711"/>
    <w:rsid w:val="0031769F"/>
    <w:rsid w:val="00320895"/>
    <w:rsid w:val="0032170B"/>
    <w:rsid w:val="00322ACB"/>
    <w:rsid w:val="00323543"/>
    <w:rsid w:val="00323C70"/>
    <w:rsid w:val="00324309"/>
    <w:rsid w:val="0032617F"/>
    <w:rsid w:val="003266E9"/>
    <w:rsid w:val="00327ED2"/>
    <w:rsid w:val="00330077"/>
    <w:rsid w:val="00330B97"/>
    <w:rsid w:val="0033227C"/>
    <w:rsid w:val="003338DE"/>
    <w:rsid w:val="00333A7D"/>
    <w:rsid w:val="0033662C"/>
    <w:rsid w:val="003369D5"/>
    <w:rsid w:val="00336FF0"/>
    <w:rsid w:val="003372B8"/>
    <w:rsid w:val="003405EC"/>
    <w:rsid w:val="00341787"/>
    <w:rsid w:val="00341936"/>
    <w:rsid w:val="00341AF7"/>
    <w:rsid w:val="00341C97"/>
    <w:rsid w:val="0034386B"/>
    <w:rsid w:val="0034453E"/>
    <w:rsid w:val="00344E89"/>
    <w:rsid w:val="003458D4"/>
    <w:rsid w:val="00345E20"/>
    <w:rsid w:val="003460AF"/>
    <w:rsid w:val="00346939"/>
    <w:rsid w:val="00346AC2"/>
    <w:rsid w:val="00346CB7"/>
    <w:rsid w:val="00346FFE"/>
    <w:rsid w:val="003478A5"/>
    <w:rsid w:val="003504FA"/>
    <w:rsid w:val="0035051A"/>
    <w:rsid w:val="00350673"/>
    <w:rsid w:val="00350942"/>
    <w:rsid w:val="00351A14"/>
    <w:rsid w:val="00352163"/>
    <w:rsid w:val="003521B1"/>
    <w:rsid w:val="003523FA"/>
    <w:rsid w:val="00352625"/>
    <w:rsid w:val="00352CC1"/>
    <w:rsid w:val="00353CD0"/>
    <w:rsid w:val="00354541"/>
    <w:rsid w:val="00356D08"/>
    <w:rsid w:val="00357C6D"/>
    <w:rsid w:val="0036005E"/>
    <w:rsid w:val="00360431"/>
    <w:rsid w:val="00360501"/>
    <w:rsid w:val="003606A8"/>
    <w:rsid w:val="00360870"/>
    <w:rsid w:val="00360945"/>
    <w:rsid w:val="003611D7"/>
    <w:rsid w:val="00361970"/>
    <w:rsid w:val="00361A54"/>
    <w:rsid w:val="00361C5E"/>
    <w:rsid w:val="00361EE9"/>
    <w:rsid w:val="00362469"/>
    <w:rsid w:val="003624EF"/>
    <w:rsid w:val="00362A2C"/>
    <w:rsid w:val="00362ABA"/>
    <w:rsid w:val="00363A3A"/>
    <w:rsid w:val="00364017"/>
    <w:rsid w:val="0036476A"/>
    <w:rsid w:val="00365082"/>
    <w:rsid w:val="003665B5"/>
    <w:rsid w:val="0036774E"/>
    <w:rsid w:val="003677C4"/>
    <w:rsid w:val="00370573"/>
    <w:rsid w:val="003707EC"/>
    <w:rsid w:val="00371FAD"/>
    <w:rsid w:val="003724BE"/>
    <w:rsid w:val="003734AF"/>
    <w:rsid w:val="0037517A"/>
    <w:rsid w:val="00375857"/>
    <w:rsid w:val="00375FFA"/>
    <w:rsid w:val="003775F5"/>
    <w:rsid w:val="003776B2"/>
    <w:rsid w:val="00377D92"/>
    <w:rsid w:val="0038054C"/>
    <w:rsid w:val="0038058D"/>
    <w:rsid w:val="003806B4"/>
    <w:rsid w:val="00380F99"/>
    <w:rsid w:val="003815EF"/>
    <w:rsid w:val="00382573"/>
    <w:rsid w:val="00382699"/>
    <w:rsid w:val="0038286F"/>
    <w:rsid w:val="00385794"/>
    <w:rsid w:val="00385E21"/>
    <w:rsid w:val="00385E3D"/>
    <w:rsid w:val="00386830"/>
    <w:rsid w:val="0038695D"/>
    <w:rsid w:val="00387932"/>
    <w:rsid w:val="003879DF"/>
    <w:rsid w:val="00390F98"/>
    <w:rsid w:val="00391986"/>
    <w:rsid w:val="00391F55"/>
    <w:rsid w:val="00392593"/>
    <w:rsid w:val="00392857"/>
    <w:rsid w:val="003934B6"/>
    <w:rsid w:val="00394DF0"/>
    <w:rsid w:val="00395609"/>
    <w:rsid w:val="0039606F"/>
    <w:rsid w:val="003961D8"/>
    <w:rsid w:val="00396498"/>
    <w:rsid w:val="003969F1"/>
    <w:rsid w:val="00396D76"/>
    <w:rsid w:val="003975E6"/>
    <w:rsid w:val="00397725"/>
    <w:rsid w:val="003A0A6F"/>
    <w:rsid w:val="003A1AF5"/>
    <w:rsid w:val="003A2D8F"/>
    <w:rsid w:val="003A2FCD"/>
    <w:rsid w:val="003A4235"/>
    <w:rsid w:val="003A4622"/>
    <w:rsid w:val="003A4B31"/>
    <w:rsid w:val="003A4CB4"/>
    <w:rsid w:val="003A4E40"/>
    <w:rsid w:val="003A55AF"/>
    <w:rsid w:val="003A663B"/>
    <w:rsid w:val="003A6794"/>
    <w:rsid w:val="003A77A2"/>
    <w:rsid w:val="003A79C3"/>
    <w:rsid w:val="003B0303"/>
    <w:rsid w:val="003B053C"/>
    <w:rsid w:val="003B09CC"/>
    <w:rsid w:val="003B0DCF"/>
    <w:rsid w:val="003B1DFF"/>
    <w:rsid w:val="003B2115"/>
    <w:rsid w:val="003B2EFD"/>
    <w:rsid w:val="003B454A"/>
    <w:rsid w:val="003B4680"/>
    <w:rsid w:val="003B47C9"/>
    <w:rsid w:val="003B4AB7"/>
    <w:rsid w:val="003B4F30"/>
    <w:rsid w:val="003B5626"/>
    <w:rsid w:val="003B6180"/>
    <w:rsid w:val="003B6BB0"/>
    <w:rsid w:val="003B6F98"/>
    <w:rsid w:val="003B73E7"/>
    <w:rsid w:val="003C013D"/>
    <w:rsid w:val="003C0490"/>
    <w:rsid w:val="003C0815"/>
    <w:rsid w:val="003C0DFE"/>
    <w:rsid w:val="003C144F"/>
    <w:rsid w:val="003C1A1D"/>
    <w:rsid w:val="003C1A52"/>
    <w:rsid w:val="003C1E6C"/>
    <w:rsid w:val="003C22D3"/>
    <w:rsid w:val="003C2D2C"/>
    <w:rsid w:val="003C3843"/>
    <w:rsid w:val="003C3941"/>
    <w:rsid w:val="003C3FC0"/>
    <w:rsid w:val="003C4079"/>
    <w:rsid w:val="003C4D74"/>
    <w:rsid w:val="003C5AD7"/>
    <w:rsid w:val="003C619A"/>
    <w:rsid w:val="003C625C"/>
    <w:rsid w:val="003C6B87"/>
    <w:rsid w:val="003C6D6F"/>
    <w:rsid w:val="003C7AE3"/>
    <w:rsid w:val="003D0FF9"/>
    <w:rsid w:val="003D13A8"/>
    <w:rsid w:val="003D17A1"/>
    <w:rsid w:val="003D1D3C"/>
    <w:rsid w:val="003D210A"/>
    <w:rsid w:val="003D3325"/>
    <w:rsid w:val="003D35C1"/>
    <w:rsid w:val="003D4331"/>
    <w:rsid w:val="003D47AF"/>
    <w:rsid w:val="003D48C8"/>
    <w:rsid w:val="003D5002"/>
    <w:rsid w:val="003D5ED0"/>
    <w:rsid w:val="003D6D84"/>
    <w:rsid w:val="003E1E68"/>
    <w:rsid w:val="003E2893"/>
    <w:rsid w:val="003E2E99"/>
    <w:rsid w:val="003E3DB1"/>
    <w:rsid w:val="003E4565"/>
    <w:rsid w:val="003E4A97"/>
    <w:rsid w:val="003E51E4"/>
    <w:rsid w:val="003E5471"/>
    <w:rsid w:val="003E5536"/>
    <w:rsid w:val="003E62C0"/>
    <w:rsid w:val="003E6ED3"/>
    <w:rsid w:val="003E7565"/>
    <w:rsid w:val="003E7FCD"/>
    <w:rsid w:val="003F00D8"/>
    <w:rsid w:val="003F0587"/>
    <w:rsid w:val="003F3195"/>
    <w:rsid w:val="003F398B"/>
    <w:rsid w:val="003F4464"/>
    <w:rsid w:val="003F446E"/>
    <w:rsid w:val="003F480D"/>
    <w:rsid w:val="003F4CFA"/>
    <w:rsid w:val="003F4F9D"/>
    <w:rsid w:val="003F5497"/>
    <w:rsid w:val="003F5EAB"/>
    <w:rsid w:val="003F635A"/>
    <w:rsid w:val="003F6918"/>
    <w:rsid w:val="003F6978"/>
    <w:rsid w:val="003F6ABC"/>
    <w:rsid w:val="003F7657"/>
    <w:rsid w:val="0040091F"/>
    <w:rsid w:val="00402977"/>
    <w:rsid w:val="00402A80"/>
    <w:rsid w:val="00402A9A"/>
    <w:rsid w:val="0040471B"/>
    <w:rsid w:val="004048DC"/>
    <w:rsid w:val="00405A55"/>
    <w:rsid w:val="00406495"/>
    <w:rsid w:val="00406A58"/>
    <w:rsid w:val="0041056E"/>
    <w:rsid w:val="004113A5"/>
    <w:rsid w:val="0041185F"/>
    <w:rsid w:val="0041342C"/>
    <w:rsid w:val="0041473C"/>
    <w:rsid w:val="004150A5"/>
    <w:rsid w:val="00415AA9"/>
    <w:rsid w:val="004160BF"/>
    <w:rsid w:val="00416C3E"/>
    <w:rsid w:val="00417B11"/>
    <w:rsid w:val="00417D5E"/>
    <w:rsid w:val="00420377"/>
    <w:rsid w:val="004204F7"/>
    <w:rsid w:val="004209E9"/>
    <w:rsid w:val="004221B9"/>
    <w:rsid w:val="00422D8B"/>
    <w:rsid w:val="00422DE6"/>
    <w:rsid w:val="00423138"/>
    <w:rsid w:val="00423199"/>
    <w:rsid w:val="004236A0"/>
    <w:rsid w:val="00423E99"/>
    <w:rsid w:val="004260C9"/>
    <w:rsid w:val="004262CD"/>
    <w:rsid w:val="00426A29"/>
    <w:rsid w:val="00426FBD"/>
    <w:rsid w:val="00427179"/>
    <w:rsid w:val="004300BD"/>
    <w:rsid w:val="004319DB"/>
    <w:rsid w:val="00431AB0"/>
    <w:rsid w:val="00431B6A"/>
    <w:rsid w:val="00432267"/>
    <w:rsid w:val="00432535"/>
    <w:rsid w:val="00432634"/>
    <w:rsid w:val="004327DB"/>
    <w:rsid w:val="00432B76"/>
    <w:rsid w:val="0043320E"/>
    <w:rsid w:val="00435C09"/>
    <w:rsid w:val="00436442"/>
    <w:rsid w:val="004366E1"/>
    <w:rsid w:val="004370D3"/>
    <w:rsid w:val="00440200"/>
    <w:rsid w:val="00440440"/>
    <w:rsid w:val="004417AB"/>
    <w:rsid w:val="00441922"/>
    <w:rsid w:val="00442C6B"/>
    <w:rsid w:val="00442F4C"/>
    <w:rsid w:val="0044408D"/>
    <w:rsid w:val="004456CA"/>
    <w:rsid w:val="0044777E"/>
    <w:rsid w:val="004479F6"/>
    <w:rsid w:val="00447A8F"/>
    <w:rsid w:val="004511C1"/>
    <w:rsid w:val="00451418"/>
    <w:rsid w:val="00451B9A"/>
    <w:rsid w:val="00451F68"/>
    <w:rsid w:val="004521BC"/>
    <w:rsid w:val="0045268C"/>
    <w:rsid w:val="00452ED1"/>
    <w:rsid w:val="00453098"/>
    <w:rsid w:val="0045356B"/>
    <w:rsid w:val="004538E2"/>
    <w:rsid w:val="00453E91"/>
    <w:rsid w:val="0045449E"/>
    <w:rsid w:val="004551EF"/>
    <w:rsid w:val="00455268"/>
    <w:rsid w:val="00455DEA"/>
    <w:rsid w:val="00456A7D"/>
    <w:rsid w:val="00456C55"/>
    <w:rsid w:val="00457545"/>
    <w:rsid w:val="0045780F"/>
    <w:rsid w:val="004600E3"/>
    <w:rsid w:val="00461120"/>
    <w:rsid w:val="00462312"/>
    <w:rsid w:val="00462ABF"/>
    <w:rsid w:val="00463BA1"/>
    <w:rsid w:val="00463DC0"/>
    <w:rsid w:val="00464FCF"/>
    <w:rsid w:val="004650B8"/>
    <w:rsid w:val="00465462"/>
    <w:rsid w:val="004658BE"/>
    <w:rsid w:val="00465B26"/>
    <w:rsid w:val="00466449"/>
    <w:rsid w:val="00466DEB"/>
    <w:rsid w:val="00466E3B"/>
    <w:rsid w:val="00467CBC"/>
    <w:rsid w:val="00470009"/>
    <w:rsid w:val="00470970"/>
    <w:rsid w:val="00471235"/>
    <w:rsid w:val="00472156"/>
    <w:rsid w:val="004721F3"/>
    <w:rsid w:val="004742DC"/>
    <w:rsid w:val="00476F62"/>
    <w:rsid w:val="0047708F"/>
    <w:rsid w:val="00480AFB"/>
    <w:rsid w:val="00480C5E"/>
    <w:rsid w:val="00481096"/>
    <w:rsid w:val="00481B22"/>
    <w:rsid w:val="00481EE6"/>
    <w:rsid w:val="00482220"/>
    <w:rsid w:val="0048300A"/>
    <w:rsid w:val="004847E1"/>
    <w:rsid w:val="00484C1C"/>
    <w:rsid w:val="0048521E"/>
    <w:rsid w:val="00486343"/>
    <w:rsid w:val="004863CF"/>
    <w:rsid w:val="004878A5"/>
    <w:rsid w:val="004900B4"/>
    <w:rsid w:val="004900C3"/>
    <w:rsid w:val="00490621"/>
    <w:rsid w:val="00490D1C"/>
    <w:rsid w:val="00490F0E"/>
    <w:rsid w:val="00490FF8"/>
    <w:rsid w:val="00491225"/>
    <w:rsid w:val="004913C9"/>
    <w:rsid w:val="00491557"/>
    <w:rsid w:val="0049327D"/>
    <w:rsid w:val="00493B3D"/>
    <w:rsid w:val="00493D58"/>
    <w:rsid w:val="00493EF1"/>
    <w:rsid w:val="0049432B"/>
    <w:rsid w:val="0049576C"/>
    <w:rsid w:val="0049638F"/>
    <w:rsid w:val="00497190"/>
    <w:rsid w:val="0049731C"/>
    <w:rsid w:val="00497CEF"/>
    <w:rsid w:val="004A0416"/>
    <w:rsid w:val="004A09B0"/>
    <w:rsid w:val="004A0A50"/>
    <w:rsid w:val="004A15E2"/>
    <w:rsid w:val="004A1C0B"/>
    <w:rsid w:val="004A2394"/>
    <w:rsid w:val="004A3824"/>
    <w:rsid w:val="004A3A57"/>
    <w:rsid w:val="004A575C"/>
    <w:rsid w:val="004A5EFE"/>
    <w:rsid w:val="004A6A97"/>
    <w:rsid w:val="004A6E0F"/>
    <w:rsid w:val="004A75BB"/>
    <w:rsid w:val="004A7DF1"/>
    <w:rsid w:val="004B0300"/>
    <w:rsid w:val="004B0B6E"/>
    <w:rsid w:val="004B0D4D"/>
    <w:rsid w:val="004B1342"/>
    <w:rsid w:val="004B3686"/>
    <w:rsid w:val="004B3829"/>
    <w:rsid w:val="004B3940"/>
    <w:rsid w:val="004B409F"/>
    <w:rsid w:val="004B4138"/>
    <w:rsid w:val="004B48CC"/>
    <w:rsid w:val="004B5623"/>
    <w:rsid w:val="004B5AAB"/>
    <w:rsid w:val="004B6E2B"/>
    <w:rsid w:val="004B74BE"/>
    <w:rsid w:val="004B7755"/>
    <w:rsid w:val="004BF850"/>
    <w:rsid w:val="004C3380"/>
    <w:rsid w:val="004C3973"/>
    <w:rsid w:val="004C39F2"/>
    <w:rsid w:val="004C62BF"/>
    <w:rsid w:val="004C6AE9"/>
    <w:rsid w:val="004C6BCE"/>
    <w:rsid w:val="004C6C3B"/>
    <w:rsid w:val="004C6D66"/>
    <w:rsid w:val="004C7031"/>
    <w:rsid w:val="004C7514"/>
    <w:rsid w:val="004C79BA"/>
    <w:rsid w:val="004D0776"/>
    <w:rsid w:val="004D084A"/>
    <w:rsid w:val="004D1372"/>
    <w:rsid w:val="004D1571"/>
    <w:rsid w:val="004D1649"/>
    <w:rsid w:val="004D1AD4"/>
    <w:rsid w:val="004D3CF4"/>
    <w:rsid w:val="004D40EC"/>
    <w:rsid w:val="004D4C16"/>
    <w:rsid w:val="004D52B0"/>
    <w:rsid w:val="004D764B"/>
    <w:rsid w:val="004D7824"/>
    <w:rsid w:val="004E3B10"/>
    <w:rsid w:val="004E4B51"/>
    <w:rsid w:val="004E5667"/>
    <w:rsid w:val="004E60C7"/>
    <w:rsid w:val="004E6337"/>
    <w:rsid w:val="004E7392"/>
    <w:rsid w:val="004E7B39"/>
    <w:rsid w:val="004F0480"/>
    <w:rsid w:val="004F07D5"/>
    <w:rsid w:val="004F14C9"/>
    <w:rsid w:val="004F1E55"/>
    <w:rsid w:val="004F220F"/>
    <w:rsid w:val="004F3119"/>
    <w:rsid w:val="004F3FFC"/>
    <w:rsid w:val="004F4986"/>
    <w:rsid w:val="004F4E4B"/>
    <w:rsid w:val="004F5812"/>
    <w:rsid w:val="004F5F38"/>
    <w:rsid w:val="004F6074"/>
    <w:rsid w:val="004F6B31"/>
    <w:rsid w:val="004F6BAA"/>
    <w:rsid w:val="004F71AC"/>
    <w:rsid w:val="004F78F0"/>
    <w:rsid w:val="00500CBA"/>
    <w:rsid w:val="005014CA"/>
    <w:rsid w:val="005019C2"/>
    <w:rsid w:val="00502339"/>
    <w:rsid w:val="005069DF"/>
    <w:rsid w:val="00507606"/>
    <w:rsid w:val="00510055"/>
    <w:rsid w:val="005109C1"/>
    <w:rsid w:val="00510B36"/>
    <w:rsid w:val="00510D98"/>
    <w:rsid w:val="00510DCC"/>
    <w:rsid w:val="00510E3A"/>
    <w:rsid w:val="00513C47"/>
    <w:rsid w:val="005147A6"/>
    <w:rsid w:val="00514C6E"/>
    <w:rsid w:val="0051563F"/>
    <w:rsid w:val="005167A3"/>
    <w:rsid w:val="0051680E"/>
    <w:rsid w:val="00516B13"/>
    <w:rsid w:val="00517250"/>
    <w:rsid w:val="00517F2B"/>
    <w:rsid w:val="0052090F"/>
    <w:rsid w:val="00521704"/>
    <w:rsid w:val="00521F30"/>
    <w:rsid w:val="005223E2"/>
    <w:rsid w:val="0052313B"/>
    <w:rsid w:val="00524E94"/>
    <w:rsid w:val="005250D2"/>
    <w:rsid w:val="005257ED"/>
    <w:rsid w:val="0052663C"/>
    <w:rsid w:val="005268DC"/>
    <w:rsid w:val="00526EDE"/>
    <w:rsid w:val="0052760B"/>
    <w:rsid w:val="00527D94"/>
    <w:rsid w:val="00531A83"/>
    <w:rsid w:val="00532A92"/>
    <w:rsid w:val="00532B7E"/>
    <w:rsid w:val="00532D32"/>
    <w:rsid w:val="00532E0B"/>
    <w:rsid w:val="00532E4A"/>
    <w:rsid w:val="005330B0"/>
    <w:rsid w:val="00533D33"/>
    <w:rsid w:val="00533FA9"/>
    <w:rsid w:val="005344CD"/>
    <w:rsid w:val="0053545E"/>
    <w:rsid w:val="00535B3E"/>
    <w:rsid w:val="00536411"/>
    <w:rsid w:val="0053682E"/>
    <w:rsid w:val="00536981"/>
    <w:rsid w:val="00536AF3"/>
    <w:rsid w:val="00536B3D"/>
    <w:rsid w:val="00536D88"/>
    <w:rsid w:val="00537107"/>
    <w:rsid w:val="00537CAD"/>
    <w:rsid w:val="00540142"/>
    <w:rsid w:val="00540389"/>
    <w:rsid w:val="005410C9"/>
    <w:rsid w:val="005435E0"/>
    <w:rsid w:val="005441F6"/>
    <w:rsid w:val="005448C5"/>
    <w:rsid w:val="00545615"/>
    <w:rsid w:val="0054601C"/>
    <w:rsid w:val="00546069"/>
    <w:rsid w:val="0054671C"/>
    <w:rsid w:val="005470C3"/>
    <w:rsid w:val="005473D7"/>
    <w:rsid w:val="005502E3"/>
    <w:rsid w:val="00550F37"/>
    <w:rsid w:val="005513E5"/>
    <w:rsid w:val="00551BBF"/>
    <w:rsid w:val="00552387"/>
    <w:rsid w:val="00553DF4"/>
    <w:rsid w:val="00554802"/>
    <w:rsid w:val="0055568C"/>
    <w:rsid w:val="00555A12"/>
    <w:rsid w:val="00556844"/>
    <w:rsid w:val="00556C86"/>
    <w:rsid w:val="005575AC"/>
    <w:rsid w:val="005578E7"/>
    <w:rsid w:val="00557B94"/>
    <w:rsid w:val="005606A1"/>
    <w:rsid w:val="00560B1C"/>
    <w:rsid w:val="00563F23"/>
    <w:rsid w:val="0056617A"/>
    <w:rsid w:val="00567165"/>
    <w:rsid w:val="00567AF6"/>
    <w:rsid w:val="00567E79"/>
    <w:rsid w:val="00571329"/>
    <w:rsid w:val="005716DE"/>
    <w:rsid w:val="005721D2"/>
    <w:rsid w:val="00572F5F"/>
    <w:rsid w:val="00573DAD"/>
    <w:rsid w:val="00574032"/>
    <w:rsid w:val="005743D7"/>
    <w:rsid w:val="0057588A"/>
    <w:rsid w:val="00575A78"/>
    <w:rsid w:val="0057674B"/>
    <w:rsid w:val="00576C1F"/>
    <w:rsid w:val="00576D1C"/>
    <w:rsid w:val="0058054B"/>
    <w:rsid w:val="005808A8"/>
    <w:rsid w:val="00581114"/>
    <w:rsid w:val="005812ED"/>
    <w:rsid w:val="00581F54"/>
    <w:rsid w:val="005826E7"/>
    <w:rsid w:val="00582BDE"/>
    <w:rsid w:val="005837DC"/>
    <w:rsid w:val="00583BC2"/>
    <w:rsid w:val="00583E45"/>
    <w:rsid w:val="00584565"/>
    <w:rsid w:val="0058478C"/>
    <w:rsid w:val="005855E6"/>
    <w:rsid w:val="00585BBA"/>
    <w:rsid w:val="005860A8"/>
    <w:rsid w:val="005860C6"/>
    <w:rsid w:val="0058622B"/>
    <w:rsid w:val="0058694A"/>
    <w:rsid w:val="00586C5B"/>
    <w:rsid w:val="00586F0B"/>
    <w:rsid w:val="005877C3"/>
    <w:rsid w:val="00587AB5"/>
    <w:rsid w:val="00587F75"/>
    <w:rsid w:val="005904FB"/>
    <w:rsid w:val="00591203"/>
    <w:rsid w:val="0059124B"/>
    <w:rsid w:val="00591684"/>
    <w:rsid w:val="00591C0B"/>
    <w:rsid w:val="00591E66"/>
    <w:rsid w:val="0059263D"/>
    <w:rsid w:val="00593D21"/>
    <w:rsid w:val="0059596C"/>
    <w:rsid w:val="00595D1F"/>
    <w:rsid w:val="0059646F"/>
    <w:rsid w:val="005A0F3F"/>
    <w:rsid w:val="005A31B7"/>
    <w:rsid w:val="005A48D5"/>
    <w:rsid w:val="005A556E"/>
    <w:rsid w:val="005A5EFD"/>
    <w:rsid w:val="005A7DE6"/>
    <w:rsid w:val="005B02E7"/>
    <w:rsid w:val="005B09E1"/>
    <w:rsid w:val="005B0B4E"/>
    <w:rsid w:val="005B14C1"/>
    <w:rsid w:val="005B1991"/>
    <w:rsid w:val="005B1CBB"/>
    <w:rsid w:val="005B1F46"/>
    <w:rsid w:val="005B26B9"/>
    <w:rsid w:val="005B2EAF"/>
    <w:rsid w:val="005B30B7"/>
    <w:rsid w:val="005B37BA"/>
    <w:rsid w:val="005B4452"/>
    <w:rsid w:val="005B4B46"/>
    <w:rsid w:val="005B5E67"/>
    <w:rsid w:val="005B607F"/>
    <w:rsid w:val="005C0020"/>
    <w:rsid w:val="005C0233"/>
    <w:rsid w:val="005C1731"/>
    <w:rsid w:val="005C1F9B"/>
    <w:rsid w:val="005C3243"/>
    <w:rsid w:val="005C3F2C"/>
    <w:rsid w:val="005C3F5A"/>
    <w:rsid w:val="005C55EB"/>
    <w:rsid w:val="005C5D0A"/>
    <w:rsid w:val="005C76B8"/>
    <w:rsid w:val="005D032D"/>
    <w:rsid w:val="005D0EC3"/>
    <w:rsid w:val="005D27D4"/>
    <w:rsid w:val="005D3696"/>
    <w:rsid w:val="005D3946"/>
    <w:rsid w:val="005D3A54"/>
    <w:rsid w:val="005D3F1D"/>
    <w:rsid w:val="005D4DD2"/>
    <w:rsid w:val="005D584D"/>
    <w:rsid w:val="005D5D53"/>
    <w:rsid w:val="005D62B3"/>
    <w:rsid w:val="005D6DC6"/>
    <w:rsid w:val="005D72E7"/>
    <w:rsid w:val="005D72EB"/>
    <w:rsid w:val="005D746B"/>
    <w:rsid w:val="005D7768"/>
    <w:rsid w:val="005E0085"/>
    <w:rsid w:val="005E0716"/>
    <w:rsid w:val="005E0955"/>
    <w:rsid w:val="005E287F"/>
    <w:rsid w:val="005E4EDD"/>
    <w:rsid w:val="005E5019"/>
    <w:rsid w:val="005E544C"/>
    <w:rsid w:val="005E58B9"/>
    <w:rsid w:val="005E6703"/>
    <w:rsid w:val="005E6857"/>
    <w:rsid w:val="005F0467"/>
    <w:rsid w:val="005F2B19"/>
    <w:rsid w:val="005F3E79"/>
    <w:rsid w:val="005F59F2"/>
    <w:rsid w:val="005F6160"/>
    <w:rsid w:val="005F638B"/>
    <w:rsid w:val="005F6585"/>
    <w:rsid w:val="005F65CA"/>
    <w:rsid w:val="005F6897"/>
    <w:rsid w:val="00600237"/>
    <w:rsid w:val="00600275"/>
    <w:rsid w:val="006002EE"/>
    <w:rsid w:val="00601018"/>
    <w:rsid w:val="00601376"/>
    <w:rsid w:val="00601E0F"/>
    <w:rsid w:val="006020B1"/>
    <w:rsid w:val="006027AB"/>
    <w:rsid w:val="00603E4D"/>
    <w:rsid w:val="006045BB"/>
    <w:rsid w:val="0060499B"/>
    <w:rsid w:val="006053F9"/>
    <w:rsid w:val="006059E7"/>
    <w:rsid w:val="006063A4"/>
    <w:rsid w:val="00607C1A"/>
    <w:rsid w:val="00610700"/>
    <w:rsid w:val="00610BEA"/>
    <w:rsid w:val="00611373"/>
    <w:rsid w:val="006117B9"/>
    <w:rsid w:val="006120D8"/>
    <w:rsid w:val="006120F5"/>
    <w:rsid w:val="006124ED"/>
    <w:rsid w:val="00612C79"/>
    <w:rsid w:val="00613C64"/>
    <w:rsid w:val="00614360"/>
    <w:rsid w:val="00614979"/>
    <w:rsid w:val="0061534F"/>
    <w:rsid w:val="00615E8B"/>
    <w:rsid w:val="006164CC"/>
    <w:rsid w:val="006166B9"/>
    <w:rsid w:val="00616B6C"/>
    <w:rsid w:val="0061742E"/>
    <w:rsid w:val="00617CFC"/>
    <w:rsid w:val="006201C7"/>
    <w:rsid w:val="00620475"/>
    <w:rsid w:val="006206FD"/>
    <w:rsid w:val="00621C56"/>
    <w:rsid w:val="00621CDC"/>
    <w:rsid w:val="00622AD0"/>
    <w:rsid w:val="00624173"/>
    <w:rsid w:val="0062503C"/>
    <w:rsid w:val="00626CE5"/>
    <w:rsid w:val="00627406"/>
    <w:rsid w:val="00627938"/>
    <w:rsid w:val="00627D01"/>
    <w:rsid w:val="00630C49"/>
    <w:rsid w:val="0063241B"/>
    <w:rsid w:val="00633A78"/>
    <w:rsid w:val="006343DE"/>
    <w:rsid w:val="00634953"/>
    <w:rsid w:val="00634D12"/>
    <w:rsid w:val="006358AE"/>
    <w:rsid w:val="00636936"/>
    <w:rsid w:val="006401FA"/>
    <w:rsid w:val="00640328"/>
    <w:rsid w:val="00640C2A"/>
    <w:rsid w:val="00641218"/>
    <w:rsid w:val="00641437"/>
    <w:rsid w:val="006430BB"/>
    <w:rsid w:val="006435D3"/>
    <w:rsid w:val="006447B1"/>
    <w:rsid w:val="006450E4"/>
    <w:rsid w:val="00645E3A"/>
    <w:rsid w:val="00646361"/>
    <w:rsid w:val="006466DE"/>
    <w:rsid w:val="00647A33"/>
    <w:rsid w:val="006501C5"/>
    <w:rsid w:val="006503F0"/>
    <w:rsid w:val="006509D0"/>
    <w:rsid w:val="00650E20"/>
    <w:rsid w:val="00651A5F"/>
    <w:rsid w:val="0065220B"/>
    <w:rsid w:val="00653E10"/>
    <w:rsid w:val="00654D5D"/>
    <w:rsid w:val="0065590C"/>
    <w:rsid w:val="00655B32"/>
    <w:rsid w:val="00655D27"/>
    <w:rsid w:val="0065672D"/>
    <w:rsid w:val="00656759"/>
    <w:rsid w:val="00656A9D"/>
    <w:rsid w:val="00657703"/>
    <w:rsid w:val="006601FD"/>
    <w:rsid w:val="006602F1"/>
    <w:rsid w:val="00661FDE"/>
    <w:rsid w:val="00662263"/>
    <w:rsid w:val="00662532"/>
    <w:rsid w:val="00663429"/>
    <w:rsid w:val="00664940"/>
    <w:rsid w:val="00664CEA"/>
    <w:rsid w:val="00666455"/>
    <w:rsid w:val="0066688C"/>
    <w:rsid w:val="00666CE3"/>
    <w:rsid w:val="00666FF1"/>
    <w:rsid w:val="006676DB"/>
    <w:rsid w:val="006703E8"/>
    <w:rsid w:val="00670E35"/>
    <w:rsid w:val="00671AFF"/>
    <w:rsid w:val="00671D15"/>
    <w:rsid w:val="006731D3"/>
    <w:rsid w:val="0067328D"/>
    <w:rsid w:val="00673516"/>
    <w:rsid w:val="00673FCC"/>
    <w:rsid w:val="006751D7"/>
    <w:rsid w:val="00675934"/>
    <w:rsid w:val="006765E0"/>
    <w:rsid w:val="00680D8C"/>
    <w:rsid w:val="006811CF"/>
    <w:rsid w:val="0068165C"/>
    <w:rsid w:val="0068169F"/>
    <w:rsid w:val="00681CD3"/>
    <w:rsid w:val="0068206E"/>
    <w:rsid w:val="00683CB7"/>
    <w:rsid w:val="00683DF5"/>
    <w:rsid w:val="0068496F"/>
    <w:rsid w:val="00684CC4"/>
    <w:rsid w:val="00685ABC"/>
    <w:rsid w:val="006864C8"/>
    <w:rsid w:val="006869AF"/>
    <w:rsid w:val="00686C71"/>
    <w:rsid w:val="00687029"/>
    <w:rsid w:val="00687343"/>
    <w:rsid w:val="00687944"/>
    <w:rsid w:val="00690B99"/>
    <w:rsid w:val="00691B9E"/>
    <w:rsid w:val="00693395"/>
    <w:rsid w:val="00693591"/>
    <w:rsid w:val="00693899"/>
    <w:rsid w:val="00694003"/>
    <w:rsid w:val="00694B09"/>
    <w:rsid w:val="00695B3D"/>
    <w:rsid w:val="00696A71"/>
    <w:rsid w:val="00696B94"/>
    <w:rsid w:val="006A0021"/>
    <w:rsid w:val="006A0117"/>
    <w:rsid w:val="006A1378"/>
    <w:rsid w:val="006A1F58"/>
    <w:rsid w:val="006A2F69"/>
    <w:rsid w:val="006A504A"/>
    <w:rsid w:val="006A5BC8"/>
    <w:rsid w:val="006A617E"/>
    <w:rsid w:val="006A6517"/>
    <w:rsid w:val="006A6743"/>
    <w:rsid w:val="006A75D3"/>
    <w:rsid w:val="006A7861"/>
    <w:rsid w:val="006B056D"/>
    <w:rsid w:val="006B1020"/>
    <w:rsid w:val="006B2958"/>
    <w:rsid w:val="006B3F0E"/>
    <w:rsid w:val="006B40BD"/>
    <w:rsid w:val="006B42EB"/>
    <w:rsid w:val="006B46F8"/>
    <w:rsid w:val="006B52B5"/>
    <w:rsid w:val="006B56B9"/>
    <w:rsid w:val="006B5835"/>
    <w:rsid w:val="006B692C"/>
    <w:rsid w:val="006B6CD6"/>
    <w:rsid w:val="006B6E70"/>
    <w:rsid w:val="006B733E"/>
    <w:rsid w:val="006B7715"/>
    <w:rsid w:val="006B7A30"/>
    <w:rsid w:val="006C132F"/>
    <w:rsid w:val="006C1768"/>
    <w:rsid w:val="006C2E10"/>
    <w:rsid w:val="006C31A6"/>
    <w:rsid w:val="006C391C"/>
    <w:rsid w:val="006C3986"/>
    <w:rsid w:val="006C43AC"/>
    <w:rsid w:val="006C5282"/>
    <w:rsid w:val="006C560E"/>
    <w:rsid w:val="006C68CE"/>
    <w:rsid w:val="006C7E4E"/>
    <w:rsid w:val="006D2BB7"/>
    <w:rsid w:val="006D32DC"/>
    <w:rsid w:val="006D35B6"/>
    <w:rsid w:val="006D3D21"/>
    <w:rsid w:val="006D4808"/>
    <w:rsid w:val="006D54DD"/>
    <w:rsid w:val="006D58AB"/>
    <w:rsid w:val="006D69D8"/>
    <w:rsid w:val="006D718A"/>
    <w:rsid w:val="006E044B"/>
    <w:rsid w:val="006E0ABE"/>
    <w:rsid w:val="006E3782"/>
    <w:rsid w:val="006E3927"/>
    <w:rsid w:val="006E5741"/>
    <w:rsid w:val="006E5E6B"/>
    <w:rsid w:val="006E6865"/>
    <w:rsid w:val="006E68D5"/>
    <w:rsid w:val="006E711A"/>
    <w:rsid w:val="006E7F1F"/>
    <w:rsid w:val="006F04C5"/>
    <w:rsid w:val="006F0970"/>
    <w:rsid w:val="006F138F"/>
    <w:rsid w:val="006F1D4C"/>
    <w:rsid w:val="006F2307"/>
    <w:rsid w:val="006F245F"/>
    <w:rsid w:val="006F2F93"/>
    <w:rsid w:val="006F301D"/>
    <w:rsid w:val="006F342D"/>
    <w:rsid w:val="006F4639"/>
    <w:rsid w:val="006F4AE0"/>
    <w:rsid w:val="006F4B70"/>
    <w:rsid w:val="006F4E81"/>
    <w:rsid w:val="006F6365"/>
    <w:rsid w:val="006F63D6"/>
    <w:rsid w:val="006F6442"/>
    <w:rsid w:val="006F6474"/>
    <w:rsid w:val="006F6C4E"/>
    <w:rsid w:val="006F6E9F"/>
    <w:rsid w:val="006F7271"/>
    <w:rsid w:val="006F7703"/>
    <w:rsid w:val="00700321"/>
    <w:rsid w:val="007005C1"/>
    <w:rsid w:val="00700761"/>
    <w:rsid w:val="00702A32"/>
    <w:rsid w:val="0070378C"/>
    <w:rsid w:val="007041E5"/>
    <w:rsid w:val="0070460B"/>
    <w:rsid w:val="0070583F"/>
    <w:rsid w:val="00705A82"/>
    <w:rsid w:val="00705E2A"/>
    <w:rsid w:val="0070645E"/>
    <w:rsid w:val="00707AA6"/>
    <w:rsid w:val="00710E1D"/>
    <w:rsid w:val="0071104F"/>
    <w:rsid w:val="00712511"/>
    <w:rsid w:val="00712D3E"/>
    <w:rsid w:val="0071347B"/>
    <w:rsid w:val="0071376D"/>
    <w:rsid w:val="00713DA2"/>
    <w:rsid w:val="007140A4"/>
    <w:rsid w:val="007143C3"/>
    <w:rsid w:val="0071507D"/>
    <w:rsid w:val="00717598"/>
    <w:rsid w:val="00717C7A"/>
    <w:rsid w:val="00720A55"/>
    <w:rsid w:val="00721950"/>
    <w:rsid w:val="00724DA0"/>
    <w:rsid w:val="00725252"/>
    <w:rsid w:val="007267B3"/>
    <w:rsid w:val="00726E09"/>
    <w:rsid w:val="00727813"/>
    <w:rsid w:val="00730077"/>
    <w:rsid w:val="007303C5"/>
    <w:rsid w:val="007308BF"/>
    <w:rsid w:val="00730E3A"/>
    <w:rsid w:val="007311C1"/>
    <w:rsid w:val="0073140F"/>
    <w:rsid w:val="00731FBA"/>
    <w:rsid w:val="00733BB2"/>
    <w:rsid w:val="007354BA"/>
    <w:rsid w:val="0073631A"/>
    <w:rsid w:val="007372C5"/>
    <w:rsid w:val="00740691"/>
    <w:rsid w:val="00740DB9"/>
    <w:rsid w:val="007416AC"/>
    <w:rsid w:val="00741789"/>
    <w:rsid w:val="00741E72"/>
    <w:rsid w:val="00742411"/>
    <w:rsid w:val="00742758"/>
    <w:rsid w:val="0074313B"/>
    <w:rsid w:val="00743AC1"/>
    <w:rsid w:val="00743DD1"/>
    <w:rsid w:val="00744190"/>
    <w:rsid w:val="00744618"/>
    <w:rsid w:val="0074522D"/>
    <w:rsid w:val="00747763"/>
    <w:rsid w:val="007479F7"/>
    <w:rsid w:val="00750177"/>
    <w:rsid w:val="007501B3"/>
    <w:rsid w:val="00750BC1"/>
    <w:rsid w:val="00751566"/>
    <w:rsid w:val="00751D18"/>
    <w:rsid w:val="00751E22"/>
    <w:rsid w:val="00752B58"/>
    <w:rsid w:val="00754D96"/>
    <w:rsid w:val="00755EAB"/>
    <w:rsid w:val="00756090"/>
    <w:rsid w:val="007574C6"/>
    <w:rsid w:val="00757743"/>
    <w:rsid w:val="00760206"/>
    <w:rsid w:val="00760951"/>
    <w:rsid w:val="00760A94"/>
    <w:rsid w:val="00760DEE"/>
    <w:rsid w:val="00760E79"/>
    <w:rsid w:val="00761406"/>
    <w:rsid w:val="007620E8"/>
    <w:rsid w:val="007626D9"/>
    <w:rsid w:val="007636A0"/>
    <w:rsid w:val="00763A2A"/>
    <w:rsid w:val="00763FF6"/>
    <w:rsid w:val="007642BE"/>
    <w:rsid w:val="00764769"/>
    <w:rsid w:val="00765CD7"/>
    <w:rsid w:val="00766AF4"/>
    <w:rsid w:val="00766B02"/>
    <w:rsid w:val="0076707D"/>
    <w:rsid w:val="007670FB"/>
    <w:rsid w:val="007676BC"/>
    <w:rsid w:val="00767B9B"/>
    <w:rsid w:val="00767BA3"/>
    <w:rsid w:val="00770DDA"/>
    <w:rsid w:val="007711ED"/>
    <w:rsid w:val="00771F7F"/>
    <w:rsid w:val="007723A7"/>
    <w:rsid w:val="00772C89"/>
    <w:rsid w:val="00772CB1"/>
    <w:rsid w:val="0077310A"/>
    <w:rsid w:val="00773301"/>
    <w:rsid w:val="007737A2"/>
    <w:rsid w:val="0077536A"/>
    <w:rsid w:val="007754C7"/>
    <w:rsid w:val="00775C94"/>
    <w:rsid w:val="007764C2"/>
    <w:rsid w:val="00776673"/>
    <w:rsid w:val="00776DAE"/>
    <w:rsid w:val="00780337"/>
    <w:rsid w:val="0078183C"/>
    <w:rsid w:val="00781DDD"/>
    <w:rsid w:val="00782335"/>
    <w:rsid w:val="007827BA"/>
    <w:rsid w:val="00782B1D"/>
    <w:rsid w:val="00785D85"/>
    <w:rsid w:val="00790098"/>
    <w:rsid w:val="0079098F"/>
    <w:rsid w:val="007918FE"/>
    <w:rsid w:val="00792A34"/>
    <w:rsid w:val="00792AD7"/>
    <w:rsid w:val="00792F94"/>
    <w:rsid w:val="00793140"/>
    <w:rsid w:val="00793EEE"/>
    <w:rsid w:val="007952CD"/>
    <w:rsid w:val="00795488"/>
    <w:rsid w:val="0079584C"/>
    <w:rsid w:val="00795C05"/>
    <w:rsid w:val="00796EFB"/>
    <w:rsid w:val="00796F53"/>
    <w:rsid w:val="00797550"/>
    <w:rsid w:val="007A0379"/>
    <w:rsid w:val="007A0B82"/>
    <w:rsid w:val="007A2283"/>
    <w:rsid w:val="007A22CE"/>
    <w:rsid w:val="007A2360"/>
    <w:rsid w:val="007A3312"/>
    <w:rsid w:val="007A3B91"/>
    <w:rsid w:val="007A3BD6"/>
    <w:rsid w:val="007A3CAD"/>
    <w:rsid w:val="007A3D4F"/>
    <w:rsid w:val="007A4032"/>
    <w:rsid w:val="007A4669"/>
    <w:rsid w:val="007A56DB"/>
    <w:rsid w:val="007A5876"/>
    <w:rsid w:val="007A587C"/>
    <w:rsid w:val="007A5F62"/>
    <w:rsid w:val="007A6149"/>
    <w:rsid w:val="007A6210"/>
    <w:rsid w:val="007A659C"/>
    <w:rsid w:val="007A7088"/>
    <w:rsid w:val="007A7361"/>
    <w:rsid w:val="007A7695"/>
    <w:rsid w:val="007A7980"/>
    <w:rsid w:val="007B4220"/>
    <w:rsid w:val="007B44BB"/>
    <w:rsid w:val="007B48D2"/>
    <w:rsid w:val="007B4FB0"/>
    <w:rsid w:val="007B641A"/>
    <w:rsid w:val="007B7A72"/>
    <w:rsid w:val="007B7D34"/>
    <w:rsid w:val="007C14A5"/>
    <w:rsid w:val="007C2605"/>
    <w:rsid w:val="007C27B8"/>
    <w:rsid w:val="007C428D"/>
    <w:rsid w:val="007C54BD"/>
    <w:rsid w:val="007C5621"/>
    <w:rsid w:val="007C6BE3"/>
    <w:rsid w:val="007C7015"/>
    <w:rsid w:val="007C7656"/>
    <w:rsid w:val="007C77EA"/>
    <w:rsid w:val="007C7C94"/>
    <w:rsid w:val="007C7DB0"/>
    <w:rsid w:val="007D0209"/>
    <w:rsid w:val="007D053F"/>
    <w:rsid w:val="007D0A59"/>
    <w:rsid w:val="007D144D"/>
    <w:rsid w:val="007D2057"/>
    <w:rsid w:val="007D28A9"/>
    <w:rsid w:val="007D2FA0"/>
    <w:rsid w:val="007D33C8"/>
    <w:rsid w:val="007D37BA"/>
    <w:rsid w:val="007D37DF"/>
    <w:rsid w:val="007D3947"/>
    <w:rsid w:val="007D3BC2"/>
    <w:rsid w:val="007D49F8"/>
    <w:rsid w:val="007D5494"/>
    <w:rsid w:val="007D5735"/>
    <w:rsid w:val="007D5D3B"/>
    <w:rsid w:val="007D6608"/>
    <w:rsid w:val="007D663E"/>
    <w:rsid w:val="007D71B3"/>
    <w:rsid w:val="007D76F9"/>
    <w:rsid w:val="007D7BD8"/>
    <w:rsid w:val="007E16C8"/>
    <w:rsid w:val="007E1B0B"/>
    <w:rsid w:val="007E1F93"/>
    <w:rsid w:val="007E3568"/>
    <w:rsid w:val="007E3DFF"/>
    <w:rsid w:val="007E464F"/>
    <w:rsid w:val="007E4AD0"/>
    <w:rsid w:val="007E4DEE"/>
    <w:rsid w:val="007E4FE2"/>
    <w:rsid w:val="007E5007"/>
    <w:rsid w:val="007E6CA4"/>
    <w:rsid w:val="007E6EB6"/>
    <w:rsid w:val="007E7B35"/>
    <w:rsid w:val="007E7F63"/>
    <w:rsid w:val="007F12EE"/>
    <w:rsid w:val="007F157A"/>
    <w:rsid w:val="007F15C6"/>
    <w:rsid w:val="007F1E32"/>
    <w:rsid w:val="007F4BEE"/>
    <w:rsid w:val="007F5010"/>
    <w:rsid w:val="007F543F"/>
    <w:rsid w:val="007F581F"/>
    <w:rsid w:val="007F5C9A"/>
    <w:rsid w:val="007F5F77"/>
    <w:rsid w:val="007F69D0"/>
    <w:rsid w:val="007F7334"/>
    <w:rsid w:val="007F7A95"/>
    <w:rsid w:val="00800E7E"/>
    <w:rsid w:val="0080165E"/>
    <w:rsid w:val="00802486"/>
    <w:rsid w:val="0080250B"/>
    <w:rsid w:val="0080259B"/>
    <w:rsid w:val="0080284B"/>
    <w:rsid w:val="00802D3B"/>
    <w:rsid w:val="00802D53"/>
    <w:rsid w:val="00803453"/>
    <w:rsid w:val="00803835"/>
    <w:rsid w:val="00803B89"/>
    <w:rsid w:val="00803C80"/>
    <w:rsid w:val="00803D56"/>
    <w:rsid w:val="00804710"/>
    <w:rsid w:val="00807875"/>
    <w:rsid w:val="00810A8D"/>
    <w:rsid w:val="00810EAA"/>
    <w:rsid w:val="008119F3"/>
    <w:rsid w:val="00811DC6"/>
    <w:rsid w:val="00812791"/>
    <w:rsid w:val="0081306C"/>
    <w:rsid w:val="00813AC1"/>
    <w:rsid w:val="008142F4"/>
    <w:rsid w:val="00814690"/>
    <w:rsid w:val="00814B1B"/>
    <w:rsid w:val="008172C8"/>
    <w:rsid w:val="008200BA"/>
    <w:rsid w:val="00821006"/>
    <w:rsid w:val="0082110A"/>
    <w:rsid w:val="008235BE"/>
    <w:rsid w:val="008245C9"/>
    <w:rsid w:val="008265AD"/>
    <w:rsid w:val="0082660B"/>
    <w:rsid w:val="0082670A"/>
    <w:rsid w:val="00826ADC"/>
    <w:rsid w:val="00826D1C"/>
    <w:rsid w:val="00826E75"/>
    <w:rsid w:val="00827332"/>
    <w:rsid w:val="00827C70"/>
    <w:rsid w:val="00831009"/>
    <w:rsid w:val="0083255C"/>
    <w:rsid w:val="00832740"/>
    <w:rsid w:val="00834026"/>
    <w:rsid w:val="00836147"/>
    <w:rsid w:val="00836F48"/>
    <w:rsid w:val="0084010D"/>
    <w:rsid w:val="00840769"/>
    <w:rsid w:val="008416AF"/>
    <w:rsid w:val="00843477"/>
    <w:rsid w:val="0084347A"/>
    <w:rsid w:val="00843616"/>
    <w:rsid w:val="00843C42"/>
    <w:rsid w:val="0084514D"/>
    <w:rsid w:val="00847324"/>
    <w:rsid w:val="00847A73"/>
    <w:rsid w:val="00847D02"/>
    <w:rsid w:val="0084DBBB"/>
    <w:rsid w:val="00850596"/>
    <w:rsid w:val="00851A95"/>
    <w:rsid w:val="00851E2D"/>
    <w:rsid w:val="00851F44"/>
    <w:rsid w:val="008522AB"/>
    <w:rsid w:val="00852EE8"/>
    <w:rsid w:val="00853359"/>
    <w:rsid w:val="008552F1"/>
    <w:rsid w:val="00856E98"/>
    <w:rsid w:val="00857CFA"/>
    <w:rsid w:val="00860DA3"/>
    <w:rsid w:val="008615B8"/>
    <w:rsid w:val="00862256"/>
    <w:rsid w:val="00863D20"/>
    <w:rsid w:val="008644AD"/>
    <w:rsid w:val="008654FB"/>
    <w:rsid w:val="0086571F"/>
    <w:rsid w:val="00865E3E"/>
    <w:rsid w:val="00865FF9"/>
    <w:rsid w:val="00867698"/>
    <w:rsid w:val="008678FD"/>
    <w:rsid w:val="008679D3"/>
    <w:rsid w:val="00867B3F"/>
    <w:rsid w:val="00870D3C"/>
    <w:rsid w:val="00872B6C"/>
    <w:rsid w:val="00872C18"/>
    <w:rsid w:val="00872E1E"/>
    <w:rsid w:val="0087336E"/>
    <w:rsid w:val="0087515A"/>
    <w:rsid w:val="00875706"/>
    <w:rsid w:val="00875EE6"/>
    <w:rsid w:val="00875F30"/>
    <w:rsid w:val="0087726A"/>
    <w:rsid w:val="00877759"/>
    <w:rsid w:val="00877DD6"/>
    <w:rsid w:val="008809EA"/>
    <w:rsid w:val="0088147E"/>
    <w:rsid w:val="0088150A"/>
    <w:rsid w:val="00881534"/>
    <w:rsid w:val="00881946"/>
    <w:rsid w:val="00881D1D"/>
    <w:rsid w:val="0088302C"/>
    <w:rsid w:val="008832AD"/>
    <w:rsid w:val="00883EF5"/>
    <w:rsid w:val="008841E3"/>
    <w:rsid w:val="00884DEB"/>
    <w:rsid w:val="00884EF2"/>
    <w:rsid w:val="00885D3A"/>
    <w:rsid w:val="008873F4"/>
    <w:rsid w:val="008877E3"/>
    <w:rsid w:val="00890713"/>
    <w:rsid w:val="00892409"/>
    <w:rsid w:val="008926FE"/>
    <w:rsid w:val="00893948"/>
    <w:rsid w:val="008941F1"/>
    <w:rsid w:val="00894ED3"/>
    <w:rsid w:val="008954A2"/>
    <w:rsid w:val="008954F8"/>
    <w:rsid w:val="008962AA"/>
    <w:rsid w:val="008A1E84"/>
    <w:rsid w:val="008A2101"/>
    <w:rsid w:val="008A295D"/>
    <w:rsid w:val="008A2AC1"/>
    <w:rsid w:val="008A2CD3"/>
    <w:rsid w:val="008A40E2"/>
    <w:rsid w:val="008A483D"/>
    <w:rsid w:val="008A4C79"/>
    <w:rsid w:val="008A5BA3"/>
    <w:rsid w:val="008A63F0"/>
    <w:rsid w:val="008A72A8"/>
    <w:rsid w:val="008B0667"/>
    <w:rsid w:val="008B08CC"/>
    <w:rsid w:val="008B2504"/>
    <w:rsid w:val="008B37A3"/>
    <w:rsid w:val="008B48C8"/>
    <w:rsid w:val="008B4D22"/>
    <w:rsid w:val="008B609E"/>
    <w:rsid w:val="008B610B"/>
    <w:rsid w:val="008B6805"/>
    <w:rsid w:val="008C07D3"/>
    <w:rsid w:val="008C1770"/>
    <w:rsid w:val="008C1C25"/>
    <w:rsid w:val="008C224A"/>
    <w:rsid w:val="008C2A11"/>
    <w:rsid w:val="008C2E52"/>
    <w:rsid w:val="008C3A05"/>
    <w:rsid w:val="008C479C"/>
    <w:rsid w:val="008C48F3"/>
    <w:rsid w:val="008C493E"/>
    <w:rsid w:val="008C5F1D"/>
    <w:rsid w:val="008C637F"/>
    <w:rsid w:val="008C6D75"/>
    <w:rsid w:val="008C7B0B"/>
    <w:rsid w:val="008D01BB"/>
    <w:rsid w:val="008D0461"/>
    <w:rsid w:val="008D05CA"/>
    <w:rsid w:val="008D05CD"/>
    <w:rsid w:val="008D0DFC"/>
    <w:rsid w:val="008D1C51"/>
    <w:rsid w:val="008D2976"/>
    <w:rsid w:val="008D2F88"/>
    <w:rsid w:val="008D316D"/>
    <w:rsid w:val="008D322D"/>
    <w:rsid w:val="008D485D"/>
    <w:rsid w:val="008D49CD"/>
    <w:rsid w:val="008D4C9D"/>
    <w:rsid w:val="008D5275"/>
    <w:rsid w:val="008D5ED5"/>
    <w:rsid w:val="008D685F"/>
    <w:rsid w:val="008D6B50"/>
    <w:rsid w:val="008D715C"/>
    <w:rsid w:val="008D76B2"/>
    <w:rsid w:val="008D7CD5"/>
    <w:rsid w:val="008E060B"/>
    <w:rsid w:val="008E0928"/>
    <w:rsid w:val="008E0959"/>
    <w:rsid w:val="008E0F5F"/>
    <w:rsid w:val="008E13F5"/>
    <w:rsid w:val="008E2899"/>
    <w:rsid w:val="008E2AF5"/>
    <w:rsid w:val="008E332A"/>
    <w:rsid w:val="008E3F25"/>
    <w:rsid w:val="008E5B7B"/>
    <w:rsid w:val="008E5BE7"/>
    <w:rsid w:val="008E5DC9"/>
    <w:rsid w:val="008E60C5"/>
    <w:rsid w:val="008E650C"/>
    <w:rsid w:val="008E685D"/>
    <w:rsid w:val="008E69DA"/>
    <w:rsid w:val="008E6A5A"/>
    <w:rsid w:val="008E7BD2"/>
    <w:rsid w:val="008E7DA5"/>
    <w:rsid w:val="008F01CA"/>
    <w:rsid w:val="008F0211"/>
    <w:rsid w:val="008F08F9"/>
    <w:rsid w:val="008F0E7E"/>
    <w:rsid w:val="008F12AC"/>
    <w:rsid w:val="008F2AC2"/>
    <w:rsid w:val="008F2BCF"/>
    <w:rsid w:val="008F2E28"/>
    <w:rsid w:val="008F2F99"/>
    <w:rsid w:val="008F30FE"/>
    <w:rsid w:val="008F39FD"/>
    <w:rsid w:val="008F42A0"/>
    <w:rsid w:val="008F5A8E"/>
    <w:rsid w:val="008F60B9"/>
    <w:rsid w:val="008F6A6B"/>
    <w:rsid w:val="008F7C4F"/>
    <w:rsid w:val="00900D2C"/>
    <w:rsid w:val="00900ED8"/>
    <w:rsid w:val="00900FA5"/>
    <w:rsid w:val="009019FC"/>
    <w:rsid w:val="009024A8"/>
    <w:rsid w:val="00902BA6"/>
    <w:rsid w:val="00903ED8"/>
    <w:rsid w:val="00904039"/>
    <w:rsid w:val="0090581A"/>
    <w:rsid w:val="00905B2D"/>
    <w:rsid w:val="009062D9"/>
    <w:rsid w:val="00906395"/>
    <w:rsid w:val="00906ECB"/>
    <w:rsid w:val="00907C69"/>
    <w:rsid w:val="00910018"/>
    <w:rsid w:val="00910330"/>
    <w:rsid w:val="00912164"/>
    <w:rsid w:val="0091224A"/>
    <w:rsid w:val="00912498"/>
    <w:rsid w:val="009136D9"/>
    <w:rsid w:val="00913A5F"/>
    <w:rsid w:val="009151F8"/>
    <w:rsid w:val="00916967"/>
    <w:rsid w:val="00917C00"/>
    <w:rsid w:val="0092050E"/>
    <w:rsid w:val="0092093C"/>
    <w:rsid w:val="0092240E"/>
    <w:rsid w:val="009225C5"/>
    <w:rsid w:val="00923357"/>
    <w:rsid w:val="00923734"/>
    <w:rsid w:val="00924817"/>
    <w:rsid w:val="00924B80"/>
    <w:rsid w:val="00924C9B"/>
    <w:rsid w:val="00924FF1"/>
    <w:rsid w:val="00925C7E"/>
    <w:rsid w:val="00925EE6"/>
    <w:rsid w:val="0092606B"/>
    <w:rsid w:val="009261CF"/>
    <w:rsid w:val="00926348"/>
    <w:rsid w:val="00926BF3"/>
    <w:rsid w:val="00926C5A"/>
    <w:rsid w:val="00926F95"/>
    <w:rsid w:val="00927315"/>
    <w:rsid w:val="0092766B"/>
    <w:rsid w:val="00927753"/>
    <w:rsid w:val="00927A70"/>
    <w:rsid w:val="00930092"/>
    <w:rsid w:val="00930BFE"/>
    <w:rsid w:val="0093141B"/>
    <w:rsid w:val="0093158C"/>
    <w:rsid w:val="00931BB7"/>
    <w:rsid w:val="009322B0"/>
    <w:rsid w:val="009338DC"/>
    <w:rsid w:val="00934270"/>
    <w:rsid w:val="009345AE"/>
    <w:rsid w:val="00934A6C"/>
    <w:rsid w:val="009350CB"/>
    <w:rsid w:val="00935652"/>
    <w:rsid w:val="00935BD3"/>
    <w:rsid w:val="00935DF9"/>
    <w:rsid w:val="00935E7B"/>
    <w:rsid w:val="0093611F"/>
    <w:rsid w:val="009364C1"/>
    <w:rsid w:val="009366D3"/>
    <w:rsid w:val="00937093"/>
    <w:rsid w:val="00940E16"/>
    <w:rsid w:val="009413DD"/>
    <w:rsid w:val="00942A18"/>
    <w:rsid w:val="0094334E"/>
    <w:rsid w:val="00943889"/>
    <w:rsid w:val="00945055"/>
    <w:rsid w:val="00945109"/>
    <w:rsid w:val="009459D9"/>
    <w:rsid w:val="00945AF8"/>
    <w:rsid w:val="00945CA5"/>
    <w:rsid w:val="00947DCA"/>
    <w:rsid w:val="00951269"/>
    <w:rsid w:val="00951399"/>
    <w:rsid w:val="00951AA6"/>
    <w:rsid w:val="00951DE6"/>
    <w:rsid w:val="00951F79"/>
    <w:rsid w:val="009527B9"/>
    <w:rsid w:val="009538E5"/>
    <w:rsid w:val="00953BFD"/>
    <w:rsid w:val="00954264"/>
    <w:rsid w:val="009544BA"/>
    <w:rsid w:val="00954691"/>
    <w:rsid w:val="00954AD0"/>
    <w:rsid w:val="00954F08"/>
    <w:rsid w:val="0095746C"/>
    <w:rsid w:val="00957503"/>
    <w:rsid w:val="009575A1"/>
    <w:rsid w:val="009578CD"/>
    <w:rsid w:val="00960D5B"/>
    <w:rsid w:val="00962458"/>
    <w:rsid w:val="00962841"/>
    <w:rsid w:val="00962A95"/>
    <w:rsid w:val="00962C58"/>
    <w:rsid w:val="00962E51"/>
    <w:rsid w:val="00963C95"/>
    <w:rsid w:val="00963F9F"/>
    <w:rsid w:val="00964C18"/>
    <w:rsid w:val="009654E0"/>
    <w:rsid w:val="00966842"/>
    <w:rsid w:val="0096704B"/>
    <w:rsid w:val="00967129"/>
    <w:rsid w:val="0096732B"/>
    <w:rsid w:val="009705B0"/>
    <w:rsid w:val="00971F63"/>
    <w:rsid w:val="009723D2"/>
    <w:rsid w:val="00972CDE"/>
    <w:rsid w:val="00973B85"/>
    <w:rsid w:val="00973C00"/>
    <w:rsid w:val="00973E1B"/>
    <w:rsid w:val="00973F70"/>
    <w:rsid w:val="0097453F"/>
    <w:rsid w:val="00974B9B"/>
    <w:rsid w:val="00975F0E"/>
    <w:rsid w:val="00975F0F"/>
    <w:rsid w:val="00976D37"/>
    <w:rsid w:val="00976DCC"/>
    <w:rsid w:val="00976E29"/>
    <w:rsid w:val="0097701A"/>
    <w:rsid w:val="00980368"/>
    <w:rsid w:val="009805AC"/>
    <w:rsid w:val="009809C7"/>
    <w:rsid w:val="0098149F"/>
    <w:rsid w:val="00981783"/>
    <w:rsid w:val="009817DE"/>
    <w:rsid w:val="009827B6"/>
    <w:rsid w:val="0098288F"/>
    <w:rsid w:val="00982BF8"/>
    <w:rsid w:val="00983256"/>
    <w:rsid w:val="00983606"/>
    <w:rsid w:val="009841B0"/>
    <w:rsid w:val="009848E7"/>
    <w:rsid w:val="009854A5"/>
    <w:rsid w:val="00985E8D"/>
    <w:rsid w:val="00986BA5"/>
    <w:rsid w:val="00986FEB"/>
    <w:rsid w:val="00991639"/>
    <w:rsid w:val="00991E54"/>
    <w:rsid w:val="00993B7B"/>
    <w:rsid w:val="009949FF"/>
    <w:rsid w:val="0099512B"/>
    <w:rsid w:val="00995566"/>
    <w:rsid w:val="00996A08"/>
    <w:rsid w:val="009A01BC"/>
    <w:rsid w:val="009A1AC0"/>
    <w:rsid w:val="009A2C13"/>
    <w:rsid w:val="009A2FF2"/>
    <w:rsid w:val="009A3968"/>
    <w:rsid w:val="009A4715"/>
    <w:rsid w:val="009A49AB"/>
    <w:rsid w:val="009A4D8B"/>
    <w:rsid w:val="009A7234"/>
    <w:rsid w:val="009B1445"/>
    <w:rsid w:val="009B184F"/>
    <w:rsid w:val="009B1A14"/>
    <w:rsid w:val="009B1CE9"/>
    <w:rsid w:val="009B2157"/>
    <w:rsid w:val="009B286A"/>
    <w:rsid w:val="009B3EC0"/>
    <w:rsid w:val="009B53DD"/>
    <w:rsid w:val="009B61B6"/>
    <w:rsid w:val="009B6C88"/>
    <w:rsid w:val="009C05C5"/>
    <w:rsid w:val="009C1C57"/>
    <w:rsid w:val="009C20BE"/>
    <w:rsid w:val="009C29FC"/>
    <w:rsid w:val="009C2CB9"/>
    <w:rsid w:val="009C39E5"/>
    <w:rsid w:val="009C4E23"/>
    <w:rsid w:val="009C5636"/>
    <w:rsid w:val="009C5730"/>
    <w:rsid w:val="009C5C27"/>
    <w:rsid w:val="009C5C45"/>
    <w:rsid w:val="009C6144"/>
    <w:rsid w:val="009C631F"/>
    <w:rsid w:val="009C6803"/>
    <w:rsid w:val="009C7423"/>
    <w:rsid w:val="009D0955"/>
    <w:rsid w:val="009D1206"/>
    <w:rsid w:val="009D27B2"/>
    <w:rsid w:val="009D324F"/>
    <w:rsid w:val="009D4130"/>
    <w:rsid w:val="009D45F6"/>
    <w:rsid w:val="009D4E54"/>
    <w:rsid w:val="009D4FB1"/>
    <w:rsid w:val="009D5D55"/>
    <w:rsid w:val="009D5F30"/>
    <w:rsid w:val="009D6882"/>
    <w:rsid w:val="009D6D00"/>
    <w:rsid w:val="009D747E"/>
    <w:rsid w:val="009E0EA9"/>
    <w:rsid w:val="009E0EC0"/>
    <w:rsid w:val="009E1FDA"/>
    <w:rsid w:val="009E2E44"/>
    <w:rsid w:val="009E3952"/>
    <w:rsid w:val="009E4EA1"/>
    <w:rsid w:val="009E5191"/>
    <w:rsid w:val="009E5B67"/>
    <w:rsid w:val="009F043F"/>
    <w:rsid w:val="009F0A62"/>
    <w:rsid w:val="009F1B9D"/>
    <w:rsid w:val="009F291F"/>
    <w:rsid w:val="009F30C7"/>
    <w:rsid w:val="009F3B96"/>
    <w:rsid w:val="009F3E07"/>
    <w:rsid w:val="009F3FC3"/>
    <w:rsid w:val="009F4973"/>
    <w:rsid w:val="009F5238"/>
    <w:rsid w:val="009F5AF1"/>
    <w:rsid w:val="009F649C"/>
    <w:rsid w:val="009F6834"/>
    <w:rsid w:val="00A013D7"/>
    <w:rsid w:val="00A01AF7"/>
    <w:rsid w:val="00A026AF"/>
    <w:rsid w:val="00A02B55"/>
    <w:rsid w:val="00A03233"/>
    <w:rsid w:val="00A03365"/>
    <w:rsid w:val="00A035C2"/>
    <w:rsid w:val="00A0476D"/>
    <w:rsid w:val="00A04BA5"/>
    <w:rsid w:val="00A0578E"/>
    <w:rsid w:val="00A06102"/>
    <w:rsid w:val="00A066BA"/>
    <w:rsid w:val="00A0675E"/>
    <w:rsid w:val="00A06DA5"/>
    <w:rsid w:val="00A06FD1"/>
    <w:rsid w:val="00A0749D"/>
    <w:rsid w:val="00A075B6"/>
    <w:rsid w:val="00A07D8C"/>
    <w:rsid w:val="00A12030"/>
    <w:rsid w:val="00A12642"/>
    <w:rsid w:val="00A126B1"/>
    <w:rsid w:val="00A13869"/>
    <w:rsid w:val="00A14A9D"/>
    <w:rsid w:val="00A16C8D"/>
    <w:rsid w:val="00A17B13"/>
    <w:rsid w:val="00A17D3B"/>
    <w:rsid w:val="00A21232"/>
    <w:rsid w:val="00A21432"/>
    <w:rsid w:val="00A2149F"/>
    <w:rsid w:val="00A23616"/>
    <w:rsid w:val="00A23C37"/>
    <w:rsid w:val="00A2430B"/>
    <w:rsid w:val="00A2458B"/>
    <w:rsid w:val="00A24C19"/>
    <w:rsid w:val="00A26098"/>
    <w:rsid w:val="00A264C0"/>
    <w:rsid w:val="00A26757"/>
    <w:rsid w:val="00A26A2B"/>
    <w:rsid w:val="00A26EBA"/>
    <w:rsid w:val="00A278CE"/>
    <w:rsid w:val="00A27FA7"/>
    <w:rsid w:val="00A3019A"/>
    <w:rsid w:val="00A3048B"/>
    <w:rsid w:val="00A310A3"/>
    <w:rsid w:val="00A318A3"/>
    <w:rsid w:val="00A31DD7"/>
    <w:rsid w:val="00A32B31"/>
    <w:rsid w:val="00A32EF8"/>
    <w:rsid w:val="00A32FDA"/>
    <w:rsid w:val="00A33A02"/>
    <w:rsid w:val="00A3404D"/>
    <w:rsid w:val="00A34B3C"/>
    <w:rsid w:val="00A359B9"/>
    <w:rsid w:val="00A35EF5"/>
    <w:rsid w:val="00A374A8"/>
    <w:rsid w:val="00A37C1D"/>
    <w:rsid w:val="00A40ADE"/>
    <w:rsid w:val="00A416EF"/>
    <w:rsid w:val="00A42955"/>
    <w:rsid w:val="00A42BFB"/>
    <w:rsid w:val="00A42C62"/>
    <w:rsid w:val="00A42EAC"/>
    <w:rsid w:val="00A431AD"/>
    <w:rsid w:val="00A43CBC"/>
    <w:rsid w:val="00A4418B"/>
    <w:rsid w:val="00A45104"/>
    <w:rsid w:val="00A4610F"/>
    <w:rsid w:val="00A46E8F"/>
    <w:rsid w:val="00A46F57"/>
    <w:rsid w:val="00A47432"/>
    <w:rsid w:val="00A4756C"/>
    <w:rsid w:val="00A47A03"/>
    <w:rsid w:val="00A50ED4"/>
    <w:rsid w:val="00A5234A"/>
    <w:rsid w:val="00A529F7"/>
    <w:rsid w:val="00A53D11"/>
    <w:rsid w:val="00A542CB"/>
    <w:rsid w:val="00A5442C"/>
    <w:rsid w:val="00A54C69"/>
    <w:rsid w:val="00A55071"/>
    <w:rsid w:val="00A565F2"/>
    <w:rsid w:val="00A56DA3"/>
    <w:rsid w:val="00A56ED6"/>
    <w:rsid w:val="00A6000A"/>
    <w:rsid w:val="00A61216"/>
    <w:rsid w:val="00A62BF5"/>
    <w:rsid w:val="00A65EFC"/>
    <w:rsid w:val="00A6680F"/>
    <w:rsid w:val="00A66B8E"/>
    <w:rsid w:val="00A705CA"/>
    <w:rsid w:val="00A713AE"/>
    <w:rsid w:val="00A71867"/>
    <w:rsid w:val="00A7197E"/>
    <w:rsid w:val="00A71D01"/>
    <w:rsid w:val="00A722BB"/>
    <w:rsid w:val="00A72FEB"/>
    <w:rsid w:val="00A73394"/>
    <w:rsid w:val="00A734CD"/>
    <w:rsid w:val="00A73D17"/>
    <w:rsid w:val="00A74E79"/>
    <w:rsid w:val="00A74F8D"/>
    <w:rsid w:val="00A77188"/>
    <w:rsid w:val="00A77CF7"/>
    <w:rsid w:val="00A80DB1"/>
    <w:rsid w:val="00A8134A"/>
    <w:rsid w:val="00A816A3"/>
    <w:rsid w:val="00A81AC4"/>
    <w:rsid w:val="00A81EFE"/>
    <w:rsid w:val="00A827D8"/>
    <w:rsid w:val="00A82D0D"/>
    <w:rsid w:val="00A834DE"/>
    <w:rsid w:val="00A83FC3"/>
    <w:rsid w:val="00A84A04"/>
    <w:rsid w:val="00A84AE1"/>
    <w:rsid w:val="00A84D8E"/>
    <w:rsid w:val="00A84F7F"/>
    <w:rsid w:val="00A85709"/>
    <w:rsid w:val="00A860EA"/>
    <w:rsid w:val="00A9121A"/>
    <w:rsid w:val="00A91552"/>
    <w:rsid w:val="00A91A74"/>
    <w:rsid w:val="00A925F3"/>
    <w:rsid w:val="00A92BF4"/>
    <w:rsid w:val="00A92F8F"/>
    <w:rsid w:val="00A93049"/>
    <w:rsid w:val="00A93982"/>
    <w:rsid w:val="00A93AAB"/>
    <w:rsid w:val="00A95E95"/>
    <w:rsid w:val="00A96216"/>
    <w:rsid w:val="00A96288"/>
    <w:rsid w:val="00A963D8"/>
    <w:rsid w:val="00A9720A"/>
    <w:rsid w:val="00A97ED4"/>
    <w:rsid w:val="00AA00F5"/>
    <w:rsid w:val="00AA0831"/>
    <w:rsid w:val="00AA0C62"/>
    <w:rsid w:val="00AA1E22"/>
    <w:rsid w:val="00AA31A7"/>
    <w:rsid w:val="00AA3332"/>
    <w:rsid w:val="00AA467C"/>
    <w:rsid w:val="00AA4D9C"/>
    <w:rsid w:val="00AA5423"/>
    <w:rsid w:val="00AA5D7D"/>
    <w:rsid w:val="00AA6424"/>
    <w:rsid w:val="00AA7EA4"/>
    <w:rsid w:val="00AB0274"/>
    <w:rsid w:val="00AB07EB"/>
    <w:rsid w:val="00AB0C74"/>
    <w:rsid w:val="00AB11EF"/>
    <w:rsid w:val="00AB158D"/>
    <w:rsid w:val="00AB1AB5"/>
    <w:rsid w:val="00AB255C"/>
    <w:rsid w:val="00AB277B"/>
    <w:rsid w:val="00AB2D43"/>
    <w:rsid w:val="00AB36A9"/>
    <w:rsid w:val="00AB40B9"/>
    <w:rsid w:val="00AB4503"/>
    <w:rsid w:val="00AB4875"/>
    <w:rsid w:val="00AB4D60"/>
    <w:rsid w:val="00AB515A"/>
    <w:rsid w:val="00AB5488"/>
    <w:rsid w:val="00AB574D"/>
    <w:rsid w:val="00AB5F5C"/>
    <w:rsid w:val="00AB6476"/>
    <w:rsid w:val="00AB72D3"/>
    <w:rsid w:val="00AB784E"/>
    <w:rsid w:val="00AC0117"/>
    <w:rsid w:val="00AC01CF"/>
    <w:rsid w:val="00AC0B78"/>
    <w:rsid w:val="00AC161F"/>
    <w:rsid w:val="00AC2CF0"/>
    <w:rsid w:val="00AC302B"/>
    <w:rsid w:val="00AC3286"/>
    <w:rsid w:val="00AC4360"/>
    <w:rsid w:val="00AC487D"/>
    <w:rsid w:val="00AC533C"/>
    <w:rsid w:val="00AC5D88"/>
    <w:rsid w:val="00AC6175"/>
    <w:rsid w:val="00AC6753"/>
    <w:rsid w:val="00AC6DDF"/>
    <w:rsid w:val="00AC6E12"/>
    <w:rsid w:val="00AC70E4"/>
    <w:rsid w:val="00AC7B68"/>
    <w:rsid w:val="00AC7FD3"/>
    <w:rsid w:val="00AC85C9"/>
    <w:rsid w:val="00AD0031"/>
    <w:rsid w:val="00AD1065"/>
    <w:rsid w:val="00AD1CE7"/>
    <w:rsid w:val="00AD22FA"/>
    <w:rsid w:val="00AD29C3"/>
    <w:rsid w:val="00AD3286"/>
    <w:rsid w:val="00AD4F41"/>
    <w:rsid w:val="00AD6174"/>
    <w:rsid w:val="00AD6FF6"/>
    <w:rsid w:val="00AD79EE"/>
    <w:rsid w:val="00AD7BFD"/>
    <w:rsid w:val="00AD7E10"/>
    <w:rsid w:val="00AD7F08"/>
    <w:rsid w:val="00AD7FF9"/>
    <w:rsid w:val="00AE1184"/>
    <w:rsid w:val="00AE11E8"/>
    <w:rsid w:val="00AE188B"/>
    <w:rsid w:val="00AE18F1"/>
    <w:rsid w:val="00AE1F6B"/>
    <w:rsid w:val="00AE2C9A"/>
    <w:rsid w:val="00AE2FCF"/>
    <w:rsid w:val="00AE3237"/>
    <w:rsid w:val="00AE3459"/>
    <w:rsid w:val="00AE44FC"/>
    <w:rsid w:val="00AE460D"/>
    <w:rsid w:val="00AE4778"/>
    <w:rsid w:val="00AE4A17"/>
    <w:rsid w:val="00AE4AC5"/>
    <w:rsid w:val="00AE60C1"/>
    <w:rsid w:val="00AE709A"/>
    <w:rsid w:val="00AE7AC0"/>
    <w:rsid w:val="00AF03F2"/>
    <w:rsid w:val="00AF06FE"/>
    <w:rsid w:val="00AF1646"/>
    <w:rsid w:val="00AF1F06"/>
    <w:rsid w:val="00AF2F5A"/>
    <w:rsid w:val="00AF32FC"/>
    <w:rsid w:val="00AF3CFF"/>
    <w:rsid w:val="00AF3F53"/>
    <w:rsid w:val="00AF4787"/>
    <w:rsid w:val="00AF4AB9"/>
    <w:rsid w:val="00AF5288"/>
    <w:rsid w:val="00AF5922"/>
    <w:rsid w:val="00AF5FA0"/>
    <w:rsid w:val="00AF6095"/>
    <w:rsid w:val="00AF7B8F"/>
    <w:rsid w:val="00B01C4E"/>
    <w:rsid w:val="00B01FE7"/>
    <w:rsid w:val="00B033A1"/>
    <w:rsid w:val="00B03D36"/>
    <w:rsid w:val="00B03E7A"/>
    <w:rsid w:val="00B04762"/>
    <w:rsid w:val="00B05CF3"/>
    <w:rsid w:val="00B0705D"/>
    <w:rsid w:val="00B077F0"/>
    <w:rsid w:val="00B07D02"/>
    <w:rsid w:val="00B103EC"/>
    <w:rsid w:val="00B10BA4"/>
    <w:rsid w:val="00B10F41"/>
    <w:rsid w:val="00B111FE"/>
    <w:rsid w:val="00B11367"/>
    <w:rsid w:val="00B11C4C"/>
    <w:rsid w:val="00B1222D"/>
    <w:rsid w:val="00B130A3"/>
    <w:rsid w:val="00B13246"/>
    <w:rsid w:val="00B14A78"/>
    <w:rsid w:val="00B16773"/>
    <w:rsid w:val="00B16CAC"/>
    <w:rsid w:val="00B17416"/>
    <w:rsid w:val="00B1773E"/>
    <w:rsid w:val="00B17AB1"/>
    <w:rsid w:val="00B20545"/>
    <w:rsid w:val="00B217B3"/>
    <w:rsid w:val="00B21C60"/>
    <w:rsid w:val="00B21F6C"/>
    <w:rsid w:val="00B22A46"/>
    <w:rsid w:val="00B22E5B"/>
    <w:rsid w:val="00B243C9"/>
    <w:rsid w:val="00B24CE1"/>
    <w:rsid w:val="00B253F7"/>
    <w:rsid w:val="00B26E7E"/>
    <w:rsid w:val="00B270D2"/>
    <w:rsid w:val="00B27172"/>
    <w:rsid w:val="00B30E23"/>
    <w:rsid w:val="00B31E56"/>
    <w:rsid w:val="00B31FE8"/>
    <w:rsid w:val="00B327D4"/>
    <w:rsid w:val="00B33784"/>
    <w:rsid w:val="00B33AEF"/>
    <w:rsid w:val="00B33BA5"/>
    <w:rsid w:val="00B342DA"/>
    <w:rsid w:val="00B3668E"/>
    <w:rsid w:val="00B36B8A"/>
    <w:rsid w:val="00B3779E"/>
    <w:rsid w:val="00B37B34"/>
    <w:rsid w:val="00B4120C"/>
    <w:rsid w:val="00B429FC"/>
    <w:rsid w:val="00B43539"/>
    <w:rsid w:val="00B4361F"/>
    <w:rsid w:val="00B43BAD"/>
    <w:rsid w:val="00B4473B"/>
    <w:rsid w:val="00B447C7"/>
    <w:rsid w:val="00B4490E"/>
    <w:rsid w:val="00B45E21"/>
    <w:rsid w:val="00B460A1"/>
    <w:rsid w:val="00B467CC"/>
    <w:rsid w:val="00B471FA"/>
    <w:rsid w:val="00B476E7"/>
    <w:rsid w:val="00B503EE"/>
    <w:rsid w:val="00B50648"/>
    <w:rsid w:val="00B50BD2"/>
    <w:rsid w:val="00B50BDF"/>
    <w:rsid w:val="00B51A41"/>
    <w:rsid w:val="00B51E85"/>
    <w:rsid w:val="00B52745"/>
    <w:rsid w:val="00B52935"/>
    <w:rsid w:val="00B54645"/>
    <w:rsid w:val="00B54704"/>
    <w:rsid w:val="00B553DD"/>
    <w:rsid w:val="00B57AA1"/>
    <w:rsid w:val="00B60ECB"/>
    <w:rsid w:val="00B61045"/>
    <w:rsid w:val="00B62C47"/>
    <w:rsid w:val="00B6368B"/>
    <w:rsid w:val="00B6560D"/>
    <w:rsid w:val="00B660FF"/>
    <w:rsid w:val="00B66BFC"/>
    <w:rsid w:val="00B6734C"/>
    <w:rsid w:val="00B6767D"/>
    <w:rsid w:val="00B67EC4"/>
    <w:rsid w:val="00B67EEC"/>
    <w:rsid w:val="00B70603"/>
    <w:rsid w:val="00B70750"/>
    <w:rsid w:val="00B72C73"/>
    <w:rsid w:val="00B72F0B"/>
    <w:rsid w:val="00B73321"/>
    <w:rsid w:val="00B734EC"/>
    <w:rsid w:val="00B7383D"/>
    <w:rsid w:val="00B73986"/>
    <w:rsid w:val="00B75C51"/>
    <w:rsid w:val="00B767C1"/>
    <w:rsid w:val="00B76D6B"/>
    <w:rsid w:val="00B7777C"/>
    <w:rsid w:val="00B800A1"/>
    <w:rsid w:val="00B80705"/>
    <w:rsid w:val="00B8092C"/>
    <w:rsid w:val="00B82D16"/>
    <w:rsid w:val="00B82D3B"/>
    <w:rsid w:val="00B83024"/>
    <w:rsid w:val="00B84453"/>
    <w:rsid w:val="00B84BA4"/>
    <w:rsid w:val="00B85E25"/>
    <w:rsid w:val="00B860AD"/>
    <w:rsid w:val="00B876A7"/>
    <w:rsid w:val="00B87930"/>
    <w:rsid w:val="00B9067C"/>
    <w:rsid w:val="00B90DE8"/>
    <w:rsid w:val="00B90FE9"/>
    <w:rsid w:val="00B912E2"/>
    <w:rsid w:val="00B917EC"/>
    <w:rsid w:val="00B92889"/>
    <w:rsid w:val="00B92C05"/>
    <w:rsid w:val="00B92EA2"/>
    <w:rsid w:val="00B92F86"/>
    <w:rsid w:val="00B93319"/>
    <w:rsid w:val="00B9382F"/>
    <w:rsid w:val="00B93F30"/>
    <w:rsid w:val="00B94DCC"/>
    <w:rsid w:val="00B95650"/>
    <w:rsid w:val="00B959DE"/>
    <w:rsid w:val="00B95FE6"/>
    <w:rsid w:val="00B96A9B"/>
    <w:rsid w:val="00B96F37"/>
    <w:rsid w:val="00B97FBF"/>
    <w:rsid w:val="00BA129B"/>
    <w:rsid w:val="00BA1386"/>
    <w:rsid w:val="00BA144B"/>
    <w:rsid w:val="00BA1674"/>
    <w:rsid w:val="00BA2F3F"/>
    <w:rsid w:val="00BA3272"/>
    <w:rsid w:val="00BA3663"/>
    <w:rsid w:val="00BA3DA4"/>
    <w:rsid w:val="00BA41B0"/>
    <w:rsid w:val="00BA57F0"/>
    <w:rsid w:val="00BA5995"/>
    <w:rsid w:val="00BA5D7B"/>
    <w:rsid w:val="00BA66C3"/>
    <w:rsid w:val="00BA7C41"/>
    <w:rsid w:val="00BA7C59"/>
    <w:rsid w:val="00BA7F92"/>
    <w:rsid w:val="00BB0235"/>
    <w:rsid w:val="00BB0A3A"/>
    <w:rsid w:val="00BB0F85"/>
    <w:rsid w:val="00BB1508"/>
    <w:rsid w:val="00BB17B3"/>
    <w:rsid w:val="00BB19FA"/>
    <w:rsid w:val="00BB1AA5"/>
    <w:rsid w:val="00BB1B72"/>
    <w:rsid w:val="00BB1DE5"/>
    <w:rsid w:val="00BB1EF4"/>
    <w:rsid w:val="00BB256E"/>
    <w:rsid w:val="00BB273A"/>
    <w:rsid w:val="00BB294F"/>
    <w:rsid w:val="00BB3696"/>
    <w:rsid w:val="00BB4882"/>
    <w:rsid w:val="00BB5A76"/>
    <w:rsid w:val="00BB6589"/>
    <w:rsid w:val="00BB6E85"/>
    <w:rsid w:val="00BB7074"/>
    <w:rsid w:val="00BC03CD"/>
    <w:rsid w:val="00BC0AB0"/>
    <w:rsid w:val="00BC2846"/>
    <w:rsid w:val="00BC56C1"/>
    <w:rsid w:val="00BC6D00"/>
    <w:rsid w:val="00BC6FA1"/>
    <w:rsid w:val="00BD05D4"/>
    <w:rsid w:val="00BD17AE"/>
    <w:rsid w:val="00BD187D"/>
    <w:rsid w:val="00BD319A"/>
    <w:rsid w:val="00BD4E59"/>
    <w:rsid w:val="00BD4EDF"/>
    <w:rsid w:val="00BD50D3"/>
    <w:rsid w:val="00BD51E1"/>
    <w:rsid w:val="00BD6601"/>
    <w:rsid w:val="00BD6B32"/>
    <w:rsid w:val="00BD6F7D"/>
    <w:rsid w:val="00BD728C"/>
    <w:rsid w:val="00BE0501"/>
    <w:rsid w:val="00BE08E1"/>
    <w:rsid w:val="00BE0925"/>
    <w:rsid w:val="00BE0A7F"/>
    <w:rsid w:val="00BE131F"/>
    <w:rsid w:val="00BE23F7"/>
    <w:rsid w:val="00BE25ED"/>
    <w:rsid w:val="00BE31C8"/>
    <w:rsid w:val="00BE37BD"/>
    <w:rsid w:val="00BE3B0B"/>
    <w:rsid w:val="00BE3D02"/>
    <w:rsid w:val="00BE46EE"/>
    <w:rsid w:val="00BE48CD"/>
    <w:rsid w:val="00BE529E"/>
    <w:rsid w:val="00BE542F"/>
    <w:rsid w:val="00BE5B12"/>
    <w:rsid w:val="00BE665B"/>
    <w:rsid w:val="00BF00F6"/>
    <w:rsid w:val="00BF021E"/>
    <w:rsid w:val="00BF11EA"/>
    <w:rsid w:val="00BF1CC9"/>
    <w:rsid w:val="00BF203D"/>
    <w:rsid w:val="00BF37BC"/>
    <w:rsid w:val="00BF49F7"/>
    <w:rsid w:val="00BF5313"/>
    <w:rsid w:val="00BF61BA"/>
    <w:rsid w:val="00BF664A"/>
    <w:rsid w:val="00BF691F"/>
    <w:rsid w:val="00C00A6D"/>
    <w:rsid w:val="00C0257D"/>
    <w:rsid w:val="00C02C61"/>
    <w:rsid w:val="00C02C9C"/>
    <w:rsid w:val="00C02CA8"/>
    <w:rsid w:val="00C02E9E"/>
    <w:rsid w:val="00C0362E"/>
    <w:rsid w:val="00C03E95"/>
    <w:rsid w:val="00C043EF"/>
    <w:rsid w:val="00C04E8D"/>
    <w:rsid w:val="00C075AF"/>
    <w:rsid w:val="00C0764F"/>
    <w:rsid w:val="00C07D1A"/>
    <w:rsid w:val="00C11D6B"/>
    <w:rsid w:val="00C128A7"/>
    <w:rsid w:val="00C128E3"/>
    <w:rsid w:val="00C1360F"/>
    <w:rsid w:val="00C138AA"/>
    <w:rsid w:val="00C13D98"/>
    <w:rsid w:val="00C14376"/>
    <w:rsid w:val="00C145BF"/>
    <w:rsid w:val="00C15719"/>
    <w:rsid w:val="00C1574D"/>
    <w:rsid w:val="00C15EAF"/>
    <w:rsid w:val="00C16ECE"/>
    <w:rsid w:val="00C17F79"/>
    <w:rsid w:val="00C204EB"/>
    <w:rsid w:val="00C20C2A"/>
    <w:rsid w:val="00C2162B"/>
    <w:rsid w:val="00C21861"/>
    <w:rsid w:val="00C21B85"/>
    <w:rsid w:val="00C21F29"/>
    <w:rsid w:val="00C2299F"/>
    <w:rsid w:val="00C22B66"/>
    <w:rsid w:val="00C23B8B"/>
    <w:rsid w:val="00C24549"/>
    <w:rsid w:val="00C24B37"/>
    <w:rsid w:val="00C2533A"/>
    <w:rsid w:val="00C260FA"/>
    <w:rsid w:val="00C266BE"/>
    <w:rsid w:val="00C26825"/>
    <w:rsid w:val="00C26979"/>
    <w:rsid w:val="00C26EC4"/>
    <w:rsid w:val="00C32855"/>
    <w:rsid w:val="00C32A08"/>
    <w:rsid w:val="00C33608"/>
    <w:rsid w:val="00C34091"/>
    <w:rsid w:val="00C3441C"/>
    <w:rsid w:val="00C348C0"/>
    <w:rsid w:val="00C34B6F"/>
    <w:rsid w:val="00C364DF"/>
    <w:rsid w:val="00C37214"/>
    <w:rsid w:val="00C402BD"/>
    <w:rsid w:val="00C40984"/>
    <w:rsid w:val="00C40FB1"/>
    <w:rsid w:val="00C411C8"/>
    <w:rsid w:val="00C416C0"/>
    <w:rsid w:val="00C41A4A"/>
    <w:rsid w:val="00C41F9C"/>
    <w:rsid w:val="00C435B2"/>
    <w:rsid w:val="00C43819"/>
    <w:rsid w:val="00C438DE"/>
    <w:rsid w:val="00C44B0A"/>
    <w:rsid w:val="00C453D1"/>
    <w:rsid w:val="00C45FEB"/>
    <w:rsid w:val="00C4629D"/>
    <w:rsid w:val="00C463FB"/>
    <w:rsid w:val="00C46B5D"/>
    <w:rsid w:val="00C46DCB"/>
    <w:rsid w:val="00C4753F"/>
    <w:rsid w:val="00C47A10"/>
    <w:rsid w:val="00C47FDD"/>
    <w:rsid w:val="00C50207"/>
    <w:rsid w:val="00C52985"/>
    <w:rsid w:val="00C52F0E"/>
    <w:rsid w:val="00C537C0"/>
    <w:rsid w:val="00C53B9C"/>
    <w:rsid w:val="00C53CFE"/>
    <w:rsid w:val="00C54524"/>
    <w:rsid w:val="00C54B7D"/>
    <w:rsid w:val="00C5660F"/>
    <w:rsid w:val="00C566DA"/>
    <w:rsid w:val="00C5695E"/>
    <w:rsid w:val="00C57AA9"/>
    <w:rsid w:val="00C57C0B"/>
    <w:rsid w:val="00C60354"/>
    <w:rsid w:val="00C60D87"/>
    <w:rsid w:val="00C60EE1"/>
    <w:rsid w:val="00C6106C"/>
    <w:rsid w:val="00C63D2E"/>
    <w:rsid w:val="00C64A18"/>
    <w:rsid w:val="00C64F62"/>
    <w:rsid w:val="00C6622B"/>
    <w:rsid w:val="00C66748"/>
    <w:rsid w:val="00C668A1"/>
    <w:rsid w:val="00C70011"/>
    <w:rsid w:val="00C7009B"/>
    <w:rsid w:val="00C71BF2"/>
    <w:rsid w:val="00C72335"/>
    <w:rsid w:val="00C72CAD"/>
    <w:rsid w:val="00C73572"/>
    <w:rsid w:val="00C7515F"/>
    <w:rsid w:val="00C7721A"/>
    <w:rsid w:val="00C77636"/>
    <w:rsid w:val="00C77B41"/>
    <w:rsid w:val="00C801B9"/>
    <w:rsid w:val="00C80CE4"/>
    <w:rsid w:val="00C81032"/>
    <w:rsid w:val="00C813FB"/>
    <w:rsid w:val="00C8149A"/>
    <w:rsid w:val="00C815EF"/>
    <w:rsid w:val="00C8163E"/>
    <w:rsid w:val="00C81746"/>
    <w:rsid w:val="00C823DA"/>
    <w:rsid w:val="00C82A2B"/>
    <w:rsid w:val="00C83C28"/>
    <w:rsid w:val="00C84DB8"/>
    <w:rsid w:val="00C85B34"/>
    <w:rsid w:val="00C85C52"/>
    <w:rsid w:val="00C85CAC"/>
    <w:rsid w:val="00C86972"/>
    <w:rsid w:val="00C87D4F"/>
    <w:rsid w:val="00C87E85"/>
    <w:rsid w:val="00C90487"/>
    <w:rsid w:val="00C90B57"/>
    <w:rsid w:val="00C91B1F"/>
    <w:rsid w:val="00C9274E"/>
    <w:rsid w:val="00C92ACF"/>
    <w:rsid w:val="00C92EBA"/>
    <w:rsid w:val="00C945E1"/>
    <w:rsid w:val="00C94870"/>
    <w:rsid w:val="00C94DA6"/>
    <w:rsid w:val="00C94E28"/>
    <w:rsid w:val="00C95236"/>
    <w:rsid w:val="00C9554C"/>
    <w:rsid w:val="00C96F44"/>
    <w:rsid w:val="00C96F7F"/>
    <w:rsid w:val="00C97149"/>
    <w:rsid w:val="00C97171"/>
    <w:rsid w:val="00C97600"/>
    <w:rsid w:val="00CA01FE"/>
    <w:rsid w:val="00CA031C"/>
    <w:rsid w:val="00CA0DEC"/>
    <w:rsid w:val="00CA1B80"/>
    <w:rsid w:val="00CA1E3A"/>
    <w:rsid w:val="00CA1F1C"/>
    <w:rsid w:val="00CA2418"/>
    <w:rsid w:val="00CA26B9"/>
    <w:rsid w:val="00CA29AA"/>
    <w:rsid w:val="00CA33AC"/>
    <w:rsid w:val="00CA38BE"/>
    <w:rsid w:val="00CA38FE"/>
    <w:rsid w:val="00CA4372"/>
    <w:rsid w:val="00CA4D41"/>
    <w:rsid w:val="00CA4FB3"/>
    <w:rsid w:val="00CA6187"/>
    <w:rsid w:val="00CA7E97"/>
    <w:rsid w:val="00CB074A"/>
    <w:rsid w:val="00CB1427"/>
    <w:rsid w:val="00CB33A0"/>
    <w:rsid w:val="00CB6C23"/>
    <w:rsid w:val="00CB73E5"/>
    <w:rsid w:val="00CB7BB5"/>
    <w:rsid w:val="00CB7D92"/>
    <w:rsid w:val="00CC06FB"/>
    <w:rsid w:val="00CC09CE"/>
    <w:rsid w:val="00CC18DD"/>
    <w:rsid w:val="00CC25B8"/>
    <w:rsid w:val="00CC286C"/>
    <w:rsid w:val="00CC2ABE"/>
    <w:rsid w:val="00CC3623"/>
    <w:rsid w:val="00CC38D3"/>
    <w:rsid w:val="00CC4B19"/>
    <w:rsid w:val="00CC4D06"/>
    <w:rsid w:val="00CC5323"/>
    <w:rsid w:val="00CC622B"/>
    <w:rsid w:val="00CC660A"/>
    <w:rsid w:val="00CC6E5F"/>
    <w:rsid w:val="00CD0360"/>
    <w:rsid w:val="00CD0EA3"/>
    <w:rsid w:val="00CD10DE"/>
    <w:rsid w:val="00CD128C"/>
    <w:rsid w:val="00CD1B9B"/>
    <w:rsid w:val="00CD30D2"/>
    <w:rsid w:val="00CD32DA"/>
    <w:rsid w:val="00CD34EF"/>
    <w:rsid w:val="00CD34FE"/>
    <w:rsid w:val="00CD4075"/>
    <w:rsid w:val="00CD4324"/>
    <w:rsid w:val="00CD4E4C"/>
    <w:rsid w:val="00CD522D"/>
    <w:rsid w:val="00CD5660"/>
    <w:rsid w:val="00CD5CE3"/>
    <w:rsid w:val="00CD5D9E"/>
    <w:rsid w:val="00CD62ED"/>
    <w:rsid w:val="00CD6E68"/>
    <w:rsid w:val="00CD7AF1"/>
    <w:rsid w:val="00CD7EBC"/>
    <w:rsid w:val="00CE03F6"/>
    <w:rsid w:val="00CE0A38"/>
    <w:rsid w:val="00CE126F"/>
    <w:rsid w:val="00CE2226"/>
    <w:rsid w:val="00CE2A53"/>
    <w:rsid w:val="00CE49E6"/>
    <w:rsid w:val="00CE4D33"/>
    <w:rsid w:val="00CE4F69"/>
    <w:rsid w:val="00CE500A"/>
    <w:rsid w:val="00CE54A7"/>
    <w:rsid w:val="00CE5560"/>
    <w:rsid w:val="00CE5EFD"/>
    <w:rsid w:val="00CE707C"/>
    <w:rsid w:val="00CEC2B4"/>
    <w:rsid w:val="00CF135D"/>
    <w:rsid w:val="00CF147F"/>
    <w:rsid w:val="00CF2699"/>
    <w:rsid w:val="00CF3E31"/>
    <w:rsid w:val="00CF40A2"/>
    <w:rsid w:val="00CF40AA"/>
    <w:rsid w:val="00CF414A"/>
    <w:rsid w:val="00CF4774"/>
    <w:rsid w:val="00CF4ABA"/>
    <w:rsid w:val="00CF4C38"/>
    <w:rsid w:val="00CF5C1E"/>
    <w:rsid w:val="00CF5CF2"/>
    <w:rsid w:val="00CF6213"/>
    <w:rsid w:val="00CF62E6"/>
    <w:rsid w:val="00CF69D4"/>
    <w:rsid w:val="00CF7FA7"/>
    <w:rsid w:val="00D00906"/>
    <w:rsid w:val="00D00A46"/>
    <w:rsid w:val="00D00E18"/>
    <w:rsid w:val="00D00FCE"/>
    <w:rsid w:val="00D0105A"/>
    <w:rsid w:val="00D02AFE"/>
    <w:rsid w:val="00D02FD3"/>
    <w:rsid w:val="00D03BFB"/>
    <w:rsid w:val="00D04460"/>
    <w:rsid w:val="00D05EBD"/>
    <w:rsid w:val="00D062CC"/>
    <w:rsid w:val="00D06A30"/>
    <w:rsid w:val="00D07B2C"/>
    <w:rsid w:val="00D10214"/>
    <w:rsid w:val="00D10850"/>
    <w:rsid w:val="00D111DE"/>
    <w:rsid w:val="00D1226B"/>
    <w:rsid w:val="00D12ACC"/>
    <w:rsid w:val="00D12DE3"/>
    <w:rsid w:val="00D13544"/>
    <w:rsid w:val="00D139C9"/>
    <w:rsid w:val="00D1413B"/>
    <w:rsid w:val="00D14AF4"/>
    <w:rsid w:val="00D14F94"/>
    <w:rsid w:val="00D1618A"/>
    <w:rsid w:val="00D16945"/>
    <w:rsid w:val="00D174D7"/>
    <w:rsid w:val="00D176BA"/>
    <w:rsid w:val="00D20B51"/>
    <w:rsid w:val="00D20D3D"/>
    <w:rsid w:val="00D20E18"/>
    <w:rsid w:val="00D217B3"/>
    <w:rsid w:val="00D21898"/>
    <w:rsid w:val="00D218C2"/>
    <w:rsid w:val="00D2236E"/>
    <w:rsid w:val="00D2244E"/>
    <w:rsid w:val="00D2315D"/>
    <w:rsid w:val="00D2332A"/>
    <w:rsid w:val="00D235E7"/>
    <w:rsid w:val="00D24A1F"/>
    <w:rsid w:val="00D24FAB"/>
    <w:rsid w:val="00D254F8"/>
    <w:rsid w:val="00D30C25"/>
    <w:rsid w:val="00D30E92"/>
    <w:rsid w:val="00D31391"/>
    <w:rsid w:val="00D31579"/>
    <w:rsid w:val="00D31588"/>
    <w:rsid w:val="00D32E5C"/>
    <w:rsid w:val="00D33AE7"/>
    <w:rsid w:val="00D351E5"/>
    <w:rsid w:val="00D35F2B"/>
    <w:rsid w:val="00D36459"/>
    <w:rsid w:val="00D368D7"/>
    <w:rsid w:val="00D36941"/>
    <w:rsid w:val="00D369DF"/>
    <w:rsid w:val="00D36BB0"/>
    <w:rsid w:val="00D36F1A"/>
    <w:rsid w:val="00D3732B"/>
    <w:rsid w:val="00D4003B"/>
    <w:rsid w:val="00D406C1"/>
    <w:rsid w:val="00D4094A"/>
    <w:rsid w:val="00D416FD"/>
    <w:rsid w:val="00D41DC0"/>
    <w:rsid w:val="00D41E5A"/>
    <w:rsid w:val="00D420D1"/>
    <w:rsid w:val="00D444C1"/>
    <w:rsid w:val="00D45B27"/>
    <w:rsid w:val="00D46E8A"/>
    <w:rsid w:val="00D47122"/>
    <w:rsid w:val="00D475D3"/>
    <w:rsid w:val="00D47884"/>
    <w:rsid w:val="00D479E6"/>
    <w:rsid w:val="00D50BFB"/>
    <w:rsid w:val="00D5127E"/>
    <w:rsid w:val="00D52937"/>
    <w:rsid w:val="00D5309A"/>
    <w:rsid w:val="00D53188"/>
    <w:rsid w:val="00D536F0"/>
    <w:rsid w:val="00D53916"/>
    <w:rsid w:val="00D54639"/>
    <w:rsid w:val="00D55AF1"/>
    <w:rsid w:val="00D55FE8"/>
    <w:rsid w:val="00D5621C"/>
    <w:rsid w:val="00D56685"/>
    <w:rsid w:val="00D57139"/>
    <w:rsid w:val="00D57D98"/>
    <w:rsid w:val="00D60231"/>
    <w:rsid w:val="00D61180"/>
    <w:rsid w:val="00D615C3"/>
    <w:rsid w:val="00D626B5"/>
    <w:rsid w:val="00D6369A"/>
    <w:rsid w:val="00D658DF"/>
    <w:rsid w:val="00D66E7B"/>
    <w:rsid w:val="00D6754A"/>
    <w:rsid w:val="00D67985"/>
    <w:rsid w:val="00D67C20"/>
    <w:rsid w:val="00D70308"/>
    <w:rsid w:val="00D70612"/>
    <w:rsid w:val="00D713D4"/>
    <w:rsid w:val="00D715AC"/>
    <w:rsid w:val="00D72043"/>
    <w:rsid w:val="00D7209A"/>
    <w:rsid w:val="00D72415"/>
    <w:rsid w:val="00D72534"/>
    <w:rsid w:val="00D72A60"/>
    <w:rsid w:val="00D73F8F"/>
    <w:rsid w:val="00D74FD4"/>
    <w:rsid w:val="00D7553F"/>
    <w:rsid w:val="00D7721A"/>
    <w:rsid w:val="00D77930"/>
    <w:rsid w:val="00D8232D"/>
    <w:rsid w:val="00D82AAA"/>
    <w:rsid w:val="00D83B14"/>
    <w:rsid w:val="00D84A48"/>
    <w:rsid w:val="00D85094"/>
    <w:rsid w:val="00D8570B"/>
    <w:rsid w:val="00D85812"/>
    <w:rsid w:val="00D858EB"/>
    <w:rsid w:val="00D859FA"/>
    <w:rsid w:val="00D8681C"/>
    <w:rsid w:val="00D86A12"/>
    <w:rsid w:val="00D86CF8"/>
    <w:rsid w:val="00D86E2C"/>
    <w:rsid w:val="00D87012"/>
    <w:rsid w:val="00D9058B"/>
    <w:rsid w:val="00D90863"/>
    <w:rsid w:val="00D91084"/>
    <w:rsid w:val="00D9249F"/>
    <w:rsid w:val="00D92A6E"/>
    <w:rsid w:val="00D92A87"/>
    <w:rsid w:val="00D92C41"/>
    <w:rsid w:val="00D936EB"/>
    <w:rsid w:val="00D93BAF"/>
    <w:rsid w:val="00D94E6E"/>
    <w:rsid w:val="00D9572D"/>
    <w:rsid w:val="00D96773"/>
    <w:rsid w:val="00DA001E"/>
    <w:rsid w:val="00DA0043"/>
    <w:rsid w:val="00DA10BA"/>
    <w:rsid w:val="00DA1432"/>
    <w:rsid w:val="00DA1563"/>
    <w:rsid w:val="00DA1CFC"/>
    <w:rsid w:val="00DA2306"/>
    <w:rsid w:val="00DA25C0"/>
    <w:rsid w:val="00DA2FA5"/>
    <w:rsid w:val="00DA3800"/>
    <w:rsid w:val="00DA3DCF"/>
    <w:rsid w:val="00DA4A5B"/>
    <w:rsid w:val="00DA653E"/>
    <w:rsid w:val="00DA732B"/>
    <w:rsid w:val="00DA7C9E"/>
    <w:rsid w:val="00DA7D80"/>
    <w:rsid w:val="00DA7E60"/>
    <w:rsid w:val="00DB0FF9"/>
    <w:rsid w:val="00DB1128"/>
    <w:rsid w:val="00DB2574"/>
    <w:rsid w:val="00DB295D"/>
    <w:rsid w:val="00DB2ACA"/>
    <w:rsid w:val="00DB2C4E"/>
    <w:rsid w:val="00DB390A"/>
    <w:rsid w:val="00DB3C4E"/>
    <w:rsid w:val="00DB514C"/>
    <w:rsid w:val="00DB52EE"/>
    <w:rsid w:val="00DB6211"/>
    <w:rsid w:val="00DB6417"/>
    <w:rsid w:val="00DB64B1"/>
    <w:rsid w:val="00DB6D48"/>
    <w:rsid w:val="00DB72BD"/>
    <w:rsid w:val="00DB77F9"/>
    <w:rsid w:val="00DB7874"/>
    <w:rsid w:val="00DC04B2"/>
    <w:rsid w:val="00DC0E07"/>
    <w:rsid w:val="00DC0EE4"/>
    <w:rsid w:val="00DC12DE"/>
    <w:rsid w:val="00DC13D4"/>
    <w:rsid w:val="00DC1F83"/>
    <w:rsid w:val="00DC2B6C"/>
    <w:rsid w:val="00DC2F33"/>
    <w:rsid w:val="00DC3008"/>
    <w:rsid w:val="00DC43F6"/>
    <w:rsid w:val="00DC478A"/>
    <w:rsid w:val="00DC55AE"/>
    <w:rsid w:val="00DC62EB"/>
    <w:rsid w:val="00DC784C"/>
    <w:rsid w:val="00DD10E3"/>
    <w:rsid w:val="00DD14BB"/>
    <w:rsid w:val="00DD2243"/>
    <w:rsid w:val="00DD308B"/>
    <w:rsid w:val="00DD3BAE"/>
    <w:rsid w:val="00DD4C1A"/>
    <w:rsid w:val="00DD6EE0"/>
    <w:rsid w:val="00DD736F"/>
    <w:rsid w:val="00DE1F8B"/>
    <w:rsid w:val="00DE2EC9"/>
    <w:rsid w:val="00DE3484"/>
    <w:rsid w:val="00DE37F9"/>
    <w:rsid w:val="00DE4601"/>
    <w:rsid w:val="00DE47F4"/>
    <w:rsid w:val="00DE49C7"/>
    <w:rsid w:val="00DE5C31"/>
    <w:rsid w:val="00DE6E89"/>
    <w:rsid w:val="00DE7720"/>
    <w:rsid w:val="00DE7838"/>
    <w:rsid w:val="00DE787E"/>
    <w:rsid w:val="00DF1946"/>
    <w:rsid w:val="00DF1FC2"/>
    <w:rsid w:val="00DF33C7"/>
    <w:rsid w:val="00DF3BDE"/>
    <w:rsid w:val="00DF4C99"/>
    <w:rsid w:val="00DF53CC"/>
    <w:rsid w:val="00DF69DC"/>
    <w:rsid w:val="00DF7F26"/>
    <w:rsid w:val="00E00716"/>
    <w:rsid w:val="00E00A2B"/>
    <w:rsid w:val="00E00C9F"/>
    <w:rsid w:val="00E0132A"/>
    <w:rsid w:val="00E03241"/>
    <w:rsid w:val="00E036FC"/>
    <w:rsid w:val="00E062F8"/>
    <w:rsid w:val="00E066D5"/>
    <w:rsid w:val="00E067CD"/>
    <w:rsid w:val="00E06870"/>
    <w:rsid w:val="00E07203"/>
    <w:rsid w:val="00E07920"/>
    <w:rsid w:val="00E10174"/>
    <w:rsid w:val="00E10F11"/>
    <w:rsid w:val="00E11F62"/>
    <w:rsid w:val="00E12221"/>
    <w:rsid w:val="00E134B9"/>
    <w:rsid w:val="00E13DB7"/>
    <w:rsid w:val="00E143A4"/>
    <w:rsid w:val="00E14F78"/>
    <w:rsid w:val="00E15250"/>
    <w:rsid w:val="00E15488"/>
    <w:rsid w:val="00E16241"/>
    <w:rsid w:val="00E16BA8"/>
    <w:rsid w:val="00E17128"/>
    <w:rsid w:val="00E17206"/>
    <w:rsid w:val="00E1730B"/>
    <w:rsid w:val="00E17678"/>
    <w:rsid w:val="00E20032"/>
    <w:rsid w:val="00E2016D"/>
    <w:rsid w:val="00E20C3E"/>
    <w:rsid w:val="00E22128"/>
    <w:rsid w:val="00E22468"/>
    <w:rsid w:val="00E23DFD"/>
    <w:rsid w:val="00E2408B"/>
    <w:rsid w:val="00E242A5"/>
    <w:rsid w:val="00E24DE1"/>
    <w:rsid w:val="00E26315"/>
    <w:rsid w:val="00E27109"/>
    <w:rsid w:val="00E27177"/>
    <w:rsid w:val="00E27A44"/>
    <w:rsid w:val="00E27A8F"/>
    <w:rsid w:val="00E30984"/>
    <w:rsid w:val="00E30BDE"/>
    <w:rsid w:val="00E34050"/>
    <w:rsid w:val="00E346BD"/>
    <w:rsid w:val="00E34BB7"/>
    <w:rsid w:val="00E35E16"/>
    <w:rsid w:val="00E35F4B"/>
    <w:rsid w:val="00E364B9"/>
    <w:rsid w:val="00E3739B"/>
    <w:rsid w:val="00E42D93"/>
    <w:rsid w:val="00E43084"/>
    <w:rsid w:val="00E43310"/>
    <w:rsid w:val="00E451C2"/>
    <w:rsid w:val="00E45621"/>
    <w:rsid w:val="00E511EB"/>
    <w:rsid w:val="00E51237"/>
    <w:rsid w:val="00E51C29"/>
    <w:rsid w:val="00E51C48"/>
    <w:rsid w:val="00E51EE5"/>
    <w:rsid w:val="00E5204C"/>
    <w:rsid w:val="00E52100"/>
    <w:rsid w:val="00E527F5"/>
    <w:rsid w:val="00E53057"/>
    <w:rsid w:val="00E53366"/>
    <w:rsid w:val="00E53C2D"/>
    <w:rsid w:val="00E54156"/>
    <w:rsid w:val="00E54B09"/>
    <w:rsid w:val="00E5562B"/>
    <w:rsid w:val="00E5564D"/>
    <w:rsid w:val="00E55D4F"/>
    <w:rsid w:val="00E55E19"/>
    <w:rsid w:val="00E563A1"/>
    <w:rsid w:val="00E56F1C"/>
    <w:rsid w:val="00E571C3"/>
    <w:rsid w:val="00E57B00"/>
    <w:rsid w:val="00E605F5"/>
    <w:rsid w:val="00E612B6"/>
    <w:rsid w:val="00E61BFE"/>
    <w:rsid w:val="00E6232F"/>
    <w:rsid w:val="00E626BD"/>
    <w:rsid w:val="00E6270A"/>
    <w:rsid w:val="00E62FE3"/>
    <w:rsid w:val="00E63344"/>
    <w:rsid w:val="00E63529"/>
    <w:rsid w:val="00E64927"/>
    <w:rsid w:val="00E65B20"/>
    <w:rsid w:val="00E66775"/>
    <w:rsid w:val="00E673DA"/>
    <w:rsid w:val="00E677BF"/>
    <w:rsid w:val="00E7048D"/>
    <w:rsid w:val="00E70819"/>
    <w:rsid w:val="00E714D5"/>
    <w:rsid w:val="00E71AAC"/>
    <w:rsid w:val="00E71B41"/>
    <w:rsid w:val="00E72340"/>
    <w:rsid w:val="00E72754"/>
    <w:rsid w:val="00E72B6F"/>
    <w:rsid w:val="00E73440"/>
    <w:rsid w:val="00E74074"/>
    <w:rsid w:val="00E75529"/>
    <w:rsid w:val="00E75A51"/>
    <w:rsid w:val="00E75FB9"/>
    <w:rsid w:val="00E76B60"/>
    <w:rsid w:val="00E8097F"/>
    <w:rsid w:val="00E81C78"/>
    <w:rsid w:val="00E827B4"/>
    <w:rsid w:val="00E835E6"/>
    <w:rsid w:val="00E83EF7"/>
    <w:rsid w:val="00E8488C"/>
    <w:rsid w:val="00E848C5"/>
    <w:rsid w:val="00E849B2"/>
    <w:rsid w:val="00E85125"/>
    <w:rsid w:val="00E86A3C"/>
    <w:rsid w:val="00E90009"/>
    <w:rsid w:val="00E90AE6"/>
    <w:rsid w:val="00E91FD8"/>
    <w:rsid w:val="00E93034"/>
    <w:rsid w:val="00E9326A"/>
    <w:rsid w:val="00E93C6B"/>
    <w:rsid w:val="00E94102"/>
    <w:rsid w:val="00E9490B"/>
    <w:rsid w:val="00E959D8"/>
    <w:rsid w:val="00E96DCB"/>
    <w:rsid w:val="00E9734A"/>
    <w:rsid w:val="00E978F8"/>
    <w:rsid w:val="00E97DCD"/>
    <w:rsid w:val="00EA1AA3"/>
    <w:rsid w:val="00EA28F3"/>
    <w:rsid w:val="00EA2D1F"/>
    <w:rsid w:val="00EA2F87"/>
    <w:rsid w:val="00EA3B64"/>
    <w:rsid w:val="00EA3D5B"/>
    <w:rsid w:val="00EA4366"/>
    <w:rsid w:val="00EA4F4A"/>
    <w:rsid w:val="00EA5A60"/>
    <w:rsid w:val="00EA5C53"/>
    <w:rsid w:val="00EA5F6B"/>
    <w:rsid w:val="00EA661C"/>
    <w:rsid w:val="00EA795A"/>
    <w:rsid w:val="00EB06F7"/>
    <w:rsid w:val="00EB07EB"/>
    <w:rsid w:val="00EB1471"/>
    <w:rsid w:val="00EB1A36"/>
    <w:rsid w:val="00EB206F"/>
    <w:rsid w:val="00EB275D"/>
    <w:rsid w:val="00EB299C"/>
    <w:rsid w:val="00EB2D6E"/>
    <w:rsid w:val="00EB32AA"/>
    <w:rsid w:val="00EB42D7"/>
    <w:rsid w:val="00EB559E"/>
    <w:rsid w:val="00EB580A"/>
    <w:rsid w:val="00EB5ED0"/>
    <w:rsid w:val="00EB5EDA"/>
    <w:rsid w:val="00EB6F2C"/>
    <w:rsid w:val="00EB76E7"/>
    <w:rsid w:val="00EC0DA5"/>
    <w:rsid w:val="00EC0EF7"/>
    <w:rsid w:val="00EC18AF"/>
    <w:rsid w:val="00EC1900"/>
    <w:rsid w:val="00EC2085"/>
    <w:rsid w:val="00EC2E93"/>
    <w:rsid w:val="00EC3EBD"/>
    <w:rsid w:val="00EC53DC"/>
    <w:rsid w:val="00EC562D"/>
    <w:rsid w:val="00EC681C"/>
    <w:rsid w:val="00EC7307"/>
    <w:rsid w:val="00ED029A"/>
    <w:rsid w:val="00ED068F"/>
    <w:rsid w:val="00ED0E24"/>
    <w:rsid w:val="00ED3C51"/>
    <w:rsid w:val="00ED4633"/>
    <w:rsid w:val="00ED4C96"/>
    <w:rsid w:val="00ED4E52"/>
    <w:rsid w:val="00ED53BC"/>
    <w:rsid w:val="00ED5536"/>
    <w:rsid w:val="00ED55BA"/>
    <w:rsid w:val="00ED58C0"/>
    <w:rsid w:val="00ED72DD"/>
    <w:rsid w:val="00ED780C"/>
    <w:rsid w:val="00ED7AC4"/>
    <w:rsid w:val="00ED7D51"/>
    <w:rsid w:val="00ED7DF5"/>
    <w:rsid w:val="00EE0263"/>
    <w:rsid w:val="00EE031C"/>
    <w:rsid w:val="00EE0854"/>
    <w:rsid w:val="00EE0977"/>
    <w:rsid w:val="00EE0EC9"/>
    <w:rsid w:val="00EE1BD1"/>
    <w:rsid w:val="00EE1E50"/>
    <w:rsid w:val="00EE211F"/>
    <w:rsid w:val="00EE3B93"/>
    <w:rsid w:val="00EE4229"/>
    <w:rsid w:val="00EE4799"/>
    <w:rsid w:val="00EE4810"/>
    <w:rsid w:val="00EE4A7C"/>
    <w:rsid w:val="00EE56FB"/>
    <w:rsid w:val="00EE5BFF"/>
    <w:rsid w:val="00EE5C04"/>
    <w:rsid w:val="00EE6108"/>
    <w:rsid w:val="00EE6C4E"/>
    <w:rsid w:val="00EE7119"/>
    <w:rsid w:val="00EF002E"/>
    <w:rsid w:val="00EF0182"/>
    <w:rsid w:val="00EF024F"/>
    <w:rsid w:val="00EF0ABA"/>
    <w:rsid w:val="00EF101E"/>
    <w:rsid w:val="00EF1111"/>
    <w:rsid w:val="00EF21EF"/>
    <w:rsid w:val="00EF24AE"/>
    <w:rsid w:val="00EF2FAF"/>
    <w:rsid w:val="00EF352E"/>
    <w:rsid w:val="00EF3A2D"/>
    <w:rsid w:val="00EF41CB"/>
    <w:rsid w:val="00EF43AA"/>
    <w:rsid w:val="00EF4C66"/>
    <w:rsid w:val="00EF51D0"/>
    <w:rsid w:val="00EF53BD"/>
    <w:rsid w:val="00EF55B1"/>
    <w:rsid w:val="00EF5825"/>
    <w:rsid w:val="00EF5B29"/>
    <w:rsid w:val="00EF5C08"/>
    <w:rsid w:val="00EF5F46"/>
    <w:rsid w:val="00EF61D9"/>
    <w:rsid w:val="00EF6E14"/>
    <w:rsid w:val="00EF7C96"/>
    <w:rsid w:val="00F000D7"/>
    <w:rsid w:val="00F0100A"/>
    <w:rsid w:val="00F01182"/>
    <w:rsid w:val="00F0199B"/>
    <w:rsid w:val="00F02B29"/>
    <w:rsid w:val="00F03927"/>
    <w:rsid w:val="00F04148"/>
    <w:rsid w:val="00F04B09"/>
    <w:rsid w:val="00F05ABB"/>
    <w:rsid w:val="00F06CA2"/>
    <w:rsid w:val="00F06ED4"/>
    <w:rsid w:val="00F10138"/>
    <w:rsid w:val="00F102FC"/>
    <w:rsid w:val="00F107B5"/>
    <w:rsid w:val="00F10B59"/>
    <w:rsid w:val="00F10F16"/>
    <w:rsid w:val="00F10FF0"/>
    <w:rsid w:val="00F111B1"/>
    <w:rsid w:val="00F113CF"/>
    <w:rsid w:val="00F133C6"/>
    <w:rsid w:val="00F1369E"/>
    <w:rsid w:val="00F13E7D"/>
    <w:rsid w:val="00F154CC"/>
    <w:rsid w:val="00F15DAC"/>
    <w:rsid w:val="00F160A4"/>
    <w:rsid w:val="00F16227"/>
    <w:rsid w:val="00F16C75"/>
    <w:rsid w:val="00F1711E"/>
    <w:rsid w:val="00F1764E"/>
    <w:rsid w:val="00F17692"/>
    <w:rsid w:val="00F17E86"/>
    <w:rsid w:val="00F17EBE"/>
    <w:rsid w:val="00F2017C"/>
    <w:rsid w:val="00F207F5"/>
    <w:rsid w:val="00F21D42"/>
    <w:rsid w:val="00F22A76"/>
    <w:rsid w:val="00F233DD"/>
    <w:rsid w:val="00F23810"/>
    <w:rsid w:val="00F23E4E"/>
    <w:rsid w:val="00F2415D"/>
    <w:rsid w:val="00F246BC"/>
    <w:rsid w:val="00F24B0B"/>
    <w:rsid w:val="00F24B29"/>
    <w:rsid w:val="00F24E4B"/>
    <w:rsid w:val="00F25119"/>
    <w:rsid w:val="00F26045"/>
    <w:rsid w:val="00F2660A"/>
    <w:rsid w:val="00F26B4B"/>
    <w:rsid w:val="00F27530"/>
    <w:rsid w:val="00F3085E"/>
    <w:rsid w:val="00F30EC7"/>
    <w:rsid w:val="00F30F75"/>
    <w:rsid w:val="00F3135B"/>
    <w:rsid w:val="00F315CA"/>
    <w:rsid w:val="00F316CE"/>
    <w:rsid w:val="00F31E29"/>
    <w:rsid w:val="00F322C6"/>
    <w:rsid w:val="00F33E1A"/>
    <w:rsid w:val="00F3402D"/>
    <w:rsid w:val="00F3491A"/>
    <w:rsid w:val="00F34E21"/>
    <w:rsid w:val="00F356C9"/>
    <w:rsid w:val="00F359E8"/>
    <w:rsid w:val="00F36554"/>
    <w:rsid w:val="00F36CBD"/>
    <w:rsid w:val="00F404B8"/>
    <w:rsid w:val="00F4087A"/>
    <w:rsid w:val="00F40964"/>
    <w:rsid w:val="00F41069"/>
    <w:rsid w:val="00F41298"/>
    <w:rsid w:val="00F41751"/>
    <w:rsid w:val="00F41837"/>
    <w:rsid w:val="00F4189A"/>
    <w:rsid w:val="00F418E8"/>
    <w:rsid w:val="00F4233A"/>
    <w:rsid w:val="00F426EA"/>
    <w:rsid w:val="00F43477"/>
    <w:rsid w:val="00F4399B"/>
    <w:rsid w:val="00F448BF"/>
    <w:rsid w:val="00F459E1"/>
    <w:rsid w:val="00F45B0A"/>
    <w:rsid w:val="00F46998"/>
    <w:rsid w:val="00F46C91"/>
    <w:rsid w:val="00F46D97"/>
    <w:rsid w:val="00F510FA"/>
    <w:rsid w:val="00F51567"/>
    <w:rsid w:val="00F51856"/>
    <w:rsid w:val="00F51A19"/>
    <w:rsid w:val="00F52A15"/>
    <w:rsid w:val="00F53486"/>
    <w:rsid w:val="00F54195"/>
    <w:rsid w:val="00F54A35"/>
    <w:rsid w:val="00F55B05"/>
    <w:rsid w:val="00F56212"/>
    <w:rsid w:val="00F6057B"/>
    <w:rsid w:val="00F6117D"/>
    <w:rsid w:val="00F614CD"/>
    <w:rsid w:val="00F61F6D"/>
    <w:rsid w:val="00F61F8D"/>
    <w:rsid w:val="00F6367F"/>
    <w:rsid w:val="00F65954"/>
    <w:rsid w:val="00F66092"/>
    <w:rsid w:val="00F66338"/>
    <w:rsid w:val="00F66E4E"/>
    <w:rsid w:val="00F66FD0"/>
    <w:rsid w:val="00F67420"/>
    <w:rsid w:val="00F67BC5"/>
    <w:rsid w:val="00F67BFA"/>
    <w:rsid w:val="00F70AB5"/>
    <w:rsid w:val="00F719EA"/>
    <w:rsid w:val="00F74017"/>
    <w:rsid w:val="00F7480B"/>
    <w:rsid w:val="00F751A1"/>
    <w:rsid w:val="00F755E7"/>
    <w:rsid w:val="00F7570F"/>
    <w:rsid w:val="00F75F68"/>
    <w:rsid w:val="00F76106"/>
    <w:rsid w:val="00F76266"/>
    <w:rsid w:val="00F7637C"/>
    <w:rsid w:val="00F772C9"/>
    <w:rsid w:val="00F77B53"/>
    <w:rsid w:val="00F77D4D"/>
    <w:rsid w:val="00F80140"/>
    <w:rsid w:val="00F80443"/>
    <w:rsid w:val="00F80B18"/>
    <w:rsid w:val="00F80D48"/>
    <w:rsid w:val="00F81623"/>
    <w:rsid w:val="00F81681"/>
    <w:rsid w:val="00F820CB"/>
    <w:rsid w:val="00F831BC"/>
    <w:rsid w:val="00F85877"/>
    <w:rsid w:val="00F85909"/>
    <w:rsid w:val="00F86642"/>
    <w:rsid w:val="00F86673"/>
    <w:rsid w:val="00F8771F"/>
    <w:rsid w:val="00F87ACD"/>
    <w:rsid w:val="00F87FC7"/>
    <w:rsid w:val="00F90AD4"/>
    <w:rsid w:val="00F921CD"/>
    <w:rsid w:val="00F92231"/>
    <w:rsid w:val="00F92D75"/>
    <w:rsid w:val="00F93AF2"/>
    <w:rsid w:val="00F93B57"/>
    <w:rsid w:val="00F93F47"/>
    <w:rsid w:val="00F93F49"/>
    <w:rsid w:val="00F94026"/>
    <w:rsid w:val="00F94257"/>
    <w:rsid w:val="00F952CE"/>
    <w:rsid w:val="00F959F0"/>
    <w:rsid w:val="00F95BE5"/>
    <w:rsid w:val="00F96279"/>
    <w:rsid w:val="00F971C2"/>
    <w:rsid w:val="00F97526"/>
    <w:rsid w:val="00F97633"/>
    <w:rsid w:val="00F9770F"/>
    <w:rsid w:val="00FA1D0E"/>
    <w:rsid w:val="00FA273C"/>
    <w:rsid w:val="00FA27B3"/>
    <w:rsid w:val="00FA2EA4"/>
    <w:rsid w:val="00FA2EBE"/>
    <w:rsid w:val="00FA310A"/>
    <w:rsid w:val="00FA36A5"/>
    <w:rsid w:val="00FA391D"/>
    <w:rsid w:val="00FA40EE"/>
    <w:rsid w:val="00FA4CAE"/>
    <w:rsid w:val="00FA4CFB"/>
    <w:rsid w:val="00FA51FC"/>
    <w:rsid w:val="00FA6787"/>
    <w:rsid w:val="00FA76D0"/>
    <w:rsid w:val="00FA7BE4"/>
    <w:rsid w:val="00FB1236"/>
    <w:rsid w:val="00FB2E58"/>
    <w:rsid w:val="00FB2F77"/>
    <w:rsid w:val="00FB3385"/>
    <w:rsid w:val="00FB3C2C"/>
    <w:rsid w:val="00FB57E8"/>
    <w:rsid w:val="00FB5F2C"/>
    <w:rsid w:val="00FB68B0"/>
    <w:rsid w:val="00FB68FF"/>
    <w:rsid w:val="00FB7ECA"/>
    <w:rsid w:val="00FC04C6"/>
    <w:rsid w:val="00FC0C81"/>
    <w:rsid w:val="00FC0D54"/>
    <w:rsid w:val="00FC1518"/>
    <w:rsid w:val="00FC2082"/>
    <w:rsid w:val="00FC286E"/>
    <w:rsid w:val="00FC30C2"/>
    <w:rsid w:val="00FC36F8"/>
    <w:rsid w:val="00FC48E8"/>
    <w:rsid w:val="00FC4A16"/>
    <w:rsid w:val="00FC5347"/>
    <w:rsid w:val="00FC5A65"/>
    <w:rsid w:val="00FC6BFB"/>
    <w:rsid w:val="00FD032B"/>
    <w:rsid w:val="00FD08A5"/>
    <w:rsid w:val="00FD0B78"/>
    <w:rsid w:val="00FD138C"/>
    <w:rsid w:val="00FD1536"/>
    <w:rsid w:val="00FD1678"/>
    <w:rsid w:val="00FD1860"/>
    <w:rsid w:val="00FD22E2"/>
    <w:rsid w:val="00FD23AB"/>
    <w:rsid w:val="00FD2EA4"/>
    <w:rsid w:val="00FD506B"/>
    <w:rsid w:val="00FD5475"/>
    <w:rsid w:val="00FD5784"/>
    <w:rsid w:val="00FD673B"/>
    <w:rsid w:val="00FD69CF"/>
    <w:rsid w:val="00FE0753"/>
    <w:rsid w:val="00FE0954"/>
    <w:rsid w:val="00FE141F"/>
    <w:rsid w:val="00FE22BD"/>
    <w:rsid w:val="00FE3224"/>
    <w:rsid w:val="00FE4247"/>
    <w:rsid w:val="00FE473C"/>
    <w:rsid w:val="00FE5878"/>
    <w:rsid w:val="00FE6A02"/>
    <w:rsid w:val="00FE6A35"/>
    <w:rsid w:val="00FE7C0A"/>
    <w:rsid w:val="00FE7EC1"/>
    <w:rsid w:val="00FF17B4"/>
    <w:rsid w:val="00FF22D9"/>
    <w:rsid w:val="00FF25FE"/>
    <w:rsid w:val="00FF3BAB"/>
    <w:rsid w:val="00FF3C45"/>
    <w:rsid w:val="00FF3FD8"/>
    <w:rsid w:val="00FF4510"/>
    <w:rsid w:val="00FF4597"/>
    <w:rsid w:val="00FF463E"/>
    <w:rsid w:val="00FF4906"/>
    <w:rsid w:val="00FF4AC0"/>
    <w:rsid w:val="00FF4B23"/>
    <w:rsid w:val="00FF633A"/>
    <w:rsid w:val="00FF658E"/>
    <w:rsid w:val="00FF66D5"/>
    <w:rsid w:val="00FF6997"/>
    <w:rsid w:val="00FF7713"/>
    <w:rsid w:val="0112FFB5"/>
    <w:rsid w:val="0157C1B7"/>
    <w:rsid w:val="01AD6D5F"/>
    <w:rsid w:val="01C5F216"/>
    <w:rsid w:val="01F5192A"/>
    <w:rsid w:val="0221F6F9"/>
    <w:rsid w:val="025FDFBD"/>
    <w:rsid w:val="02BAAAC8"/>
    <w:rsid w:val="02C2C192"/>
    <w:rsid w:val="02D30DBD"/>
    <w:rsid w:val="02FCE9C2"/>
    <w:rsid w:val="02FE299C"/>
    <w:rsid w:val="0304CE9B"/>
    <w:rsid w:val="0306E864"/>
    <w:rsid w:val="032FC548"/>
    <w:rsid w:val="03E47ABC"/>
    <w:rsid w:val="040E6186"/>
    <w:rsid w:val="043195A7"/>
    <w:rsid w:val="04DDDE8F"/>
    <w:rsid w:val="04F9B04E"/>
    <w:rsid w:val="04FF8A15"/>
    <w:rsid w:val="052A5C64"/>
    <w:rsid w:val="056010F4"/>
    <w:rsid w:val="057E8E9E"/>
    <w:rsid w:val="05DC1B27"/>
    <w:rsid w:val="063917F3"/>
    <w:rsid w:val="06B88DDF"/>
    <w:rsid w:val="06D00E19"/>
    <w:rsid w:val="06F7EDE0"/>
    <w:rsid w:val="07305033"/>
    <w:rsid w:val="07308C10"/>
    <w:rsid w:val="079110C9"/>
    <w:rsid w:val="07AE49AB"/>
    <w:rsid w:val="07B25ADC"/>
    <w:rsid w:val="081E4D12"/>
    <w:rsid w:val="084EFC21"/>
    <w:rsid w:val="0873926C"/>
    <w:rsid w:val="087BEFC4"/>
    <w:rsid w:val="08816D0D"/>
    <w:rsid w:val="09582134"/>
    <w:rsid w:val="0963B093"/>
    <w:rsid w:val="09A0AB8F"/>
    <w:rsid w:val="09FA4337"/>
    <w:rsid w:val="0A50D175"/>
    <w:rsid w:val="0A537F08"/>
    <w:rsid w:val="0A67C106"/>
    <w:rsid w:val="0AD1315F"/>
    <w:rsid w:val="0AD37EAE"/>
    <w:rsid w:val="0B13AC53"/>
    <w:rsid w:val="0B1C3056"/>
    <w:rsid w:val="0B66841A"/>
    <w:rsid w:val="0B9E3AE0"/>
    <w:rsid w:val="0BA25CCB"/>
    <w:rsid w:val="0BAE0B09"/>
    <w:rsid w:val="0BC3695D"/>
    <w:rsid w:val="0BC7A2B1"/>
    <w:rsid w:val="0BF79535"/>
    <w:rsid w:val="0C319FA9"/>
    <w:rsid w:val="0C6BE425"/>
    <w:rsid w:val="0CDE9183"/>
    <w:rsid w:val="0D1A20B9"/>
    <w:rsid w:val="0D592F51"/>
    <w:rsid w:val="0D633D6D"/>
    <w:rsid w:val="0DA9081A"/>
    <w:rsid w:val="0DC37F64"/>
    <w:rsid w:val="0DF63679"/>
    <w:rsid w:val="0E90A8AB"/>
    <w:rsid w:val="0E9FEABF"/>
    <w:rsid w:val="0EA3AF97"/>
    <w:rsid w:val="0F02DDD5"/>
    <w:rsid w:val="0F0B45C2"/>
    <w:rsid w:val="0F65DBD4"/>
    <w:rsid w:val="0F8BB6C4"/>
    <w:rsid w:val="10525351"/>
    <w:rsid w:val="11A95187"/>
    <w:rsid w:val="11FD2B6A"/>
    <w:rsid w:val="12389197"/>
    <w:rsid w:val="12590A3A"/>
    <w:rsid w:val="1267B33E"/>
    <w:rsid w:val="126EDC06"/>
    <w:rsid w:val="12A037FB"/>
    <w:rsid w:val="12DBA968"/>
    <w:rsid w:val="12E8172F"/>
    <w:rsid w:val="12F3CB63"/>
    <w:rsid w:val="136DFF92"/>
    <w:rsid w:val="13B7C986"/>
    <w:rsid w:val="13DE5EC2"/>
    <w:rsid w:val="14115308"/>
    <w:rsid w:val="143DC31E"/>
    <w:rsid w:val="1444985D"/>
    <w:rsid w:val="14630B23"/>
    <w:rsid w:val="14853942"/>
    <w:rsid w:val="14AA1409"/>
    <w:rsid w:val="14E2DB69"/>
    <w:rsid w:val="14EAE4BC"/>
    <w:rsid w:val="14FDD6F6"/>
    <w:rsid w:val="151E0ABA"/>
    <w:rsid w:val="1533EE2A"/>
    <w:rsid w:val="153E3C80"/>
    <w:rsid w:val="1540EE3B"/>
    <w:rsid w:val="1563F822"/>
    <w:rsid w:val="16249C1B"/>
    <w:rsid w:val="165CAA03"/>
    <w:rsid w:val="165D7750"/>
    <w:rsid w:val="16ED4E36"/>
    <w:rsid w:val="173178BA"/>
    <w:rsid w:val="175B482F"/>
    <w:rsid w:val="1772CA0F"/>
    <w:rsid w:val="1810505B"/>
    <w:rsid w:val="1813FAC3"/>
    <w:rsid w:val="18738AE2"/>
    <w:rsid w:val="18908C8A"/>
    <w:rsid w:val="18AE337B"/>
    <w:rsid w:val="18D2E08F"/>
    <w:rsid w:val="18DB95D6"/>
    <w:rsid w:val="1978F498"/>
    <w:rsid w:val="19850357"/>
    <w:rsid w:val="198B145E"/>
    <w:rsid w:val="19AA6C12"/>
    <w:rsid w:val="19AB55FE"/>
    <w:rsid w:val="19AEA7CF"/>
    <w:rsid w:val="19AF2268"/>
    <w:rsid w:val="19C5DF21"/>
    <w:rsid w:val="1A2131C5"/>
    <w:rsid w:val="1A237841"/>
    <w:rsid w:val="1A5096E0"/>
    <w:rsid w:val="1A915522"/>
    <w:rsid w:val="1AAB7740"/>
    <w:rsid w:val="1AE29ED8"/>
    <w:rsid w:val="1BAFFA7D"/>
    <w:rsid w:val="1BFCF36A"/>
    <w:rsid w:val="1C3D4637"/>
    <w:rsid w:val="1C777F67"/>
    <w:rsid w:val="1CAC4B83"/>
    <w:rsid w:val="1CAD35FA"/>
    <w:rsid w:val="1D2025B1"/>
    <w:rsid w:val="1D4620FC"/>
    <w:rsid w:val="1D701B11"/>
    <w:rsid w:val="1D7E1145"/>
    <w:rsid w:val="1D8B042E"/>
    <w:rsid w:val="1DD4077D"/>
    <w:rsid w:val="1E3CBE66"/>
    <w:rsid w:val="1E48DFFA"/>
    <w:rsid w:val="1F1F1FE0"/>
    <w:rsid w:val="1F65062E"/>
    <w:rsid w:val="1F6DAF5F"/>
    <w:rsid w:val="1FF7CCA3"/>
    <w:rsid w:val="2064EB0C"/>
    <w:rsid w:val="207F3247"/>
    <w:rsid w:val="20A874E1"/>
    <w:rsid w:val="21CF0193"/>
    <w:rsid w:val="21EF7999"/>
    <w:rsid w:val="221ED7AE"/>
    <w:rsid w:val="22222918"/>
    <w:rsid w:val="2235D885"/>
    <w:rsid w:val="2287D57E"/>
    <w:rsid w:val="230C5B7D"/>
    <w:rsid w:val="230CDCAE"/>
    <w:rsid w:val="23AD2D1E"/>
    <w:rsid w:val="23BBFC46"/>
    <w:rsid w:val="24191A29"/>
    <w:rsid w:val="24376F9A"/>
    <w:rsid w:val="24937629"/>
    <w:rsid w:val="24D69290"/>
    <w:rsid w:val="2521F67A"/>
    <w:rsid w:val="253389F9"/>
    <w:rsid w:val="258D5F3F"/>
    <w:rsid w:val="258F7BBF"/>
    <w:rsid w:val="25B5C5D6"/>
    <w:rsid w:val="260184B2"/>
    <w:rsid w:val="2620F390"/>
    <w:rsid w:val="266FE502"/>
    <w:rsid w:val="2686315C"/>
    <w:rsid w:val="26CEA41D"/>
    <w:rsid w:val="270AC4A9"/>
    <w:rsid w:val="2717B12B"/>
    <w:rsid w:val="27439023"/>
    <w:rsid w:val="274421A6"/>
    <w:rsid w:val="27BCEFBA"/>
    <w:rsid w:val="28678E1D"/>
    <w:rsid w:val="2877B150"/>
    <w:rsid w:val="288CDD96"/>
    <w:rsid w:val="28A1F3ED"/>
    <w:rsid w:val="28A533AD"/>
    <w:rsid w:val="28C552E0"/>
    <w:rsid w:val="28D63D9E"/>
    <w:rsid w:val="28FCCC9E"/>
    <w:rsid w:val="292DB38D"/>
    <w:rsid w:val="294C5EDF"/>
    <w:rsid w:val="2957DA3F"/>
    <w:rsid w:val="2970EE17"/>
    <w:rsid w:val="298FE408"/>
    <w:rsid w:val="2994EEB9"/>
    <w:rsid w:val="2A1E9518"/>
    <w:rsid w:val="2A2AC07F"/>
    <w:rsid w:val="2A609E8C"/>
    <w:rsid w:val="2A97BD6C"/>
    <w:rsid w:val="2AF83A71"/>
    <w:rsid w:val="2AFA66EA"/>
    <w:rsid w:val="2B365E21"/>
    <w:rsid w:val="2B679494"/>
    <w:rsid w:val="2B901915"/>
    <w:rsid w:val="2BB38FE6"/>
    <w:rsid w:val="2C136A29"/>
    <w:rsid w:val="2C587F4F"/>
    <w:rsid w:val="2C7F7BBF"/>
    <w:rsid w:val="2CE0BC76"/>
    <w:rsid w:val="2D275026"/>
    <w:rsid w:val="2D3744ED"/>
    <w:rsid w:val="2D6F2FEC"/>
    <w:rsid w:val="2DAAE587"/>
    <w:rsid w:val="2DE88341"/>
    <w:rsid w:val="2E43A6BB"/>
    <w:rsid w:val="2E6DACE6"/>
    <w:rsid w:val="2EBC3521"/>
    <w:rsid w:val="2F530AB9"/>
    <w:rsid w:val="2F586863"/>
    <w:rsid w:val="2F5A816C"/>
    <w:rsid w:val="2F64AE97"/>
    <w:rsid w:val="2F78F9B4"/>
    <w:rsid w:val="2FAEA286"/>
    <w:rsid w:val="2FCD9190"/>
    <w:rsid w:val="2FD2D2E0"/>
    <w:rsid w:val="2FD49539"/>
    <w:rsid w:val="2FF007DF"/>
    <w:rsid w:val="3004047A"/>
    <w:rsid w:val="301746C3"/>
    <w:rsid w:val="301815F1"/>
    <w:rsid w:val="301FB12C"/>
    <w:rsid w:val="30C5494A"/>
    <w:rsid w:val="30E3F63E"/>
    <w:rsid w:val="316C1D78"/>
    <w:rsid w:val="323704E4"/>
    <w:rsid w:val="324CC5D4"/>
    <w:rsid w:val="32974691"/>
    <w:rsid w:val="32A260E6"/>
    <w:rsid w:val="32AFDD17"/>
    <w:rsid w:val="32FB5FCB"/>
    <w:rsid w:val="32FBB077"/>
    <w:rsid w:val="3348A8E7"/>
    <w:rsid w:val="3356EE66"/>
    <w:rsid w:val="336446D8"/>
    <w:rsid w:val="336E10B5"/>
    <w:rsid w:val="3389AB35"/>
    <w:rsid w:val="33B22E8B"/>
    <w:rsid w:val="33F001A3"/>
    <w:rsid w:val="3498AA5A"/>
    <w:rsid w:val="34A354FB"/>
    <w:rsid w:val="351381A2"/>
    <w:rsid w:val="3518DDBC"/>
    <w:rsid w:val="3550C63A"/>
    <w:rsid w:val="35707515"/>
    <w:rsid w:val="35B4D9F9"/>
    <w:rsid w:val="35EB4181"/>
    <w:rsid w:val="35F894B7"/>
    <w:rsid w:val="36272850"/>
    <w:rsid w:val="365FC21E"/>
    <w:rsid w:val="3675B834"/>
    <w:rsid w:val="36776004"/>
    <w:rsid w:val="3683B565"/>
    <w:rsid w:val="36888F7B"/>
    <w:rsid w:val="36A9184B"/>
    <w:rsid w:val="36C4823D"/>
    <w:rsid w:val="36DA9CE4"/>
    <w:rsid w:val="36E9B91C"/>
    <w:rsid w:val="37735E5E"/>
    <w:rsid w:val="37801CE3"/>
    <w:rsid w:val="3788A06C"/>
    <w:rsid w:val="37B89DE9"/>
    <w:rsid w:val="37C71C6F"/>
    <w:rsid w:val="37ED48A6"/>
    <w:rsid w:val="38CC78AA"/>
    <w:rsid w:val="39009969"/>
    <w:rsid w:val="392E378A"/>
    <w:rsid w:val="3957ADBA"/>
    <w:rsid w:val="39D69AFD"/>
    <w:rsid w:val="3A661773"/>
    <w:rsid w:val="3A74677D"/>
    <w:rsid w:val="3A9CC233"/>
    <w:rsid w:val="3ACAED89"/>
    <w:rsid w:val="3B3847DD"/>
    <w:rsid w:val="3BA6F73A"/>
    <w:rsid w:val="3BF39692"/>
    <w:rsid w:val="3C226CC8"/>
    <w:rsid w:val="3C41850A"/>
    <w:rsid w:val="3C5AB4A8"/>
    <w:rsid w:val="3C730E0C"/>
    <w:rsid w:val="3CB4DED8"/>
    <w:rsid w:val="3CCF85D7"/>
    <w:rsid w:val="3D965EB7"/>
    <w:rsid w:val="3E038EA7"/>
    <w:rsid w:val="3E323293"/>
    <w:rsid w:val="3E80CC7E"/>
    <w:rsid w:val="3E83CF34"/>
    <w:rsid w:val="3E8A2C9E"/>
    <w:rsid w:val="3EC5A3D2"/>
    <w:rsid w:val="3ED9D29F"/>
    <w:rsid w:val="3F76C747"/>
    <w:rsid w:val="3FA53B19"/>
    <w:rsid w:val="3FB20523"/>
    <w:rsid w:val="3FB9F143"/>
    <w:rsid w:val="401041F4"/>
    <w:rsid w:val="405C1EA4"/>
    <w:rsid w:val="40AF853B"/>
    <w:rsid w:val="4105015A"/>
    <w:rsid w:val="410739FA"/>
    <w:rsid w:val="41162E25"/>
    <w:rsid w:val="4161328F"/>
    <w:rsid w:val="418BA0C9"/>
    <w:rsid w:val="41BE0422"/>
    <w:rsid w:val="41D778C3"/>
    <w:rsid w:val="421102C0"/>
    <w:rsid w:val="42173963"/>
    <w:rsid w:val="4252CC68"/>
    <w:rsid w:val="42776D0B"/>
    <w:rsid w:val="4289CEA6"/>
    <w:rsid w:val="42A6632E"/>
    <w:rsid w:val="42B67711"/>
    <w:rsid w:val="42C64E51"/>
    <w:rsid w:val="4303ECB2"/>
    <w:rsid w:val="430D933B"/>
    <w:rsid w:val="43165658"/>
    <w:rsid w:val="4356295D"/>
    <w:rsid w:val="43655876"/>
    <w:rsid w:val="4367DB59"/>
    <w:rsid w:val="43C95474"/>
    <w:rsid w:val="43D19EDE"/>
    <w:rsid w:val="440EF916"/>
    <w:rsid w:val="4414BAF7"/>
    <w:rsid w:val="442F2D0A"/>
    <w:rsid w:val="4475D938"/>
    <w:rsid w:val="44E5335B"/>
    <w:rsid w:val="450A305B"/>
    <w:rsid w:val="454E8C02"/>
    <w:rsid w:val="45695CEA"/>
    <w:rsid w:val="45698A1F"/>
    <w:rsid w:val="457707A2"/>
    <w:rsid w:val="4577AD8F"/>
    <w:rsid w:val="45879F8D"/>
    <w:rsid w:val="46D4AFF9"/>
    <w:rsid w:val="46F0CE7F"/>
    <w:rsid w:val="4783B774"/>
    <w:rsid w:val="47B0BABB"/>
    <w:rsid w:val="482D7472"/>
    <w:rsid w:val="48410928"/>
    <w:rsid w:val="48A3A526"/>
    <w:rsid w:val="48EB83FB"/>
    <w:rsid w:val="4904863D"/>
    <w:rsid w:val="491917BE"/>
    <w:rsid w:val="4926D64B"/>
    <w:rsid w:val="493FBFA1"/>
    <w:rsid w:val="4A747DB8"/>
    <w:rsid w:val="4A7E1E68"/>
    <w:rsid w:val="4AF794FB"/>
    <w:rsid w:val="4B0CBB69"/>
    <w:rsid w:val="4B2E468E"/>
    <w:rsid w:val="4B3A1E8D"/>
    <w:rsid w:val="4B69DE96"/>
    <w:rsid w:val="4B8760D3"/>
    <w:rsid w:val="4B88FA45"/>
    <w:rsid w:val="4BDD44D2"/>
    <w:rsid w:val="4C171DEC"/>
    <w:rsid w:val="4C6327C5"/>
    <w:rsid w:val="4C65AAB0"/>
    <w:rsid w:val="4C7FEDAD"/>
    <w:rsid w:val="4D1A803B"/>
    <w:rsid w:val="4D7066F0"/>
    <w:rsid w:val="4D94676B"/>
    <w:rsid w:val="4DC9F0FE"/>
    <w:rsid w:val="4DFE6F57"/>
    <w:rsid w:val="4E0FD20D"/>
    <w:rsid w:val="4E202CDA"/>
    <w:rsid w:val="4E9766C3"/>
    <w:rsid w:val="4EB54091"/>
    <w:rsid w:val="4EC81895"/>
    <w:rsid w:val="4EF64359"/>
    <w:rsid w:val="4F08D7DF"/>
    <w:rsid w:val="4F1115E9"/>
    <w:rsid w:val="4F600228"/>
    <w:rsid w:val="4F91F87F"/>
    <w:rsid w:val="4FD775B8"/>
    <w:rsid w:val="4FF91200"/>
    <w:rsid w:val="5011A733"/>
    <w:rsid w:val="502693C0"/>
    <w:rsid w:val="5064ABB9"/>
    <w:rsid w:val="50987D04"/>
    <w:rsid w:val="512F5552"/>
    <w:rsid w:val="5158A773"/>
    <w:rsid w:val="51599FCF"/>
    <w:rsid w:val="51B72D9D"/>
    <w:rsid w:val="51E8370B"/>
    <w:rsid w:val="51F4212B"/>
    <w:rsid w:val="52516B28"/>
    <w:rsid w:val="5277A46B"/>
    <w:rsid w:val="5342A60E"/>
    <w:rsid w:val="535ACBFF"/>
    <w:rsid w:val="536C39A7"/>
    <w:rsid w:val="53C4B235"/>
    <w:rsid w:val="547616EC"/>
    <w:rsid w:val="55175ACD"/>
    <w:rsid w:val="55236A4F"/>
    <w:rsid w:val="552EFC40"/>
    <w:rsid w:val="5530D280"/>
    <w:rsid w:val="556BEAD0"/>
    <w:rsid w:val="556D2C27"/>
    <w:rsid w:val="55927756"/>
    <w:rsid w:val="5596EF19"/>
    <w:rsid w:val="559CDD35"/>
    <w:rsid w:val="55AD2FFF"/>
    <w:rsid w:val="55B0FE54"/>
    <w:rsid w:val="55F50E65"/>
    <w:rsid w:val="56378602"/>
    <w:rsid w:val="564C96D4"/>
    <w:rsid w:val="569C79A9"/>
    <w:rsid w:val="56A33B6F"/>
    <w:rsid w:val="56D46BEB"/>
    <w:rsid w:val="5790930A"/>
    <w:rsid w:val="57E91362"/>
    <w:rsid w:val="5828E04D"/>
    <w:rsid w:val="587BE1EF"/>
    <w:rsid w:val="58A8CB46"/>
    <w:rsid w:val="58B83B65"/>
    <w:rsid w:val="58B8FFF5"/>
    <w:rsid w:val="58D77980"/>
    <w:rsid w:val="59317484"/>
    <w:rsid w:val="59D9ADAF"/>
    <w:rsid w:val="59E262F6"/>
    <w:rsid w:val="5A7A6D1E"/>
    <w:rsid w:val="5A98C1F0"/>
    <w:rsid w:val="5AAF8A19"/>
    <w:rsid w:val="5AAF9817"/>
    <w:rsid w:val="5AD4740F"/>
    <w:rsid w:val="5B0AB3F0"/>
    <w:rsid w:val="5B1839CA"/>
    <w:rsid w:val="5B2BA051"/>
    <w:rsid w:val="5B5BE882"/>
    <w:rsid w:val="5B72F61C"/>
    <w:rsid w:val="5BBC8DD5"/>
    <w:rsid w:val="5C0AAF1E"/>
    <w:rsid w:val="5C65E380"/>
    <w:rsid w:val="5CAED67E"/>
    <w:rsid w:val="5CB457F9"/>
    <w:rsid w:val="5CE02E8E"/>
    <w:rsid w:val="5D128475"/>
    <w:rsid w:val="5D2397D4"/>
    <w:rsid w:val="5EA39E6C"/>
    <w:rsid w:val="5EED6533"/>
    <w:rsid w:val="5F20C4DE"/>
    <w:rsid w:val="5F3266E5"/>
    <w:rsid w:val="5F39432D"/>
    <w:rsid w:val="5F44D434"/>
    <w:rsid w:val="5F650B78"/>
    <w:rsid w:val="5FD92213"/>
    <w:rsid w:val="60424E7B"/>
    <w:rsid w:val="6068BB2B"/>
    <w:rsid w:val="6098161F"/>
    <w:rsid w:val="610736BA"/>
    <w:rsid w:val="61190615"/>
    <w:rsid w:val="61298EA2"/>
    <w:rsid w:val="61332F61"/>
    <w:rsid w:val="6195FEFA"/>
    <w:rsid w:val="61C63A11"/>
    <w:rsid w:val="61CE5A77"/>
    <w:rsid w:val="61EFFC47"/>
    <w:rsid w:val="6298FED5"/>
    <w:rsid w:val="62CD80E9"/>
    <w:rsid w:val="639CB1F1"/>
    <w:rsid w:val="63EB3017"/>
    <w:rsid w:val="641C567B"/>
    <w:rsid w:val="644C9D09"/>
    <w:rsid w:val="64671B9B"/>
    <w:rsid w:val="64B2C128"/>
    <w:rsid w:val="64BCFF7C"/>
    <w:rsid w:val="6532BF98"/>
    <w:rsid w:val="65470601"/>
    <w:rsid w:val="654E8D89"/>
    <w:rsid w:val="65589A2F"/>
    <w:rsid w:val="65866F50"/>
    <w:rsid w:val="65C0687A"/>
    <w:rsid w:val="65EBADA2"/>
    <w:rsid w:val="661DCAEA"/>
    <w:rsid w:val="661EEB40"/>
    <w:rsid w:val="66479433"/>
    <w:rsid w:val="6695062B"/>
    <w:rsid w:val="66A00030"/>
    <w:rsid w:val="66EBD785"/>
    <w:rsid w:val="66FC3380"/>
    <w:rsid w:val="6700E811"/>
    <w:rsid w:val="6723CF13"/>
    <w:rsid w:val="6758B6DB"/>
    <w:rsid w:val="6761E3C0"/>
    <w:rsid w:val="67A398E9"/>
    <w:rsid w:val="67A53CC4"/>
    <w:rsid w:val="67CA3368"/>
    <w:rsid w:val="67DE6606"/>
    <w:rsid w:val="67E80808"/>
    <w:rsid w:val="67ED86AE"/>
    <w:rsid w:val="682ADAC4"/>
    <w:rsid w:val="683D1ADE"/>
    <w:rsid w:val="68CF10DD"/>
    <w:rsid w:val="6935506F"/>
    <w:rsid w:val="697D7F75"/>
    <w:rsid w:val="69F9C556"/>
    <w:rsid w:val="6A9CE894"/>
    <w:rsid w:val="6AF35B0F"/>
    <w:rsid w:val="6B23B03E"/>
    <w:rsid w:val="6B57882F"/>
    <w:rsid w:val="6B730D71"/>
    <w:rsid w:val="6B825346"/>
    <w:rsid w:val="6B88804F"/>
    <w:rsid w:val="6BF14525"/>
    <w:rsid w:val="6C00E35B"/>
    <w:rsid w:val="6C0391AC"/>
    <w:rsid w:val="6C5C9F1C"/>
    <w:rsid w:val="6CB1E5A7"/>
    <w:rsid w:val="6D10E811"/>
    <w:rsid w:val="6D1EF54C"/>
    <w:rsid w:val="6D89560A"/>
    <w:rsid w:val="6D91EE26"/>
    <w:rsid w:val="6DC5BE2F"/>
    <w:rsid w:val="6E0DF990"/>
    <w:rsid w:val="6E54AA35"/>
    <w:rsid w:val="6E5ED170"/>
    <w:rsid w:val="6E618BB6"/>
    <w:rsid w:val="6E8D30B3"/>
    <w:rsid w:val="6EB76CF9"/>
    <w:rsid w:val="6ED15774"/>
    <w:rsid w:val="6EE1D0F4"/>
    <w:rsid w:val="6F4F8EEF"/>
    <w:rsid w:val="6FC60095"/>
    <w:rsid w:val="6FD902C8"/>
    <w:rsid w:val="6FF10F83"/>
    <w:rsid w:val="7022D2D5"/>
    <w:rsid w:val="7095E07C"/>
    <w:rsid w:val="70A83EE5"/>
    <w:rsid w:val="70C87C93"/>
    <w:rsid w:val="70D166F5"/>
    <w:rsid w:val="70F760C8"/>
    <w:rsid w:val="714D51FF"/>
    <w:rsid w:val="719E9CCC"/>
    <w:rsid w:val="71DF310E"/>
    <w:rsid w:val="7248AF12"/>
    <w:rsid w:val="72493CB3"/>
    <w:rsid w:val="72611E55"/>
    <w:rsid w:val="72A33E32"/>
    <w:rsid w:val="7344353A"/>
    <w:rsid w:val="73DEC943"/>
    <w:rsid w:val="73F1B1F6"/>
    <w:rsid w:val="74365197"/>
    <w:rsid w:val="743EC309"/>
    <w:rsid w:val="74466492"/>
    <w:rsid w:val="74A01953"/>
    <w:rsid w:val="74B35793"/>
    <w:rsid w:val="74C52A4A"/>
    <w:rsid w:val="7506CD24"/>
    <w:rsid w:val="75701080"/>
    <w:rsid w:val="763691A8"/>
    <w:rsid w:val="76677805"/>
    <w:rsid w:val="7672D34B"/>
    <w:rsid w:val="76A13F5F"/>
    <w:rsid w:val="76B9B4B6"/>
    <w:rsid w:val="77FDF441"/>
    <w:rsid w:val="78665871"/>
    <w:rsid w:val="788D7378"/>
    <w:rsid w:val="78B16E91"/>
    <w:rsid w:val="78CC3618"/>
    <w:rsid w:val="78E96AC2"/>
    <w:rsid w:val="798AED3B"/>
    <w:rsid w:val="79917830"/>
    <w:rsid w:val="79A0B0A1"/>
    <w:rsid w:val="79DFCE3C"/>
    <w:rsid w:val="79E15102"/>
    <w:rsid w:val="79EA0B53"/>
    <w:rsid w:val="7A13E92E"/>
    <w:rsid w:val="7A86103C"/>
    <w:rsid w:val="7A938CA9"/>
    <w:rsid w:val="7AADFE02"/>
    <w:rsid w:val="7AB6AF74"/>
    <w:rsid w:val="7AC1E3F3"/>
    <w:rsid w:val="7B4348C5"/>
    <w:rsid w:val="7B6F517E"/>
    <w:rsid w:val="7BA1BAC7"/>
    <w:rsid w:val="7C347727"/>
    <w:rsid w:val="7C3D043B"/>
    <w:rsid w:val="7C65B63A"/>
    <w:rsid w:val="7CBB9CC1"/>
    <w:rsid w:val="7CC67970"/>
    <w:rsid w:val="7D9158E2"/>
    <w:rsid w:val="7D97BBB7"/>
    <w:rsid w:val="7DB8A36F"/>
    <w:rsid w:val="7DD3A4A3"/>
    <w:rsid w:val="7DE45561"/>
    <w:rsid w:val="7DEF2495"/>
    <w:rsid w:val="7E366EB2"/>
    <w:rsid w:val="7E47F8A5"/>
    <w:rsid w:val="7EE899FE"/>
    <w:rsid w:val="7F002F88"/>
    <w:rsid w:val="7F1B974A"/>
    <w:rsid w:val="7F28ED4B"/>
    <w:rsid w:val="7F2F1F86"/>
    <w:rsid w:val="7F323A89"/>
    <w:rsid w:val="7F4E93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21FF9A"/>
  <w15:chartTrackingRefBased/>
  <w15:docId w15:val="{05A70024-C88D-40A2-AACB-7B3782F23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C3A"/>
    <w:rPr>
      <w:sz w:val="24"/>
      <w:szCs w:val="24"/>
    </w:rPr>
  </w:style>
  <w:style w:type="paragraph" w:styleId="Heading1">
    <w:name w:val="heading 1"/>
    <w:basedOn w:val="Normal"/>
    <w:next w:val="Normal"/>
    <w:link w:val="Heading1Char"/>
    <w:qFormat/>
    <w:rsid w:val="001A5801"/>
    <w:pPr>
      <w:keepNext/>
      <w:ind w:left="4320"/>
      <w:jc w:val="both"/>
      <w:outlineLvl w:val="0"/>
    </w:pPr>
    <w:rPr>
      <w:rFonts w:ascii="Arial" w:hAnsi="Arial"/>
      <w:b/>
      <w:bCs/>
      <w:sz w:val="20"/>
      <w:szCs w:val="20"/>
      <w:lang w:val="x-none" w:eastAsia="x-none"/>
    </w:rPr>
  </w:style>
  <w:style w:type="paragraph" w:styleId="Heading2">
    <w:name w:val="heading 2"/>
    <w:basedOn w:val="Normal"/>
    <w:next w:val="Normal"/>
    <w:link w:val="Heading2Char"/>
    <w:qFormat/>
    <w:rsid w:val="00E72340"/>
    <w:pPr>
      <w:keepNext/>
      <w:outlineLvl w:val="1"/>
    </w:pPr>
    <w:rPr>
      <w:b/>
      <w:bCs/>
      <w:sz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A5801"/>
    <w:rPr>
      <w:color w:val="0000FF"/>
      <w:u w:val="single"/>
    </w:rPr>
  </w:style>
  <w:style w:type="paragraph" w:styleId="BodyText">
    <w:name w:val="Body Text"/>
    <w:basedOn w:val="Normal"/>
    <w:link w:val="BodyTextChar"/>
    <w:rsid w:val="001A5801"/>
    <w:rPr>
      <w:rFonts w:ascii="Arial" w:hAnsi="Arial" w:cs="Arial"/>
      <w:sz w:val="20"/>
      <w:szCs w:val="20"/>
    </w:rPr>
  </w:style>
  <w:style w:type="paragraph" w:styleId="Header">
    <w:name w:val="header"/>
    <w:basedOn w:val="Normal"/>
    <w:rsid w:val="001A5801"/>
    <w:pPr>
      <w:tabs>
        <w:tab w:val="center" w:pos="4320"/>
        <w:tab w:val="right" w:pos="8640"/>
      </w:tabs>
    </w:pPr>
  </w:style>
  <w:style w:type="paragraph" w:styleId="Footer">
    <w:name w:val="footer"/>
    <w:basedOn w:val="Normal"/>
    <w:link w:val="FooterChar"/>
    <w:uiPriority w:val="99"/>
    <w:rsid w:val="001A5801"/>
    <w:pPr>
      <w:tabs>
        <w:tab w:val="center" w:pos="4320"/>
        <w:tab w:val="right" w:pos="8640"/>
      </w:tabs>
    </w:pPr>
    <w:rPr>
      <w:lang w:val="x-none" w:eastAsia="x-none"/>
    </w:rPr>
  </w:style>
  <w:style w:type="paragraph" w:styleId="BodyTextIndent">
    <w:name w:val="Body Text Indent"/>
    <w:basedOn w:val="Normal"/>
    <w:rsid w:val="001A5801"/>
    <w:pPr>
      <w:ind w:left="1440" w:hanging="1440"/>
    </w:pPr>
    <w:rPr>
      <w:rFonts w:ascii="Arial" w:hAnsi="Arial" w:cs="Arial"/>
      <w:b/>
      <w:bCs/>
      <w:sz w:val="20"/>
      <w:szCs w:val="20"/>
    </w:rPr>
  </w:style>
  <w:style w:type="paragraph" w:styleId="BodyText2">
    <w:name w:val="Body Text 2"/>
    <w:basedOn w:val="Normal"/>
    <w:rsid w:val="001A5801"/>
    <w:pPr>
      <w:jc w:val="both"/>
    </w:pPr>
    <w:rPr>
      <w:rFonts w:ascii="Arial" w:hAnsi="Arial" w:cs="Arial"/>
      <w:sz w:val="20"/>
      <w:szCs w:val="20"/>
    </w:rPr>
  </w:style>
  <w:style w:type="paragraph" w:styleId="BalloonText">
    <w:name w:val="Balloon Text"/>
    <w:basedOn w:val="Normal"/>
    <w:semiHidden/>
    <w:rsid w:val="001A5801"/>
    <w:rPr>
      <w:rFonts w:ascii="Tahoma" w:hAnsi="Tahoma" w:cs="Tahoma"/>
      <w:sz w:val="16"/>
      <w:szCs w:val="16"/>
    </w:rPr>
  </w:style>
  <w:style w:type="paragraph" w:styleId="DocumentMap">
    <w:name w:val="Document Map"/>
    <w:basedOn w:val="Normal"/>
    <w:semiHidden/>
    <w:rsid w:val="001A5801"/>
    <w:pPr>
      <w:shd w:val="clear" w:color="auto" w:fill="000080"/>
    </w:pPr>
    <w:rPr>
      <w:rFonts w:ascii="Tahoma" w:hAnsi="Tahoma" w:cs="Tahoma"/>
      <w:sz w:val="20"/>
      <w:szCs w:val="20"/>
    </w:rPr>
  </w:style>
  <w:style w:type="paragraph" w:styleId="PlainText">
    <w:name w:val="Plain Text"/>
    <w:basedOn w:val="Normal"/>
    <w:link w:val="PlainTextChar"/>
    <w:uiPriority w:val="99"/>
    <w:rsid w:val="00CC6E5F"/>
    <w:pPr>
      <w:spacing w:before="100" w:beforeAutospacing="1" w:after="100" w:afterAutospacing="1"/>
    </w:pPr>
    <w:rPr>
      <w:lang w:val="x-none" w:eastAsia="x-none"/>
    </w:rPr>
  </w:style>
  <w:style w:type="paragraph" w:styleId="NormalWeb">
    <w:name w:val="Normal (Web)"/>
    <w:basedOn w:val="Normal"/>
    <w:uiPriority w:val="99"/>
    <w:rsid w:val="001854AB"/>
    <w:pPr>
      <w:spacing w:before="100" w:beforeAutospacing="1" w:after="100" w:afterAutospacing="1"/>
    </w:pPr>
  </w:style>
  <w:style w:type="paragraph" w:customStyle="1" w:styleId="ColorfulList-Accent11">
    <w:name w:val="Colorful List - Accent 11"/>
    <w:basedOn w:val="Normal"/>
    <w:uiPriority w:val="34"/>
    <w:qFormat/>
    <w:rsid w:val="00396D76"/>
    <w:pPr>
      <w:ind w:left="720"/>
      <w:contextualSpacing/>
    </w:pPr>
  </w:style>
  <w:style w:type="character" w:customStyle="1" w:styleId="PlainTextChar">
    <w:name w:val="Plain Text Char"/>
    <w:link w:val="PlainText"/>
    <w:uiPriority w:val="99"/>
    <w:rsid w:val="003879DF"/>
    <w:rPr>
      <w:sz w:val="24"/>
      <w:szCs w:val="24"/>
    </w:rPr>
  </w:style>
  <w:style w:type="character" w:styleId="CommentReference">
    <w:name w:val="annotation reference"/>
    <w:uiPriority w:val="99"/>
    <w:rsid w:val="00B36B8A"/>
    <w:rPr>
      <w:sz w:val="16"/>
      <w:szCs w:val="16"/>
    </w:rPr>
  </w:style>
  <w:style w:type="paragraph" w:styleId="CommentText">
    <w:name w:val="annotation text"/>
    <w:basedOn w:val="Normal"/>
    <w:link w:val="CommentTextChar"/>
    <w:uiPriority w:val="99"/>
    <w:rsid w:val="00B36B8A"/>
    <w:rPr>
      <w:sz w:val="20"/>
      <w:szCs w:val="20"/>
    </w:rPr>
  </w:style>
  <w:style w:type="character" w:customStyle="1" w:styleId="CommentTextChar">
    <w:name w:val="Comment Text Char"/>
    <w:basedOn w:val="DefaultParagraphFont"/>
    <w:link w:val="CommentText"/>
    <w:uiPriority w:val="99"/>
    <w:rsid w:val="00B36B8A"/>
  </w:style>
  <w:style w:type="paragraph" w:styleId="CommentSubject">
    <w:name w:val="annotation subject"/>
    <w:basedOn w:val="CommentText"/>
    <w:next w:val="CommentText"/>
    <w:link w:val="CommentSubjectChar"/>
    <w:rsid w:val="00B36B8A"/>
    <w:rPr>
      <w:b/>
      <w:bCs/>
      <w:lang w:val="x-none" w:eastAsia="x-none"/>
    </w:rPr>
  </w:style>
  <w:style w:type="character" w:customStyle="1" w:styleId="CommentSubjectChar">
    <w:name w:val="Comment Subject Char"/>
    <w:link w:val="CommentSubject"/>
    <w:rsid w:val="00B36B8A"/>
    <w:rPr>
      <w:b/>
      <w:bCs/>
    </w:rPr>
  </w:style>
  <w:style w:type="paragraph" w:styleId="FootnoteText">
    <w:name w:val="footnote text"/>
    <w:basedOn w:val="Normal"/>
    <w:link w:val="FootnoteTextChar"/>
    <w:uiPriority w:val="99"/>
    <w:rsid w:val="00967129"/>
    <w:rPr>
      <w:sz w:val="20"/>
      <w:szCs w:val="20"/>
    </w:rPr>
  </w:style>
  <w:style w:type="character" w:customStyle="1" w:styleId="FootnoteTextChar">
    <w:name w:val="Footnote Text Char"/>
    <w:basedOn w:val="DefaultParagraphFont"/>
    <w:link w:val="FootnoteText"/>
    <w:uiPriority w:val="99"/>
    <w:rsid w:val="00967129"/>
  </w:style>
  <w:style w:type="character" w:styleId="FootnoteReference">
    <w:name w:val="footnote reference"/>
    <w:aliases w:val="ASI Footer,ftref,16 Point,Superscript 6 Point,Footnote Reference1,BVI fnr, BVI fnr,Car1,FNRefe Char Char Char,BVI fnr Char Char Char,BVI fnr Char Char Char Char,BVI fnr Car Car Char Char Char Char,BVI fnr Car Char Char Char Char,Ref,R"/>
    <w:link w:val="BVIfnrChar"/>
    <w:uiPriority w:val="99"/>
    <w:qFormat/>
    <w:rsid w:val="00967129"/>
    <w:rPr>
      <w:vertAlign w:val="superscript"/>
    </w:rPr>
  </w:style>
  <w:style w:type="character" w:styleId="Strong">
    <w:name w:val="Strong"/>
    <w:uiPriority w:val="22"/>
    <w:qFormat/>
    <w:rsid w:val="00092501"/>
    <w:rPr>
      <w:b/>
      <w:bCs/>
    </w:rPr>
  </w:style>
  <w:style w:type="table" w:styleId="TableGrid">
    <w:name w:val="Table Grid"/>
    <w:basedOn w:val="TableNormal"/>
    <w:uiPriority w:val="39"/>
    <w:rsid w:val="00F33E1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843477"/>
    <w:rPr>
      <w:sz w:val="24"/>
      <w:szCs w:val="24"/>
    </w:rPr>
  </w:style>
  <w:style w:type="paragraph" w:customStyle="1" w:styleId="NormalArial">
    <w:name w:val="Normal + Arial"/>
    <w:aliases w:val="Right:  -2.64 cm"/>
    <w:basedOn w:val="Normal"/>
    <w:uiPriority w:val="99"/>
    <w:rsid w:val="00312685"/>
    <w:pPr>
      <w:overflowPunct w:val="0"/>
      <w:autoSpaceDE w:val="0"/>
      <w:autoSpaceDN w:val="0"/>
      <w:adjustRightInd w:val="0"/>
      <w:ind w:right="-1497"/>
      <w:jc w:val="both"/>
      <w:textAlignment w:val="baseline"/>
    </w:pPr>
    <w:rPr>
      <w:rFonts w:ascii="Arial" w:hAnsi="Arial" w:cs="Arial"/>
      <w:sz w:val="20"/>
    </w:rPr>
  </w:style>
  <w:style w:type="paragraph" w:customStyle="1" w:styleId="GridTable31">
    <w:name w:val="Grid Table 31"/>
    <w:basedOn w:val="Heading1"/>
    <w:next w:val="Normal"/>
    <w:uiPriority w:val="99"/>
    <w:qFormat/>
    <w:rsid w:val="00312685"/>
    <w:pPr>
      <w:keepLines/>
      <w:spacing w:before="480" w:line="276" w:lineRule="auto"/>
      <w:ind w:left="0"/>
      <w:jc w:val="left"/>
      <w:outlineLvl w:val="9"/>
    </w:pPr>
    <w:rPr>
      <w:rFonts w:ascii="Cambria" w:hAnsi="Cambria"/>
      <w:color w:val="365F91"/>
      <w:sz w:val="28"/>
      <w:szCs w:val="28"/>
    </w:rPr>
  </w:style>
  <w:style w:type="paragraph" w:styleId="TOC2">
    <w:name w:val="toc 2"/>
    <w:basedOn w:val="Normal"/>
    <w:next w:val="Normal"/>
    <w:autoRedefine/>
    <w:uiPriority w:val="39"/>
    <w:rsid w:val="00EC1900"/>
    <w:pPr>
      <w:tabs>
        <w:tab w:val="left" w:pos="660"/>
        <w:tab w:val="right" w:leader="dot" w:pos="9350"/>
      </w:tabs>
      <w:spacing w:after="240"/>
      <w:ind w:left="200"/>
    </w:pPr>
    <w:rPr>
      <w:b/>
      <w:noProof/>
      <w:sz w:val="18"/>
      <w:szCs w:val="18"/>
    </w:rPr>
  </w:style>
  <w:style w:type="character" w:customStyle="1" w:styleId="Heading1Char">
    <w:name w:val="Heading 1 Char"/>
    <w:link w:val="Heading1"/>
    <w:rsid w:val="00F755E7"/>
    <w:rPr>
      <w:rFonts w:ascii="Arial" w:hAnsi="Arial" w:cs="Arial"/>
      <w:b/>
      <w:bCs/>
    </w:rPr>
  </w:style>
  <w:style w:type="character" w:customStyle="1" w:styleId="Heading2Char">
    <w:name w:val="Heading 2 Char"/>
    <w:link w:val="Heading2"/>
    <w:rsid w:val="00F755E7"/>
    <w:rPr>
      <w:b/>
      <w:bCs/>
      <w:sz w:val="26"/>
      <w:szCs w:val="24"/>
    </w:rPr>
  </w:style>
  <w:style w:type="paragraph" w:styleId="TOC1">
    <w:name w:val="toc 1"/>
    <w:basedOn w:val="Normal"/>
    <w:next w:val="Normal"/>
    <w:autoRedefine/>
    <w:uiPriority w:val="39"/>
    <w:rsid w:val="000326DB"/>
    <w:pPr>
      <w:tabs>
        <w:tab w:val="right" w:leader="dot" w:pos="10434"/>
      </w:tabs>
    </w:pPr>
  </w:style>
  <w:style w:type="paragraph" w:styleId="EndnoteText">
    <w:name w:val="endnote text"/>
    <w:basedOn w:val="Normal"/>
    <w:link w:val="EndnoteTextChar"/>
    <w:uiPriority w:val="99"/>
    <w:semiHidden/>
    <w:unhideWhenUsed/>
    <w:rsid w:val="00090D90"/>
    <w:rPr>
      <w:sz w:val="20"/>
      <w:szCs w:val="20"/>
    </w:rPr>
  </w:style>
  <w:style w:type="character" w:customStyle="1" w:styleId="EndnoteTextChar">
    <w:name w:val="Endnote Text Char"/>
    <w:basedOn w:val="DefaultParagraphFont"/>
    <w:link w:val="EndnoteText"/>
    <w:uiPriority w:val="99"/>
    <w:semiHidden/>
    <w:rsid w:val="00090D90"/>
  </w:style>
  <w:style w:type="character" w:styleId="EndnoteReference">
    <w:name w:val="endnote reference"/>
    <w:uiPriority w:val="99"/>
    <w:semiHidden/>
    <w:unhideWhenUsed/>
    <w:rsid w:val="00090D90"/>
    <w:rPr>
      <w:vertAlign w:val="superscript"/>
    </w:rPr>
  </w:style>
  <w:style w:type="character" w:styleId="FollowedHyperlink">
    <w:name w:val="FollowedHyperlink"/>
    <w:uiPriority w:val="99"/>
    <w:semiHidden/>
    <w:unhideWhenUsed/>
    <w:rsid w:val="00976E29"/>
    <w:rPr>
      <w:color w:val="800080"/>
      <w:u w:val="single"/>
    </w:rPr>
  </w:style>
  <w:style w:type="paragraph" w:customStyle="1" w:styleId="H1">
    <w:name w:val="H1"/>
    <w:rsid w:val="000134CC"/>
    <w:pPr>
      <w:spacing w:before="60" w:after="60"/>
    </w:pPr>
    <w:rPr>
      <w:rFonts w:cs="Arial"/>
      <w:b/>
      <w:bCs/>
      <w:snapToGrid w:val="0"/>
      <w:kern w:val="32"/>
      <w:sz w:val="24"/>
      <w:szCs w:val="32"/>
      <w:lang w:val="en-GB"/>
    </w:rPr>
  </w:style>
  <w:style w:type="paragraph" w:customStyle="1" w:styleId="H2">
    <w:name w:val="H2"/>
    <w:rsid w:val="000134CC"/>
    <w:rPr>
      <w:rFonts w:cs="Arial"/>
      <w:b/>
      <w:bCs/>
      <w:iCs/>
      <w:snapToGrid w:val="0"/>
      <w:sz w:val="22"/>
      <w:szCs w:val="28"/>
      <w:lang w:val="en-GB"/>
    </w:rPr>
  </w:style>
  <w:style w:type="character" w:customStyle="1" w:styleId="BodyTextChar">
    <w:name w:val="Body Text Char"/>
    <w:link w:val="BodyText"/>
    <w:rsid w:val="00B43BAD"/>
    <w:rPr>
      <w:rFonts w:ascii="Arial" w:hAnsi="Arial" w:cs="Arial"/>
      <w:lang w:val="en-US" w:eastAsia="en-US"/>
    </w:rPr>
  </w:style>
  <w:style w:type="paragraph" w:customStyle="1" w:styleId="Default">
    <w:name w:val="Default"/>
    <w:rsid w:val="005A556E"/>
    <w:pPr>
      <w:autoSpaceDE w:val="0"/>
      <w:autoSpaceDN w:val="0"/>
      <w:adjustRightInd w:val="0"/>
    </w:pPr>
    <w:rPr>
      <w:color w:val="000000"/>
      <w:sz w:val="24"/>
      <w:szCs w:val="24"/>
      <w:lang w:val="en-GB" w:eastAsia="en-GB"/>
    </w:rPr>
  </w:style>
  <w:style w:type="paragraph" w:styleId="ListParagraph">
    <w:name w:val="List Paragraph"/>
    <w:aliases w:val="U 5,List Paragraph-ExecSummary,Bullets,Paragraphe de liste1,references,Ha,References,r2,Paragraphe 2,Table/Figure Heading,Listeafsnit,List Bullet-OpsManual,List Paragraph (numbered (a)),Use Case List Paragraph,Paragraphe de liste11"/>
    <w:basedOn w:val="Normal"/>
    <w:link w:val="ListParagraphChar"/>
    <w:uiPriority w:val="34"/>
    <w:qFormat/>
    <w:rsid w:val="003A6794"/>
    <w:pPr>
      <w:widowControl w:val="0"/>
      <w:autoSpaceDE w:val="0"/>
      <w:autoSpaceDN w:val="0"/>
      <w:ind w:left="510" w:hanging="361"/>
    </w:pPr>
    <w:rPr>
      <w:sz w:val="22"/>
      <w:szCs w:val="22"/>
    </w:rPr>
  </w:style>
  <w:style w:type="paragraph" w:customStyle="1" w:styleId="TableParagraph">
    <w:name w:val="Table Paragraph"/>
    <w:basedOn w:val="Normal"/>
    <w:uiPriority w:val="1"/>
    <w:qFormat/>
    <w:rsid w:val="003A6794"/>
    <w:pPr>
      <w:widowControl w:val="0"/>
      <w:autoSpaceDE w:val="0"/>
      <w:autoSpaceDN w:val="0"/>
    </w:pPr>
    <w:rPr>
      <w:sz w:val="22"/>
      <w:szCs w:val="22"/>
    </w:rPr>
  </w:style>
  <w:style w:type="paragraph" w:styleId="HTMLPreformatted">
    <w:name w:val="HTML Preformatted"/>
    <w:basedOn w:val="Normal"/>
    <w:link w:val="HTMLPreformattedChar"/>
    <w:uiPriority w:val="99"/>
    <w:unhideWhenUsed/>
    <w:rsid w:val="00F17E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uiPriority w:val="99"/>
    <w:rsid w:val="00F17E86"/>
    <w:rPr>
      <w:rFonts w:ascii="Courier New" w:hAnsi="Courier New"/>
      <w:lang w:val="x-none" w:eastAsia="x-none"/>
    </w:rPr>
  </w:style>
  <w:style w:type="character" w:customStyle="1" w:styleId="ListParagraphChar">
    <w:name w:val="List Paragraph Char"/>
    <w:aliases w:val="U 5 Char,List Paragraph-ExecSummary Char,Bullets Char,Paragraphe de liste1 Char,references Char,Ha Char,References Char,r2 Char,Paragraphe 2 Char,Table/Figure Heading Char,Listeafsnit Char,List Bullet-OpsManual Char"/>
    <w:link w:val="ListParagraph"/>
    <w:uiPriority w:val="34"/>
    <w:qFormat/>
    <w:locked/>
    <w:rsid w:val="00F17E86"/>
    <w:rPr>
      <w:sz w:val="22"/>
      <w:szCs w:val="22"/>
      <w:lang w:val="en-US" w:eastAsia="en-US"/>
    </w:rPr>
  </w:style>
  <w:style w:type="paragraph" w:styleId="NoSpacing">
    <w:name w:val="No Spacing"/>
    <w:uiPriority w:val="1"/>
    <w:qFormat/>
    <w:rsid w:val="00761406"/>
    <w:rPr>
      <w:rFonts w:ascii="Calibri" w:eastAsia="Calibri" w:hAnsi="Calibri"/>
      <w:sz w:val="22"/>
      <w:szCs w:val="22"/>
    </w:rPr>
  </w:style>
  <w:style w:type="paragraph" w:styleId="Revision">
    <w:name w:val="Revision"/>
    <w:hidden/>
    <w:uiPriority w:val="99"/>
    <w:semiHidden/>
    <w:rsid w:val="00E70819"/>
    <w:rPr>
      <w:sz w:val="24"/>
      <w:szCs w:val="24"/>
    </w:rPr>
  </w:style>
  <w:style w:type="paragraph" w:styleId="Caption">
    <w:name w:val="caption"/>
    <w:basedOn w:val="Normal"/>
    <w:next w:val="Normal"/>
    <w:uiPriority w:val="35"/>
    <w:unhideWhenUsed/>
    <w:qFormat/>
    <w:rsid w:val="00A92BF4"/>
    <w:rPr>
      <w:b/>
      <w:bCs/>
      <w:sz w:val="20"/>
      <w:szCs w:val="20"/>
    </w:rPr>
  </w:style>
  <w:style w:type="paragraph" w:styleId="TOCHeading">
    <w:name w:val="TOC Heading"/>
    <w:basedOn w:val="Heading1"/>
    <w:next w:val="Normal"/>
    <w:uiPriority w:val="39"/>
    <w:unhideWhenUsed/>
    <w:qFormat/>
    <w:rsid w:val="006C2E10"/>
    <w:pPr>
      <w:keepLines/>
      <w:spacing w:before="240" w:line="259" w:lineRule="auto"/>
      <w:ind w:left="0"/>
      <w:jc w:val="left"/>
      <w:outlineLvl w:val="9"/>
    </w:pPr>
    <w:rPr>
      <w:rFonts w:ascii="Calibri Light" w:hAnsi="Calibri Light"/>
      <w:b w:val="0"/>
      <w:bCs w:val="0"/>
      <w:color w:val="2F5496"/>
      <w:sz w:val="32"/>
      <w:szCs w:val="32"/>
      <w:lang w:val="en-US" w:eastAsia="en-US"/>
    </w:rPr>
  </w:style>
  <w:style w:type="character" w:styleId="UnresolvedMention">
    <w:name w:val="Unresolved Mention"/>
    <w:uiPriority w:val="99"/>
    <w:unhideWhenUsed/>
    <w:rsid w:val="006343DE"/>
    <w:rPr>
      <w:color w:val="605E5C"/>
      <w:shd w:val="clear" w:color="auto" w:fill="E1DFDD"/>
    </w:rPr>
  </w:style>
  <w:style w:type="character" w:customStyle="1" w:styleId="y2iqfc">
    <w:name w:val="y2iqfc"/>
    <w:rsid w:val="0091224A"/>
  </w:style>
  <w:style w:type="character" w:styleId="Mention">
    <w:name w:val="Mention"/>
    <w:uiPriority w:val="99"/>
    <w:unhideWhenUsed/>
    <w:rsid w:val="006703E8"/>
    <w:rPr>
      <w:color w:val="2B579A"/>
      <w:shd w:val="clear" w:color="auto" w:fill="E1DFDD"/>
    </w:rPr>
  </w:style>
  <w:style w:type="paragraph" w:customStyle="1" w:styleId="m-5144864331896159434msolistparagraph">
    <w:name w:val="m_-5144864331896159434msolistparagraph"/>
    <w:basedOn w:val="Normal"/>
    <w:rsid w:val="008235BE"/>
    <w:pPr>
      <w:spacing w:before="100" w:beforeAutospacing="1" w:after="100" w:afterAutospacing="1"/>
    </w:pPr>
    <w:rPr>
      <w:rFonts w:ascii="Calibri" w:eastAsiaTheme="minorHAnsi" w:hAnsi="Calibri" w:cs="Calibri"/>
      <w:sz w:val="22"/>
      <w:szCs w:val="22"/>
    </w:rPr>
  </w:style>
  <w:style w:type="character" w:styleId="PageNumber">
    <w:name w:val="page number"/>
    <w:basedOn w:val="DefaultParagraphFont"/>
    <w:uiPriority w:val="99"/>
    <w:semiHidden/>
    <w:unhideWhenUsed/>
    <w:rsid w:val="00827332"/>
  </w:style>
  <w:style w:type="paragraph" w:customStyle="1" w:styleId="BVIfnrChar">
    <w:name w:val="BVI fnr Char"/>
    <w:aliases w:val="BVI fnr Car Car Char,BVI fnr Car Char,BVI fnr Car Car Car Car Char Char,BVI fnr Car Car Car Car Char Char Char Char Char Char Char Char Char,BVI fnr1,BVI fnr Car Car1,BVI fnr Car1,BVI fnr Car Car Car Car1"/>
    <w:basedOn w:val="Normal"/>
    <w:link w:val="FootnoteReference"/>
    <w:uiPriority w:val="99"/>
    <w:rsid w:val="00451B9A"/>
    <w:pPr>
      <w:spacing w:before="120" w:after="160" w:line="240" w:lineRule="exact"/>
      <w:ind w:left="432"/>
    </w:pPr>
    <w:rPr>
      <w:sz w:val="20"/>
      <w:szCs w:val="20"/>
      <w:vertAlign w:val="superscript"/>
    </w:rPr>
  </w:style>
  <w:style w:type="table" w:customStyle="1" w:styleId="GridTable4-Accent31">
    <w:name w:val="Grid Table 4 - Accent 31"/>
    <w:basedOn w:val="TableNormal"/>
    <w:next w:val="GridTable4-Accent3"/>
    <w:uiPriority w:val="49"/>
    <w:rsid w:val="00DE37F9"/>
    <w:rPr>
      <w:rFonts w:ascii="Calibri" w:eastAsia="Calibri" w:hAnsi="Calibri" w:cs="Arial"/>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3">
    <w:name w:val="Grid Table 4 Accent 3"/>
    <w:basedOn w:val="TableNormal"/>
    <w:uiPriority w:val="49"/>
    <w:rsid w:val="00DE37F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i-provider">
    <w:name w:val="ui-provider"/>
    <w:basedOn w:val="DefaultParagraphFont"/>
    <w:rsid w:val="006C68CE"/>
  </w:style>
  <w:style w:type="paragraph" w:customStyle="1" w:styleId="pf0">
    <w:name w:val="pf0"/>
    <w:basedOn w:val="Normal"/>
    <w:rsid w:val="00B3668E"/>
    <w:pPr>
      <w:spacing w:before="100" w:beforeAutospacing="1" w:after="100" w:afterAutospacing="1"/>
    </w:pPr>
  </w:style>
  <w:style w:type="character" w:customStyle="1" w:styleId="cf01">
    <w:name w:val="cf01"/>
    <w:basedOn w:val="DefaultParagraphFont"/>
    <w:rsid w:val="00B3668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558728">
      <w:bodyDiv w:val="1"/>
      <w:marLeft w:val="0"/>
      <w:marRight w:val="0"/>
      <w:marTop w:val="0"/>
      <w:marBottom w:val="0"/>
      <w:divBdr>
        <w:top w:val="none" w:sz="0" w:space="0" w:color="auto"/>
        <w:left w:val="none" w:sz="0" w:space="0" w:color="auto"/>
        <w:bottom w:val="none" w:sz="0" w:space="0" w:color="auto"/>
        <w:right w:val="none" w:sz="0" w:space="0" w:color="auto"/>
      </w:divBdr>
      <w:divsChild>
        <w:div w:id="1254628678">
          <w:marLeft w:val="547"/>
          <w:marRight w:val="0"/>
          <w:marTop w:val="0"/>
          <w:marBottom w:val="0"/>
          <w:divBdr>
            <w:top w:val="none" w:sz="0" w:space="0" w:color="auto"/>
            <w:left w:val="none" w:sz="0" w:space="0" w:color="auto"/>
            <w:bottom w:val="none" w:sz="0" w:space="0" w:color="auto"/>
            <w:right w:val="none" w:sz="0" w:space="0" w:color="auto"/>
          </w:divBdr>
        </w:div>
        <w:div w:id="1390107064">
          <w:marLeft w:val="547"/>
          <w:marRight w:val="0"/>
          <w:marTop w:val="0"/>
          <w:marBottom w:val="0"/>
          <w:divBdr>
            <w:top w:val="none" w:sz="0" w:space="0" w:color="auto"/>
            <w:left w:val="none" w:sz="0" w:space="0" w:color="auto"/>
            <w:bottom w:val="none" w:sz="0" w:space="0" w:color="auto"/>
            <w:right w:val="none" w:sz="0" w:space="0" w:color="auto"/>
          </w:divBdr>
        </w:div>
      </w:divsChild>
    </w:div>
    <w:div w:id="195852892">
      <w:bodyDiv w:val="1"/>
      <w:marLeft w:val="0"/>
      <w:marRight w:val="0"/>
      <w:marTop w:val="0"/>
      <w:marBottom w:val="0"/>
      <w:divBdr>
        <w:top w:val="none" w:sz="0" w:space="0" w:color="auto"/>
        <w:left w:val="none" w:sz="0" w:space="0" w:color="auto"/>
        <w:bottom w:val="none" w:sz="0" w:space="0" w:color="auto"/>
        <w:right w:val="none" w:sz="0" w:space="0" w:color="auto"/>
      </w:divBdr>
      <w:divsChild>
        <w:div w:id="279453178">
          <w:marLeft w:val="288"/>
          <w:marRight w:val="0"/>
          <w:marTop w:val="240"/>
          <w:marBottom w:val="0"/>
          <w:divBdr>
            <w:top w:val="none" w:sz="0" w:space="0" w:color="auto"/>
            <w:left w:val="none" w:sz="0" w:space="0" w:color="auto"/>
            <w:bottom w:val="none" w:sz="0" w:space="0" w:color="auto"/>
            <w:right w:val="none" w:sz="0" w:space="0" w:color="auto"/>
          </w:divBdr>
        </w:div>
        <w:div w:id="1920750704">
          <w:marLeft w:val="288"/>
          <w:marRight w:val="0"/>
          <w:marTop w:val="240"/>
          <w:marBottom w:val="0"/>
          <w:divBdr>
            <w:top w:val="none" w:sz="0" w:space="0" w:color="auto"/>
            <w:left w:val="none" w:sz="0" w:space="0" w:color="auto"/>
            <w:bottom w:val="none" w:sz="0" w:space="0" w:color="auto"/>
            <w:right w:val="none" w:sz="0" w:space="0" w:color="auto"/>
          </w:divBdr>
        </w:div>
        <w:div w:id="1923054461">
          <w:marLeft w:val="288"/>
          <w:marRight w:val="0"/>
          <w:marTop w:val="240"/>
          <w:marBottom w:val="0"/>
          <w:divBdr>
            <w:top w:val="none" w:sz="0" w:space="0" w:color="auto"/>
            <w:left w:val="none" w:sz="0" w:space="0" w:color="auto"/>
            <w:bottom w:val="none" w:sz="0" w:space="0" w:color="auto"/>
            <w:right w:val="none" w:sz="0" w:space="0" w:color="auto"/>
          </w:divBdr>
        </w:div>
      </w:divsChild>
    </w:div>
    <w:div w:id="252973920">
      <w:bodyDiv w:val="1"/>
      <w:marLeft w:val="0"/>
      <w:marRight w:val="0"/>
      <w:marTop w:val="0"/>
      <w:marBottom w:val="0"/>
      <w:divBdr>
        <w:top w:val="none" w:sz="0" w:space="0" w:color="auto"/>
        <w:left w:val="none" w:sz="0" w:space="0" w:color="auto"/>
        <w:bottom w:val="none" w:sz="0" w:space="0" w:color="auto"/>
        <w:right w:val="none" w:sz="0" w:space="0" w:color="auto"/>
      </w:divBdr>
    </w:div>
    <w:div w:id="279649701">
      <w:bodyDiv w:val="1"/>
      <w:marLeft w:val="0"/>
      <w:marRight w:val="0"/>
      <w:marTop w:val="0"/>
      <w:marBottom w:val="0"/>
      <w:divBdr>
        <w:top w:val="none" w:sz="0" w:space="0" w:color="auto"/>
        <w:left w:val="none" w:sz="0" w:space="0" w:color="auto"/>
        <w:bottom w:val="none" w:sz="0" w:space="0" w:color="auto"/>
        <w:right w:val="none" w:sz="0" w:space="0" w:color="auto"/>
      </w:divBdr>
    </w:div>
    <w:div w:id="363099638">
      <w:bodyDiv w:val="1"/>
      <w:marLeft w:val="0"/>
      <w:marRight w:val="0"/>
      <w:marTop w:val="0"/>
      <w:marBottom w:val="0"/>
      <w:divBdr>
        <w:top w:val="none" w:sz="0" w:space="0" w:color="auto"/>
        <w:left w:val="none" w:sz="0" w:space="0" w:color="auto"/>
        <w:bottom w:val="none" w:sz="0" w:space="0" w:color="auto"/>
        <w:right w:val="none" w:sz="0" w:space="0" w:color="auto"/>
      </w:divBdr>
    </w:div>
    <w:div w:id="410277288">
      <w:bodyDiv w:val="1"/>
      <w:marLeft w:val="0"/>
      <w:marRight w:val="0"/>
      <w:marTop w:val="0"/>
      <w:marBottom w:val="0"/>
      <w:divBdr>
        <w:top w:val="none" w:sz="0" w:space="0" w:color="auto"/>
        <w:left w:val="none" w:sz="0" w:space="0" w:color="auto"/>
        <w:bottom w:val="none" w:sz="0" w:space="0" w:color="auto"/>
        <w:right w:val="none" w:sz="0" w:space="0" w:color="auto"/>
      </w:divBdr>
    </w:div>
    <w:div w:id="511919735">
      <w:bodyDiv w:val="1"/>
      <w:marLeft w:val="0"/>
      <w:marRight w:val="0"/>
      <w:marTop w:val="0"/>
      <w:marBottom w:val="0"/>
      <w:divBdr>
        <w:top w:val="none" w:sz="0" w:space="0" w:color="auto"/>
        <w:left w:val="none" w:sz="0" w:space="0" w:color="auto"/>
        <w:bottom w:val="none" w:sz="0" w:space="0" w:color="auto"/>
        <w:right w:val="none" w:sz="0" w:space="0" w:color="auto"/>
      </w:divBdr>
    </w:div>
    <w:div w:id="709065278">
      <w:bodyDiv w:val="1"/>
      <w:marLeft w:val="0"/>
      <w:marRight w:val="0"/>
      <w:marTop w:val="0"/>
      <w:marBottom w:val="0"/>
      <w:divBdr>
        <w:top w:val="none" w:sz="0" w:space="0" w:color="auto"/>
        <w:left w:val="none" w:sz="0" w:space="0" w:color="auto"/>
        <w:bottom w:val="none" w:sz="0" w:space="0" w:color="auto"/>
        <w:right w:val="none" w:sz="0" w:space="0" w:color="auto"/>
      </w:divBdr>
    </w:div>
    <w:div w:id="722944340">
      <w:bodyDiv w:val="1"/>
      <w:marLeft w:val="0"/>
      <w:marRight w:val="0"/>
      <w:marTop w:val="0"/>
      <w:marBottom w:val="0"/>
      <w:divBdr>
        <w:top w:val="none" w:sz="0" w:space="0" w:color="auto"/>
        <w:left w:val="none" w:sz="0" w:space="0" w:color="auto"/>
        <w:bottom w:val="none" w:sz="0" w:space="0" w:color="auto"/>
        <w:right w:val="none" w:sz="0" w:space="0" w:color="auto"/>
      </w:divBdr>
    </w:div>
    <w:div w:id="760030140">
      <w:bodyDiv w:val="1"/>
      <w:marLeft w:val="0"/>
      <w:marRight w:val="0"/>
      <w:marTop w:val="0"/>
      <w:marBottom w:val="0"/>
      <w:divBdr>
        <w:top w:val="none" w:sz="0" w:space="0" w:color="auto"/>
        <w:left w:val="none" w:sz="0" w:space="0" w:color="auto"/>
        <w:bottom w:val="none" w:sz="0" w:space="0" w:color="auto"/>
        <w:right w:val="none" w:sz="0" w:space="0" w:color="auto"/>
      </w:divBdr>
      <w:divsChild>
        <w:div w:id="1239826117">
          <w:marLeft w:val="0"/>
          <w:marRight w:val="0"/>
          <w:marTop w:val="0"/>
          <w:marBottom w:val="0"/>
          <w:divBdr>
            <w:top w:val="none" w:sz="0" w:space="0" w:color="auto"/>
            <w:left w:val="none" w:sz="0" w:space="0" w:color="auto"/>
            <w:bottom w:val="none" w:sz="0" w:space="0" w:color="auto"/>
            <w:right w:val="none" w:sz="0" w:space="0" w:color="auto"/>
          </w:divBdr>
          <w:divsChild>
            <w:div w:id="69234474">
              <w:marLeft w:val="0"/>
              <w:marRight w:val="0"/>
              <w:marTop w:val="0"/>
              <w:marBottom w:val="0"/>
              <w:divBdr>
                <w:top w:val="none" w:sz="0" w:space="0" w:color="auto"/>
                <w:left w:val="none" w:sz="0" w:space="0" w:color="auto"/>
                <w:bottom w:val="none" w:sz="0" w:space="0" w:color="auto"/>
                <w:right w:val="none" w:sz="0" w:space="0" w:color="auto"/>
              </w:divBdr>
              <w:divsChild>
                <w:div w:id="2319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096674">
      <w:bodyDiv w:val="1"/>
      <w:marLeft w:val="0"/>
      <w:marRight w:val="0"/>
      <w:marTop w:val="0"/>
      <w:marBottom w:val="0"/>
      <w:divBdr>
        <w:top w:val="none" w:sz="0" w:space="0" w:color="auto"/>
        <w:left w:val="none" w:sz="0" w:space="0" w:color="auto"/>
        <w:bottom w:val="none" w:sz="0" w:space="0" w:color="auto"/>
        <w:right w:val="none" w:sz="0" w:space="0" w:color="auto"/>
      </w:divBdr>
    </w:div>
    <w:div w:id="851526941">
      <w:bodyDiv w:val="1"/>
      <w:marLeft w:val="0"/>
      <w:marRight w:val="0"/>
      <w:marTop w:val="0"/>
      <w:marBottom w:val="0"/>
      <w:divBdr>
        <w:top w:val="none" w:sz="0" w:space="0" w:color="auto"/>
        <w:left w:val="none" w:sz="0" w:space="0" w:color="auto"/>
        <w:bottom w:val="none" w:sz="0" w:space="0" w:color="auto"/>
        <w:right w:val="none" w:sz="0" w:space="0" w:color="auto"/>
      </w:divBdr>
    </w:div>
    <w:div w:id="865292102">
      <w:bodyDiv w:val="1"/>
      <w:marLeft w:val="0"/>
      <w:marRight w:val="0"/>
      <w:marTop w:val="0"/>
      <w:marBottom w:val="0"/>
      <w:divBdr>
        <w:top w:val="none" w:sz="0" w:space="0" w:color="auto"/>
        <w:left w:val="none" w:sz="0" w:space="0" w:color="auto"/>
        <w:bottom w:val="none" w:sz="0" w:space="0" w:color="auto"/>
        <w:right w:val="none" w:sz="0" w:space="0" w:color="auto"/>
      </w:divBdr>
    </w:div>
    <w:div w:id="908854453">
      <w:bodyDiv w:val="1"/>
      <w:marLeft w:val="0"/>
      <w:marRight w:val="0"/>
      <w:marTop w:val="0"/>
      <w:marBottom w:val="0"/>
      <w:divBdr>
        <w:top w:val="none" w:sz="0" w:space="0" w:color="auto"/>
        <w:left w:val="none" w:sz="0" w:space="0" w:color="auto"/>
        <w:bottom w:val="none" w:sz="0" w:space="0" w:color="auto"/>
        <w:right w:val="none" w:sz="0" w:space="0" w:color="auto"/>
      </w:divBdr>
    </w:div>
    <w:div w:id="977807894">
      <w:bodyDiv w:val="1"/>
      <w:marLeft w:val="0"/>
      <w:marRight w:val="0"/>
      <w:marTop w:val="0"/>
      <w:marBottom w:val="0"/>
      <w:divBdr>
        <w:top w:val="none" w:sz="0" w:space="0" w:color="auto"/>
        <w:left w:val="none" w:sz="0" w:space="0" w:color="auto"/>
        <w:bottom w:val="none" w:sz="0" w:space="0" w:color="auto"/>
        <w:right w:val="none" w:sz="0" w:space="0" w:color="auto"/>
      </w:divBdr>
    </w:div>
    <w:div w:id="1010451538">
      <w:bodyDiv w:val="1"/>
      <w:marLeft w:val="0"/>
      <w:marRight w:val="0"/>
      <w:marTop w:val="0"/>
      <w:marBottom w:val="0"/>
      <w:divBdr>
        <w:top w:val="none" w:sz="0" w:space="0" w:color="auto"/>
        <w:left w:val="none" w:sz="0" w:space="0" w:color="auto"/>
        <w:bottom w:val="none" w:sz="0" w:space="0" w:color="auto"/>
        <w:right w:val="none" w:sz="0" w:space="0" w:color="auto"/>
      </w:divBdr>
      <w:divsChild>
        <w:div w:id="1435903103">
          <w:marLeft w:val="0"/>
          <w:marRight w:val="0"/>
          <w:marTop w:val="0"/>
          <w:marBottom w:val="0"/>
          <w:divBdr>
            <w:top w:val="none" w:sz="0" w:space="0" w:color="auto"/>
            <w:left w:val="none" w:sz="0" w:space="0" w:color="auto"/>
            <w:bottom w:val="none" w:sz="0" w:space="0" w:color="auto"/>
            <w:right w:val="none" w:sz="0" w:space="0" w:color="auto"/>
          </w:divBdr>
          <w:divsChild>
            <w:div w:id="259677790">
              <w:marLeft w:val="0"/>
              <w:marRight w:val="0"/>
              <w:marTop w:val="0"/>
              <w:marBottom w:val="0"/>
              <w:divBdr>
                <w:top w:val="none" w:sz="0" w:space="0" w:color="auto"/>
                <w:left w:val="none" w:sz="0" w:space="0" w:color="auto"/>
                <w:bottom w:val="none" w:sz="0" w:space="0" w:color="auto"/>
                <w:right w:val="none" w:sz="0" w:space="0" w:color="auto"/>
              </w:divBdr>
              <w:divsChild>
                <w:div w:id="1539508892">
                  <w:marLeft w:val="0"/>
                  <w:marRight w:val="0"/>
                  <w:marTop w:val="0"/>
                  <w:marBottom w:val="0"/>
                  <w:divBdr>
                    <w:top w:val="none" w:sz="0" w:space="0" w:color="auto"/>
                    <w:left w:val="none" w:sz="0" w:space="0" w:color="auto"/>
                    <w:bottom w:val="none" w:sz="0" w:space="0" w:color="auto"/>
                    <w:right w:val="none" w:sz="0" w:space="0" w:color="auto"/>
                  </w:divBdr>
                  <w:divsChild>
                    <w:div w:id="107420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700707">
      <w:bodyDiv w:val="1"/>
      <w:marLeft w:val="0"/>
      <w:marRight w:val="0"/>
      <w:marTop w:val="0"/>
      <w:marBottom w:val="0"/>
      <w:divBdr>
        <w:top w:val="none" w:sz="0" w:space="0" w:color="auto"/>
        <w:left w:val="none" w:sz="0" w:space="0" w:color="auto"/>
        <w:bottom w:val="none" w:sz="0" w:space="0" w:color="auto"/>
        <w:right w:val="none" w:sz="0" w:space="0" w:color="auto"/>
      </w:divBdr>
    </w:div>
    <w:div w:id="1079907815">
      <w:bodyDiv w:val="1"/>
      <w:marLeft w:val="0"/>
      <w:marRight w:val="0"/>
      <w:marTop w:val="0"/>
      <w:marBottom w:val="0"/>
      <w:divBdr>
        <w:top w:val="none" w:sz="0" w:space="0" w:color="auto"/>
        <w:left w:val="none" w:sz="0" w:space="0" w:color="auto"/>
        <w:bottom w:val="none" w:sz="0" w:space="0" w:color="auto"/>
        <w:right w:val="none" w:sz="0" w:space="0" w:color="auto"/>
      </w:divBdr>
      <w:divsChild>
        <w:div w:id="1542589699">
          <w:marLeft w:val="547"/>
          <w:marRight w:val="0"/>
          <w:marTop w:val="0"/>
          <w:marBottom w:val="0"/>
          <w:divBdr>
            <w:top w:val="none" w:sz="0" w:space="0" w:color="auto"/>
            <w:left w:val="none" w:sz="0" w:space="0" w:color="auto"/>
            <w:bottom w:val="none" w:sz="0" w:space="0" w:color="auto"/>
            <w:right w:val="none" w:sz="0" w:space="0" w:color="auto"/>
          </w:divBdr>
        </w:div>
        <w:div w:id="1641885565">
          <w:marLeft w:val="547"/>
          <w:marRight w:val="0"/>
          <w:marTop w:val="0"/>
          <w:marBottom w:val="0"/>
          <w:divBdr>
            <w:top w:val="none" w:sz="0" w:space="0" w:color="auto"/>
            <w:left w:val="none" w:sz="0" w:space="0" w:color="auto"/>
            <w:bottom w:val="none" w:sz="0" w:space="0" w:color="auto"/>
            <w:right w:val="none" w:sz="0" w:space="0" w:color="auto"/>
          </w:divBdr>
        </w:div>
      </w:divsChild>
    </w:div>
    <w:div w:id="1090546473">
      <w:bodyDiv w:val="1"/>
      <w:marLeft w:val="0"/>
      <w:marRight w:val="0"/>
      <w:marTop w:val="0"/>
      <w:marBottom w:val="0"/>
      <w:divBdr>
        <w:top w:val="none" w:sz="0" w:space="0" w:color="auto"/>
        <w:left w:val="none" w:sz="0" w:space="0" w:color="auto"/>
        <w:bottom w:val="none" w:sz="0" w:space="0" w:color="auto"/>
        <w:right w:val="none" w:sz="0" w:space="0" w:color="auto"/>
      </w:divBdr>
    </w:div>
    <w:div w:id="1104685865">
      <w:bodyDiv w:val="1"/>
      <w:marLeft w:val="0"/>
      <w:marRight w:val="0"/>
      <w:marTop w:val="0"/>
      <w:marBottom w:val="0"/>
      <w:divBdr>
        <w:top w:val="none" w:sz="0" w:space="0" w:color="auto"/>
        <w:left w:val="none" w:sz="0" w:space="0" w:color="auto"/>
        <w:bottom w:val="none" w:sz="0" w:space="0" w:color="auto"/>
        <w:right w:val="none" w:sz="0" w:space="0" w:color="auto"/>
      </w:divBdr>
    </w:div>
    <w:div w:id="1155537712">
      <w:bodyDiv w:val="1"/>
      <w:marLeft w:val="0"/>
      <w:marRight w:val="0"/>
      <w:marTop w:val="0"/>
      <w:marBottom w:val="0"/>
      <w:divBdr>
        <w:top w:val="none" w:sz="0" w:space="0" w:color="auto"/>
        <w:left w:val="none" w:sz="0" w:space="0" w:color="auto"/>
        <w:bottom w:val="none" w:sz="0" w:space="0" w:color="auto"/>
        <w:right w:val="none" w:sz="0" w:space="0" w:color="auto"/>
      </w:divBdr>
    </w:div>
    <w:div w:id="1156723584">
      <w:bodyDiv w:val="1"/>
      <w:marLeft w:val="0"/>
      <w:marRight w:val="0"/>
      <w:marTop w:val="0"/>
      <w:marBottom w:val="0"/>
      <w:divBdr>
        <w:top w:val="none" w:sz="0" w:space="0" w:color="auto"/>
        <w:left w:val="none" w:sz="0" w:space="0" w:color="auto"/>
        <w:bottom w:val="none" w:sz="0" w:space="0" w:color="auto"/>
        <w:right w:val="none" w:sz="0" w:space="0" w:color="auto"/>
      </w:divBdr>
    </w:div>
    <w:div w:id="1211572683">
      <w:bodyDiv w:val="1"/>
      <w:marLeft w:val="0"/>
      <w:marRight w:val="0"/>
      <w:marTop w:val="0"/>
      <w:marBottom w:val="0"/>
      <w:divBdr>
        <w:top w:val="none" w:sz="0" w:space="0" w:color="auto"/>
        <w:left w:val="none" w:sz="0" w:space="0" w:color="auto"/>
        <w:bottom w:val="none" w:sz="0" w:space="0" w:color="auto"/>
        <w:right w:val="none" w:sz="0" w:space="0" w:color="auto"/>
      </w:divBdr>
    </w:div>
    <w:div w:id="1291473889">
      <w:bodyDiv w:val="1"/>
      <w:marLeft w:val="0"/>
      <w:marRight w:val="0"/>
      <w:marTop w:val="0"/>
      <w:marBottom w:val="0"/>
      <w:divBdr>
        <w:top w:val="none" w:sz="0" w:space="0" w:color="auto"/>
        <w:left w:val="none" w:sz="0" w:space="0" w:color="auto"/>
        <w:bottom w:val="none" w:sz="0" w:space="0" w:color="auto"/>
        <w:right w:val="none" w:sz="0" w:space="0" w:color="auto"/>
      </w:divBdr>
      <w:divsChild>
        <w:div w:id="1693417213">
          <w:marLeft w:val="0"/>
          <w:marRight w:val="0"/>
          <w:marTop w:val="0"/>
          <w:marBottom w:val="360"/>
          <w:divBdr>
            <w:top w:val="none" w:sz="0" w:space="0" w:color="auto"/>
            <w:left w:val="none" w:sz="0" w:space="0" w:color="auto"/>
            <w:bottom w:val="none" w:sz="0" w:space="0" w:color="auto"/>
            <w:right w:val="none" w:sz="0" w:space="0" w:color="auto"/>
          </w:divBdr>
        </w:div>
      </w:divsChild>
    </w:div>
    <w:div w:id="1354724576">
      <w:bodyDiv w:val="1"/>
      <w:marLeft w:val="0"/>
      <w:marRight w:val="0"/>
      <w:marTop w:val="0"/>
      <w:marBottom w:val="0"/>
      <w:divBdr>
        <w:top w:val="none" w:sz="0" w:space="0" w:color="auto"/>
        <w:left w:val="none" w:sz="0" w:space="0" w:color="auto"/>
        <w:bottom w:val="none" w:sz="0" w:space="0" w:color="auto"/>
        <w:right w:val="none" w:sz="0" w:space="0" w:color="auto"/>
      </w:divBdr>
    </w:div>
    <w:div w:id="1359549042">
      <w:bodyDiv w:val="1"/>
      <w:marLeft w:val="0"/>
      <w:marRight w:val="0"/>
      <w:marTop w:val="0"/>
      <w:marBottom w:val="0"/>
      <w:divBdr>
        <w:top w:val="none" w:sz="0" w:space="0" w:color="auto"/>
        <w:left w:val="none" w:sz="0" w:space="0" w:color="auto"/>
        <w:bottom w:val="none" w:sz="0" w:space="0" w:color="auto"/>
        <w:right w:val="none" w:sz="0" w:space="0" w:color="auto"/>
      </w:divBdr>
    </w:div>
    <w:div w:id="1391928934">
      <w:bodyDiv w:val="1"/>
      <w:marLeft w:val="0"/>
      <w:marRight w:val="0"/>
      <w:marTop w:val="0"/>
      <w:marBottom w:val="0"/>
      <w:divBdr>
        <w:top w:val="none" w:sz="0" w:space="0" w:color="auto"/>
        <w:left w:val="none" w:sz="0" w:space="0" w:color="auto"/>
        <w:bottom w:val="none" w:sz="0" w:space="0" w:color="auto"/>
        <w:right w:val="none" w:sz="0" w:space="0" w:color="auto"/>
      </w:divBdr>
      <w:divsChild>
        <w:div w:id="99879965">
          <w:marLeft w:val="0"/>
          <w:marRight w:val="0"/>
          <w:marTop w:val="0"/>
          <w:marBottom w:val="0"/>
          <w:divBdr>
            <w:top w:val="none" w:sz="0" w:space="0" w:color="auto"/>
            <w:left w:val="none" w:sz="0" w:space="0" w:color="auto"/>
            <w:bottom w:val="none" w:sz="0" w:space="0" w:color="auto"/>
            <w:right w:val="none" w:sz="0" w:space="0" w:color="auto"/>
          </w:divBdr>
          <w:divsChild>
            <w:div w:id="2056346620">
              <w:marLeft w:val="0"/>
              <w:marRight w:val="0"/>
              <w:marTop w:val="0"/>
              <w:marBottom w:val="0"/>
              <w:divBdr>
                <w:top w:val="none" w:sz="0" w:space="0" w:color="auto"/>
                <w:left w:val="none" w:sz="0" w:space="0" w:color="auto"/>
                <w:bottom w:val="none" w:sz="0" w:space="0" w:color="auto"/>
                <w:right w:val="none" w:sz="0" w:space="0" w:color="auto"/>
              </w:divBdr>
              <w:divsChild>
                <w:div w:id="122756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530480">
      <w:bodyDiv w:val="1"/>
      <w:marLeft w:val="0"/>
      <w:marRight w:val="0"/>
      <w:marTop w:val="0"/>
      <w:marBottom w:val="0"/>
      <w:divBdr>
        <w:top w:val="none" w:sz="0" w:space="0" w:color="auto"/>
        <w:left w:val="none" w:sz="0" w:space="0" w:color="auto"/>
        <w:bottom w:val="none" w:sz="0" w:space="0" w:color="auto"/>
        <w:right w:val="none" w:sz="0" w:space="0" w:color="auto"/>
      </w:divBdr>
      <w:divsChild>
        <w:div w:id="1145898417">
          <w:marLeft w:val="0"/>
          <w:marRight w:val="0"/>
          <w:marTop w:val="0"/>
          <w:marBottom w:val="0"/>
          <w:divBdr>
            <w:top w:val="none" w:sz="0" w:space="0" w:color="auto"/>
            <w:left w:val="none" w:sz="0" w:space="0" w:color="auto"/>
            <w:bottom w:val="none" w:sz="0" w:space="0" w:color="auto"/>
            <w:right w:val="none" w:sz="0" w:space="0" w:color="auto"/>
          </w:divBdr>
          <w:divsChild>
            <w:div w:id="1491169817">
              <w:marLeft w:val="0"/>
              <w:marRight w:val="0"/>
              <w:marTop w:val="0"/>
              <w:marBottom w:val="0"/>
              <w:divBdr>
                <w:top w:val="none" w:sz="0" w:space="0" w:color="auto"/>
                <w:left w:val="none" w:sz="0" w:space="0" w:color="auto"/>
                <w:bottom w:val="none" w:sz="0" w:space="0" w:color="auto"/>
                <w:right w:val="none" w:sz="0" w:space="0" w:color="auto"/>
              </w:divBdr>
              <w:divsChild>
                <w:div w:id="72368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9326">
      <w:bodyDiv w:val="1"/>
      <w:marLeft w:val="0"/>
      <w:marRight w:val="0"/>
      <w:marTop w:val="0"/>
      <w:marBottom w:val="0"/>
      <w:divBdr>
        <w:top w:val="none" w:sz="0" w:space="0" w:color="auto"/>
        <w:left w:val="none" w:sz="0" w:space="0" w:color="auto"/>
        <w:bottom w:val="none" w:sz="0" w:space="0" w:color="auto"/>
        <w:right w:val="none" w:sz="0" w:space="0" w:color="auto"/>
      </w:divBdr>
    </w:div>
    <w:div w:id="1515412405">
      <w:bodyDiv w:val="1"/>
      <w:marLeft w:val="0"/>
      <w:marRight w:val="0"/>
      <w:marTop w:val="0"/>
      <w:marBottom w:val="0"/>
      <w:divBdr>
        <w:top w:val="none" w:sz="0" w:space="0" w:color="auto"/>
        <w:left w:val="none" w:sz="0" w:space="0" w:color="auto"/>
        <w:bottom w:val="none" w:sz="0" w:space="0" w:color="auto"/>
        <w:right w:val="none" w:sz="0" w:space="0" w:color="auto"/>
      </w:divBdr>
      <w:divsChild>
        <w:div w:id="313603635">
          <w:marLeft w:val="0"/>
          <w:marRight w:val="0"/>
          <w:marTop w:val="0"/>
          <w:marBottom w:val="0"/>
          <w:divBdr>
            <w:top w:val="none" w:sz="0" w:space="0" w:color="auto"/>
            <w:left w:val="none" w:sz="0" w:space="0" w:color="auto"/>
            <w:bottom w:val="none" w:sz="0" w:space="0" w:color="auto"/>
            <w:right w:val="none" w:sz="0" w:space="0" w:color="auto"/>
          </w:divBdr>
          <w:divsChild>
            <w:div w:id="1842505515">
              <w:marLeft w:val="0"/>
              <w:marRight w:val="0"/>
              <w:marTop w:val="0"/>
              <w:marBottom w:val="0"/>
              <w:divBdr>
                <w:top w:val="none" w:sz="0" w:space="0" w:color="auto"/>
                <w:left w:val="none" w:sz="0" w:space="0" w:color="auto"/>
                <w:bottom w:val="none" w:sz="0" w:space="0" w:color="auto"/>
                <w:right w:val="none" w:sz="0" w:space="0" w:color="auto"/>
              </w:divBdr>
              <w:divsChild>
                <w:div w:id="7910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004625">
      <w:bodyDiv w:val="1"/>
      <w:marLeft w:val="0"/>
      <w:marRight w:val="0"/>
      <w:marTop w:val="0"/>
      <w:marBottom w:val="0"/>
      <w:divBdr>
        <w:top w:val="none" w:sz="0" w:space="0" w:color="auto"/>
        <w:left w:val="none" w:sz="0" w:space="0" w:color="auto"/>
        <w:bottom w:val="none" w:sz="0" w:space="0" w:color="auto"/>
        <w:right w:val="none" w:sz="0" w:space="0" w:color="auto"/>
      </w:divBdr>
    </w:div>
    <w:div w:id="1608392018">
      <w:bodyDiv w:val="1"/>
      <w:marLeft w:val="0"/>
      <w:marRight w:val="0"/>
      <w:marTop w:val="0"/>
      <w:marBottom w:val="0"/>
      <w:divBdr>
        <w:top w:val="none" w:sz="0" w:space="0" w:color="auto"/>
        <w:left w:val="none" w:sz="0" w:space="0" w:color="auto"/>
        <w:bottom w:val="none" w:sz="0" w:space="0" w:color="auto"/>
        <w:right w:val="none" w:sz="0" w:space="0" w:color="auto"/>
      </w:divBdr>
      <w:divsChild>
        <w:div w:id="1654872997">
          <w:marLeft w:val="0"/>
          <w:marRight w:val="0"/>
          <w:marTop w:val="0"/>
          <w:marBottom w:val="360"/>
          <w:divBdr>
            <w:top w:val="none" w:sz="0" w:space="0" w:color="auto"/>
            <w:left w:val="none" w:sz="0" w:space="0" w:color="auto"/>
            <w:bottom w:val="none" w:sz="0" w:space="0" w:color="auto"/>
            <w:right w:val="none" w:sz="0" w:space="0" w:color="auto"/>
          </w:divBdr>
        </w:div>
      </w:divsChild>
    </w:div>
    <w:div w:id="1618485628">
      <w:bodyDiv w:val="1"/>
      <w:marLeft w:val="0"/>
      <w:marRight w:val="0"/>
      <w:marTop w:val="0"/>
      <w:marBottom w:val="0"/>
      <w:divBdr>
        <w:top w:val="none" w:sz="0" w:space="0" w:color="auto"/>
        <w:left w:val="none" w:sz="0" w:space="0" w:color="auto"/>
        <w:bottom w:val="none" w:sz="0" w:space="0" w:color="auto"/>
        <w:right w:val="none" w:sz="0" w:space="0" w:color="auto"/>
      </w:divBdr>
      <w:divsChild>
        <w:div w:id="1497308998">
          <w:marLeft w:val="0"/>
          <w:marRight w:val="0"/>
          <w:marTop w:val="0"/>
          <w:marBottom w:val="0"/>
          <w:divBdr>
            <w:top w:val="none" w:sz="0" w:space="0" w:color="auto"/>
            <w:left w:val="none" w:sz="0" w:space="0" w:color="auto"/>
            <w:bottom w:val="none" w:sz="0" w:space="0" w:color="auto"/>
            <w:right w:val="none" w:sz="0" w:space="0" w:color="auto"/>
          </w:divBdr>
        </w:div>
        <w:div w:id="1569420869">
          <w:marLeft w:val="0"/>
          <w:marRight w:val="0"/>
          <w:marTop w:val="0"/>
          <w:marBottom w:val="0"/>
          <w:divBdr>
            <w:top w:val="none" w:sz="0" w:space="0" w:color="auto"/>
            <w:left w:val="none" w:sz="0" w:space="0" w:color="auto"/>
            <w:bottom w:val="none" w:sz="0" w:space="0" w:color="auto"/>
            <w:right w:val="none" w:sz="0" w:space="0" w:color="auto"/>
          </w:divBdr>
        </w:div>
      </w:divsChild>
    </w:div>
    <w:div w:id="1644577061">
      <w:bodyDiv w:val="1"/>
      <w:marLeft w:val="0"/>
      <w:marRight w:val="0"/>
      <w:marTop w:val="0"/>
      <w:marBottom w:val="0"/>
      <w:divBdr>
        <w:top w:val="none" w:sz="0" w:space="0" w:color="auto"/>
        <w:left w:val="none" w:sz="0" w:space="0" w:color="auto"/>
        <w:bottom w:val="none" w:sz="0" w:space="0" w:color="auto"/>
        <w:right w:val="none" w:sz="0" w:space="0" w:color="auto"/>
      </w:divBdr>
    </w:div>
    <w:div w:id="1671714708">
      <w:bodyDiv w:val="1"/>
      <w:marLeft w:val="0"/>
      <w:marRight w:val="0"/>
      <w:marTop w:val="0"/>
      <w:marBottom w:val="0"/>
      <w:divBdr>
        <w:top w:val="none" w:sz="0" w:space="0" w:color="auto"/>
        <w:left w:val="none" w:sz="0" w:space="0" w:color="auto"/>
        <w:bottom w:val="none" w:sz="0" w:space="0" w:color="auto"/>
        <w:right w:val="none" w:sz="0" w:space="0" w:color="auto"/>
      </w:divBdr>
    </w:div>
    <w:div w:id="1690447870">
      <w:bodyDiv w:val="1"/>
      <w:marLeft w:val="0"/>
      <w:marRight w:val="0"/>
      <w:marTop w:val="0"/>
      <w:marBottom w:val="0"/>
      <w:divBdr>
        <w:top w:val="none" w:sz="0" w:space="0" w:color="auto"/>
        <w:left w:val="none" w:sz="0" w:space="0" w:color="auto"/>
        <w:bottom w:val="none" w:sz="0" w:space="0" w:color="auto"/>
        <w:right w:val="none" w:sz="0" w:space="0" w:color="auto"/>
      </w:divBdr>
      <w:divsChild>
        <w:div w:id="1832715020">
          <w:marLeft w:val="547"/>
          <w:marRight w:val="0"/>
          <w:marTop w:val="0"/>
          <w:marBottom w:val="0"/>
          <w:divBdr>
            <w:top w:val="none" w:sz="0" w:space="0" w:color="auto"/>
            <w:left w:val="none" w:sz="0" w:space="0" w:color="auto"/>
            <w:bottom w:val="none" w:sz="0" w:space="0" w:color="auto"/>
            <w:right w:val="none" w:sz="0" w:space="0" w:color="auto"/>
          </w:divBdr>
        </w:div>
        <w:div w:id="2133937427">
          <w:marLeft w:val="547"/>
          <w:marRight w:val="0"/>
          <w:marTop w:val="0"/>
          <w:marBottom w:val="0"/>
          <w:divBdr>
            <w:top w:val="none" w:sz="0" w:space="0" w:color="auto"/>
            <w:left w:val="none" w:sz="0" w:space="0" w:color="auto"/>
            <w:bottom w:val="none" w:sz="0" w:space="0" w:color="auto"/>
            <w:right w:val="none" w:sz="0" w:space="0" w:color="auto"/>
          </w:divBdr>
        </w:div>
      </w:divsChild>
    </w:div>
    <w:div w:id="1751806115">
      <w:bodyDiv w:val="1"/>
      <w:marLeft w:val="0"/>
      <w:marRight w:val="0"/>
      <w:marTop w:val="0"/>
      <w:marBottom w:val="0"/>
      <w:divBdr>
        <w:top w:val="none" w:sz="0" w:space="0" w:color="auto"/>
        <w:left w:val="none" w:sz="0" w:space="0" w:color="auto"/>
        <w:bottom w:val="none" w:sz="0" w:space="0" w:color="auto"/>
        <w:right w:val="none" w:sz="0" w:space="0" w:color="auto"/>
      </w:divBdr>
    </w:div>
    <w:div w:id="1796019748">
      <w:bodyDiv w:val="1"/>
      <w:marLeft w:val="0"/>
      <w:marRight w:val="0"/>
      <w:marTop w:val="0"/>
      <w:marBottom w:val="0"/>
      <w:divBdr>
        <w:top w:val="none" w:sz="0" w:space="0" w:color="auto"/>
        <w:left w:val="none" w:sz="0" w:space="0" w:color="auto"/>
        <w:bottom w:val="none" w:sz="0" w:space="0" w:color="auto"/>
        <w:right w:val="none" w:sz="0" w:space="0" w:color="auto"/>
      </w:divBdr>
      <w:divsChild>
        <w:div w:id="1269388967">
          <w:marLeft w:val="0"/>
          <w:marRight w:val="0"/>
          <w:marTop w:val="0"/>
          <w:marBottom w:val="360"/>
          <w:divBdr>
            <w:top w:val="none" w:sz="0" w:space="0" w:color="auto"/>
            <w:left w:val="none" w:sz="0" w:space="0" w:color="auto"/>
            <w:bottom w:val="none" w:sz="0" w:space="0" w:color="auto"/>
            <w:right w:val="none" w:sz="0" w:space="0" w:color="auto"/>
          </w:divBdr>
        </w:div>
      </w:divsChild>
    </w:div>
    <w:div w:id="1798255927">
      <w:bodyDiv w:val="1"/>
      <w:marLeft w:val="0"/>
      <w:marRight w:val="0"/>
      <w:marTop w:val="0"/>
      <w:marBottom w:val="0"/>
      <w:divBdr>
        <w:top w:val="none" w:sz="0" w:space="0" w:color="auto"/>
        <w:left w:val="none" w:sz="0" w:space="0" w:color="auto"/>
        <w:bottom w:val="none" w:sz="0" w:space="0" w:color="auto"/>
        <w:right w:val="none" w:sz="0" w:space="0" w:color="auto"/>
      </w:divBdr>
      <w:divsChild>
        <w:div w:id="1134103472">
          <w:marLeft w:val="0"/>
          <w:marRight w:val="0"/>
          <w:marTop w:val="0"/>
          <w:marBottom w:val="360"/>
          <w:divBdr>
            <w:top w:val="none" w:sz="0" w:space="0" w:color="auto"/>
            <w:left w:val="none" w:sz="0" w:space="0" w:color="auto"/>
            <w:bottom w:val="none" w:sz="0" w:space="0" w:color="auto"/>
            <w:right w:val="none" w:sz="0" w:space="0" w:color="auto"/>
          </w:divBdr>
        </w:div>
      </w:divsChild>
    </w:div>
    <w:div w:id="1818959356">
      <w:bodyDiv w:val="1"/>
      <w:marLeft w:val="0"/>
      <w:marRight w:val="0"/>
      <w:marTop w:val="0"/>
      <w:marBottom w:val="0"/>
      <w:divBdr>
        <w:top w:val="none" w:sz="0" w:space="0" w:color="auto"/>
        <w:left w:val="none" w:sz="0" w:space="0" w:color="auto"/>
        <w:bottom w:val="none" w:sz="0" w:space="0" w:color="auto"/>
        <w:right w:val="none" w:sz="0" w:space="0" w:color="auto"/>
      </w:divBdr>
      <w:divsChild>
        <w:div w:id="1032455938">
          <w:marLeft w:val="0"/>
          <w:marRight w:val="0"/>
          <w:marTop w:val="0"/>
          <w:marBottom w:val="0"/>
          <w:divBdr>
            <w:top w:val="none" w:sz="0" w:space="0" w:color="auto"/>
            <w:left w:val="none" w:sz="0" w:space="0" w:color="auto"/>
            <w:bottom w:val="none" w:sz="0" w:space="0" w:color="auto"/>
            <w:right w:val="none" w:sz="0" w:space="0" w:color="auto"/>
          </w:divBdr>
        </w:div>
      </w:divsChild>
    </w:div>
    <w:div w:id="1843660225">
      <w:bodyDiv w:val="1"/>
      <w:marLeft w:val="0"/>
      <w:marRight w:val="0"/>
      <w:marTop w:val="0"/>
      <w:marBottom w:val="0"/>
      <w:divBdr>
        <w:top w:val="none" w:sz="0" w:space="0" w:color="auto"/>
        <w:left w:val="none" w:sz="0" w:space="0" w:color="auto"/>
        <w:bottom w:val="none" w:sz="0" w:space="0" w:color="auto"/>
        <w:right w:val="none" w:sz="0" w:space="0" w:color="auto"/>
      </w:divBdr>
      <w:divsChild>
        <w:div w:id="896087176">
          <w:marLeft w:val="0"/>
          <w:marRight w:val="0"/>
          <w:marTop w:val="0"/>
          <w:marBottom w:val="0"/>
          <w:divBdr>
            <w:top w:val="none" w:sz="0" w:space="0" w:color="auto"/>
            <w:left w:val="none" w:sz="0" w:space="0" w:color="auto"/>
            <w:bottom w:val="none" w:sz="0" w:space="0" w:color="auto"/>
            <w:right w:val="none" w:sz="0" w:space="0" w:color="auto"/>
          </w:divBdr>
          <w:divsChild>
            <w:div w:id="1649283555">
              <w:marLeft w:val="0"/>
              <w:marRight w:val="0"/>
              <w:marTop w:val="0"/>
              <w:marBottom w:val="0"/>
              <w:divBdr>
                <w:top w:val="none" w:sz="0" w:space="0" w:color="auto"/>
                <w:left w:val="none" w:sz="0" w:space="0" w:color="auto"/>
                <w:bottom w:val="none" w:sz="0" w:space="0" w:color="auto"/>
                <w:right w:val="none" w:sz="0" w:space="0" w:color="auto"/>
              </w:divBdr>
              <w:divsChild>
                <w:div w:id="11780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233824">
      <w:bodyDiv w:val="1"/>
      <w:marLeft w:val="0"/>
      <w:marRight w:val="0"/>
      <w:marTop w:val="0"/>
      <w:marBottom w:val="0"/>
      <w:divBdr>
        <w:top w:val="none" w:sz="0" w:space="0" w:color="auto"/>
        <w:left w:val="none" w:sz="0" w:space="0" w:color="auto"/>
        <w:bottom w:val="none" w:sz="0" w:space="0" w:color="auto"/>
        <w:right w:val="none" w:sz="0" w:space="0" w:color="auto"/>
      </w:divBdr>
      <w:divsChild>
        <w:div w:id="820972447">
          <w:marLeft w:val="0"/>
          <w:marRight w:val="0"/>
          <w:marTop w:val="0"/>
          <w:marBottom w:val="0"/>
          <w:divBdr>
            <w:top w:val="none" w:sz="0" w:space="0" w:color="auto"/>
            <w:left w:val="none" w:sz="0" w:space="0" w:color="auto"/>
            <w:bottom w:val="none" w:sz="0" w:space="0" w:color="auto"/>
            <w:right w:val="none" w:sz="0" w:space="0" w:color="auto"/>
          </w:divBdr>
          <w:divsChild>
            <w:div w:id="1829903673">
              <w:marLeft w:val="0"/>
              <w:marRight w:val="0"/>
              <w:marTop w:val="0"/>
              <w:marBottom w:val="0"/>
              <w:divBdr>
                <w:top w:val="none" w:sz="0" w:space="0" w:color="auto"/>
                <w:left w:val="none" w:sz="0" w:space="0" w:color="auto"/>
                <w:bottom w:val="none" w:sz="0" w:space="0" w:color="auto"/>
                <w:right w:val="none" w:sz="0" w:space="0" w:color="auto"/>
              </w:divBdr>
              <w:divsChild>
                <w:div w:id="174772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127422">
      <w:bodyDiv w:val="1"/>
      <w:marLeft w:val="0"/>
      <w:marRight w:val="0"/>
      <w:marTop w:val="0"/>
      <w:marBottom w:val="0"/>
      <w:divBdr>
        <w:top w:val="none" w:sz="0" w:space="0" w:color="auto"/>
        <w:left w:val="none" w:sz="0" w:space="0" w:color="auto"/>
        <w:bottom w:val="none" w:sz="0" w:space="0" w:color="auto"/>
        <w:right w:val="none" w:sz="0" w:space="0" w:color="auto"/>
      </w:divBdr>
    </w:div>
    <w:div w:id="1944653223">
      <w:bodyDiv w:val="1"/>
      <w:marLeft w:val="0"/>
      <w:marRight w:val="0"/>
      <w:marTop w:val="0"/>
      <w:marBottom w:val="0"/>
      <w:divBdr>
        <w:top w:val="none" w:sz="0" w:space="0" w:color="auto"/>
        <w:left w:val="none" w:sz="0" w:space="0" w:color="auto"/>
        <w:bottom w:val="none" w:sz="0" w:space="0" w:color="auto"/>
        <w:right w:val="none" w:sz="0" w:space="0" w:color="auto"/>
      </w:divBdr>
    </w:div>
    <w:div w:id="1949772186">
      <w:bodyDiv w:val="1"/>
      <w:marLeft w:val="0"/>
      <w:marRight w:val="0"/>
      <w:marTop w:val="0"/>
      <w:marBottom w:val="0"/>
      <w:divBdr>
        <w:top w:val="none" w:sz="0" w:space="0" w:color="auto"/>
        <w:left w:val="none" w:sz="0" w:space="0" w:color="auto"/>
        <w:bottom w:val="none" w:sz="0" w:space="0" w:color="auto"/>
        <w:right w:val="none" w:sz="0" w:space="0" w:color="auto"/>
      </w:divBdr>
      <w:divsChild>
        <w:div w:id="224611770">
          <w:marLeft w:val="0"/>
          <w:marRight w:val="0"/>
          <w:marTop w:val="0"/>
          <w:marBottom w:val="360"/>
          <w:divBdr>
            <w:top w:val="none" w:sz="0" w:space="0" w:color="auto"/>
            <w:left w:val="none" w:sz="0" w:space="0" w:color="auto"/>
            <w:bottom w:val="none" w:sz="0" w:space="0" w:color="auto"/>
            <w:right w:val="none" w:sz="0" w:space="0" w:color="auto"/>
          </w:divBdr>
        </w:div>
      </w:divsChild>
    </w:div>
    <w:div w:id="2006474840">
      <w:bodyDiv w:val="1"/>
      <w:marLeft w:val="0"/>
      <w:marRight w:val="0"/>
      <w:marTop w:val="0"/>
      <w:marBottom w:val="0"/>
      <w:divBdr>
        <w:top w:val="none" w:sz="0" w:space="0" w:color="auto"/>
        <w:left w:val="none" w:sz="0" w:space="0" w:color="auto"/>
        <w:bottom w:val="none" w:sz="0" w:space="0" w:color="auto"/>
        <w:right w:val="none" w:sz="0" w:space="0" w:color="auto"/>
      </w:divBdr>
      <w:divsChild>
        <w:div w:id="2126729618">
          <w:marLeft w:val="0"/>
          <w:marRight w:val="0"/>
          <w:marTop w:val="0"/>
          <w:marBottom w:val="0"/>
          <w:divBdr>
            <w:top w:val="none" w:sz="0" w:space="0" w:color="auto"/>
            <w:left w:val="none" w:sz="0" w:space="0" w:color="auto"/>
            <w:bottom w:val="none" w:sz="0" w:space="0" w:color="auto"/>
            <w:right w:val="none" w:sz="0" w:space="0" w:color="auto"/>
          </w:divBdr>
          <w:divsChild>
            <w:div w:id="1807815267">
              <w:marLeft w:val="0"/>
              <w:marRight w:val="0"/>
              <w:marTop w:val="0"/>
              <w:marBottom w:val="0"/>
              <w:divBdr>
                <w:top w:val="none" w:sz="0" w:space="0" w:color="auto"/>
                <w:left w:val="none" w:sz="0" w:space="0" w:color="auto"/>
                <w:bottom w:val="none" w:sz="0" w:space="0" w:color="auto"/>
                <w:right w:val="none" w:sz="0" w:space="0" w:color="auto"/>
              </w:divBdr>
              <w:divsChild>
                <w:div w:id="117299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882241">
      <w:bodyDiv w:val="1"/>
      <w:marLeft w:val="0"/>
      <w:marRight w:val="0"/>
      <w:marTop w:val="0"/>
      <w:marBottom w:val="0"/>
      <w:divBdr>
        <w:top w:val="none" w:sz="0" w:space="0" w:color="auto"/>
        <w:left w:val="none" w:sz="0" w:space="0" w:color="auto"/>
        <w:bottom w:val="none" w:sz="0" w:space="0" w:color="auto"/>
        <w:right w:val="none" w:sz="0" w:space="0" w:color="auto"/>
      </w:divBdr>
      <w:divsChild>
        <w:div w:id="441609504">
          <w:marLeft w:val="0"/>
          <w:marRight w:val="0"/>
          <w:marTop w:val="0"/>
          <w:marBottom w:val="0"/>
          <w:divBdr>
            <w:top w:val="none" w:sz="0" w:space="0" w:color="auto"/>
            <w:left w:val="none" w:sz="0" w:space="0" w:color="auto"/>
            <w:bottom w:val="none" w:sz="0" w:space="0" w:color="auto"/>
            <w:right w:val="none" w:sz="0" w:space="0" w:color="auto"/>
          </w:divBdr>
          <w:divsChild>
            <w:div w:id="378826110">
              <w:marLeft w:val="0"/>
              <w:marRight w:val="0"/>
              <w:marTop w:val="0"/>
              <w:marBottom w:val="0"/>
              <w:divBdr>
                <w:top w:val="none" w:sz="0" w:space="0" w:color="auto"/>
                <w:left w:val="none" w:sz="0" w:space="0" w:color="auto"/>
                <w:bottom w:val="none" w:sz="0" w:space="0" w:color="auto"/>
                <w:right w:val="none" w:sz="0" w:space="0" w:color="auto"/>
              </w:divBdr>
              <w:divsChild>
                <w:div w:id="106607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629523">
      <w:bodyDiv w:val="1"/>
      <w:marLeft w:val="0"/>
      <w:marRight w:val="0"/>
      <w:marTop w:val="0"/>
      <w:marBottom w:val="0"/>
      <w:divBdr>
        <w:top w:val="none" w:sz="0" w:space="0" w:color="auto"/>
        <w:left w:val="none" w:sz="0" w:space="0" w:color="auto"/>
        <w:bottom w:val="none" w:sz="0" w:space="0" w:color="auto"/>
        <w:right w:val="none" w:sz="0" w:space="0" w:color="auto"/>
      </w:divBdr>
    </w:div>
    <w:div w:id="2141336144">
      <w:bodyDiv w:val="1"/>
      <w:marLeft w:val="0"/>
      <w:marRight w:val="0"/>
      <w:marTop w:val="0"/>
      <w:marBottom w:val="0"/>
      <w:divBdr>
        <w:top w:val="none" w:sz="0" w:space="0" w:color="auto"/>
        <w:left w:val="none" w:sz="0" w:space="0" w:color="auto"/>
        <w:bottom w:val="none" w:sz="0" w:space="0" w:color="auto"/>
        <w:right w:val="none" w:sz="0" w:space="0" w:color="auto"/>
      </w:divBdr>
      <w:divsChild>
        <w:div w:id="918756054">
          <w:marLeft w:val="547"/>
          <w:marRight w:val="0"/>
          <w:marTop w:val="0"/>
          <w:marBottom w:val="0"/>
          <w:divBdr>
            <w:top w:val="none" w:sz="0" w:space="0" w:color="auto"/>
            <w:left w:val="none" w:sz="0" w:space="0" w:color="auto"/>
            <w:bottom w:val="none" w:sz="0" w:space="0" w:color="auto"/>
            <w:right w:val="none" w:sz="0" w:space="0" w:color="auto"/>
          </w:divBdr>
        </w:div>
        <w:div w:id="146624010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rea.bagnoli@wfp.org" TargetMode="External"/><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treasury.un.org/operationalrates/OperationalRates.php" TargetMode="External"/><Relationship Id="rId1" Type="http://schemas.openxmlformats.org/officeDocument/2006/relationships/hyperlink" Target="https://treasury.un.org/operationalrates/OperationalRate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Type xmlns="f9695bc1-6109-4dcd-a27a-f8a0370b00e2">Annual Report</DocumentType>
    <UploadedBy xmlns="b1528a4b-5ccb-40f7-a09e-43427183cd95">aminata.baro@undp.org</UploadedBy>
    <Classification xmlns="b1528a4b-5ccb-40f7-a09e-43427183cd95">External</Classification>
    <FormCode xmlns="b1528a4b-5ccb-40f7-a09e-43427183cd95" xsi:nil="true"/>
    <FundId xmlns="f9695bc1-6109-4dcd-a27a-f8a0370b00e2">175</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TaxCatchAll xmlns="cb759e4c-f0d7-4feb-bda3-ed2800574e06" xsi:nil="true"/>
    <Status xmlns="b1528a4b-5ccb-40f7-a09e-43427183cd95">Finalized - Signature Redacted</Status>
    <lcf76f155ced4ddcb4097134ff3c332f xmlns="b1528a4b-5ccb-40f7-a09e-43427183cd95">
      <Terms xmlns="http://schemas.microsoft.com/office/infopath/2007/PartnerControls"/>
    </lcf76f155ced4ddcb4097134ff3c332f>
    <ProjectId xmlns="f9695bc1-6109-4dcd-a27a-f8a0370b00e2">MPTF_00172_00005</ProjectId>
    <FundCode xmlns="f9695bc1-6109-4dcd-a27a-f8a0370b00e2">MPTF_00172</FundCode>
    <Comments xmlns="f9695bc1-6109-4dcd-a27a-f8a0370b00e2" xsi:nil="true"/>
    <Active xmlns="f9695bc1-6109-4dcd-a27a-f8a0370b00e2">Yes</Active>
    <DocumentDate xmlns="b1528a4b-5ccb-40f7-a09e-43427183cd95">2024-04-04T07:00:00+00:00</DocumentDate>
    <Featured xmlns="b1528a4b-5ccb-40f7-a09e-43427183cd95">1</Featured>
    <FormTypeCode xmlns="b1528a4b-5ccb-40f7-a09e-43427183cd9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2" ma:contentTypeDescription="Create a new document." ma:contentTypeScope="" ma:versionID="cea61b834f8ee701850a84e4d098b1dc">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b7c69fab125bdb54e21c4307976656df"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dexed="true" ma:internalName="FundId">
      <xsd:simpleType>
        <xsd:restriction base="dms:Number"/>
      </xsd:simpleType>
    </xsd:element>
    <xsd:element name="FundCode" ma:index="9" nillable="true" ma:displayName="FundCode" ma:description="Fund code" ma:indexed="true" ma:internalName="FundCode">
      <xsd:simpleType>
        <xsd:restriction base="dms:Text">
          <xsd:maxLength value="255"/>
        </xsd:restriction>
      </xsd:simpleType>
    </xsd:element>
    <xsd:element name="ProjectId" ma:index="10" nillable="true" ma:displayName="ProjectId" ma:description="Project number" ma:indexed="true"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dexed="tru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dexed="true"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dexed="tru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dexed="true" ma:internalName="FormTypeCode">
      <xsd:simpleType>
        <xsd:restriction base="dms:Text">
          <xsd:maxLength value="255"/>
        </xsd:restriction>
      </xsd:simpleType>
    </xsd:element>
    <xsd:element name="FormCode" ma:index="36" nillable="true" ma:displayName="FormCode" ma:description="Project form code" ma:format="Dropdown" ma:indexed="true"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AB4417-1B79-4F2B-8444-5E266DB122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25A6E9-BF2C-4ED6-A29A-AD4BD99D5C32}"/>
</file>

<file path=customXml/itemProps3.xml><?xml version="1.0" encoding="utf-8"?>
<ds:datastoreItem xmlns:ds="http://schemas.openxmlformats.org/officeDocument/2006/customXml" ds:itemID="{0FD6FC48-974E-47B4-977B-5CE1FF4B28E0}">
  <ds:schemaRefs>
    <ds:schemaRef ds:uri="http://schemas.openxmlformats.org/officeDocument/2006/bibliography"/>
  </ds:schemaRefs>
</ds:datastoreItem>
</file>

<file path=customXml/itemProps4.xml><?xml version="1.0" encoding="utf-8"?>
<ds:datastoreItem xmlns:ds="http://schemas.openxmlformats.org/officeDocument/2006/customXml" ds:itemID="{93345D1B-2654-4A10-8CE6-614666AAD6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6292</Words>
  <Characters>3586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4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RWEE_MPTF Report-2023_Report_Fin.docx</dc:title>
  <dc:subject/>
  <dc:creator>Dalia</dc:creator>
  <cp:keywords/>
  <dc:description/>
  <cp:lastModifiedBy>Sibylle Kamikazi</cp:lastModifiedBy>
  <cp:revision>5</cp:revision>
  <cp:lastPrinted>2022-04-08T15:54:00Z</cp:lastPrinted>
  <dcterms:created xsi:type="dcterms:W3CDTF">2024-03-27T16:00:00Z</dcterms:created>
  <dcterms:modified xsi:type="dcterms:W3CDTF">2024-03-2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ies>
</file>